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2D9795EA" w14:textId="77777777" w:rsidR="003039DB" w:rsidRDefault="003039DB" w:rsidP="003039DB">
      <w:pPr>
        <w:rPr>
          <w:rFonts w:ascii="Arial" w:hAnsi="Arial" w:cs="Arial"/>
          <w:sz w:val="20"/>
        </w:rPr>
      </w:pPr>
    </w:p>
    <w:p w14:paraId="2B5F0149" w14:textId="77777777" w:rsidR="00CB50E6" w:rsidRPr="0070471B" w:rsidRDefault="00CB50E6" w:rsidP="00BC44A0">
      <w:pPr>
        <w:rPr>
          <w:rFonts w:ascii="Arial" w:hAnsi="Arial" w:cs="Arial"/>
          <w:sz w:val="8"/>
          <w:szCs w:val="8"/>
        </w:rPr>
      </w:pPr>
    </w:p>
    <w:p w14:paraId="0F1CD240" w14:textId="3D7F45C1" w:rsidR="007E0190" w:rsidRPr="001D2A41" w:rsidRDefault="00BD124D" w:rsidP="00BD124D">
      <w:pPr>
        <w:ind w:left="-1080" w:firstLine="229"/>
        <w:rPr>
          <w:rFonts w:ascii="Arial" w:hAnsi="Arial" w:cs="Arial"/>
          <w:sz w:val="20"/>
        </w:rPr>
      </w:pPr>
      <w:bookmarkStart w:id="0" w:name="_Hlk52805963"/>
      <w:r w:rsidRPr="004674C5">
        <w:rPr>
          <w:rFonts w:eastAsia="宋体" w:hint="eastAsia"/>
          <w:sz w:val="20"/>
          <w:lang w:eastAsia="zh-CN"/>
        </w:rPr>
        <w:t>请填写以下所有部分并发送</w:t>
      </w:r>
      <w:r w:rsidRPr="004674C5">
        <w:rPr>
          <w:rFonts w:eastAsia="宋体" w:hint="eastAsia"/>
          <w:sz w:val="20"/>
          <w:lang w:eastAsia="zh-CN"/>
        </w:rPr>
        <w:t>Email</w:t>
      </w:r>
      <w:r w:rsidRPr="004674C5">
        <w:rPr>
          <w:rFonts w:eastAsia="宋体" w:hint="eastAsia"/>
          <w:sz w:val="20"/>
          <w:lang w:eastAsia="zh-CN"/>
        </w:rPr>
        <w:t>至</w:t>
      </w:r>
      <w:r>
        <w:rPr>
          <w:rFonts w:eastAsia="宋体" w:hint="eastAsia"/>
          <w:sz w:val="20"/>
          <w:lang w:eastAsia="zh-CN"/>
        </w:rPr>
        <w:t>安特百科（北京）技术发展有限公司</w:t>
      </w:r>
      <w:r w:rsidRPr="004674C5">
        <w:rPr>
          <w:rFonts w:eastAsia="宋体" w:hint="eastAsia"/>
          <w:sz w:val="20"/>
          <w:lang w:eastAsia="zh-CN"/>
        </w:rPr>
        <w:t>：</w:t>
      </w:r>
      <w:bookmarkEnd w:id="0"/>
      <w:r>
        <w:rPr>
          <w:sz w:val="20"/>
          <w:lang w:eastAsia="zh-CN"/>
        </w:rPr>
        <w:fldChar w:fldCharType="begin"/>
      </w:r>
      <w:r>
        <w:rPr>
          <w:sz w:val="20"/>
          <w:lang w:eastAsia="zh-CN"/>
        </w:rPr>
        <w:instrText xml:space="preserve"> HYPERLINK "mailto:</w:instrText>
      </w:r>
      <w:r w:rsidRPr="0096607C">
        <w:rPr>
          <w:sz w:val="20"/>
          <w:lang w:eastAsia="zh-CN"/>
        </w:rPr>
        <w:instrText>mall@antpedia.net</w:instrText>
      </w:r>
      <w:r>
        <w:rPr>
          <w:sz w:val="20"/>
          <w:lang w:eastAsia="zh-CN"/>
        </w:rPr>
        <w:instrText xml:space="preserve">" </w:instrText>
      </w:r>
      <w:r>
        <w:rPr>
          <w:sz w:val="20"/>
          <w:lang w:eastAsia="zh-CN"/>
        </w:rPr>
        <w:fldChar w:fldCharType="separate"/>
      </w:r>
      <w:r w:rsidRPr="0065285C">
        <w:rPr>
          <w:rStyle w:val="a5"/>
          <w:sz w:val="20"/>
          <w:lang w:eastAsia="zh-CN"/>
        </w:rPr>
        <w:t>mall@antpedia.net</w:t>
      </w:r>
      <w:r>
        <w:rPr>
          <w:sz w:val="20"/>
          <w:lang w:eastAsia="zh-CN"/>
        </w:rPr>
        <w:fldChar w:fldCharType="end"/>
      </w:r>
      <w:bookmarkStart w:id="1" w:name="_GoBack"/>
      <w:bookmarkEnd w:id="1"/>
    </w:p>
    <w:p w14:paraId="5FBAAAD4" w14:textId="77777777" w:rsidR="00600FB9" w:rsidRDefault="00600FB9" w:rsidP="003039DB">
      <w:pPr>
        <w:ind w:left="-1080" w:firstLine="180"/>
        <w:rPr>
          <w:rFonts w:ascii="Arial" w:hAnsi="Arial" w:cs="Arial"/>
          <w:sz w:val="20"/>
        </w:rPr>
      </w:pPr>
    </w:p>
    <w:p w14:paraId="6B0AAAA8" w14:textId="77777777" w:rsidR="003039DB" w:rsidRPr="002B73D8" w:rsidRDefault="003039DB" w:rsidP="003039DB">
      <w:pPr>
        <w:ind w:left="-1080" w:firstLine="180"/>
        <w:rPr>
          <w:rFonts w:ascii="Arial" w:hAnsi="Arial" w:cs="Arial"/>
          <w:sz w:val="6"/>
          <w:szCs w:val="6"/>
        </w:rPr>
      </w:pPr>
    </w:p>
    <w:tbl>
      <w:tblPr>
        <w:tblW w:w="10176" w:type="dxa"/>
        <w:tblInd w:w="-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3"/>
        <w:gridCol w:w="1106"/>
        <w:gridCol w:w="1113"/>
        <w:gridCol w:w="403"/>
        <w:gridCol w:w="403"/>
        <w:gridCol w:w="403"/>
        <w:gridCol w:w="403"/>
        <w:gridCol w:w="403"/>
        <w:gridCol w:w="403"/>
        <w:gridCol w:w="403"/>
        <w:gridCol w:w="403"/>
        <w:gridCol w:w="403"/>
        <w:gridCol w:w="403"/>
        <w:gridCol w:w="403"/>
        <w:gridCol w:w="403"/>
        <w:gridCol w:w="403"/>
        <w:gridCol w:w="403"/>
        <w:gridCol w:w="403"/>
        <w:gridCol w:w="403"/>
        <w:gridCol w:w="403"/>
        <w:gridCol w:w="394"/>
        <w:gridCol w:w="9"/>
      </w:tblGrid>
      <w:tr w:rsidR="00FC2F07" w:rsidRPr="00832360" w14:paraId="5DB485DD" w14:textId="77777777" w:rsidTr="00DB6F54">
        <w:trPr>
          <w:gridAfter w:val="1"/>
          <w:wAfter w:w="9" w:type="dxa"/>
          <w:trHeight w:val="284"/>
        </w:trPr>
        <w:tc>
          <w:tcPr>
            <w:tcW w:w="292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41DF0D" w14:textId="77777777" w:rsidR="00FC2F07" w:rsidRPr="00832360" w:rsidRDefault="00FC2F07" w:rsidP="005A7758">
            <w:pPr>
              <w:spacing w:line="-270" w:lineRule="auto"/>
              <w:jc w:val="center"/>
              <w:rPr>
                <w:rFonts w:ascii="Arial" w:hAnsi="Arial" w:cs="Arial"/>
                <w:b/>
                <w:sz w:val="20"/>
                <w:lang w:eastAsia="en-GB"/>
              </w:rPr>
            </w:pPr>
          </w:p>
        </w:tc>
        <w:tc>
          <w:tcPr>
            <w:tcW w:w="7245" w:type="dxa"/>
            <w:gridSpan w:val="18"/>
            <w:tcBorders>
              <w:left w:val="single" w:sz="4" w:space="0" w:color="auto"/>
            </w:tcBorders>
            <w:shd w:val="clear" w:color="auto" w:fill="003B5C"/>
            <w:vAlign w:val="center"/>
          </w:tcPr>
          <w:p w14:paraId="6116BE7A" w14:textId="77777777" w:rsidR="00FC2F07" w:rsidRDefault="00FC2F07" w:rsidP="005A7758">
            <w:pPr>
              <w:spacing w:line="-270" w:lineRule="auto"/>
              <w:jc w:val="center"/>
              <w:rPr>
                <w:rFonts w:ascii="Arial" w:hAnsi="Arial" w:cs="Arial"/>
                <w:b/>
                <w:sz w:val="20"/>
                <w:lang w:eastAsia="en-GB"/>
              </w:rPr>
            </w:pPr>
            <w:r w:rsidRPr="00832360">
              <w:rPr>
                <w:rFonts w:ascii="Arial" w:hAnsi="Arial" w:cs="Arial"/>
                <w:b/>
                <w:sz w:val="20"/>
                <w:lang w:eastAsia="en-GB"/>
              </w:rPr>
              <w:t>Samples</w:t>
            </w:r>
          </w:p>
          <w:p w14:paraId="40963679" w14:textId="77777777" w:rsidR="00F56897" w:rsidRPr="00832360" w:rsidRDefault="00F56897" w:rsidP="005A7758">
            <w:pPr>
              <w:spacing w:line="-270" w:lineRule="auto"/>
              <w:jc w:val="center"/>
              <w:rPr>
                <w:rFonts w:ascii="Arial" w:hAnsi="Arial" w:cs="Arial"/>
                <w:b/>
                <w:sz w:val="20"/>
                <w:lang w:eastAsia="en-GB"/>
              </w:rPr>
            </w:pPr>
            <w:r>
              <w:rPr>
                <w:rFonts w:ascii="Arial" w:hAnsi="Arial" w:cs="Arial" w:hint="eastAsia"/>
                <w:b/>
                <w:sz w:val="20"/>
                <w:lang w:eastAsia="zh-CN"/>
              </w:rPr>
              <w:t>样品编号</w:t>
            </w:r>
          </w:p>
        </w:tc>
      </w:tr>
      <w:tr w:rsidR="00577757" w:rsidRPr="00832360" w14:paraId="2486CECB" w14:textId="77777777" w:rsidTr="00DB6F54">
        <w:trPr>
          <w:cantSplit/>
          <w:trHeight w:val="1314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1805B2E" w14:textId="77777777" w:rsidR="00577757" w:rsidRDefault="00577757" w:rsidP="001711D3">
            <w:pPr>
              <w:spacing w:line="-270" w:lineRule="auto"/>
              <w:ind w:firstLineChars="50" w:firstLine="90"/>
              <w:jc w:val="both"/>
              <w:rPr>
                <w:rFonts w:ascii="Arial" w:hAnsi="Arial" w:cs="Arial"/>
                <w:b/>
                <w:sz w:val="18"/>
                <w:szCs w:val="18"/>
                <w:lang w:eastAsia="en-GB"/>
              </w:rPr>
            </w:pPr>
            <w:r w:rsidRPr="00277FE4">
              <w:rPr>
                <w:rFonts w:ascii="Arial" w:hAnsi="Arial" w:cs="Arial"/>
                <w:b/>
                <w:sz w:val="18"/>
                <w:szCs w:val="18"/>
                <w:lang w:eastAsia="en-GB"/>
              </w:rPr>
              <w:t>Round</w:t>
            </w:r>
          </w:p>
          <w:p w14:paraId="6436E321" w14:textId="77777777" w:rsidR="00633940" w:rsidRPr="00277FE4" w:rsidRDefault="00633940" w:rsidP="001711D3">
            <w:pPr>
              <w:spacing w:line="-270" w:lineRule="auto"/>
              <w:ind w:firstLineChars="50" w:firstLine="90"/>
              <w:rPr>
                <w:rFonts w:ascii="Arial" w:hAnsi="Arial" w:cs="Arial"/>
                <w:b/>
                <w:sz w:val="18"/>
                <w:szCs w:val="18"/>
                <w:lang w:eastAsia="en-GB"/>
              </w:rPr>
            </w:pPr>
            <w:r>
              <w:rPr>
                <w:rFonts w:ascii="Arial" w:hAnsi="Arial" w:cs="Arial" w:hint="eastAsia"/>
                <w:b/>
                <w:sz w:val="18"/>
                <w:szCs w:val="18"/>
                <w:lang w:eastAsia="zh-CN"/>
              </w:rPr>
              <w:t>轮次</w:t>
            </w:r>
          </w:p>
        </w:tc>
        <w:tc>
          <w:tcPr>
            <w:tcW w:w="110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B446BA" w14:textId="77777777" w:rsidR="00577757" w:rsidRDefault="00577757" w:rsidP="005A7758">
            <w:pPr>
              <w:spacing w:line="-270" w:lineRule="auto"/>
              <w:jc w:val="center"/>
              <w:rPr>
                <w:rFonts w:ascii="Arial" w:hAnsi="Arial" w:cs="Arial"/>
                <w:b/>
                <w:sz w:val="18"/>
                <w:szCs w:val="18"/>
                <w:lang w:eastAsia="en-GB"/>
              </w:rPr>
            </w:pPr>
            <w:r w:rsidRPr="00277FE4">
              <w:rPr>
                <w:rFonts w:ascii="Arial" w:hAnsi="Arial" w:cs="Arial"/>
                <w:b/>
                <w:sz w:val="18"/>
                <w:szCs w:val="18"/>
                <w:lang w:eastAsia="en-GB"/>
              </w:rPr>
              <w:t>Despatch Date</w:t>
            </w:r>
          </w:p>
          <w:p w14:paraId="270A09F7" w14:textId="77777777" w:rsidR="001711D3" w:rsidRPr="00277FE4" w:rsidRDefault="001711D3" w:rsidP="005A7758">
            <w:pPr>
              <w:spacing w:line="-270" w:lineRule="auto"/>
              <w:jc w:val="center"/>
              <w:rPr>
                <w:rFonts w:ascii="Arial" w:hAnsi="Arial" w:cs="Arial"/>
                <w:b/>
                <w:sz w:val="18"/>
                <w:szCs w:val="18"/>
                <w:lang w:eastAsia="en-GB"/>
              </w:rPr>
            </w:pPr>
            <w:r>
              <w:rPr>
                <w:rFonts w:ascii="Arial" w:hAnsi="Arial" w:cs="Arial" w:hint="eastAsia"/>
                <w:b/>
                <w:sz w:val="18"/>
                <w:szCs w:val="18"/>
                <w:lang w:eastAsia="zh-CN"/>
              </w:rPr>
              <w:t>发样日期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72D0BA4" w14:textId="77777777" w:rsidR="00577757" w:rsidRDefault="00577757" w:rsidP="005A7758">
            <w:pPr>
              <w:spacing w:line="-270" w:lineRule="auto"/>
              <w:jc w:val="center"/>
              <w:rPr>
                <w:rFonts w:ascii="Arial" w:hAnsi="Arial" w:cs="Arial"/>
                <w:b/>
                <w:sz w:val="18"/>
                <w:szCs w:val="18"/>
                <w:lang w:eastAsia="en-GB"/>
              </w:rPr>
            </w:pPr>
            <w:r w:rsidRPr="00277FE4">
              <w:rPr>
                <w:rFonts w:ascii="Arial" w:hAnsi="Arial" w:cs="Arial"/>
                <w:b/>
                <w:sz w:val="18"/>
                <w:szCs w:val="18"/>
                <w:lang w:eastAsia="en-GB"/>
              </w:rPr>
              <w:t>Reporting Deadline</w:t>
            </w:r>
          </w:p>
          <w:p w14:paraId="26247449" w14:textId="77777777" w:rsidR="00B15FD0" w:rsidRPr="00277FE4" w:rsidRDefault="00B15FD0" w:rsidP="005A7758">
            <w:pPr>
              <w:spacing w:line="-270" w:lineRule="auto"/>
              <w:jc w:val="center"/>
              <w:rPr>
                <w:rFonts w:ascii="Arial" w:hAnsi="Arial" w:cs="Arial"/>
                <w:b/>
                <w:sz w:val="18"/>
                <w:szCs w:val="18"/>
                <w:lang w:eastAsia="zh-CN"/>
              </w:rPr>
            </w:pPr>
            <w:r>
              <w:rPr>
                <w:rFonts w:ascii="Arial" w:hAnsi="Arial" w:cs="Arial" w:hint="eastAsia"/>
                <w:b/>
                <w:sz w:val="18"/>
                <w:szCs w:val="18"/>
                <w:lang w:eastAsia="zh-CN"/>
              </w:rPr>
              <w:t>汇报截止日期</w:t>
            </w:r>
          </w:p>
        </w:tc>
        <w:tc>
          <w:tcPr>
            <w:tcW w:w="403" w:type="dxa"/>
            <w:shd w:val="clear" w:color="auto" w:fill="auto"/>
            <w:textDirection w:val="btLr"/>
            <w:vAlign w:val="center"/>
          </w:tcPr>
          <w:p w14:paraId="5F8DE8F6" w14:textId="77777777" w:rsidR="00577757" w:rsidRPr="001075B0" w:rsidRDefault="00903404" w:rsidP="00903404">
            <w:pPr>
              <w:spacing w:line="-270" w:lineRule="auto"/>
              <w:ind w:left="113" w:right="113"/>
              <w:jc w:val="center"/>
              <w:rPr>
                <w:rFonts w:ascii="Arial" w:hAnsi="Arial" w:cs="Arial"/>
                <w:b/>
                <w:sz w:val="20"/>
                <w:lang w:eastAsia="en-GB"/>
              </w:rPr>
            </w:pPr>
            <w:r w:rsidRPr="001075B0">
              <w:rPr>
                <w:rFonts w:ascii="Arial" w:hAnsi="Arial" w:cs="Arial"/>
                <w:sz w:val="20"/>
                <w:lang w:eastAsia="en-GB"/>
              </w:rPr>
              <w:t>PT-BV-</w:t>
            </w:r>
            <w:r w:rsidR="00577757" w:rsidRPr="001075B0">
              <w:rPr>
                <w:rFonts w:ascii="Arial" w:hAnsi="Arial" w:cs="Arial"/>
                <w:b/>
                <w:sz w:val="20"/>
                <w:lang w:eastAsia="en-GB"/>
              </w:rPr>
              <w:t>500</w:t>
            </w:r>
          </w:p>
        </w:tc>
        <w:tc>
          <w:tcPr>
            <w:tcW w:w="403" w:type="dxa"/>
            <w:shd w:val="clear" w:color="auto" w:fill="auto"/>
            <w:textDirection w:val="btLr"/>
            <w:vAlign w:val="center"/>
          </w:tcPr>
          <w:p w14:paraId="622F1A67" w14:textId="77777777" w:rsidR="00577757" w:rsidRPr="001075B0" w:rsidRDefault="00903404" w:rsidP="00903404">
            <w:pPr>
              <w:spacing w:line="-270" w:lineRule="auto"/>
              <w:ind w:left="113" w:right="113"/>
              <w:jc w:val="center"/>
              <w:rPr>
                <w:rFonts w:ascii="Arial" w:hAnsi="Arial" w:cs="Arial"/>
                <w:sz w:val="20"/>
                <w:lang w:eastAsia="en-GB"/>
              </w:rPr>
            </w:pPr>
            <w:r w:rsidRPr="001075B0">
              <w:rPr>
                <w:rFonts w:ascii="Arial" w:hAnsi="Arial" w:cs="Arial"/>
                <w:sz w:val="20"/>
                <w:lang w:eastAsia="en-GB"/>
              </w:rPr>
              <w:t>PT-BV-</w:t>
            </w:r>
            <w:r w:rsidR="00577757" w:rsidRPr="001075B0">
              <w:rPr>
                <w:rFonts w:ascii="Arial" w:hAnsi="Arial" w:cs="Arial"/>
                <w:b/>
                <w:sz w:val="20"/>
                <w:lang w:eastAsia="en-GB"/>
              </w:rPr>
              <w:t>501</w:t>
            </w:r>
          </w:p>
        </w:tc>
        <w:tc>
          <w:tcPr>
            <w:tcW w:w="403" w:type="dxa"/>
            <w:shd w:val="clear" w:color="auto" w:fill="auto"/>
            <w:textDirection w:val="btLr"/>
            <w:vAlign w:val="center"/>
          </w:tcPr>
          <w:p w14:paraId="4414D6FB" w14:textId="77777777" w:rsidR="00577757" w:rsidRPr="001075B0" w:rsidRDefault="00903404" w:rsidP="00903404">
            <w:pPr>
              <w:spacing w:line="-270" w:lineRule="auto"/>
              <w:ind w:left="113" w:right="113"/>
              <w:jc w:val="center"/>
              <w:rPr>
                <w:rFonts w:ascii="Arial" w:hAnsi="Arial" w:cs="Arial"/>
                <w:sz w:val="20"/>
                <w:lang w:eastAsia="en-GB"/>
              </w:rPr>
            </w:pPr>
            <w:r w:rsidRPr="001075B0">
              <w:rPr>
                <w:rFonts w:ascii="Arial" w:hAnsi="Arial" w:cs="Arial"/>
                <w:sz w:val="20"/>
                <w:lang w:eastAsia="en-GB"/>
              </w:rPr>
              <w:t>PT-BV-</w:t>
            </w:r>
            <w:r w:rsidR="00577757" w:rsidRPr="001075B0">
              <w:rPr>
                <w:rFonts w:ascii="Arial" w:hAnsi="Arial" w:cs="Arial"/>
                <w:b/>
                <w:sz w:val="20"/>
                <w:lang w:eastAsia="en-GB"/>
              </w:rPr>
              <w:t>505</w:t>
            </w:r>
          </w:p>
        </w:tc>
        <w:tc>
          <w:tcPr>
            <w:tcW w:w="403" w:type="dxa"/>
            <w:shd w:val="clear" w:color="auto" w:fill="auto"/>
            <w:textDirection w:val="btLr"/>
            <w:vAlign w:val="center"/>
          </w:tcPr>
          <w:p w14:paraId="6E8834CC" w14:textId="77777777" w:rsidR="00577757" w:rsidRPr="001075B0" w:rsidRDefault="00903404" w:rsidP="00903404">
            <w:pPr>
              <w:spacing w:line="-270" w:lineRule="auto"/>
              <w:ind w:left="113" w:right="113"/>
              <w:jc w:val="center"/>
              <w:rPr>
                <w:rFonts w:ascii="Arial" w:hAnsi="Arial" w:cs="Arial"/>
                <w:color w:val="000000"/>
                <w:sz w:val="20"/>
                <w:lang w:eastAsia="en-GB"/>
              </w:rPr>
            </w:pPr>
            <w:r w:rsidRPr="001075B0">
              <w:rPr>
                <w:rFonts w:ascii="Arial" w:hAnsi="Arial" w:cs="Arial"/>
                <w:sz w:val="20"/>
                <w:lang w:eastAsia="en-GB"/>
              </w:rPr>
              <w:t>PT-BV-</w:t>
            </w:r>
            <w:r w:rsidR="00577757" w:rsidRPr="001075B0">
              <w:rPr>
                <w:rFonts w:ascii="Arial" w:hAnsi="Arial" w:cs="Arial"/>
                <w:b/>
                <w:color w:val="000000"/>
                <w:sz w:val="20"/>
                <w:lang w:eastAsia="en-GB"/>
              </w:rPr>
              <w:t>506</w:t>
            </w:r>
          </w:p>
        </w:tc>
        <w:tc>
          <w:tcPr>
            <w:tcW w:w="403" w:type="dxa"/>
            <w:tcBorders>
              <w:bottom w:val="single" w:sz="4" w:space="0" w:color="auto"/>
            </w:tcBorders>
            <w:textDirection w:val="btLr"/>
            <w:vAlign w:val="center"/>
          </w:tcPr>
          <w:p w14:paraId="7A5E593C" w14:textId="77777777" w:rsidR="00577757" w:rsidRPr="001075B0" w:rsidRDefault="00903404" w:rsidP="00903404">
            <w:pPr>
              <w:spacing w:line="-270" w:lineRule="auto"/>
              <w:ind w:left="113" w:right="113"/>
              <w:jc w:val="center"/>
              <w:rPr>
                <w:rFonts w:ascii="Arial" w:hAnsi="Arial" w:cs="Arial"/>
                <w:sz w:val="20"/>
                <w:lang w:eastAsia="en-GB"/>
              </w:rPr>
            </w:pPr>
            <w:r w:rsidRPr="001075B0">
              <w:rPr>
                <w:rFonts w:ascii="Arial" w:hAnsi="Arial" w:cs="Arial"/>
                <w:sz w:val="20"/>
                <w:lang w:eastAsia="en-GB"/>
              </w:rPr>
              <w:t>PT-BV-</w:t>
            </w:r>
            <w:r w:rsidR="00577757" w:rsidRPr="001075B0">
              <w:rPr>
                <w:rFonts w:ascii="Arial" w:hAnsi="Arial" w:cs="Arial"/>
                <w:b/>
                <w:sz w:val="20"/>
                <w:lang w:eastAsia="en-GB"/>
              </w:rPr>
              <w:t>507</w:t>
            </w:r>
          </w:p>
        </w:tc>
        <w:tc>
          <w:tcPr>
            <w:tcW w:w="403" w:type="dxa"/>
            <w:shd w:val="clear" w:color="auto" w:fill="auto"/>
            <w:textDirection w:val="btLr"/>
            <w:vAlign w:val="center"/>
          </w:tcPr>
          <w:p w14:paraId="10925EFE" w14:textId="77777777" w:rsidR="00577757" w:rsidRPr="001075B0" w:rsidRDefault="00903404" w:rsidP="00903404">
            <w:pPr>
              <w:spacing w:line="-270" w:lineRule="auto"/>
              <w:ind w:left="113" w:right="113"/>
              <w:jc w:val="center"/>
              <w:rPr>
                <w:rFonts w:ascii="Arial" w:hAnsi="Arial" w:cs="Arial"/>
                <w:sz w:val="20"/>
                <w:lang w:eastAsia="en-GB"/>
              </w:rPr>
            </w:pPr>
            <w:r w:rsidRPr="001075B0">
              <w:rPr>
                <w:rFonts w:ascii="Arial" w:hAnsi="Arial" w:cs="Arial"/>
                <w:sz w:val="20"/>
                <w:lang w:eastAsia="en-GB"/>
              </w:rPr>
              <w:t>PT-BV-</w:t>
            </w:r>
            <w:r w:rsidR="00577757" w:rsidRPr="001075B0">
              <w:rPr>
                <w:rFonts w:ascii="Arial" w:hAnsi="Arial" w:cs="Arial"/>
                <w:b/>
                <w:sz w:val="20"/>
                <w:lang w:eastAsia="en-GB"/>
              </w:rPr>
              <w:t>510</w:t>
            </w:r>
          </w:p>
        </w:tc>
        <w:tc>
          <w:tcPr>
            <w:tcW w:w="403" w:type="dxa"/>
            <w:shd w:val="clear" w:color="auto" w:fill="auto"/>
            <w:textDirection w:val="btLr"/>
            <w:vAlign w:val="center"/>
          </w:tcPr>
          <w:p w14:paraId="5A52E40E" w14:textId="77777777" w:rsidR="00577757" w:rsidRPr="001075B0" w:rsidRDefault="00903404" w:rsidP="00903404">
            <w:pPr>
              <w:spacing w:line="-270" w:lineRule="auto"/>
              <w:ind w:left="113" w:right="113"/>
              <w:jc w:val="center"/>
              <w:rPr>
                <w:rFonts w:ascii="Arial" w:hAnsi="Arial" w:cs="Arial"/>
                <w:sz w:val="20"/>
                <w:lang w:eastAsia="en-GB"/>
              </w:rPr>
            </w:pPr>
            <w:r w:rsidRPr="001075B0">
              <w:rPr>
                <w:rFonts w:ascii="Arial" w:hAnsi="Arial" w:cs="Arial"/>
                <w:sz w:val="20"/>
                <w:lang w:eastAsia="en-GB"/>
              </w:rPr>
              <w:t>PT-BV-</w:t>
            </w:r>
            <w:r w:rsidR="00577757" w:rsidRPr="001075B0">
              <w:rPr>
                <w:rFonts w:ascii="Arial" w:hAnsi="Arial" w:cs="Arial"/>
                <w:b/>
                <w:sz w:val="20"/>
                <w:lang w:eastAsia="en-GB"/>
              </w:rPr>
              <w:t>514</w:t>
            </w:r>
          </w:p>
        </w:tc>
        <w:tc>
          <w:tcPr>
            <w:tcW w:w="403" w:type="dxa"/>
            <w:shd w:val="clear" w:color="auto" w:fill="auto"/>
            <w:textDirection w:val="btLr"/>
            <w:vAlign w:val="center"/>
          </w:tcPr>
          <w:p w14:paraId="3903C640" w14:textId="77777777" w:rsidR="00577757" w:rsidRPr="001075B0" w:rsidRDefault="00903404" w:rsidP="00903404">
            <w:pPr>
              <w:spacing w:line="-270" w:lineRule="auto"/>
              <w:ind w:left="113" w:right="113"/>
              <w:jc w:val="center"/>
              <w:rPr>
                <w:rFonts w:ascii="Arial" w:hAnsi="Arial" w:cs="Arial"/>
                <w:sz w:val="20"/>
                <w:lang w:eastAsia="en-GB"/>
              </w:rPr>
            </w:pPr>
            <w:r w:rsidRPr="001075B0">
              <w:rPr>
                <w:rFonts w:ascii="Arial" w:hAnsi="Arial" w:cs="Arial"/>
                <w:sz w:val="20"/>
                <w:lang w:eastAsia="en-GB"/>
              </w:rPr>
              <w:t>PT-BV-</w:t>
            </w:r>
            <w:r w:rsidR="00577757" w:rsidRPr="001075B0">
              <w:rPr>
                <w:rFonts w:ascii="Arial" w:hAnsi="Arial" w:cs="Arial"/>
                <w:b/>
                <w:sz w:val="20"/>
                <w:lang w:eastAsia="en-GB"/>
              </w:rPr>
              <w:t>515</w:t>
            </w:r>
          </w:p>
        </w:tc>
        <w:tc>
          <w:tcPr>
            <w:tcW w:w="403" w:type="dxa"/>
            <w:shd w:val="clear" w:color="auto" w:fill="auto"/>
            <w:textDirection w:val="btLr"/>
            <w:vAlign w:val="center"/>
          </w:tcPr>
          <w:p w14:paraId="60D964EF" w14:textId="77777777" w:rsidR="00577757" w:rsidRPr="001075B0" w:rsidRDefault="00903404" w:rsidP="00903404">
            <w:pPr>
              <w:spacing w:line="-270" w:lineRule="auto"/>
              <w:ind w:left="113" w:right="113"/>
              <w:jc w:val="center"/>
              <w:rPr>
                <w:rFonts w:ascii="Arial" w:hAnsi="Arial" w:cs="Arial"/>
                <w:sz w:val="20"/>
                <w:lang w:eastAsia="en-GB"/>
              </w:rPr>
            </w:pPr>
            <w:r w:rsidRPr="001075B0">
              <w:rPr>
                <w:rFonts w:ascii="Arial" w:hAnsi="Arial" w:cs="Arial"/>
                <w:sz w:val="20"/>
                <w:lang w:eastAsia="en-GB"/>
              </w:rPr>
              <w:t>PT-BV-</w:t>
            </w:r>
            <w:r w:rsidR="00577757" w:rsidRPr="001075B0">
              <w:rPr>
                <w:rFonts w:ascii="Arial" w:hAnsi="Arial" w:cs="Arial"/>
                <w:b/>
                <w:sz w:val="20"/>
                <w:lang w:eastAsia="en-GB"/>
              </w:rPr>
              <w:t>516</w:t>
            </w:r>
          </w:p>
        </w:tc>
        <w:tc>
          <w:tcPr>
            <w:tcW w:w="403" w:type="dxa"/>
            <w:shd w:val="clear" w:color="auto" w:fill="auto"/>
            <w:textDirection w:val="btLr"/>
            <w:vAlign w:val="center"/>
          </w:tcPr>
          <w:p w14:paraId="0F01FCF1" w14:textId="77777777" w:rsidR="00577757" w:rsidRPr="001075B0" w:rsidRDefault="00903404" w:rsidP="00903404">
            <w:pPr>
              <w:spacing w:line="-270" w:lineRule="auto"/>
              <w:ind w:left="113" w:right="113"/>
              <w:jc w:val="center"/>
              <w:rPr>
                <w:rFonts w:ascii="Arial" w:hAnsi="Arial" w:cs="Arial"/>
                <w:sz w:val="20"/>
                <w:lang w:eastAsia="en-GB"/>
              </w:rPr>
            </w:pPr>
            <w:r w:rsidRPr="001075B0">
              <w:rPr>
                <w:rFonts w:ascii="Arial" w:hAnsi="Arial" w:cs="Arial"/>
                <w:sz w:val="20"/>
                <w:lang w:eastAsia="en-GB"/>
              </w:rPr>
              <w:t>PT-BV-</w:t>
            </w:r>
            <w:r w:rsidR="00577757" w:rsidRPr="001075B0">
              <w:rPr>
                <w:rFonts w:ascii="Arial" w:hAnsi="Arial" w:cs="Arial"/>
                <w:b/>
                <w:sz w:val="20"/>
                <w:lang w:eastAsia="en-GB"/>
              </w:rPr>
              <w:t>517</w:t>
            </w:r>
          </w:p>
        </w:tc>
        <w:tc>
          <w:tcPr>
            <w:tcW w:w="403" w:type="dxa"/>
            <w:shd w:val="clear" w:color="auto" w:fill="auto"/>
            <w:textDirection w:val="btLr"/>
            <w:vAlign w:val="center"/>
          </w:tcPr>
          <w:p w14:paraId="5A517467" w14:textId="77777777" w:rsidR="00577757" w:rsidRPr="001075B0" w:rsidRDefault="00903404" w:rsidP="00903404">
            <w:pPr>
              <w:spacing w:line="-270" w:lineRule="auto"/>
              <w:ind w:left="113" w:right="113"/>
              <w:jc w:val="center"/>
              <w:rPr>
                <w:rFonts w:ascii="Arial" w:hAnsi="Arial" w:cs="Arial"/>
                <w:sz w:val="20"/>
                <w:lang w:eastAsia="en-GB"/>
              </w:rPr>
            </w:pPr>
            <w:r w:rsidRPr="001075B0">
              <w:rPr>
                <w:rFonts w:ascii="Arial" w:hAnsi="Arial" w:cs="Arial"/>
                <w:sz w:val="20"/>
                <w:lang w:eastAsia="en-GB"/>
              </w:rPr>
              <w:t>PT-BV-</w:t>
            </w:r>
            <w:r w:rsidR="00577757" w:rsidRPr="001075B0">
              <w:rPr>
                <w:rFonts w:ascii="Arial" w:hAnsi="Arial" w:cs="Arial"/>
                <w:b/>
                <w:sz w:val="20"/>
                <w:lang w:eastAsia="en-GB"/>
              </w:rPr>
              <w:t>518</w:t>
            </w:r>
          </w:p>
        </w:tc>
        <w:tc>
          <w:tcPr>
            <w:tcW w:w="403" w:type="dxa"/>
            <w:shd w:val="clear" w:color="auto" w:fill="auto"/>
            <w:textDirection w:val="btLr"/>
            <w:vAlign w:val="center"/>
          </w:tcPr>
          <w:p w14:paraId="01EB7EDF" w14:textId="77777777" w:rsidR="00577757" w:rsidRPr="001075B0" w:rsidRDefault="00903404" w:rsidP="00903404">
            <w:pPr>
              <w:spacing w:line="-270" w:lineRule="auto"/>
              <w:ind w:left="113" w:right="113"/>
              <w:jc w:val="center"/>
              <w:rPr>
                <w:rFonts w:ascii="Arial" w:hAnsi="Arial" w:cs="Arial"/>
                <w:sz w:val="20"/>
                <w:lang w:eastAsia="en-GB"/>
              </w:rPr>
            </w:pPr>
            <w:r w:rsidRPr="001075B0">
              <w:rPr>
                <w:rFonts w:ascii="Arial" w:hAnsi="Arial" w:cs="Arial"/>
                <w:sz w:val="20"/>
                <w:lang w:eastAsia="en-GB"/>
              </w:rPr>
              <w:t>PT-BV-</w:t>
            </w:r>
            <w:r w:rsidR="00577757" w:rsidRPr="001075B0">
              <w:rPr>
                <w:rFonts w:ascii="Arial" w:hAnsi="Arial" w:cs="Arial"/>
                <w:b/>
                <w:sz w:val="20"/>
                <w:lang w:eastAsia="en-GB"/>
              </w:rPr>
              <w:t>519</w:t>
            </w:r>
          </w:p>
        </w:tc>
        <w:tc>
          <w:tcPr>
            <w:tcW w:w="403" w:type="dxa"/>
            <w:textDirection w:val="btLr"/>
            <w:vAlign w:val="center"/>
          </w:tcPr>
          <w:p w14:paraId="426ED042" w14:textId="77777777" w:rsidR="00577757" w:rsidRPr="001075B0" w:rsidRDefault="00903404" w:rsidP="00903404">
            <w:pPr>
              <w:spacing w:line="-270" w:lineRule="auto"/>
              <w:ind w:left="113" w:right="113"/>
              <w:jc w:val="center"/>
              <w:rPr>
                <w:rFonts w:ascii="Arial" w:hAnsi="Arial" w:cs="Arial"/>
                <w:sz w:val="20"/>
                <w:lang w:eastAsia="en-GB"/>
              </w:rPr>
            </w:pPr>
            <w:r w:rsidRPr="001075B0">
              <w:rPr>
                <w:rFonts w:ascii="Arial" w:hAnsi="Arial" w:cs="Arial"/>
                <w:sz w:val="20"/>
                <w:lang w:eastAsia="en-GB"/>
              </w:rPr>
              <w:t>PT-BV-</w:t>
            </w:r>
            <w:r w:rsidR="00577757" w:rsidRPr="001075B0">
              <w:rPr>
                <w:rFonts w:ascii="Arial" w:hAnsi="Arial" w:cs="Arial"/>
                <w:b/>
                <w:sz w:val="20"/>
                <w:lang w:eastAsia="en-GB"/>
              </w:rPr>
              <w:t>520</w:t>
            </w:r>
          </w:p>
        </w:tc>
        <w:tc>
          <w:tcPr>
            <w:tcW w:w="403" w:type="dxa"/>
            <w:textDirection w:val="btLr"/>
            <w:vAlign w:val="center"/>
          </w:tcPr>
          <w:p w14:paraId="30384401" w14:textId="77777777" w:rsidR="00577757" w:rsidRPr="001075B0" w:rsidRDefault="00903404" w:rsidP="00903404">
            <w:pPr>
              <w:spacing w:line="-270" w:lineRule="auto"/>
              <w:ind w:left="113" w:right="113"/>
              <w:jc w:val="center"/>
              <w:rPr>
                <w:rFonts w:ascii="Arial" w:hAnsi="Arial" w:cs="Arial"/>
                <w:sz w:val="20"/>
                <w:lang w:eastAsia="en-GB"/>
              </w:rPr>
            </w:pPr>
            <w:r w:rsidRPr="001075B0">
              <w:rPr>
                <w:rFonts w:ascii="Arial" w:hAnsi="Arial" w:cs="Arial"/>
                <w:sz w:val="20"/>
                <w:lang w:eastAsia="en-GB"/>
              </w:rPr>
              <w:t>PT-BV-</w:t>
            </w:r>
            <w:r w:rsidR="00577757" w:rsidRPr="001075B0">
              <w:rPr>
                <w:rFonts w:ascii="Arial" w:hAnsi="Arial" w:cs="Arial"/>
                <w:b/>
                <w:sz w:val="20"/>
                <w:lang w:eastAsia="en-GB"/>
              </w:rPr>
              <w:t>521</w:t>
            </w:r>
          </w:p>
        </w:tc>
        <w:tc>
          <w:tcPr>
            <w:tcW w:w="403" w:type="dxa"/>
            <w:shd w:val="clear" w:color="auto" w:fill="auto"/>
            <w:textDirection w:val="btLr"/>
            <w:vAlign w:val="center"/>
          </w:tcPr>
          <w:p w14:paraId="7995A48A" w14:textId="77777777" w:rsidR="00577757" w:rsidRPr="001075B0" w:rsidRDefault="00903404" w:rsidP="00903404">
            <w:pPr>
              <w:spacing w:line="-270" w:lineRule="auto"/>
              <w:ind w:left="113" w:right="113"/>
              <w:jc w:val="center"/>
              <w:rPr>
                <w:rFonts w:ascii="Arial" w:hAnsi="Arial" w:cs="Arial"/>
                <w:sz w:val="20"/>
                <w:lang w:eastAsia="en-GB"/>
              </w:rPr>
            </w:pPr>
            <w:r w:rsidRPr="001075B0">
              <w:rPr>
                <w:rFonts w:ascii="Arial" w:hAnsi="Arial" w:cs="Arial"/>
                <w:sz w:val="20"/>
                <w:lang w:eastAsia="en-GB"/>
              </w:rPr>
              <w:t>PT-BV-</w:t>
            </w:r>
            <w:r w:rsidR="00577757" w:rsidRPr="001075B0">
              <w:rPr>
                <w:rFonts w:ascii="Arial" w:hAnsi="Arial" w:cs="Arial"/>
                <w:b/>
                <w:sz w:val="20"/>
                <w:lang w:eastAsia="en-GB"/>
              </w:rPr>
              <w:t>522</w:t>
            </w:r>
          </w:p>
        </w:tc>
        <w:tc>
          <w:tcPr>
            <w:tcW w:w="403" w:type="dxa"/>
            <w:tcBorders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7CD63B97" w14:textId="77777777" w:rsidR="00577757" w:rsidRPr="001075B0" w:rsidRDefault="00903404" w:rsidP="00903404">
            <w:pPr>
              <w:spacing w:line="-270" w:lineRule="auto"/>
              <w:ind w:left="113" w:right="113"/>
              <w:jc w:val="center"/>
              <w:rPr>
                <w:rFonts w:ascii="Arial" w:hAnsi="Arial" w:cs="Arial"/>
                <w:sz w:val="20"/>
                <w:lang w:eastAsia="en-GB"/>
              </w:rPr>
            </w:pPr>
            <w:r w:rsidRPr="001075B0">
              <w:rPr>
                <w:rFonts w:ascii="Arial" w:hAnsi="Arial" w:cs="Arial"/>
                <w:sz w:val="20"/>
                <w:lang w:eastAsia="en-GB"/>
              </w:rPr>
              <w:t>PT-BV-</w:t>
            </w:r>
            <w:r w:rsidR="00577757" w:rsidRPr="001075B0">
              <w:rPr>
                <w:rFonts w:ascii="Arial" w:hAnsi="Arial" w:cs="Arial"/>
                <w:b/>
                <w:sz w:val="20"/>
                <w:lang w:eastAsia="en-GB"/>
              </w:rPr>
              <w:t>524*</w:t>
            </w:r>
          </w:p>
        </w:tc>
        <w:tc>
          <w:tcPr>
            <w:tcW w:w="403" w:type="dxa"/>
            <w:tcBorders>
              <w:bottom w:val="single" w:sz="4" w:space="0" w:color="auto"/>
            </w:tcBorders>
            <w:textDirection w:val="btLr"/>
            <w:vAlign w:val="center"/>
          </w:tcPr>
          <w:p w14:paraId="41B8FAA1" w14:textId="77777777" w:rsidR="00577757" w:rsidRPr="001075B0" w:rsidRDefault="00903404" w:rsidP="00903404">
            <w:pPr>
              <w:spacing w:line="-270" w:lineRule="auto"/>
              <w:ind w:left="113" w:right="113"/>
              <w:jc w:val="center"/>
              <w:rPr>
                <w:rFonts w:ascii="Arial" w:hAnsi="Arial" w:cs="Arial"/>
                <w:sz w:val="20"/>
                <w:lang w:eastAsia="en-GB"/>
              </w:rPr>
            </w:pPr>
            <w:r w:rsidRPr="001075B0">
              <w:rPr>
                <w:rFonts w:ascii="Arial" w:hAnsi="Arial" w:cs="Arial"/>
                <w:sz w:val="20"/>
                <w:lang w:eastAsia="en-GB"/>
              </w:rPr>
              <w:t>PT-BV-</w:t>
            </w:r>
            <w:r w:rsidR="00577757" w:rsidRPr="001075B0">
              <w:rPr>
                <w:rFonts w:ascii="Arial" w:hAnsi="Arial" w:cs="Arial"/>
                <w:b/>
                <w:sz w:val="20"/>
                <w:lang w:eastAsia="en-GB"/>
              </w:rPr>
              <w:t>525*</w:t>
            </w:r>
          </w:p>
        </w:tc>
        <w:tc>
          <w:tcPr>
            <w:tcW w:w="403" w:type="dxa"/>
            <w:gridSpan w:val="2"/>
            <w:tcBorders>
              <w:bottom w:val="single" w:sz="4" w:space="0" w:color="auto"/>
            </w:tcBorders>
            <w:textDirection w:val="btLr"/>
            <w:vAlign w:val="center"/>
          </w:tcPr>
          <w:p w14:paraId="7073C62E" w14:textId="77777777" w:rsidR="00577757" w:rsidRPr="001075B0" w:rsidRDefault="00903404" w:rsidP="00903404">
            <w:pPr>
              <w:spacing w:line="-270" w:lineRule="auto"/>
              <w:ind w:left="113" w:right="113"/>
              <w:jc w:val="center"/>
              <w:rPr>
                <w:rFonts w:ascii="Arial" w:hAnsi="Arial" w:cs="Arial"/>
                <w:sz w:val="20"/>
                <w:lang w:eastAsia="en-GB"/>
              </w:rPr>
            </w:pPr>
            <w:r w:rsidRPr="001075B0">
              <w:rPr>
                <w:rFonts w:ascii="Arial" w:hAnsi="Arial" w:cs="Arial"/>
                <w:sz w:val="20"/>
                <w:lang w:eastAsia="en-GB"/>
              </w:rPr>
              <w:t>PT-BV-</w:t>
            </w:r>
            <w:r w:rsidR="00577757" w:rsidRPr="001075B0">
              <w:rPr>
                <w:rFonts w:ascii="Arial" w:hAnsi="Arial" w:cs="Arial"/>
                <w:b/>
                <w:sz w:val="20"/>
                <w:lang w:eastAsia="en-GB"/>
              </w:rPr>
              <w:t>526*</w:t>
            </w:r>
          </w:p>
        </w:tc>
      </w:tr>
      <w:tr w:rsidR="00DA5917" w:rsidRPr="00832360" w14:paraId="466918E9" w14:textId="77777777" w:rsidTr="00C1707D">
        <w:trPr>
          <w:cantSplit/>
          <w:trHeight w:val="599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586B424" w14:textId="3B6C8B37" w:rsidR="00DA5917" w:rsidRPr="00DA5917" w:rsidRDefault="00DA5917" w:rsidP="00BE4DFF">
            <w:pPr>
              <w:spacing w:line="270" w:lineRule="exact"/>
              <w:jc w:val="center"/>
              <w:rPr>
                <w:rFonts w:ascii="Arial" w:hAnsi="Arial" w:cs="Arial"/>
                <w:b/>
                <w:sz w:val="20"/>
                <w:lang w:eastAsia="en-GB"/>
              </w:rPr>
            </w:pPr>
            <w:permStart w:id="1391820256" w:edGrp="everyone" w:colFirst="8" w:colLast="8"/>
            <w:permStart w:id="175392899" w:edGrp="everyone" w:colFirst="9" w:colLast="9"/>
            <w:permStart w:id="909917142" w:edGrp="everyone" w:colFirst="10" w:colLast="10"/>
            <w:permStart w:id="1710778790" w:edGrp="everyone" w:colFirst="11" w:colLast="11"/>
            <w:permStart w:id="406202240" w:edGrp="everyone" w:colFirst="12" w:colLast="12"/>
            <w:permStart w:id="32004718" w:edGrp="everyone" w:colFirst="3" w:colLast="3"/>
            <w:permStart w:id="154753430" w:edGrp="everyone" w:colFirst="4" w:colLast="4"/>
            <w:permStart w:id="338628929" w:edGrp="everyone" w:colFirst="5" w:colLast="5"/>
            <w:permStart w:id="343896121" w:edGrp="everyone" w:colFirst="18" w:colLast="18"/>
            <w:permStart w:id="1572811177" w:edGrp="everyone" w:colFirst="19" w:colLast="19"/>
            <w:permStart w:id="211055850" w:edGrp="everyone" w:colFirst="14" w:colLast="14"/>
            <w:r w:rsidRPr="00DA5917">
              <w:rPr>
                <w:rFonts w:ascii="Arial" w:hAnsi="Arial" w:cs="Arial"/>
                <w:color w:val="000000" w:themeColor="text1"/>
                <w:sz w:val="20"/>
                <w:lang w:eastAsia="en-GB"/>
              </w:rPr>
              <w:t>BV295</w:t>
            </w:r>
          </w:p>
        </w:tc>
        <w:tc>
          <w:tcPr>
            <w:tcW w:w="110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B9AE28" w14:textId="4E2584E9" w:rsidR="00DA5917" w:rsidRPr="00DA5917" w:rsidRDefault="00DA5917" w:rsidP="00DA5917">
            <w:pPr>
              <w:spacing w:line="270" w:lineRule="exact"/>
              <w:jc w:val="center"/>
              <w:rPr>
                <w:rFonts w:ascii="Arial" w:hAnsi="Arial" w:cs="Arial"/>
                <w:b/>
                <w:sz w:val="20"/>
                <w:lang w:eastAsia="en-GB"/>
              </w:rPr>
            </w:pPr>
            <w:r w:rsidRPr="00DA5917">
              <w:rPr>
                <w:rFonts w:ascii="Arial" w:hAnsi="Arial" w:cs="Arial"/>
                <w:color w:val="000000" w:themeColor="text1"/>
                <w:sz w:val="20"/>
                <w:lang w:eastAsia="en-GB"/>
              </w:rPr>
              <w:t>2020/11/23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D5B0FB8" w14:textId="1068C6DF" w:rsidR="00DA5917" w:rsidRPr="00DA5917" w:rsidRDefault="00DA5917" w:rsidP="00DA5917">
            <w:pPr>
              <w:spacing w:line="-270" w:lineRule="auto"/>
              <w:jc w:val="center"/>
              <w:rPr>
                <w:rFonts w:ascii="Arial" w:hAnsi="Arial" w:cs="Arial"/>
                <w:b/>
                <w:sz w:val="20"/>
                <w:lang w:eastAsia="en-GB"/>
              </w:rPr>
            </w:pPr>
            <w:r w:rsidRPr="00DA5917">
              <w:rPr>
                <w:rFonts w:ascii="Arial" w:hAnsi="Arial" w:cs="Arial"/>
                <w:color w:val="000000" w:themeColor="text1"/>
                <w:sz w:val="20"/>
                <w:lang w:eastAsia="en-GB"/>
              </w:rPr>
              <w:t>2020/12/21</w:t>
            </w:r>
          </w:p>
        </w:tc>
        <w:tc>
          <w:tcPr>
            <w:tcW w:w="403" w:type="dxa"/>
            <w:shd w:val="clear" w:color="auto" w:fill="auto"/>
            <w:vAlign w:val="center"/>
          </w:tcPr>
          <w:p w14:paraId="1976E1DC" w14:textId="77777777" w:rsidR="00DA5917" w:rsidRPr="001075B0" w:rsidRDefault="00DA5917" w:rsidP="00C1707D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00C36A80" w14:textId="77777777" w:rsidR="00DA5917" w:rsidRPr="001075B0" w:rsidRDefault="00DA5917" w:rsidP="00C1707D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63D95F1B" w14:textId="77777777" w:rsidR="00DA5917" w:rsidRPr="001075B0" w:rsidRDefault="00DA5917" w:rsidP="00C1707D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252267E7" w14:textId="77777777" w:rsidR="00DA5917" w:rsidRPr="001075B0" w:rsidRDefault="00DA5917" w:rsidP="00C1707D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33F8C6BC" w14:textId="77777777" w:rsidR="00DA5917" w:rsidRPr="001075B0" w:rsidRDefault="00DA5917" w:rsidP="00C1707D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69ECEE84" w14:textId="77777777" w:rsidR="00DA5917" w:rsidRPr="001075B0" w:rsidRDefault="00DA5917" w:rsidP="00C1707D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41871E16" w14:textId="77777777" w:rsidR="00DA5917" w:rsidRPr="001075B0" w:rsidRDefault="00DA5917" w:rsidP="00C1707D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779A0D8D" w14:textId="77777777" w:rsidR="00DA5917" w:rsidRPr="001075B0" w:rsidRDefault="00DA5917" w:rsidP="00C1707D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6C06D913" w14:textId="77777777" w:rsidR="00DA5917" w:rsidRPr="001075B0" w:rsidRDefault="00DA5917" w:rsidP="00C1707D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5DC29BAC" w14:textId="77777777" w:rsidR="00DA5917" w:rsidRPr="001075B0" w:rsidRDefault="00DA5917" w:rsidP="00C1707D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0DDAF35F" w14:textId="77777777" w:rsidR="00DA5917" w:rsidRPr="001075B0" w:rsidRDefault="00DA5917" w:rsidP="00C1707D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23B74DD8" w14:textId="77777777" w:rsidR="00DA5917" w:rsidRPr="001075B0" w:rsidRDefault="00DA5917" w:rsidP="00C1707D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4A321223" w14:textId="77777777" w:rsidR="00DA5917" w:rsidRPr="001075B0" w:rsidRDefault="00DA5917" w:rsidP="00C1707D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7DEEAB2B" w14:textId="77777777" w:rsidR="00DA5917" w:rsidRPr="001075B0" w:rsidRDefault="00DA5917" w:rsidP="00C1707D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48298463" w14:textId="77777777" w:rsidR="00DA5917" w:rsidRPr="001075B0" w:rsidRDefault="00DA5917" w:rsidP="00C1707D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C895DD" w14:textId="77777777" w:rsidR="00DA5917" w:rsidRPr="001075B0" w:rsidRDefault="00DA5917" w:rsidP="00C1707D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tcBorders>
              <w:bottom w:val="single" w:sz="4" w:space="0" w:color="auto"/>
            </w:tcBorders>
            <w:vAlign w:val="center"/>
          </w:tcPr>
          <w:p w14:paraId="592A3F90" w14:textId="77777777" w:rsidR="00DA5917" w:rsidRPr="001075B0" w:rsidRDefault="00DA5917" w:rsidP="00C1707D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gridSpan w:val="2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44D54FF4" w14:textId="77777777" w:rsidR="00DA5917" w:rsidRPr="001075B0" w:rsidRDefault="00DA5917" w:rsidP="00C1707D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</w:tr>
      <w:tr w:rsidR="006F5CBF" w:rsidRPr="00832360" w14:paraId="56884242" w14:textId="77777777" w:rsidTr="00DB6F54">
        <w:trPr>
          <w:trHeight w:val="570"/>
        </w:trPr>
        <w:tc>
          <w:tcPr>
            <w:tcW w:w="703" w:type="dxa"/>
            <w:shd w:val="clear" w:color="auto" w:fill="auto"/>
            <w:vAlign w:val="center"/>
          </w:tcPr>
          <w:p w14:paraId="0E4B513A" w14:textId="77777777" w:rsidR="006F5CBF" w:rsidRPr="001904B2" w:rsidRDefault="006F5CBF" w:rsidP="006F5CBF">
            <w:pPr>
              <w:spacing w:line="-270" w:lineRule="auto"/>
              <w:jc w:val="center"/>
              <w:rPr>
                <w:rFonts w:ascii="Arial" w:hAnsi="Arial" w:cs="Arial"/>
                <w:color w:val="000000" w:themeColor="text1"/>
                <w:sz w:val="20"/>
                <w:lang w:eastAsia="en-GB"/>
              </w:rPr>
            </w:pPr>
            <w:permStart w:id="619384806" w:edGrp="everyone" w:colFirst="8" w:colLast="8"/>
            <w:permStart w:id="1468878278" w:edGrp="everyone" w:colFirst="3" w:colLast="3"/>
            <w:permStart w:id="295533556" w:edGrp="everyone" w:colFirst="4" w:colLast="4"/>
            <w:permStart w:id="2109934088" w:edGrp="everyone" w:colFirst="18" w:colLast="18"/>
            <w:permStart w:id="1576871797" w:edGrp="everyone" w:colFirst="16" w:colLast="16"/>
            <w:permStart w:id="796668461" w:edGrp="everyone" w:colFirst="10" w:colLast="10"/>
            <w:permStart w:id="28209706" w:edGrp="everyone" w:colFirst="11" w:colLast="11"/>
            <w:permStart w:id="433789340" w:edGrp="everyone" w:colFirst="12" w:colLast="12"/>
            <w:permEnd w:id="1391820256"/>
            <w:permEnd w:id="175392899"/>
            <w:permEnd w:id="909917142"/>
            <w:permEnd w:id="1710778790"/>
            <w:permEnd w:id="406202240"/>
            <w:permEnd w:id="32004718"/>
            <w:permEnd w:id="154753430"/>
            <w:permEnd w:id="338628929"/>
            <w:permEnd w:id="343896121"/>
            <w:permEnd w:id="1572811177"/>
            <w:permEnd w:id="211055850"/>
            <w:r w:rsidRPr="001904B2">
              <w:rPr>
                <w:rFonts w:ascii="Arial" w:hAnsi="Arial" w:cs="Arial"/>
                <w:color w:val="000000" w:themeColor="text1"/>
                <w:sz w:val="20"/>
                <w:lang w:eastAsia="en-GB"/>
              </w:rPr>
              <w:t>BV298</w:t>
            </w:r>
          </w:p>
        </w:tc>
        <w:tc>
          <w:tcPr>
            <w:tcW w:w="1106" w:type="dxa"/>
            <w:shd w:val="clear" w:color="auto" w:fill="auto"/>
            <w:vAlign w:val="center"/>
          </w:tcPr>
          <w:p w14:paraId="7A77CD0C" w14:textId="77777777" w:rsidR="006F5CBF" w:rsidRPr="001904B2" w:rsidRDefault="007C2660" w:rsidP="006F5CBF">
            <w:pPr>
              <w:jc w:val="center"/>
              <w:rPr>
                <w:rFonts w:ascii="Arial" w:hAnsi="Arial" w:cs="Arial"/>
                <w:color w:val="000000" w:themeColor="text1"/>
                <w:sz w:val="20"/>
                <w:lang w:eastAsia="en-GB"/>
              </w:rPr>
            </w:pPr>
            <w:r>
              <w:rPr>
                <w:rFonts w:ascii="Arial" w:hAnsi="Arial" w:cs="Arial" w:hint="eastAsia"/>
                <w:color w:val="000000" w:themeColor="text1"/>
                <w:sz w:val="20"/>
                <w:lang w:eastAsia="zh-CN"/>
              </w:rPr>
              <w:t>2021/2/22</w:t>
            </w:r>
          </w:p>
        </w:tc>
        <w:tc>
          <w:tcPr>
            <w:tcW w:w="1113" w:type="dxa"/>
            <w:shd w:val="clear" w:color="auto" w:fill="auto"/>
            <w:vAlign w:val="center"/>
          </w:tcPr>
          <w:p w14:paraId="6102414A" w14:textId="77777777" w:rsidR="006F5CBF" w:rsidRPr="001904B2" w:rsidRDefault="00742504" w:rsidP="006F5CBF">
            <w:pPr>
              <w:spacing w:line="-270" w:lineRule="auto"/>
              <w:jc w:val="center"/>
              <w:rPr>
                <w:rFonts w:ascii="Arial" w:hAnsi="Arial" w:cs="Arial"/>
                <w:color w:val="000000" w:themeColor="text1"/>
                <w:sz w:val="20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20"/>
                <w:lang w:eastAsia="en-GB"/>
              </w:rPr>
              <w:t>2021/3/22</w:t>
            </w:r>
          </w:p>
        </w:tc>
        <w:tc>
          <w:tcPr>
            <w:tcW w:w="403" w:type="dxa"/>
            <w:shd w:val="clear" w:color="auto" w:fill="auto"/>
            <w:vAlign w:val="center"/>
          </w:tcPr>
          <w:p w14:paraId="2E8F9E82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56C0A6E9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37D00FA3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43F4B5A2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1DE8E464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0A8E9052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1A4351EA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23AA335C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5381107C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19624A81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6AD0E817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6B64A128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0E875D77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vAlign w:val="center"/>
          </w:tcPr>
          <w:p w14:paraId="7A19614A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3AB64387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7D495E64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 w:themeFill="background1" w:themeFillShade="80"/>
            <w:vAlign w:val="center"/>
          </w:tcPr>
          <w:p w14:paraId="02B7260E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gridSpan w:val="2"/>
            <w:shd w:val="clear" w:color="auto" w:fill="808080" w:themeFill="background1" w:themeFillShade="80"/>
            <w:vAlign w:val="center"/>
          </w:tcPr>
          <w:p w14:paraId="473BA726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</w:tr>
      <w:tr w:rsidR="006F5CBF" w:rsidRPr="00832360" w14:paraId="25A2FF00" w14:textId="77777777" w:rsidTr="00DB6F54">
        <w:trPr>
          <w:trHeight w:val="570"/>
        </w:trPr>
        <w:tc>
          <w:tcPr>
            <w:tcW w:w="703" w:type="dxa"/>
            <w:shd w:val="clear" w:color="auto" w:fill="auto"/>
            <w:vAlign w:val="center"/>
          </w:tcPr>
          <w:p w14:paraId="4462CC92" w14:textId="77777777" w:rsidR="006F5CBF" w:rsidRPr="001904B2" w:rsidRDefault="006F5CBF" w:rsidP="006F5CBF">
            <w:pPr>
              <w:spacing w:line="-270" w:lineRule="auto"/>
              <w:jc w:val="center"/>
              <w:rPr>
                <w:rFonts w:ascii="Arial" w:hAnsi="Arial" w:cs="Arial"/>
                <w:color w:val="000000" w:themeColor="text1"/>
                <w:sz w:val="20"/>
                <w:lang w:eastAsia="en-GB"/>
              </w:rPr>
            </w:pPr>
            <w:permStart w:id="590117977" w:edGrp="everyone" w:colFirst="3" w:colLast="3"/>
            <w:permStart w:id="1219495867" w:edGrp="everyone" w:colFirst="4" w:colLast="4"/>
            <w:permStart w:id="898850466" w:edGrp="everyone" w:colFirst="5" w:colLast="5"/>
            <w:permStart w:id="1126045358" w:edGrp="everyone" w:colFirst="6" w:colLast="6"/>
            <w:permStart w:id="1000409393" w:edGrp="everyone" w:colFirst="7" w:colLast="7"/>
            <w:permStart w:id="806904025" w:edGrp="everyone" w:colFirst="8" w:colLast="8"/>
            <w:permStart w:id="478171408" w:edGrp="everyone" w:colFirst="9" w:colLast="9"/>
            <w:permStart w:id="548277382" w:edGrp="everyone" w:colFirst="10" w:colLast="10"/>
            <w:permStart w:id="1501261453" w:edGrp="everyone" w:colFirst="11" w:colLast="11"/>
            <w:permStart w:id="624824194" w:edGrp="everyone" w:colFirst="12" w:colLast="12"/>
            <w:permStart w:id="1030843573" w:edGrp="everyone" w:colFirst="13" w:colLast="13"/>
            <w:permStart w:id="208353834" w:edGrp="everyone" w:colFirst="19" w:colLast="19"/>
            <w:permStart w:id="1712655142" w:edGrp="everyone" w:colFirst="20" w:colLast="20"/>
            <w:permStart w:id="707546988" w:edGrp="everyone" w:colFirst="18" w:colLast="18"/>
            <w:permStart w:id="538468675" w:edGrp="everyone" w:colFirst="17" w:colLast="17"/>
            <w:permEnd w:id="619384806"/>
            <w:permEnd w:id="1468878278"/>
            <w:permEnd w:id="295533556"/>
            <w:permEnd w:id="2109934088"/>
            <w:permEnd w:id="1576871797"/>
            <w:permEnd w:id="796668461"/>
            <w:permEnd w:id="28209706"/>
            <w:permEnd w:id="433789340"/>
            <w:r w:rsidRPr="001904B2">
              <w:rPr>
                <w:rFonts w:ascii="Arial" w:hAnsi="Arial" w:cs="Arial"/>
                <w:color w:val="000000" w:themeColor="text1"/>
                <w:sz w:val="20"/>
                <w:lang w:eastAsia="en-GB"/>
              </w:rPr>
              <w:t>BV301</w:t>
            </w:r>
          </w:p>
        </w:tc>
        <w:tc>
          <w:tcPr>
            <w:tcW w:w="1106" w:type="dxa"/>
            <w:shd w:val="clear" w:color="auto" w:fill="auto"/>
            <w:vAlign w:val="center"/>
          </w:tcPr>
          <w:p w14:paraId="1D4EDAC7" w14:textId="77777777" w:rsidR="006F5CBF" w:rsidRPr="001904B2" w:rsidRDefault="007C2660" w:rsidP="006F5CBF">
            <w:pPr>
              <w:spacing w:line="-270" w:lineRule="auto"/>
              <w:jc w:val="center"/>
              <w:rPr>
                <w:rFonts w:ascii="Arial" w:hAnsi="Arial" w:cs="Arial"/>
                <w:color w:val="000000" w:themeColor="text1"/>
                <w:sz w:val="20"/>
                <w:lang w:eastAsia="en-GB"/>
              </w:rPr>
            </w:pPr>
            <w:r>
              <w:rPr>
                <w:rFonts w:ascii="Arial" w:hAnsi="Arial" w:cs="Arial" w:hint="eastAsia"/>
                <w:color w:val="000000" w:themeColor="text1"/>
                <w:sz w:val="20"/>
                <w:lang w:eastAsia="zh-CN"/>
              </w:rPr>
              <w:t>2021/5/24</w:t>
            </w:r>
          </w:p>
        </w:tc>
        <w:tc>
          <w:tcPr>
            <w:tcW w:w="1113" w:type="dxa"/>
            <w:shd w:val="clear" w:color="auto" w:fill="auto"/>
            <w:vAlign w:val="center"/>
          </w:tcPr>
          <w:p w14:paraId="752BC0AF" w14:textId="77777777" w:rsidR="006F5CBF" w:rsidRPr="001904B2" w:rsidRDefault="00742504" w:rsidP="00742504">
            <w:pPr>
              <w:spacing w:line="-270" w:lineRule="auto"/>
              <w:jc w:val="center"/>
              <w:rPr>
                <w:rFonts w:ascii="Arial" w:hAnsi="Arial" w:cs="Arial"/>
                <w:color w:val="000000" w:themeColor="text1"/>
                <w:sz w:val="20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20"/>
                <w:lang w:eastAsia="en-GB"/>
              </w:rPr>
              <w:t>2021/6/21</w:t>
            </w:r>
          </w:p>
        </w:tc>
        <w:tc>
          <w:tcPr>
            <w:tcW w:w="403" w:type="dxa"/>
            <w:shd w:val="clear" w:color="auto" w:fill="auto"/>
            <w:vAlign w:val="center"/>
          </w:tcPr>
          <w:p w14:paraId="2A8BE2DA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538A809D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0374E274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36202055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09852C75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5507343B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106BB053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0E58216B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6606C15D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2C34EF2B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05C80B0F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665CE808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153E73D8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17EEDF64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41FCC277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18BD1F7B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2A6D79C4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gridSpan w:val="2"/>
            <w:shd w:val="clear" w:color="auto" w:fill="auto"/>
            <w:vAlign w:val="center"/>
          </w:tcPr>
          <w:p w14:paraId="44E52400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</w:tr>
      <w:tr w:rsidR="006F5CBF" w:rsidRPr="00832360" w14:paraId="7119A5D6" w14:textId="77777777" w:rsidTr="00DB6F54">
        <w:trPr>
          <w:trHeight w:val="570"/>
        </w:trPr>
        <w:tc>
          <w:tcPr>
            <w:tcW w:w="703" w:type="dxa"/>
            <w:shd w:val="clear" w:color="auto" w:fill="auto"/>
            <w:vAlign w:val="center"/>
          </w:tcPr>
          <w:p w14:paraId="791D6529" w14:textId="77777777" w:rsidR="006F5CBF" w:rsidRPr="001904B2" w:rsidRDefault="006F5CBF" w:rsidP="006F5CBF">
            <w:pPr>
              <w:spacing w:line="-270" w:lineRule="auto"/>
              <w:jc w:val="center"/>
              <w:rPr>
                <w:rFonts w:ascii="Arial" w:hAnsi="Arial" w:cs="Arial"/>
                <w:color w:val="000000" w:themeColor="text1"/>
                <w:sz w:val="20"/>
                <w:lang w:eastAsia="en-GB"/>
              </w:rPr>
            </w:pPr>
            <w:permStart w:id="244001164" w:edGrp="everyone" w:colFirst="3" w:colLast="3"/>
            <w:permStart w:id="907812229" w:edGrp="everyone" w:colFirst="4" w:colLast="4"/>
            <w:permStart w:id="1139349633" w:edGrp="everyone" w:colFirst="18" w:colLast="18"/>
            <w:permStart w:id="2112698511" w:edGrp="everyone" w:colFirst="15" w:colLast="15"/>
            <w:permStart w:id="1747061676" w:edGrp="everyone" w:colFirst="10" w:colLast="10"/>
            <w:permStart w:id="164708275" w:edGrp="everyone" w:colFirst="11" w:colLast="11"/>
            <w:permStart w:id="317931691" w:edGrp="everyone" w:colFirst="12" w:colLast="12"/>
            <w:permStart w:id="576218446" w:edGrp="everyone" w:colFirst="8" w:colLast="8"/>
            <w:permEnd w:id="590117977"/>
            <w:permEnd w:id="1219495867"/>
            <w:permEnd w:id="898850466"/>
            <w:permEnd w:id="1126045358"/>
            <w:permEnd w:id="1000409393"/>
            <w:permEnd w:id="806904025"/>
            <w:permEnd w:id="478171408"/>
            <w:permEnd w:id="548277382"/>
            <w:permEnd w:id="1501261453"/>
            <w:permEnd w:id="624824194"/>
            <w:permEnd w:id="1030843573"/>
            <w:permEnd w:id="208353834"/>
            <w:permEnd w:id="1712655142"/>
            <w:permEnd w:id="707546988"/>
            <w:permEnd w:id="538468675"/>
            <w:r w:rsidRPr="001904B2">
              <w:rPr>
                <w:rFonts w:ascii="Arial" w:hAnsi="Arial" w:cs="Arial"/>
                <w:color w:val="000000" w:themeColor="text1"/>
                <w:sz w:val="20"/>
                <w:lang w:eastAsia="en-GB"/>
              </w:rPr>
              <w:t>BV304</w:t>
            </w:r>
          </w:p>
        </w:tc>
        <w:tc>
          <w:tcPr>
            <w:tcW w:w="1106" w:type="dxa"/>
            <w:shd w:val="clear" w:color="auto" w:fill="auto"/>
            <w:vAlign w:val="center"/>
          </w:tcPr>
          <w:p w14:paraId="77BEBEA4" w14:textId="77777777" w:rsidR="00D24112" w:rsidRPr="001904B2" w:rsidRDefault="00D24112" w:rsidP="006F5CBF">
            <w:pPr>
              <w:spacing w:line="-270" w:lineRule="auto"/>
              <w:jc w:val="center"/>
              <w:rPr>
                <w:rFonts w:ascii="Arial" w:hAnsi="Arial" w:cs="Arial"/>
                <w:color w:val="000000" w:themeColor="text1"/>
                <w:sz w:val="20"/>
                <w:lang w:eastAsia="en-GB"/>
              </w:rPr>
            </w:pPr>
            <w:r>
              <w:rPr>
                <w:rFonts w:ascii="Arial" w:hAnsi="Arial" w:cs="Arial" w:hint="eastAsia"/>
                <w:color w:val="000000" w:themeColor="text1"/>
                <w:sz w:val="20"/>
                <w:lang w:eastAsia="zh-CN"/>
              </w:rPr>
              <w:t>2021/8/16</w:t>
            </w:r>
          </w:p>
        </w:tc>
        <w:tc>
          <w:tcPr>
            <w:tcW w:w="1113" w:type="dxa"/>
            <w:shd w:val="clear" w:color="auto" w:fill="auto"/>
            <w:vAlign w:val="center"/>
          </w:tcPr>
          <w:p w14:paraId="6BA49761" w14:textId="77777777" w:rsidR="006F5CBF" w:rsidRPr="001904B2" w:rsidRDefault="008B15B6" w:rsidP="006F5CBF">
            <w:pPr>
              <w:spacing w:line="-270" w:lineRule="auto"/>
              <w:jc w:val="center"/>
              <w:rPr>
                <w:rFonts w:ascii="Arial" w:hAnsi="Arial" w:cs="Arial"/>
                <w:color w:val="000000" w:themeColor="text1"/>
                <w:sz w:val="20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20"/>
                <w:lang w:eastAsia="en-GB"/>
              </w:rPr>
              <w:t>2021/9/13</w:t>
            </w:r>
          </w:p>
        </w:tc>
        <w:tc>
          <w:tcPr>
            <w:tcW w:w="403" w:type="dxa"/>
            <w:shd w:val="clear" w:color="auto" w:fill="auto"/>
            <w:vAlign w:val="center"/>
          </w:tcPr>
          <w:p w14:paraId="2450638B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3B07965A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2D1FBFC8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360D2144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30C1FDBA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1D2FA21D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476AE855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6B5FEEC0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5A572ED7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5DACC7F1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487F6096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59A933E1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vAlign w:val="center"/>
          </w:tcPr>
          <w:p w14:paraId="4B383354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color w:val="FF6600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4615E945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color w:val="FFFFFF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51A2C80B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color w:val="FFFFFF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6CE12EE0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color w:val="FFFFFF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 w:themeFill="background1" w:themeFillShade="80"/>
            <w:vAlign w:val="center"/>
          </w:tcPr>
          <w:p w14:paraId="15D04243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color w:val="FFFFFF"/>
                <w:sz w:val="20"/>
                <w:lang w:eastAsia="en-GB"/>
              </w:rPr>
            </w:pPr>
          </w:p>
        </w:tc>
        <w:tc>
          <w:tcPr>
            <w:tcW w:w="403" w:type="dxa"/>
            <w:gridSpan w:val="2"/>
            <w:shd w:val="clear" w:color="auto" w:fill="808080" w:themeFill="background1" w:themeFillShade="80"/>
            <w:vAlign w:val="center"/>
          </w:tcPr>
          <w:p w14:paraId="718AB39E" w14:textId="77777777" w:rsidR="006F5CBF" w:rsidRPr="00832360" w:rsidRDefault="006F5CBF" w:rsidP="006F5CBF">
            <w:pPr>
              <w:spacing w:line="-270" w:lineRule="auto"/>
              <w:jc w:val="center"/>
              <w:rPr>
                <w:rFonts w:ascii="Arial" w:hAnsi="Arial" w:cs="Arial"/>
                <w:color w:val="FFFFFF"/>
                <w:sz w:val="20"/>
                <w:lang w:eastAsia="en-GB"/>
              </w:rPr>
            </w:pPr>
          </w:p>
        </w:tc>
      </w:tr>
      <w:tr w:rsidR="006F5CBF" w:rsidRPr="00832360" w14:paraId="491BDD2B" w14:textId="77777777" w:rsidTr="00DB6F54">
        <w:trPr>
          <w:trHeight w:val="570"/>
        </w:trPr>
        <w:tc>
          <w:tcPr>
            <w:tcW w:w="703" w:type="dxa"/>
            <w:shd w:val="clear" w:color="auto" w:fill="auto"/>
            <w:vAlign w:val="center"/>
          </w:tcPr>
          <w:p w14:paraId="7FFC033E" w14:textId="77777777" w:rsidR="006F5CBF" w:rsidRPr="001904B2" w:rsidRDefault="006F5CBF" w:rsidP="006F5CBF">
            <w:pPr>
              <w:jc w:val="center"/>
              <w:rPr>
                <w:rFonts w:ascii="Arial" w:hAnsi="Arial" w:cs="Arial"/>
                <w:color w:val="000000" w:themeColor="text1"/>
                <w:sz w:val="20"/>
                <w:lang w:eastAsia="en-GB"/>
              </w:rPr>
            </w:pPr>
            <w:permStart w:id="235542536" w:edGrp="everyone" w:colFirst="3" w:colLast="3"/>
            <w:permStart w:id="1128740371" w:edGrp="everyone" w:colFirst="4" w:colLast="4"/>
            <w:permStart w:id="1190609348" w:edGrp="everyone" w:colFirst="5" w:colLast="5"/>
            <w:permStart w:id="1505325669" w:edGrp="everyone" w:colFirst="18" w:colLast="18"/>
            <w:permStart w:id="888550280" w:edGrp="everyone" w:colFirst="14" w:colLast="14"/>
            <w:permStart w:id="1889280147" w:edGrp="everyone" w:colFirst="8" w:colLast="8"/>
            <w:permStart w:id="879583516" w:edGrp="everyone" w:colFirst="9" w:colLast="9"/>
            <w:permStart w:id="25322602" w:edGrp="everyone" w:colFirst="10" w:colLast="10"/>
            <w:permStart w:id="1425610811" w:edGrp="everyone" w:colFirst="11" w:colLast="11"/>
            <w:permStart w:id="1083120646" w:edGrp="everyone" w:colFirst="12" w:colLast="12"/>
            <w:permEnd w:id="244001164"/>
            <w:permEnd w:id="907812229"/>
            <w:permEnd w:id="1139349633"/>
            <w:permEnd w:id="2112698511"/>
            <w:permEnd w:id="1747061676"/>
            <w:permEnd w:id="164708275"/>
            <w:permEnd w:id="317931691"/>
            <w:permEnd w:id="576218446"/>
            <w:r w:rsidRPr="001904B2">
              <w:rPr>
                <w:rFonts w:ascii="Arial" w:hAnsi="Arial" w:cs="Arial"/>
                <w:color w:val="000000" w:themeColor="text1"/>
                <w:sz w:val="20"/>
                <w:lang w:eastAsia="en-GB"/>
              </w:rPr>
              <w:t>BV307</w:t>
            </w:r>
          </w:p>
        </w:tc>
        <w:tc>
          <w:tcPr>
            <w:tcW w:w="1106" w:type="dxa"/>
            <w:shd w:val="clear" w:color="auto" w:fill="auto"/>
            <w:vAlign w:val="center"/>
          </w:tcPr>
          <w:p w14:paraId="02154F26" w14:textId="77777777" w:rsidR="005E30D4" w:rsidRPr="001904B2" w:rsidRDefault="005E30D4" w:rsidP="006F5CBF">
            <w:pPr>
              <w:jc w:val="center"/>
              <w:rPr>
                <w:rFonts w:ascii="Arial" w:hAnsi="Arial" w:cs="Arial"/>
                <w:color w:val="000000" w:themeColor="text1"/>
                <w:sz w:val="20"/>
                <w:lang w:eastAsia="en-GB"/>
              </w:rPr>
            </w:pPr>
            <w:r>
              <w:rPr>
                <w:rFonts w:ascii="Arial" w:hAnsi="Arial" w:cs="Arial" w:hint="eastAsia"/>
                <w:color w:val="000000" w:themeColor="text1"/>
                <w:sz w:val="20"/>
                <w:lang w:eastAsia="zh-CN"/>
              </w:rPr>
              <w:t>2021/11/22</w:t>
            </w:r>
          </w:p>
        </w:tc>
        <w:tc>
          <w:tcPr>
            <w:tcW w:w="1113" w:type="dxa"/>
            <w:shd w:val="clear" w:color="auto" w:fill="auto"/>
            <w:vAlign w:val="center"/>
          </w:tcPr>
          <w:p w14:paraId="068A0E65" w14:textId="77777777" w:rsidR="006F5CBF" w:rsidRPr="001904B2" w:rsidRDefault="00CF13A1" w:rsidP="006F5CBF">
            <w:pPr>
              <w:jc w:val="center"/>
              <w:rPr>
                <w:rFonts w:ascii="Arial" w:hAnsi="Arial" w:cs="Arial"/>
                <w:color w:val="000000" w:themeColor="text1"/>
                <w:sz w:val="20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20"/>
                <w:lang w:eastAsia="en-GB"/>
              </w:rPr>
              <w:t>2021/12/20</w:t>
            </w:r>
          </w:p>
        </w:tc>
        <w:tc>
          <w:tcPr>
            <w:tcW w:w="403" w:type="dxa"/>
            <w:shd w:val="clear" w:color="auto" w:fill="auto"/>
            <w:vAlign w:val="center"/>
          </w:tcPr>
          <w:p w14:paraId="7956E4E6" w14:textId="77777777" w:rsidR="006F5CBF" w:rsidRPr="00832360" w:rsidRDefault="006F5CBF" w:rsidP="006F5CBF">
            <w:pPr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159842D6" w14:textId="77777777" w:rsidR="006F5CBF" w:rsidRPr="00832360" w:rsidRDefault="006F5CBF" w:rsidP="006F5CBF">
            <w:pPr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0D48B6AE" w14:textId="77777777" w:rsidR="006F5CBF" w:rsidRPr="00832360" w:rsidRDefault="006F5CBF" w:rsidP="006F5CBF">
            <w:pPr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3994E7C2" w14:textId="77777777" w:rsidR="006F5CBF" w:rsidRPr="00832360" w:rsidRDefault="006F5CBF" w:rsidP="006F5CBF">
            <w:pPr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208BE04F" w14:textId="77777777" w:rsidR="006F5CBF" w:rsidRPr="00832360" w:rsidRDefault="006F5CBF" w:rsidP="006F5CBF">
            <w:pPr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31290094" w14:textId="77777777" w:rsidR="006F5CBF" w:rsidRPr="00832360" w:rsidRDefault="006F5CBF" w:rsidP="006F5CBF">
            <w:pPr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0D080B5B" w14:textId="77777777" w:rsidR="006F5CBF" w:rsidRPr="00832360" w:rsidRDefault="006F5CBF" w:rsidP="006F5CBF">
            <w:pPr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08A85085" w14:textId="77777777" w:rsidR="006F5CBF" w:rsidRPr="00832360" w:rsidRDefault="006F5CBF" w:rsidP="006F5CBF">
            <w:pPr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3C25A31B" w14:textId="77777777" w:rsidR="006F5CBF" w:rsidRPr="00832360" w:rsidRDefault="006F5CBF" w:rsidP="006F5CBF">
            <w:pPr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0AEF23C5" w14:textId="77777777" w:rsidR="006F5CBF" w:rsidRPr="00832360" w:rsidRDefault="006F5CBF" w:rsidP="006F5CBF">
            <w:pPr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133BF1B2" w14:textId="77777777" w:rsidR="006F5CBF" w:rsidRPr="00832360" w:rsidRDefault="006F5CBF" w:rsidP="006F5CBF">
            <w:pPr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7DB3E4D2" w14:textId="77777777" w:rsidR="006F5CBF" w:rsidRPr="00832360" w:rsidRDefault="006F5CBF" w:rsidP="006F5CBF">
            <w:pPr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795E3E1A" w14:textId="77777777" w:rsidR="006F5CBF" w:rsidRPr="00832360" w:rsidRDefault="006F5CBF" w:rsidP="006F5CBF">
            <w:pPr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2F81685A" w14:textId="77777777" w:rsidR="006F5CBF" w:rsidRPr="00832360" w:rsidRDefault="006F5CBF" w:rsidP="006F5CBF">
            <w:pPr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/>
            <w:vAlign w:val="center"/>
          </w:tcPr>
          <w:p w14:paraId="128D16BF" w14:textId="77777777" w:rsidR="006F5CBF" w:rsidRPr="00832360" w:rsidRDefault="006F5CBF" w:rsidP="006F5CBF">
            <w:pPr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14:paraId="49AE4CE4" w14:textId="77777777" w:rsidR="006F5CBF" w:rsidRPr="00832360" w:rsidRDefault="006F5CBF" w:rsidP="006F5CBF">
            <w:pPr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shd w:val="clear" w:color="auto" w:fill="808080" w:themeFill="background1" w:themeFillShade="80"/>
            <w:vAlign w:val="center"/>
          </w:tcPr>
          <w:p w14:paraId="3EC8A6D0" w14:textId="77777777" w:rsidR="006F5CBF" w:rsidRPr="00832360" w:rsidRDefault="006F5CBF" w:rsidP="006F5CBF">
            <w:pPr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  <w:tc>
          <w:tcPr>
            <w:tcW w:w="403" w:type="dxa"/>
            <w:gridSpan w:val="2"/>
            <w:shd w:val="clear" w:color="auto" w:fill="808080" w:themeFill="background1" w:themeFillShade="80"/>
            <w:vAlign w:val="center"/>
          </w:tcPr>
          <w:p w14:paraId="32B44730" w14:textId="77777777" w:rsidR="006F5CBF" w:rsidRPr="00832360" w:rsidRDefault="006F5CBF" w:rsidP="006F5CBF">
            <w:pPr>
              <w:jc w:val="center"/>
              <w:rPr>
                <w:rFonts w:ascii="Arial" w:hAnsi="Arial" w:cs="Arial"/>
                <w:sz w:val="20"/>
                <w:lang w:eastAsia="en-GB"/>
              </w:rPr>
            </w:pPr>
          </w:p>
        </w:tc>
      </w:tr>
    </w:tbl>
    <w:permEnd w:id="235542536"/>
    <w:permEnd w:id="1128740371"/>
    <w:permEnd w:id="1190609348"/>
    <w:permEnd w:id="1505325669"/>
    <w:permEnd w:id="888550280"/>
    <w:permEnd w:id="1889280147"/>
    <w:permEnd w:id="879583516"/>
    <w:permEnd w:id="25322602"/>
    <w:permEnd w:id="1425610811"/>
    <w:permEnd w:id="1083120646"/>
    <w:p w14:paraId="4D00A791" w14:textId="77777777" w:rsidR="00E93FF3" w:rsidRDefault="00E93FF3" w:rsidP="00444F6F">
      <w:pPr>
        <w:ind w:left="-709" w:right="-897"/>
        <w:rPr>
          <w:rFonts w:ascii="Arial" w:hAnsi="Arial" w:cs="Arial"/>
          <w:color w:val="000000"/>
          <w:sz w:val="20"/>
          <w:lang w:val="en-US" w:eastAsia="en-GB"/>
        </w:rPr>
      </w:pPr>
      <w:r w:rsidRPr="00832360">
        <w:rPr>
          <w:rFonts w:ascii="Arial" w:hAnsi="Arial" w:cs="Arial"/>
          <w:color w:val="000000"/>
          <w:sz w:val="20"/>
          <w:lang w:val="en-US" w:eastAsia="en-GB"/>
        </w:rPr>
        <w:t xml:space="preserve">*Please note that </w:t>
      </w:r>
      <w:r w:rsidR="00C1519E">
        <w:rPr>
          <w:rFonts w:ascii="Arial" w:hAnsi="Arial" w:cs="Arial"/>
          <w:color w:val="000000"/>
          <w:sz w:val="20"/>
          <w:lang w:val="en-US" w:eastAsia="en-GB"/>
        </w:rPr>
        <w:t>these</w:t>
      </w:r>
      <w:r w:rsidR="00747230" w:rsidRPr="00832360">
        <w:rPr>
          <w:rFonts w:ascii="Arial" w:hAnsi="Arial" w:cs="Arial"/>
          <w:color w:val="000000"/>
          <w:sz w:val="20"/>
          <w:lang w:val="en-US" w:eastAsia="en-GB"/>
        </w:rPr>
        <w:t xml:space="preserve"> sample</w:t>
      </w:r>
      <w:r w:rsidR="00C1519E">
        <w:rPr>
          <w:rFonts w:ascii="Arial" w:hAnsi="Arial" w:cs="Arial"/>
          <w:color w:val="000000"/>
          <w:sz w:val="20"/>
          <w:lang w:val="en-US" w:eastAsia="en-GB"/>
        </w:rPr>
        <w:t>s are</w:t>
      </w:r>
      <w:r w:rsidRPr="00832360">
        <w:rPr>
          <w:rFonts w:ascii="Arial" w:hAnsi="Arial" w:cs="Arial"/>
          <w:color w:val="000000"/>
          <w:sz w:val="20"/>
          <w:lang w:val="en-US" w:eastAsia="en-GB"/>
        </w:rPr>
        <w:t xml:space="preserve"> not currently within the scope of LGC</w:t>
      </w:r>
      <w:r w:rsidR="002C182D" w:rsidRPr="00832360">
        <w:rPr>
          <w:rFonts w:ascii="Arial" w:hAnsi="Arial" w:cs="Arial"/>
          <w:color w:val="000000"/>
          <w:sz w:val="20"/>
          <w:lang w:val="en-US" w:eastAsia="en-GB"/>
        </w:rPr>
        <w:t>’s</w:t>
      </w:r>
      <w:r w:rsidRPr="00832360">
        <w:rPr>
          <w:rFonts w:ascii="Arial" w:hAnsi="Arial" w:cs="Arial"/>
          <w:color w:val="000000"/>
          <w:sz w:val="20"/>
          <w:lang w:val="en-US" w:eastAsia="en-GB"/>
        </w:rPr>
        <w:t xml:space="preserve"> UKAS acc</w:t>
      </w:r>
      <w:r w:rsidR="008E158C" w:rsidRPr="00832360">
        <w:rPr>
          <w:rFonts w:ascii="Arial" w:hAnsi="Arial" w:cs="Arial"/>
          <w:color w:val="000000"/>
          <w:sz w:val="20"/>
          <w:lang w:val="en-US" w:eastAsia="en-GB"/>
        </w:rPr>
        <w:t>reditation</w:t>
      </w:r>
      <w:r w:rsidRPr="00832360">
        <w:rPr>
          <w:rFonts w:ascii="Arial" w:hAnsi="Arial" w:cs="Arial"/>
          <w:color w:val="000000"/>
          <w:sz w:val="20"/>
          <w:lang w:val="en-US" w:eastAsia="en-GB"/>
        </w:rPr>
        <w:t>.</w:t>
      </w:r>
    </w:p>
    <w:p w14:paraId="2311B5A5" w14:textId="77777777" w:rsidR="00600FB9" w:rsidRDefault="00600FB9" w:rsidP="002B73D8">
      <w:pPr>
        <w:rPr>
          <w:rFonts w:ascii="Arial" w:hAnsi="Arial" w:cs="Arial"/>
          <w:sz w:val="8"/>
          <w:szCs w:val="8"/>
          <w:lang w:eastAsia="zh-CN"/>
        </w:rPr>
      </w:pPr>
    </w:p>
    <w:p w14:paraId="7972359B" w14:textId="77777777" w:rsidR="00E869C2" w:rsidRDefault="00E869C2" w:rsidP="002B73D8">
      <w:pPr>
        <w:rPr>
          <w:rFonts w:ascii="Arial" w:hAnsi="Arial" w:cs="Arial"/>
          <w:sz w:val="8"/>
          <w:szCs w:val="8"/>
          <w:lang w:eastAsia="zh-CN"/>
        </w:rPr>
      </w:pPr>
    </w:p>
    <w:p w14:paraId="2D7F8421" w14:textId="77777777" w:rsidR="00E869C2" w:rsidRDefault="00E869C2" w:rsidP="002B73D8">
      <w:pPr>
        <w:rPr>
          <w:rFonts w:ascii="Arial" w:hAnsi="Arial" w:cs="Arial"/>
          <w:sz w:val="8"/>
          <w:szCs w:val="8"/>
          <w:lang w:eastAsia="zh-CN"/>
        </w:rPr>
      </w:pPr>
    </w:p>
    <w:tbl>
      <w:tblPr>
        <w:tblW w:w="1008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36"/>
        <w:gridCol w:w="9644"/>
      </w:tblGrid>
      <w:tr w:rsidR="002B73D8" w:rsidRPr="0031742F" w14:paraId="0AD33991" w14:textId="77777777" w:rsidTr="00821A95">
        <w:trPr>
          <w:cantSplit/>
          <w:trHeight w:hRule="exact" w:val="340"/>
        </w:trPr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0FFCB38B" w14:textId="77777777" w:rsidR="002B73D8" w:rsidRPr="0031742F" w:rsidRDefault="002B73D8" w:rsidP="00B14A88">
            <w:pPr>
              <w:rPr>
                <w:rFonts w:ascii="Arial" w:hAnsi="Arial" w:cs="Arial"/>
                <w:sz w:val="20"/>
                <w:lang w:eastAsia="zh-CN"/>
              </w:rPr>
            </w:pPr>
          </w:p>
          <w:p w14:paraId="6C808EE5" w14:textId="77777777" w:rsidR="00E869C2" w:rsidRPr="0031742F" w:rsidRDefault="00E869C2" w:rsidP="00B14A88">
            <w:pPr>
              <w:rPr>
                <w:rFonts w:ascii="Arial" w:hAnsi="Arial" w:cs="Arial"/>
                <w:sz w:val="20"/>
                <w:lang w:eastAsia="zh-CN"/>
              </w:rPr>
            </w:pPr>
          </w:p>
        </w:tc>
        <w:tc>
          <w:tcPr>
            <w:tcW w:w="964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AF6D843" w14:textId="77777777" w:rsidR="002B73D8" w:rsidRPr="0031742F" w:rsidRDefault="003C19E2" w:rsidP="00B14A88">
            <w:pPr>
              <w:rPr>
                <w:rFonts w:ascii="Arial" w:hAnsi="Arial" w:cs="Arial"/>
                <w:sz w:val="20"/>
                <w:lang w:eastAsia="zh-CN"/>
              </w:rPr>
            </w:pPr>
            <w:r w:rsidRPr="004674C5">
              <w:rPr>
                <w:rFonts w:eastAsia="宋体" w:cs="Arial" w:hint="eastAsia"/>
                <w:sz w:val="20"/>
                <w:lang w:eastAsia="zh-CN"/>
              </w:rPr>
              <w:t>灰色方格为不发样日期，不能填写编辑；</w:t>
            </w:r>
          </w:p>
        </w:tc>
      </w:tr>
      <w:tr w:rsidR="002B73D8" w:rsidRPr="0031742F" w14:paraId="5A833AD2" w14:textId="77777777" w:rsidTr="00821A95">
        <w:trPr>
          <w:cantSplit/>
          <w:trHeight w:hRule="exact" w:val="340"/>
        </w:trPr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41E21" w14:textId="77777777" w:rsidR="002B73D8" w:rsidRPr="0031742F" w:rsidRDefault="002B73D8" w:rsidP="0031742F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31742F">
              <w:rPr>
                <w:rFonts w:ascii="Arial" w:hAnsi="Arial" w:cs="Arial"/>
                <w:b/>
                <w:sz w:val="20"/>
              </w:rPr>
              <w:t>1</w:t>
            </w:r>
          </w:p>
        </w:tc>
        <w:tc>
          <w:tcPr>
            <w:tcW w:w="964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A14C982" w14:textId="77777777" w:rsidR="002B73D8" w:rsidRPr="0031742F" w:rsidRDefault="00176195" w:rsidP="00B14A88">
            <w:pPr>
              <w:rPr>
                <w:rFonts w:ascii="Arial" w:hAnsi="Arial" w:cs="Arial"/>
                <w:sz w:val="20"/>
                <w:lang w:eastAsia="zh-CN"/>
              </w:rPr>
            </w:pPr>
            <w:r w:rsidRPr="004674C5">
              <w:rPr>
                <w:rFonts w:eastAsia="宋体" w:cs="Arial" w:hint="eastAsia"/>
                <w:sz w:val="20"/>
                <w:lang w:eastAsia="zh-CN"/>
              </w:rPr>
              <w:t>请在上述可编辑方格内注明所需样品数量或打“</w:t>
            </w:r>
            <w:r w:rsidRPr="004674C5">
              <w:rPr>
                <w:rFonts w:eastAsia="宋体" w:hint="eastAsia"/>
                <w:b/>
                <w:color w:val="FF0000"/>
                <w:sz w:val="20"/>
                <w:lang w:val="en-US" w:eastAsia="zh-CN"/>
              </w:rPr>
              <w:t>√</w:t>
            </w:r>
            <w:r w:rsidRPr="004674C5">
              <w:rPr>
                <w:rFonts w:eastAsia="宋体" w:cs="Arial" w:hint="eastAsia"/>
                <w:sz w:val="20"/>
                <w:lang w:eastAsia="zh-CN"/>
              </w:rPr>
              <w:t>”</w:t>
            </w:r>
          </w:p>
        </w:tc>
      </w:tr>
    </w:tbl>
    <w:p w14:paraId="777465C6" w14:textId="77777777" w:rsidR="00C41BF7" w:rsidRPr="00DD1C72" w:rsidRDefault="00C41BF7" w:rsidP="00336BAD">
      <w:pPr>
        <w:rPr>
          <w:rFonts w:ascii="Arial" w:hAnsi="Arial" w:cs="Arial"/>
          <w:sz w:val="16"/>
          <w:szCs w:val="16"/>
          <w:lang w:eastAsia="zh-CN"/>
        </w:rPr>
      </w:pPr>
    </w:p>
    <w:tbl>
      <w:tblPr>
        <w:tblW w:w="10206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99"/>
        <w:gridCol w:w="2780"/>
        <w:gridCol w:w="5927"/>
      </w:tblGrid>
      <w:tr w:rsidR="00832360" w:rsidRPr="0007091E" w14:paraId="756EDCB4" w14:textId="77777777" w:rsidTr="008E6611">
        <w:trPr>
          <w:trHeight w:val="284"/>
        </w:trPr>
        <w:tc>
          <w:tcPr>
            <w:tcW w:w="10206" w:type="dxa"/>
            <w:gridSpan w:val="3"/>
            <w:shd w:val="clear" w:color="auto" w:fill="003B5C"/>
            <w:vAlign w:val="center"/>
          </w:tcPr>
          <w:p w14:paraId="477154D1" w14:textId="77777777" w:rsidR="00832360" w:rsidRDefault="00832360" w:rsidP="00B139A6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8E6611">
              <w:rPr>
                <w:rFonts w:cs="Arial"/>
                <w:b/>
                <w:color w:val="FFFFFF" w:themeColor="background1"/>
                <w:sz w:val="20"/>
              </w:rPr>
              <w:t>MICROBIOLOGY SAMPLES</w:t>
            </w:r>
          </w:p>
          <w:p w14:paraId="61CFA160" w14:textId="77777777" w:rsidR="00EA6875" w:rsidRPr="008E6611" w:rsidRDefault="00EA6875" w:rsidP="00B139A6">
            <w:pPr>
              <w:rPr>
                <w:rFonts w:cs="Arial"/>
                <w:b/>
                <w:color w:val="FFFFFF" w:themeColor="background1"/>
                <w:sz w:val="20"/>
                <w:lang w:eastAsia="zh-CN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lang w:eastAsia="zh-CN"/>
              </w:rPr>
              <w:t>微生物样品</w:t>
            </w:r>
          </w:p>
        </w:tc>
      </w:tr>
      <w:tr w:rsidR="00832360" w:rsidRPr="0007091E" w14:paraId="07D3986B" w14:textId="77777777" w:rsidTr="008E6611">
        <w:trPr>
          <w:trHeight w:val="284"/>
        </w:trPr>
        <w:tc>
          <w:tcPr>
            <w:tcW w:w="1499" w:type="dxa"/>
            <w:shd w:val="clear" w:color="auto" w:fill="003B5C"/>
            <w:vAlign w:val="center"/>
          </w:tcPr>
          <w:p w14:paraId="3915D6C2" w14:textId="77777777" w:rsidR="00832360" w:rsidRDefault="00832360" w:rsidP="001343EA">
            <w:pPr>
              <w:rPr>
                <w:rFonts w:cs="Arial"/>
                <w:b/>
                <w:color w:val="FFFFFF" w:themeColor="background1"/>
                <w:sz w:val="20"/>
                <w:lang w:eastAsia="zh-CN"/>
              </w:rPr>
            </w:pPr>
            <w:r w:rsidRPr="008E6611">
              <w:rPr>
                <w:rFonts w:cs="Arial"/>
                <w:b/>
                <w:color w:val="FFFFFF" w:themeColor="background1"/>
                <w:sz w:val="20"/>
                <w:lang w:eastAsia="zh-CN"/>
              </w:rPr>
              <w:t>Sample</w:t>
            </w:r>
          </w:p>
          <w:p w14:paraId="15DCA393" w14:textId="77777777" w:rsidR="00FC2C54" w:rsidRPr="008E6611" w:rsidRDefault="00FC2C54" w:rsidP="001343EA">
            <w:pPr>
              <w:rPr>
                <w:rFonts w:cs="Arial"/>
                <w:b/>
                <w:color w:val="FFFFFF" w:themeColor="background1"/>
                <w:sz w:val="20"/>
                <w:lang w:eastAsia="zh-CN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lang w:eastAsia="zh-CN"/>
              </w:rPr>
              <w:t>样品编号</w:t>
            </w:r>
          </w:p>
        </w:tc>
        <w:tc>
          <w:tcPr>
            <w:tcW w:w="2780" w:type="dxa"/>
            <w:shd w:val="clear" w:color="auto" w:fill="003B5C"/>
            <w:vAlign w:val="center"/>
          </w:tcPr>
          <w:p w14:paraId="4C7C02BD" w14:textId="77777777" w:rsidR="00832360" w:rsidRDefault="00832360" w:rsidP="008520C0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8E6611">
              <w:rPr>
                <w:rFonts w:cs="Arial"/>
                <w:b/>
                <w:color w:val="FFFFFF" w:themeColor="background1"/>
                <w:sz w:val="20"/>
              </w:rPr>
              <w:t>Supplied as</w:t>
            </w:r>
          </w:p>
          <w:p w14:paraId="4C81D950" w14:textId="77777777" w:rsidR="00BD74AC" w:rsidRPr="008E6611" w:rsidRDefault="00BD74AC" w:rsidP="008520C0">
            <w:pPr>
              <w:rPr>
                <w:rFonts w:cs="Arial"/>
                <w:b/>
                <w:color w:val="FFFFFF" w:themeColor="background1"/>
                <w:sz w:val="20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lang w:eastAsia="zh-CN"/>
              </w:rPr>
              <w:t>样品形式</w:t>
            </w:r>
          </w:p>
        </w:tc>
        <w:tc>
          <w:tcPr>
            <w:tcW w:w="5927" w:type="dxa"/>
            <w:shd w:val="clear" w:color="auto" w:fill="003B5C"/>
            <w:vAlign w:val="center"/>
          </w:tcPr>
          <w:p w14:paraId="2C7AA4EF" w14:textId="77777777" w:rsidR="00832360" w:rsidRDefault="00832360" w:rsidP="008520C0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8E6611">
              <w:rPr>
                <w:rFonts w:cs="Arial"/>
                <w:b/>
                <w:color w:val="FFFFFF" w:themeColor="background1"/>
                <w:sz w:val="20"/>
              </w:rPr>
              <w:t>Target Analyte(s)</w:t>
            </w:r>
          </w:p>
          <w:p w14:paraId="78163A9D" w14:textId="77777777" w:rsidR="003E2169" w:rsidRPr="008E6611" w:rsidRDefault="003E2169" w:rsidP="008520C0">
            <w:pPr>
              <w:rPr>
                <w:rFonts w:cs="Arial"/>
                <w:b/>
                <w:color w:val="FFFFFF" w:themeColor="background1"/>
                <w:sz w:val="20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lang w:eastAsia="zh-CN"/>
              </w:rPr>
              <w:t>分析物</w:t>
            </w:r>
          </w:p>
        </w:tc>
      </w:tr>
      <w:tr w:rsidR="00832360" w:rsidRPr="00AD692D" w14:paraId="257F16F4" w14:textId="77777777" w:rsidTr="005E43A9">
        <w:trPr>
          <w:trHeight w:val="851"/>
        </w:trPr>
        <w:tc>
          <w:tcPr>
            <w:tcW w:w="1499" w:type="dxa"/>
            <w:vAlign w:val="center"/>
          </w:tcPr>
          <w:p w14:paraId="5B8AEC41" w14:textId="77777777" w:rsidR="001075B0" w:rsidRPr="00E7698D" w:rsidRDefault="00903404" w:rsidP="001075B0">
            <w:pPr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E7698D">
              <w:rPr>
                <w:rFonts w:ascii="Arial" w:hAnsi="Arial" w:cs="Arial"/>
                <w:sz w:val="18"/>
                <w:szCs w:val="18"/>
                <w:lang w:val="fr-FR" w:eastAsia="en-GB"/>
              </w:rPr>
              <w:t>PT-BV-</w:t>
            </w:r>
            <w:r w:rsidR="00832360" w:rsidRPr="00E7698D">
              <w:rPr>
                <w:rFonts w:ascii="Arial" w:hAnsi="Arial" w:cs="Arial"/>
                <w:b/>
                <w:sz w:val="18"/>
                <w:szCs w:val="18"/>
                <w:lang w:val="fr-FR"/>
              </w:rPr>
              <w:t>500</w:t>
            </w:r>
          </w:p>
          <w:p w14:paraId="7B9659F8" w14:textId="77777777" w:rsidR="00F73F71" w:rsidRPr="00E7698D" w:rsidRDefault="00832360" w:rsidP="001075B0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  <w:r w:rsidRPr="00E7698D">
              <w:rPr>
                <w:rFonts w:ascii="Arial" w:hAnsi="Arial" w:cs="Arial"/>
                <w:sz w:val="18"/>
                <w:szCs w:val="18"/>
                <w:lang w:val="fr-FR"/>
              </w:rPr>
              <w:t>Fruit Juice</w:t>
            </w:r>
            <w:r w:rsidR="00653F66" w:rsidRPr="00E7698D">
              <w:rPr>
                <w:rFonts w:ascii="Arial" w:hAnsi="Arial" w:cs="Arial" w:hint="eastAsia"/>
                <w:sz w:val="18"/>
                <w:szCs w:val="18"/>
                <w:lang w:val="fr-FR" w:eastAsia="zh-CN"/>
              </w:rPr>
              <w:t xml:space="preserve"> </w:t>
            </w:r>
          </w:p>
          <w:p w14:paraId="52066F8F" w14:textId="77777777" w:rsidR="00653F66" w:rsidRPr="00E7698D" w:rsidRDefault="00653F66" w:rsidP="001075B0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  <w:r w:rsidRPr="00E7698D">
              <w:rPr>
                <w:rFonts w:ascii="Arial" w:hAnsi="Arial" w:cs="Arial"/>
                <w:sz w:val="18"/>
                <w:szCs w:val="18"/>
                <w:lang w:val="fr-FR" w:eastAsia="zh-CN"/>
              </w:rPr>
              <w:t>(</w:t>
            </w:r>
            <w:r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果汁</w:t>
            </w:r>
            <w:r w:rsidRPr="00E7698D">
              <w:rPr>
                <w:rFonts w:ascii="Arial" w:hAnsi="Arial" w:cs="Arial"/>
                <w:sz w:val="18"/>
                <w:szCs w:val="18"/>
                <w:lang w:val="fr-FR" w:eastAsia="zh-CN"/>
              </w:rPr>
              <w:t>)</w:t>
            </w:r>
          </w:p>
        </w:tc>
        <w:tc>
          <w:tcPr>
            <w:tcW w:w="2780" w:type="dxa"/>
            <w:vAlign w:val="center"/>
          </w:tcPr>
          <w:p w14:paraId="5BF2B383" w14:textId="77777777" w:rsidR="00832360" w:rsidRPr="00F2308B" w:rsidRDefault="00832360" w:rsidP="008520C0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2308B">
              <w:rPr>
                <w:rFonts w:ascii="Arial" w:hAnsi="Arial" w:cs="Arial"/>
                <w:sz w:val="18"/>
                <w:szCs w:val="18"/>
                <w:lang w:eastAsia="en-GB"/>
              </w:rPr>
              <w:t>Lyophilised test material plus 90ml Simulated Fruit Juice diluent and 10ml primary diluent</w:t>
            </w:r>
          </w:p>
          <w:p w14:paraId="08DD9E61" w14:textId="77777777" w:rsidR="00653F66" w:rsidRPr="00F2308B" w:rsidRDefault="00C6139C" w:rsidP="008520C0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2308B">
              <w:rPr>
                <w:rFonts w:cs="Arial" w:hint="eastAsia"/>
                <w:sz w:val="18"/>
                <w:szCs w:val="18"/>
                <w:lang w:eastAsia="zh-CN"/>
              </w:rPr>
              <w:t>冻干测试材料加</w:t>
            </w:r>
            <w:r w:rsidRPr="00F2308B">
              <w:rPr>
                <w:rFonts w:cs="Arial" w:hint="eastAsia"/>
                <w:sz w:val="18"/>
                <w:szCs w:val="18"/>
                <w:lang w:eastAsia="zh-CN"/>
              </w:rPr>
              <w:t>90ml</w:t>
            </w:r>
            <w:r w:rsidRPr="00F2308B">
              <w:rPr>
                <w:rFonts w:cs="Arial" w:hint="eastAsia"/>
                <w:sz w:val="18"/>
                <w:szCs w:val="18"/>
                <w:lang w:eastAsia="zh-CN"/>
              </w:rPr>
              <w:t>的模拟果汁稀释液和</w:t>
            </w:r>
            <w:r w:rsidRPr="00F2308B">
              <w:rPr>
                <w:rFonts w:cs="Arial" w:hint="eastAsia"/>
                <w:sz w:val="18"/>
                <w:szCs w:val="18"/>
                <w:lang w:eastAsia="zh-CN"/>
              </w:rPr>
              <w:t>10ml</w:t>
            </w:r>
            <w:r w:rsidRPr="00F2308B">
              <w:rPr>
                <w:rFonts w:cs="Arial" w:hint="eastAsia"/>
                <w:sz w:val="18"/>
                <w:szCs w:val="18"/>
                <w:lang w:eastAsia="zh-CN"/>
              </w:rPr>
              <w:t>的原产品稀释液</w:t>
            </w:r>
          </w:p>
        </w:tc>
        <w:tc>
          <w:tcPr>
            <w:tcW w:w="5927" w:type="dxa"/>
            <w:vAlign w:val="center"/>
          </w:tcPr>
          <w:p w14:paraId="3911B765" w14:textId="77777777" w:rsidR="00832360" w:rsidRPr="00F2308B" w:rsidRDefault="00832360" w:rsidP="00832360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2308B">
              <w:rPr>
                <w:rFonts w:ascii="Arial" w:hAnsi="Arial" w:cs="Arial"/>
                <w:sz w:val="18"/>
                <w:szCs w:val="18"/>
                <w:lang w:eastAsia="en-GB"/>
              </w:rPr>
              <w:t>Total aerobic mesophilic count</w:t>
            </w:r>
          </w:p>
          <w:p w14:paraId="77B57475" w14:textId="77777777" w:rsidR="00832360" w:rsidRPr="00F2308B" w:rsidRDefault="00832360" w:rsidP="00832360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2308B">
              <w:rPr>
                <w:rFonts w:ascii="Arial" w:hAnsi="Arial" w:cs="Arial"/>
                <w:sz w:val="18"/>
                <w:szCs w:val="18"/>
                <w:lang w:eastAsia="en-GB"/>
              </w:rPr>
              <w:t xml:space="preserve">Enumeration of Yeast; Mould; Lactic acid bacteria </w:t>
            </w:r>
          </w:p>
          <w:p w14:paraId="07419362" w14:textId="77777777" w:rsidR="00832360" w:rsidRPr="00F2308B" w:rsidRDefault="00832360" w:rsidP="00832360">
            <w:pPr>
              <w:rPr>
                <w:rFonts w:ascii="Arial" w:hAnsi="Arial" w:cs="Arial"/>
                <w:iCs/>
                <w:sz w:val="18"/>
                <w:szCs w:val="18"/>
                <w:lang w:eastAsia="zh-CN"/>
              </w:rPr>
            </w:pPr>
            <w:r w:rsidRPr="00F2308B">
              <w:rPr>
                <w:rFonts w:ascii="Arial" w:hAnsi="Arial" w:cs="Arial"/>
                <w:iCs/>
                <w:sz w:val="18"/>
                <w:szCs w:val="18"/>
                <w:lang w:eastAsia="zh-CN"/>
              </w:rPr>
              <w:t>Detection of</w:t>
            </w:r>
            <w:r w:rsidRPr="00F2308B">
              <w:rPr>
                <w:rFonts w:ascii="Arial" w:hAnsi="Arial" w:cs="Arial"/>
                <w:i/>
                <w:iCs/>
                <w:sz w:val="18"/>
                <w:szCs w:val="18"/>
                <w:lang w:eastAsia="zh-CN"/>
              </w:rPr>
              <w:t xml:space="preserve"> Escherichia coli </w:t>
            </w:r>
            <w:r w:rsidRPr="00F2308B">
              <w:rPr>
                <w:rFonts w:ascii="Arial" w:hAnsi="Arial" w:cs="Arial"/>
                <w:iCs/>
                <w:sz w:val="18"/>
                <w:szCs w:val="18"/>
                <w:lang w:eastAsia="zh-CN"/>
              </w:rPr>
              <w:t xml:space="preserve"> </w:t>
            </w:r>
          </w:p>
          <w:p w14:paraId="79BFD936" w14:textId="77777777" w:rsidR="007E321D" w:rsidRPr="00F2308B" w:rsidRDefault="007E321D" w:rsidP="007E321D">
            <w:pPr>
              <w:rPr>
                <w:rFonts w:cs="Arial"/>
                <w:sz w:val="18"/>
                <w:szCs w:val="18"/>
                <w:lang w:eastAsia="zh-CN"/>
              </w:rPr>
            </w:pPr>
            <w:r w:rsidRPr="00F2308B">
              <w:rPr>
                <w:rFonts w:cs="Arial" w:hint="eastAsia"/>
                <w:sz w:val="18"/>
                <w:szCs w:val="18"/>
                <w:lang w:eastAsia="zh-CN"/>
              </w:rPr>
              <w:t>嗜温好氧菌总数</w:t>
            </w:r>
          </w:p>
          <w:p w14:paraId="4FFCD8D0" w14:textId="77777777" w:rsidR="007E321D" w:rsidRPr="00F2308B" w:rsidRDefault="007E321D" w:rsidP="007E321D">
            <w:pPr>
              <w:rPr>
                <w:rFonts w:cs="Arial"/>
                <w:sz w:val="18"/>
                <w:szCs w:val="18"/>
                <w:lang w:eastAsia="zh-CN"/>
              </w:rPr>
            </w:pPr>
            <w:r w:rsidRPr="00F2308B">
              <w:rPr>
                <w:rFonts w:cs="Arial" w:hint="eastAsia"/>
                <w:sz w:val="18"/>
                <w:szCs w:val="18"/>
                <w:lang w:eastAsia="zh-CN"/>
              </w:rPr>
              <w:t>酵母菌计数；霉菌计数；乳酸菌计数</w:t>
            </w:r>
          </w:p>
          <w:p w14:paraId="3216887E" w14:textId="77777777" w:rsidR="007E321D" w:rsidRPr="00F2308B" w:rsidRDefault="007E321D" w:rsidP="007E321D">
            <w:pPr>
              <w:rPr>
                <w:rFonts w:cs="Arial"/>
                <w:sz w:val="18"/>
                <w:szCs w:val="18"/>
                <w:lang w:eastAsia="zh-CN"/>
              </w:rPr>
            </w:pPr>
            <w:r w:rsidRPr="00F2308B">
              <w:rPr>
                <w:rFonts w:cs="Arial" w:hint="eastAsia"/>
                <w:sz w:val="18"/>
                <w:szCs w:val="18"/>
                <w:lang w:eastAsia="zh-CN"/>
              </w:rPr>
              <w:t>大肠杆菌检测</w:t>
            </w:r>
            <w:r w:rsidR="006B6345" w:rsidRPr="00F2308B">
              <w:rPr>
                <w:rFonts w:cs="Arial" w:hint="eastAsia"/>
                <w:sz w:val="18"/>
                <w:szCs w:val="18"/>
                <w:lang w:eastAsia="zh-CN"/>
              </w:rPr>
              <w:t>(</w:t>
            </w:r>
            <w:r w:rsidRPr="00F2308B">
              <w:rPr>
                <w:rFonts w:cs="Arial" w:hint="eastAsia"/>
                <w:sz w:val="18"/>
                <w:szCs w:val="18"/>
                <w:lang w:eastAsia="zh-CN"/>
              </w:rPr>
              <w:t>阳性判断项目，仅汇报是否检出</w:t>
            </w:r>
            <w:r w:rsidR="006B6345" w:rsidRPr="00F2308B">
              <w:rPr>
                <w:rFonts w:cs="Arial" w:hint="eastAsia"/>
                <w:sz w:val="18"/>
                <w:szCs w:val="18"/>
                <w:lang w:eastAsia="zh-CN"/>
              </w:rPr>
              <w:t>)</w:t>
            </w:r>
          </w:p>
        </w:tc>
      </w:tr>
      <w:tr w:rsidR="00832360" w:rsidRPr="00AD692D" w14:paraId="02076E01" w14:textId="77777777" w:rsidTr="005E43A9">
        <w:trPr>
          <w:trHeight w:val="851"/>
        </w:trPr>
        <w:tc>
          <w:tcPr>
            <w:tcW w:w="1499" w:type="dxa"/>
            <w:tcBorders>
              <w:right w:val="single" w:sz="4" w:space="0" w:color="auto"/>
            </w:tcBorders>
            <w:vAlign w:val="center"/>
          </w:tcPr>
          <w:p w14:paraId="17A04591" w14:textId="77777777" w:rsidR="00F73F71" w:rsidRPr="00F2308B" w:rsidRDefault="00903404" w:rsidP="001343EA">
            <w:pPr>
              <w:rPr>
                <w:rFonts w:ascii="Arial" w:hAnsi="Arial" w:cs="Arial"/>
                <w:sz w:val="18"/>
                <w:szCs w:val="18"/>
              </w:rPr>
            </w:pPr>
            <w:r w:rsidRPr="00F2308B">
              <w:rPr>
                <w:rFonts w:ascii="Arial" w:hAnsi="Arial" w:cs="Arial"/>
                <w:sz w:val="18"/>
                <w:szCs w:val="18"/>
                <w:lang w:eastAsia="en-GB"/>
              </w:rPr>
              <w:t>PT-BV-</w:t>
            </w:r>
            <w:r w:rsidR="001075B0" w:rsidRPr="00F2308B">
              <w:rPr>
                <w:rFonts w:ascii="Arial" w:hAnsi="Arial" w:cs="Arial"/>
                <w:b/>
                <w:sz w:val="18"/>
                <w:szCs w:val="18"/>
              </w:rPr>
              <w:t>501</w:t>
            </w:r>
            <w:r w:rsidR="00832360" w:rsidRPr="00F2308B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832360" w:rsidRPr="00F2308B">
              <w:rPr>
                <w:rFonts w:ascii="Arial" w:hAnsi="Arial" w:cs="Arial"/>
                <w:sz w:val="18"/>
                <w:szCs w:val="18"/>
              </w:rPr>
              <w:t>Soft Drink</w:t>
            </w:r>
            <w:r w:rsidR="00AA7121" w:rsidRPr="00F2308B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7A99849E" w14:textId="77777777" w:rsidR="00832360" w:rsidRPr="00F2308B" w:rsidRDefault="00AA7121" w:rsidP="001343EA">
            <w:pPr>
              <w:rPr>
                <w:rFonts w:ascii="Arial" w:hAnsi="Arial" w:cs="Arial"/>
                <w:b/>
                <w:sz w:val="18"/>
                <w:szCs w:val="18"/>
                <w:lang w:eastAsia="zh-CN"/>
              </w:rPr>
            </w:pPr>
            <w:r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(</w:t>
            </w:r>
            <w:r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软饮料</w:t>
            </w:r>
            <w:r w:rsidRPr="00F2308B">
              <w:rPr>
                <w:rFonts w:ascii="Arial" w:hAnsi="Arial" w:cs="Arial"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2780" w:type="dxa"/>
            <w:tcBorders>
              <w:right w:val="single" w:sz="4" w:space="0" w:color="auto"/>
            </w:tcBorders>
            <w:vAlign w:val="center"/>
          </w:tcPr>
          <w:p w14:paraId="6E81A366" w14:textId="77777777" w:rsidR="00832360" w:rsidRPr="00F2308B" w:rsidRDefault="00832360" w:rsidP="008520C0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2308B">
              <w:rPr>
                <w:rFonts w:ascii="Arial" w:hAnsi="Arial" w:cs="Arial"/>
                <w:sz w:val="18"/>
                <w:szCs w:val="18"/>
                <w:lang w:eastAsia="en-GB"/>
              </w:rPr>
              <w:t>Lyophilised test material plus 90ml Simulated Soft Drink diluent and 10ml primary diluent</w:t>
            </w:r>
          </w:p>
          <w:p w14:paraId="7E665F96" w14:textId="77777777" w:rsidR="008441CD" w:rsidRPr="00F2308B" w:rsidRDefault="008441CD" w:rsidP="008520C0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2308B">
              <w:rPr>
                <w:rFonts w:cs="Arial" w:hint="eastAsia"/>
                <w:sz w:val="18"/>
                <w:szCs w:val="18"/>
                <w:lang w:eastAsia="zh-CN"/>
              </w:rPr>
              <w:t>冻干测试材料加</w:t>
            </w:r>
            <w:r w:rsidRPr="00F2308B">
              <w:rPr>
                <w:rFonts w:cs="Arial" w:hint="eastAsia"/>
                <w:sz w:val="18"/>
                <w:szCs w:val="18"/>
                <w:lang w:eastAsia="zh-CN"/>
              </w:rPr>
              <w:t>90ml</w:t>
            </w:r>
            <w:r w:rsidRPr="00F2308B">
              <w:rPr>
                <w:rFonts w:cs="Arial" w:hint="eastAsia"/>
                <w:sz w:val="18"/>
                <w:szCs w:val="18"/>
                <w:lang w:eastAsia="zh-CN"/>
              </w:rPr>
              <w:t>的模拟果汁稀释液和</w:t>
            </w:r>
            <w:r w:rsidRPr="00F2308B">
              <w:rPr>
                <w:rFonts w:cs="Arial" w:hint="eastAsia"/>
                <w:sz w:val="18"/>
                <w:szCs w:val="18"/>
                <w:lang w:eastAsia="zh-CN"/>
              </w:rPr>
              <w:t>10ml</w:t>
            </w:r>
            <w:r w:rsidRPr="00F2308B">
              <w:rPr>
                <w:rFonts w:cs="Arial" w:hint="eastAsia"/>
                <w:sz w:val="18"/>
                <w:szCs w:val="18"/>
                <w:lang w:eastAsia="zh-CN"/>
              </w:rPr>
              <w:t>的原产品稀释液</w:t>
            </w:r>
          </w:p>
        </w:tc>
        <w:tc>
          <w:tcPr>
            <w:tcW w:w="592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86DEE1C" w14:textId="77777777" w:rsidR="00832360" w:rsidRPr="00F2308B" w:rsidRDefault="00832360" w:rsidP="008520C0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2308B">
              <w:rPr>
                <w:rFonts w:ascii="Arial" w:hAnsi="Arial" w:cs="Arial"/>
                <w:sz w:val="18"/>
                <w:szCs w:val="18"/>
                <w:lang w:eastAsia="en-GB"/>
              </w:rPr>
              <w:t>Total aerobic mesophilic count</w:t>
            </w:r>
          </w:p>
          <w:p w14:paraId="6C54824F" w14:textId="77777777" w:rsidR="00832360" w:rsidRPr="00F2308B" w:rsidRDefault="00832360" w:rsidP="008520C0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2308B">
              <w:rPr>
                <w:rFonts w:ascii="Arial" w:hAnsi="Arial" w:cs="Arial"/>
                <w:sz w:val="18"/>
                <w:szCs w:val="18"/>
                <w:lang w:eastAsia="en-GB"/>
              </w:rPr>
              <w:t xml:space="preserve">Enumeration of Yeast; Mould; Lactic acid bacteria </w:t>
            </w:r>
          </w:p>
          <w:p w14:paraId="0117FE40" w14:textId="77777777" w:rsidR="00832360" w:rsidRPr="00F2308B" w:rsidRDefault="00832360" w:rsidP="008520C0">
            <w:pPr>
              <w:rPr>
                <w:rFonts w:ascii="Arial" w:hAnsi="Arial" w:cs="Arial"/>
                <w:iCs/>
                <w:sz w:val="18"/>
                <w:szCs w:val="18"/>
                <w:lang w:eastAsia="zh-CN"/>
              </w:rPr>
            </w:pPr>
            <w:r w:rsidRPr="00F2308B">
              <w:rPr>
                <w:rFonts w:ascii="Arial" w:hAnsi="Arial" w:cs="Arial"/>
                <w:iCs/>
                <w:sz w:val="18"/>
                <w:szCs w:val="18"/>
                <w:lang w:eastAsia="zh-CN"/>
              </w:rPr>
              <w:t>Detection of</w:t>
            </w:r>
            <w:r w:rsidRPr="00F2308B">
              <w:rPr>
                <w:rFonts w:ascii="Arial" w:hAnsi="Arial" w:cs="Arial"/>
                <w:i/>
                <w:iCs/>
                <w:sz w:val="18"/>
                <w:szCs w:val="18"/>
                <w:lang w:eastAsia="zh-CN"/>
              </w:rPr>
              <w:t xml:space="preserve"> Escherichia coli </w:t>
            </w:r>
            <w:r w:rsidRPr="00F2308B">
              <w:rPr>
                <w:rFonts w:ascii="Arial" w:hAnsi="Arial" w:cs="Arial"/>
                <w:iCs/>
                <w:sz w:val="18"/>
                <w:szCs w:val="18"/>
                <w:lang w:eastAsia="zh-CN"/>
              </w:rPr>
              <w:t xml:space="preserve"> </w:t>
            </w:r>
          </w:p>
          <w:p w14:paraId="10817FF2" w14:textId="77777777" w:rsidR="004B30FD" w:rsidRPr="00F2308B" w:rsidRDefault="004B30FD" w:rsidP="004B30FD">
            <w:pPr>
              <w:rPr>
                <w:rFonts w:cs="Arial"/>
                <w:sz w:val="18"/>
                <w:szCs w:val="18"/>
                <w:lang w:eastAsia="zh-CN"/>
              </w:rPr>
            </w:pPr>
            <w:r w:rsidRPr="00F2308B">
              <w:rPr>
                <w:rFonts w:cs="Arial" w:hint="eastAsia"/>
                <w:sz w:val="18"/>
                <w:szCs w:val="18"/>
                <w:lang w:eastAsia="zh-CN"/>
              </w:rPr>
              <w:t>嗜温好氧菌总数</w:t>
            </w:r>
          </w:p>
          <w:p w14:paraId="53161E36" w14:textId="77777777" w:rsidR="004B30FD" w:rsidRPr="00F2308B" w:rsidRDefault="004B30FD" w:rsidP="004B30FD">
            <w:pPr>
              <w:rPr>
                <w:rFonts w:cs="Arial"/>
                <w:sz w:val="18"/>
                <w:szCs w:val="18"/>
                <w:lang w:eastAsia="zh-CN"/>
              </w:rPr>
            </w:pPr>
            <w:r w:rsidRPr="00F2308B">
              <w:rPr>
                <w:rFonts w:cs="Arial" w:hint="eastAsia"/>
                <w:sz w:val="18"/>
                <w:szCs w:val="18"/>
                <w:lang w:eastAsia="zh-CN"/>
              </w:rPr>
              <w:t>酵母菌计数；霉菌计数；乳酸菌计数</w:t>
            </w:r>
          </w:p>
          <w:p w14:paraId="1291E4E9" w14:textId="77777777" w:rsidR="008441CD" w:rsidRPr="00F2308B" w:rsidRDefault="004B30FD" w:rsidP="004B30FD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2308B">
              <w:rPr>
                <w:rFonts w:cs="Arial" w:hint="eastAsia"/>
                <w:sz w:val="18"/>
                <w:szCs w:val="18"/>
                <w:lang w:eastAsia="zh-CN"/>
              </w:rPr>
              <w:t>大肠杆菌检测</w:t>
            </w:r>
            <w:r w:rsidR="00CB4FFC" w:rsidRPr="00F2308B">
              <w:rPr>
                <w:rFonts w:ascii="Arial" w:hAnsi="Arial" w:cs="Arial"/>
                <w:iCs/>
                <w:sz w:val="18"/>
                <w:szCs w:val="18"/>
                <w:lang w:eastAsia="zh-CN"/>
              </w:rPr>
              <w:t>(</w:t>
            </w:r>
            <w:r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阳性判断项目，仅汇报是否检出</w:t>
            </w:r>
            <w:r w:rsidR="00CB4FFC" w:rsidRPr="00F2308B">
              <w:rPr>
                <w:rFonts w:ascii="Arial" w:hAnsi="Arial" w:cs="Arial"/>
                <w:iCs/>
                <w:sz w:val="18"/>
                <w:szCs w:val="18"/>
                <w:lang w:eastAsia="zh-CN"/>
              </w:rPr>
              <w:t>)</w:t>
            </w:r>
          </w:p>
        </w:tc>
      </w:tr>
      <w:tr w:rsidR="00832360" w:rsidRPr="00AD692D" w14:paraId="36C15D31" w14:textId="77777777" w:rsidTr="005E43A9">
        <w:trPr>
          <w:trHeight w:val="851"/>
        </w:trPr>
        <w:tc>
          <w:tcPr>
            <w:tcW w:w="1499" w:type="dxa"/>
            <w:tcBorders>
              <w:bottom w:val="single" w:sz="4" w:space="0" w:color="auto"/>
            </w:tcBorders>
            <w:vAlign w:val="center"/>
          </w:tcPr>
          <w:p w14:paraId="7213C80B" w14:textId="77777777" w:rsidR="00832360" w:rsidRPr="00F2308B" w:rsidRDefault="00903404" w:rsidP="001343EA">
            <w:pPr>
              <w:rPr>
                <w:rFonts w:ascii="Arial" w:hAnsi="Arial" w:cs="Arial"/>
                <w:bCs/>
                <w:sz w:val="18"/>
                <w:szCs w:val="18"/>
                <w:lang w:eastAsia="en-GB"/>
              </w:rPr>
            </w:pPr>
            <w:r w:rsidRPr="00F2308B">
              <w:rPr>
                <w:rFonts w:ascii="Arial" w:hAnsi="Arial" w:cs="Arial"/>
                <w:sz w:val="18"/>
                <w:szCs w:val="18"/>
                <w:lang w:eastAsia="en-GB"/>
              </w:rPr>
              <w:t>PT-BV-</w:t>
            </w:r>
            <w:r w:rsidR="001075B0" w:rsidRPr="00F2308B">
              <w:rPr>
                <w:rFonts w:ascii="Arial" w:hAnsi="Arial" w:cs="Arial"/>
                <w:b/>
                <w:sz w:val="18"/>
                <w:szCs w:val="18"/>
              </w:rPr>
              <w:t>505</w:t>
            </w:r>
            <w:r w:rsidR="00832360" w:rsidRPr="00F2308B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832360" w:rsidRPr="00F2308B">
              <w:rPr>
                <w:rFonts w:ascii="Arial" w:hAnsi="Arial" w:cs="Arial"/>
                <w:bCs/>
                <w:sz w:val="18"/>
                <w:szCs w:val="18"/>
                <w:lang w:eastAsia="en-GB"/>
              </w:rPr>
              <w:t>Filtration</w:t>
            </w:r>
          </w:p>
          <w:p w14:paraId="7BEE4A3A" w14:textId="77777777" w:rsidR="00897D91" w:rsidRPr="00F2308B" w:rsidRDefault="00897D91" w:rsidP="001343EA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(</w:t>
            </w:r>
            <w:r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过滤筛选</w:t>
            </w:r>
            <w:r w:rsidRPr="00F2308B">
              <w:rPr>
                <w:rFonts w:ascii="Arial" w:hAnsi="Arial" w:cs="Arial"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2780" w:type="dxa"/>
            <w:tcBorders>
              <w:bottom w:val="single" w:sz="4" w:space="0" w:color="auto"/>
            </w:tcBorders>
            <w:vAlign w:val="center"/>
          </w:tcPr>
          <w:p w14:paraId="7FA28A21" w14:textId="77777777" w:rsidR="00832360" w:rsidRPr="00F2308B" w:rsidRDefault="00832360" w:rsidP="008520C0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2308B">
              <w:rPr>
                <w:rFonts w:ascii="Arial" w:hAnsi="Arial" w:cs="Arial"/>
                <w:sz w:val="18"/>
                <w:szCs w:val="18"/>
                <w:lang w:eastAsia="en-GB"/>
              </w:rPr>
              <w:t>Lyophilised test material final volume 1L (Diluent not provided)</w:t>
            </w:r>
          </w:p>
          <w:p w14:paraId="199A05F5" w14:textId="77777777" w:rsidR="00D22B3E" w:rsidRPr="00F2308B" w:rsidRDefault="00D22B3E" w:rsidP="008520C0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冻干测试材料总体积为</w:t>
            </w:r>
            <w:r w:rsidRPr="00F2308B">
              <w:rPr>
                <w:rFonts w:ascii="Arial" w:hAnsi="Arial" w:cs="Arial"/>
                <w:sz w:val="18"/>
                <w:szCs w:val="18"/>
                <w:lang w:eastAsia="zh-CN"/>
              </w:rPr>
              <w:t>1L (</w:t>
            </w:r>
            <w:r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不提供稀释液</w:t>
            </w:r>
            <w:r w:rsidRPr="00F2308B">
              <w:rPr>
                <w:rFonts w:ascii="Arial" w:hAnsi="Arial" w:cs="Arial"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59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E3461F" w14:textId="77777777" w:rsidR="00832360" w:rsidRPr="00F2308B" w:rsidRDefault="00832360" w:rsidP="008520C0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2308B">
              <w:rPr>
                <w:rFonts w:ascii="Arial" w:hAnsi="Arial" w:cs="Arial"/>
                <w:sz w:val="18"/>
                <w:szCs w:val="18"/>
                <w:lang w:eastAsia="en-GB"/>
              </w:rPr>
              <w:t>Total aerobic mesophilic count</w:t>
            </w:r>
          </w:p>
          <w:p w14:paraId="5E05DCFD" w14:textId="77777777" w:rsidR="00832360" w:rsidRPr="00F2308B" w:rsidRDefault="00832360" w:rsidP="008520C0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2308B">
              <w:rPr>
                <w:rFonts w:ascii="Arial" w:hAnsi="Arial" w:cs="Arial"/>
                <w:sz w:val="18"/>
                <w:szCs w:val="18"/>
                <w:lang w:eastAsia="en-GB"/>
              </w:rPr>
              <w:t xml:space="preserve">Enumeration of Yeast; Mould; Lactic acid bacteria </w:t>
            </w:r>
          </w:p>
          <w:p w14:paraId="21FBCBED" w14:textId="77777777" w:rsidR="00832360" w:rsidRPr="00F2308B" w:rsidRDefault="00832360" w:rsidP="008520C0">
            <w:pPr>
              <w:rPr>
                <w:rFonts w:ascii="Arial" w:hAnsi="Arial" w:cs="Arial"/>
                <w:iCs/>
                <w:sz w:val="18"/>
                <w:szCs w:val="18"/>
                <w:lang w:eastAsia="zh-CN"/>
              </w:rPr>
            </w:pPr>
            <w:r w:rsidRPr="00F2308B">
              <w:rPr>
                <w:rFonts w:ascii="Arial" w:hAnsi="Arial" w:cs="Arial"/>
                <w:iCs/>
                <w:sz w:val="18"/>
                <w:szCs w:val="18"/>
                <w:lang w:eastAsia="zh-CN"/>
              </w:rPr>
              <w:t>Detection of</w:t>
            </w:r>
            <w:r w:rsidRPr="00F2308B">
              <w:rPr>
                <w:rFonts w:ascii="Arial" w:hAnsi="Arial" w:cs="Arial"/>
                <w:i/>
                <w:iCs/>
                <w:sz w:val="18"/>
                <w:szCs w:val="18"/>
                <w:lang w:eastAsia="zh-CN"/>
              </w:rPr>
              <w:t xml:space="preserve"> Escherichia coli </w:t>
            </w:r>
            <w:r w:rsidRPr="00F2308B">
              <w:rPr>
                <w:rFonts w:ascii="Arial" w:hAnsi="Arial" w:cs="Arial"/>
                <w:iCs/>
                <w:sz w:val="18"/>
                <w:szCs w:val="18"/>
                <w:lang w:eastAsia="zh-CN"/>
              </w:rPr>
              <w:t xml:space="preserve"> </w:t>
            </w:r>
          </w:p>
          <w:p w14:paraId="53CAF9CB" w14:textId="77777777" w:rsidR="00B369E7" w:rsidRPr="00F2308B" w:rsidRDefault="00B369E7" w:rsidP="00B369E7">
            <w:pPr>
              <w:rPr>
                <w:rFonts w:cs="Arial"/>
                <w:sz w:val="18"/>
                <w:szCs w:val="18"/>
                <w:lang w:eastAsia="zh-CN"/>
              </w:rPr>
            </w:pPr>
            <w:r w:rsidRPr="00F2308B">
              <w:rPr>
                <w:rFonts w:cs="Arial" w:hint="eastAsia"/>
                <w:sz w:val="18"/>
                <w:szCs w:val="18"/>
                <w:lang w:eastAsia="zh-CN"/>
              </w:rPr>
              <w:t>嗜温好氧菌总数</w:t>
            </w:r>
          </w:p>
          <w:p w14:paraId="2CDDD184" w14:textId="77777777" w:rsidR="00B369E7" w:rsidRPr="00F2308B" w:rsidRDefault="00B369E7" w:rsidP="00B369E7">
            <w:pPr>
              <w:rPr>
                <w:rFonts w:cs="Arial"/>
                <w:sz w:val="18"/>
                <w:szCs w:val="18"/>
                <w:lang w:eastAsia="zh-CN"/>
              </w:rPr>
            </w:pPr>
            <w:r w:rsidRPr="00F2308B">
              <w:rPr>
                <w:rFonts w:cs="Arial" w:hint="eastAsia"/>
                <w:sz w:val="18"/>
                <w:szCs w:val="18"/>
                <w:lang w:eastAsia="zh-CN"/>
              </w:rPr>
              <w:t>酵母菌计数；霉菌计数；乳酸菌计数</w:t>
            </w:r>
          </w:p>
          <w:p w14:paraId="54BB7697" w14:textId="77777777" w:rsidR="008441CD" w:rsidRPr="00F2308B" w:rsidRDefault="00B369E7" w:rsidP="00B369E7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2308B">
              <w:rPr>
                <w:rFonts w:cs="Arial" w:hint="eastAsia"/>
                <w:sz w:val="18"/>
                <w:szCs w:val="18"/>
                <w:lang w:eastAsia="zh-CN"/>
              </w:rPr>
              <w:t>大肠杆菌检测</w:t>
            </w:r>
            <w:r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(</w:t>
            </w:r>
            <w:r w:rsidR="00EA31FE"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阳性判断项目，仅汇报是否检出</w:t>
            </w:r>
            <w:r w:rsidRPr="00F2308B">
              <w:rPr>
                <w:rFonts w:ascii="Arial" w:hAnsi="Arial" w:cs="Arial"/>
                <w:sz w:val="18"/>
                <w:szCs w:val="18"/>
                <w:lang w:eastAsia="zh-CN"/>
              </w:rPr>
              <w:t>)</w:t>
            </w:r>
          </w:p>
        </w:tc>
      </w:tr>
      <w:tr w:rsidR="003E1027" w:rsidRPr="00AD692D" w14:paraId="7426CE6A" w14:textId="77777777" w:rsidTr="005E43A9">
        <w:trPr>
          <w:trHeight w:val="851"/>
        </w:trPr>
        <w:tc>
          <w:tcPr>
            <w:tcW w:w="1499" w:type="dxa"/>
            <w:tcBorders>
              <w:right w:val="single" w:sz="4" w:space="0" w:color="auto"/>
            </w:tcBorders>
            <w:vAlign w:val="center"/>
          </w:tcPr>
          <w:p w14:paraId="3320EE94" w14:textId="77777777" w:rsidR="001075B0" w:rsidRPr="00F2308B" w:rsidRDefault="00903404" w:rsidP="003E102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2308B">
              <w:rPr>
                <w:rFonts w:ascii="Arial" w:hAnsi="Arial" w:cs="Arial"/>
                <w:sz w:val="18"/>
                <w:szCs w:val="18"/>
                <w:lang w:eastAsia="en-GB"/>
              </w:rPr>
              <w:t>PT-BV-</w:t>
            </w:r>
            <w:r w:rsidR="001075B0" w:rsidRPr="00F2308B">
              <w:rPr>
                <w:rFonts w:ascii="Arial" w:hAnsi="Arial" w:cs="Arial"/>
                <w:b/>
                <w:sz w:val="18"/>
                <w:szCs w:val="18"/>
              </w:rPr>
              <w:t>506</w:t>
            </w:r>
          </w:p>
          <w:p w14:paraId="116D6C13" w14:textId="77777777" w:rsidR="003E1027" w:rsidRPr="00F2308B" w:rsidRDefault="003E1027" w:rsidP="003E1027">
            <w:pPr>
              <w:rPr>
                <w:rFonts w:ascii="Arial" w:hAnsi="Arial" w:cs="Arial"/>
                <w:bCs/>
                <w:sz w:val="18"/>
                <w:szCs w:val="18"/>
                <w:lang w:eastAsia="en-GB"/>
              </w:rPr>
            </w:pPr>
            <w:r w:rsidRPr="00F2308B">
              <w:rPr>
                <w:rFonts w:ascii="Arial" w:hAnsi="Arial" w:cs="Arial"/>
                <w:bCs/>
                <w:sz w:val="18"/>
                <w:szCs w:val="18"/>
                <w:lang w:eastAsia="en-GB"/>
              </w:rPr>
              <w:t>Filtration</w:t>
            </w:r>
          </w:p>
          <w:p w14:paraId="2DD7D33E" w14:textId="77777777" w:rsidR="00FE1FC0" w:rsidRPr="00F2308B" w:rsidRDefault="00FE1FC0" w:rsidP="003E1027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(</w:t>
            </w:r>
            <w:r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过滤筛选</w:t>
            </w:r>
            <w:r w:rsidRPr="00F2308B">
              <w:rPr>
                <w:rFonts w:ascii="Arial" w:hAnsi="Arial" w:cs="Arial"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2780" w:type="dxa"/>
            <w:tcBorders>
              <w:right w:val="single" w:sz="4" w:space="0" w:color="auto"/>
            </w:tcBorders>
            <w:vAlign w:val="center"/>
          </w:tcPr>
          <w:p w14:paraId="4BCFD028" w14:textId="77777777" w:rsidR="003E1027" w:rsidRPr="00F2308B" w:rsidRDefault="003E1027" w:rsidP="003E1027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2308B">
              <w:rPr>
                <w:rFonts w:ascii="Arial" w:hAnsi="Arial" w:cs="Arial"/>
                <w:sz w:val="18"/>
                <w:szCs w:val="18"/>
                <w:lang w:eastAsia="en-GB"/>
              </w:rPr>
              <w:t>Lyophilised test material final volume 1L (Diluent not provided)</w:t>
            </w:r>
          </w:p>
          <w:p w14:paraId="7E71782D" w14:textId="77777777" w:rsidR="00A95BFE" w:rsidRPr="00F2308B" w:rsidRDefault="00A95BFE" w:rsidP="003E1027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冻干测试材料总体积为</w:t>
            </w:r>
            <w:r w:rsidRPr="00F2308B">
              <w:rPr>
                <w:rFonts w:ascii="Arial" w:hAnsi="Arial" w:cs="Arial"/>
                <w:sz w:val="18"/>
                <w:szCs w:val="18"/>
                <w:lang w:eastAsia="zh-CN"/>
              </w:rPr>
              <w:t>1L (</w:t>
            </w:r>
            <w:r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不提供稀释液</w:t>
            </w:r>
            <w:r w:rsidRPr="00F2308B">
              <w:rPr>
                <w:rFonts w:ascii="Arial" w:hAnsi="Arial" w:cs="Arial"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5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C5AE5" w14:textId="77777777" w:rsidR="003E1027" w:rsidRPr="00F2308B" w:rsidRDefault="003E1027" w:rsidP="003E1027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2308B">
              <w:rPr>
                <w:rFonts w:ascii="Arial" w:hAnsi="Arial" w:cs="Arial"/>
                <w:sz w:val="18"/>
                <w:szCs w:val="18"/>
                <w:lang w:eastAsia="en-GB"/>
              </w:rPr>
              <w:t xml:space="preserve">Enumeration of Thermophilic acidophilic bacteria </w:t>
            </w:r>
            <w:r w:rsidRPr="00F2308B"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(</w:t>
            </w:r>
            <w:r w:rsidRPr="00F2308B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  <w:lang w:eastAsia="en-GB"/>
              </w:rPr>
              <w:t>Alicyclobacillus spp</w:t>
            </w:r>
            <w:r w:rsidRPr="00F2308B"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)</w:t>
            </w:r>
          </w:p>
          <w:p w14:paraId="74D7E977" w14:textId="77777777" w:rsidR="003E1027" w:rsidRPr="00F2308B" w:rsidRDefault="003E1027" w:rsidP="003E1027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2308B">
              <w:rPr>
                <w:rFonts w:ascii="Arial" w:hAnsi="Arial" w:cs="Arial"/>
                <w:sz w:val="18"/>
                <w:szCs w:val="18"/>
                <w:lang w:eastAsia="en-GB"/>
              </w:rPr>
              <w:t xml:space="preserve">Detection of Guaiacol producing thermophilic acidophilic bacteria </w:t>
            </w:r>
          </w:p>
          <w:p w14:paraId="1A24781D" w14:textId="77777777" w:rsidR="00893013" w:rsidRPr="00F2308B" w:rsidRDefault="00893013" w:rsidP="00893013">
            <w:pPr>
              <w:tabs>
                <w:tab w:val="left" w:pos="198"/>
              </w:tabs>
              <w:jc w:val="both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嗜热嗜酸菌的计数</w:t>
            </w:r>
          </w:p>
          <w:p w14:paraId="0420AA02" w14:textId="77777777" w:rsidR="008441CD" w:rsidRPr="00F2308B" w:rsidRDefault="00893013" w:rsidP="00893013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2308B">
              <w:rPr>
                <w:rFonts w:cs="Arial" w:hint="eastAsia"/>
                <w:bCs/>
                <w:sz w:val="18"/>
                <w:szCs w:val="18"/>
                <w:lang w:eastAsia="zh-CN"/>
              </w:rPr>
              <w:t>产愈创木酚型嗜热嗜酸菌检测</w:t>
            </w:r>
            <w:r w:rsidR="00F8185A" w:rsidRPr="00F2308B">
              <w:rPr>
                <w:rFonts w:cs="Arial" w:hint="eastAsia"/>
                <w:bCs/>
                <w:sz w:val="18"/>
                <w:szCs w:val="18"/>
                <w:lang w:eastAsia="zh-CN"/>
              </w:rPr>
              <w:t>(</w:t>
            </w:r>
            <w:r w:rsidR="00F8185A"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阳性判断项目，仅汇报是否检出</w:t>
            </w:r>
            <w:r w:rsidR="00F8185A" w:rsidRPr="00F2308B">
              <w:rPr>
                <w:rFonts w:cs="Arial"/>
                <w:bCs/>
                <w:sz w:val="18"/>
                <w:szCs w:val="18"/>
                <w:lang w:eastAsia="zh-CN"/>
              </w:rPr>
              <w:t>)</w:t>
            </w:r>
          </w:p>
        </w:tc>
      </w:tr>
      <w:tr w:rsidR="003E1027" w:rsidRPr="00AD692D" w14:paraId="22D5FA3E" w14:textId="77777777" w:rsidTr="005E43A9">
        <w:trPr>
          <w:trHeight w:val="851"/>
        </w:trPr>
        <w:tc>
          <w:tcPr>
            <w:tcW w:w="1499" w:type="dxa"/>
            <w:tcBorders>
              <w:right w:val="single" w:sz="4" w:space="0" w:color="auto"/>
            </w:tcBorders>
            <w:vAlign w:val="center"/>
          </w:tcPr>
          <w:p w14:paraId="0FC9A17C" w14:textId="77777777" w:rsidR="001075B0" w:rsidRPr="00E7698D" w:rsidRDefault="00903404" w:rsidP="003E1027">
            <w:pPr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E7698D">
              <w:rPr>
                <w:rFonts w:ascii="Arial" w:hAnsi="Arial" w:cs="Arial"/>
                <w:sz w:val="18"/>
                <w:szCs w:val="18"/>
                <w:lang w:val="fr-FR" w:eastAsia="en-GB"/>
              </w:rPr>
              <w:lastRenderedPageBreak/>
              <w:t>PT-BV-</w:t>
            </w:r>
            <w:r w:rsidR="001075B0" w:rsidRPr="00E7698D">
              <w:rPr>
                <w:rFonts w:ascii="Arial" w:hAnsi="Arial" w:cs="Arial"/>
                <w:b/>
                <w:sz w:val="18"/>
                <w:szCs w:val="18"/>
                <w:lang w:val="fr-FR"/>
              </w:rPr>
              <w:t>507</w:t>
            </w:r>
          </w:p>
          <w:p w14:paraId="4544D7F4" w14:textId="77777777" w:rsidR="003E1027" w:rsidRPr="00E7698D" w:rsidRDefault="003E1027" w:rsidP="003E1027">
            <w:pPr>
              <w:rPr>
                <w:rFonts w:ascii="Arial" w:hAnsi="Arial" w:cs="Arial"/>
                <w:bCs/>
                <w:sz w:val="18"/>
                <w:szCs w:val="18"/>
                <w:lang w:val="fr-FR" w:eastAsia="en-GB"/>
              </w:rPr>
            </w:pPr>
            <w:r w:rsidRPr="00E7698D">
              <w:rPr>
                <w:rFonts w:ascii="Arial" w:hAnsi="Arial" w:cs="Arial"/>
                <w:bCs/>
                <w:sz w:val="18"/>
                <w:szCs w:val="18"/>
                <w:lang w:val="fr-FR" w:eastAsia="en-GB"/>
              </w:rPr>
              <w:t>Fruit Juice</w:t>
            </w:r>
          </w:p>
          <w:p w14:paraId="7D1D9789" w14:textId="77777777" w:rsidR="00017A94" w:rsidRPr="00E7698D" w:rsidRDefault="00017A94" w:rsidP="003E1027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  <w:r w:rsidRPr="00E7698D">
              <w:rPr>
                <w:rFonts w:ascii="Arial" w:hAnsi="Arial" w:cs="Arial" w:hint="eastAsia"/>
                <w:sz w:val="18"/>
                <w:szCs w:val="18"/>
                <w:lang w:val="fr-FR" w:eastAsia="zh-CN"/>
              </w:rPr>
              <w:t>(</w:t>
            </w:r>
            <w:r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果汁</w:t>
            </w:r>
            <w:r w:rsidRPr="00E7698D">
              <w:rPr>
                <w:rFonts w:ascii="Arial" w:hAnsi="Arial" w:cs="Arial"/>
                <w:sz w:val="18"/>
                <w:szCs w:val="18"/>
                <w:lang w:val="fr-FR" w:eastAsia="zh-CN"/>
              </w:rPr>
              <w:t>)</w:t>
            </w:r>
          </w:p>
        </w:tc>
        <w:tc>
          <w:tcPr>
            <w:tcW w:w="2780" w:type="dxa"/>
            <w:tcBorders>
              <w:right w:val="single" w:sz="4" w:space="0" w:color="auto"/>
            </w:tcBorders>
            <w:vAlign w:val="center"/>
          </w:tcPr>
          <w:p w14:paraId="734B522F" w14:textId="77777777" w:rsidR="003E1027" w:rsidRPr="00F2308B" w:rsidRDefault="003E1027" w:rsidP="003E1027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2308B">
              <w:rPr>
                <w:rFonts w:ascii="Arial" w:hAnsi="Arial" w:cs="Arial"/>
                <w:sz w:val="18"/>
                <w:szCs w:val="18"/>
                <w:lang w:eastAsia="en-GB"/>
              </w:rPr>
              <w:t>Lyophilised test material plus 100ml Simulated Fruit Juice</w:t>
            </w:r>
          </w:p>
          <w:p w14:paraId="2B9CD92D" w14:textId="77777777" w:rsidR="00C7254D" w:rsidRPr="00F2308B" w:rsidRDefault="00C7254D" w:rsidP="003E1027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冻干实验样品加</w:t>
            </w:r>
            <w:r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100mL</w:t>
            </w:r>
            <w:r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模拟果汁</w:t>
            </w:r>
          </w:p>
        </w:tc>
        <w:tc>
          <w:tcPr>
            <w:tcW w:w="5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44FD1" w14:textId="77777777" w:rsidR="003E1027" w:rsidRPr="00F2308B" w:rsidRDefault="003E1027" w:rsidP="003E1027">
            <w:pPr>
              <w:ind w:left="34"/>
              <w:rPr>
                <w:rFonts w:ascii="Arial" w:hAnsi="Arial" w:cs="Arial"/>
                <w:bCs/>
                <w:sz w:val="18"/>
                <w:szCs w:val="18"/>
              </w:rPr>
            </w:pPr>
            <w:r w:rsidRPr="00F2308B">
              <w:rPr>
                <w:rFonts w:ascii="Arial" w:hAnsi="Arial" w:cs="Arial"/>
                <w:iCs/>
                <w:sz w:val="18"/>
                <w:szCs w:val="18"/>
                <w:lang w:eastAsia="en-GB"/>
              </w:rPr>
              <w:t xml:space="preserve">Detection of </w:t>
            </w:r>
            <w:r w:rsidRPr="00F2308B">
              <w:rPr>
                <w:rFonts w:ascii="Arial" w:hAnsi="Arial" w:cs="Arial"/>
                <w:i/>
                <w:iCs/>
                <w:sz w:val="18"/>
                <w:szCs w:val="18"/>
                <w:lang w:eastAsia="en-GB"/>
              </w:rPr>
              <w:t xml:space="preserve">Salmonella </w:t>
            </w:r>
            <w:r w:rsidRPr="00F2308B">
              <w:rPr>
                <w:rFonts w:ascii="Arial" w:hAnsi="Arial" w:cs="Arial"/>
                <w:iCs/>
                <w:sz w:val="18"/>
                <w:szCs w:val="18"/>
                <w:lang w:eastAsia="en-GB"/>
              </w:rPr>
              <w:t xml:space="preserve">species; </w:t>
            </w:r>
            <w:r w:rsidRPr="00F2308B">
              <w:rPr>
                <w:rFonts w:ascii="Arial" w:hAnsi="Arial" w:cs="Arial"/>
                <w:bCs/>
                <w:i/>
                <w:sz w:val="18"/>
                <w:szCs w:val="18"/>
              </w:rPr>
              <w:t>Listeria monocytogenes</w:t>
            </w:r>
            <w:r w:rsidRPr="00F2308B">
              <w:rPr>
                <w:rFonts w:ascii="Arial" w:hAnsi="Arial" w:cs="Arial"/>
                <w:bCs/>
                <w:sz w:val="18"/>
                <w:szCs w:val="18"/>
              </w:rPr>
              <w:t>;</w:t>
            </w:r>
            <w:r w:rsidRPr="00F2308B">
              <w:rPr>
                <w:rFonts w:ascii="Arial" w:hAnsi="Arial" w:cs="Arial"/>
                <w:bCs/>
                <w:i/>
                <w:sz w:val="18"/>
                <w:szCs w:val="18"/>
              </w:rPr>
              <w:t xml:space="preserve"> </w:t>
            </w:r>
            <w:r w:rsidRPr="00F2308B">
              <w:rPr>
                <w:rFonts w:ascii="Arial" w:hAnsi="Arial" w:cs="Arial"/>
                <w:i/>
                <w:iCs/>
                <w:sz w:val="18"/>
                <w:szCs w:val="18"/>
                <w:lang w:eastAsia="en-GB"/>
              </w:rPr>
              <w:t>Escherichia coli</w:t>
            </w:r>
            <w:r w:rsidRPr="00F2308B">
              <w:rPr>
                <w:rFonts w:ascii="Arial" w:hAnsi="Arial" w:cs="Arial"/>
                <w:iCs/>
                <w:sz w:val="18"/>
                <w:szCs w:val="18"/>
                <w:lang w:eastAsia="en-GB"/>
              </w:rPr>
              <w:t xml:space="preserve"> </w:t>
            </w:r>
            <w:r w:rsidRPr="00F2308B">
              <w:rPr>
                <w:rFonts w:ascii="Arial" w:hAnsi="Arial" w:cs="Arial"/>
                <w:bCs/>
                <w:sz w:val="18"/>
                <w:szCs w:val="18"/>
              </w:rPr>
              <w:t>O157</w:t>
            </w:r>
          </w:p>
          <w:p w14:paraId="46B6CECE" w14:textId="77777777" w:rsidR="00FD2A54" w:rsidRPr="00F2308B" w:rsidRDefault="00FD2A54" w:rsidP="00FD2A54">
            <w:pPr>
              <w:jc w:val="both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沙门菌种检测</w:t>
            </w:r>
            <w:r w:rsidR="006D3351"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(</w:t>
            </w:r>
            <w:r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阳性判断项目，仅汇报是否检出</w:t>
            </w:r>
            <w:r w:rsidR="006D3351"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)</w:t>
            </w:r>
          </w:p>
          <w:p w14:paraId="6E28926B" w14:textId="77777777" w:rsidR="00FD2A54" w:rsidRPr="00F2308B" w:rsidRDefault="00FD2A54" w:rsidP="00FD2A54">
            <w:pPr>
              <w:jc w:val="both"/>
              <w:rPr>
                <w:rFonts w:ascii="Arial" w:hAnsi="Arial" w:cs="Arial"/>
                <w:sz w:val="18"/>
                <w:szCs w:val="18"/>
                <w:u w:val="single"/>
                <w:lang w:eastAsia="zh-CN"/>
              </w:rPr>
            </w:pPr>
            <w:r w:rsidRPr="00F2308B">
              <w:rPr>
                <w:rFonts w:ascii="Arial" w:hAnsi="Arial" w:cs="Arial"/>
                <w:sz w:val="18"/>
                <w:szCs w:val="18"/>
                <w:lang w:eastAsia="zh-CN"/>
              </w:rPr>
              <w:t>单增李斯特氏菌</w:t>
            </w:r>
            <w:r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检测</w:t>
            </w:r>
            <w:r w:rsidR="006D3351"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(</w:t>
            </w:r>
            <w:r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阳性判断项目，仅汇报是否检</w:t>
            </w:r>
            <w:r w:rsidR="006D3351"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)</w:t>
            </w:r>
          </w:p>
          <w:p w14:paraId="25860E0E" w14:textId="77777777" w:rsidR="00C7254D" w:rsidRPr="00F2308B" w:rsidRDefault="00FD2A54" w:rsidP="00FD2A54">
            <w:pPr>
              <w:ind w:left="34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2308B">
              <w:rPr>
                <w:rFonts w:ascii="Arial" w:hAnsi="Arial" w:cs="Arial"/>
                <w:sz w:val="18"/>
                <w:szCs w:val="18"/>
                <w:lang w:eastAsia="zh-CN"/>
              </w:rPr>
              <w:t>O157</w:t>
            </w:r>
            <w:r w:rsidRPr="00F2308B">
              <w:rPr>
                <w:rFonts w:ascii="Arial" w:hAnsi="Arial" w:cs="Arial"/>
                <w:sz w:val="18"/>
                <w:szCs w:val="18"/>
                <w:lang w:eastAsia="zh-CN"/>
              </w:rPr>
              <w:t>大肠杆菌</w:t>
            </w:r>
            <w:r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检测</w:t>
            </w:r>
            <w:r w:rsidR="006D3351"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(</w:t>
            </w:r>
            <w:r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阳性判断项目，仅汇报是否检出</w:t>
            </w:r>
            <w:r w:rsidR="006D3351" w:rsidRPr="00F2308B">
              <w:rPr>
                <w:rFonts w:ascii="Arial" w:hAnsi="Arial" w:cs="Arial" w:hint="eastAsia"/>
                <w:sz w:val="18"/>
                <w:szCs w:val="18"/>
                <w:lang w:eastAsia="zh-CN"/>
              </w:rPr>
              <w:t>)</w:t>
            </w:r>
          </w:p>
        </w:tc>
      </w:tr>
    </w:tbl>
    <w:p w14:paraId="05EDD71F" w14:textId="77777777" w:rsidR="00600FB9" w:rsidRPr="00C81E22" w:rsidRDefault="0041644B" w:rsidP="00152951">
      <w:pPr>
        <w:tabs>
          <w:tab w:val="left" w:pos="5955"/>
        </w:tabs>
        <w:ind w:hanging="709"/>
        <w:rPr>
          <w:rFonts w:ascii="Arial" w:hAnsi="Arial" w:cs="Arial"/>
          <w:b/>
          <w:sz w:val="20"/>
          <w:u w:val="single"/>
          <w:lang w:eastAsia="zh-CN"/>
        </w:rPr>
      </w:pPr>
      <w:r w:rsidRPr="00C81E22">
        <w:rPr>
          <w:rFonts w:ascii="Arial" w:hAnsi="Arial" w:cs="Arial"/>
          <w:b/>
          <w:sz w:val="20"/>
          <w:lang w:eastAsia="zh-CN"/>
        </w:rPr>
        <w:tab/>
      </w:r>
    </w:p>
    <w:p w14:paraId="10627564" w14:textId="77777777" w:rsidR="002A376A" w:rsidRDefault="002A376A" w:rsidP="00C60203">
      <w:pPr>
        <w:pStyle w:val="Subheading1"/>
        <w:spacing w:after="0" w:line="240" w:lineRule="auto"/>
        <w:ind w:right="-537"/>
        <w:rPr>
          <w:rFonts w:ascii="Arial" w:hAnsi="Arial" w:cs="Arial"/>
          <w:b/>
          <w:sz w:val="20"/>
          <w:lang w:eastAsia="zh-CN"/>
        </w:rPr>
      </w:pPr>
    </w:p>
    <w:p w14:paraId="2C3E287D" w14:textId="77777777" w:rsidR="002A376A" w:rsidRDefault="007534A9" w:rsidP="00A630E7">
      <w:pPr>
        <w:pStyle w:val="Subheading1"/>
        <w:spacing w:after="0" w:line="240" w:lineRule="auto"/>
        <w:ind w:left="-709" w:right="-537" w:hanging="142"/>
        <w:rPr>
          <w:rFonts w:ascii="Arial" w:hAnsi="Arial" w:cs="Arial"/>
          <w:b/>
          <w:sz w:val="20"/>
          <w:lang w:eastAsia="zh-CN"/>
        </w:rPr>
      </w:pPr>
      <w:r>
        <w:rPr>
          <w:rFonts w:ascii="Arial" w:hAnsi="Arial" w:cs="Arial"/>
          <w:sz w:val="20"/>
          <w:lang w:eastAsia="zh-CN"/>
        </w:rPr>
        <w:t xml:space="preserve"> </w:t>
      </w:r>
      <w:r w:rsidR="00D81EF4" w:rsidRPr="00D76D0A">
        <w:rPr>
          <w:rFonts w:ascii="Arial" w:hAnsi="Arial" w:cs="Arial"/>
          <w:sz w:val="20"/>
        </w:rPr>
        <w:t>Please see overleaf for details of Chemistry samples.</w:t>
      </w:r>
    </w:p>
    <w:p w14:paraId="67A40EDC" w14:textId="595ADC07" w:rsidR="002A376A" w:rsidRPr="00735170" w:rsidRDefault="00A630E7" w:rsidP="00735170">
      <w:pPr>
        <w:pStyle w:val="Subheading1"/>
        <w:spacing w:after="0" w:line="240" w:lineRule="auto"/>
        <w:ind w:left="-709" w:right="-537" w:hanging="142"/>
        <w:rPr>
          <w:rFonts w:ascii="Arial" w:hAnsi="Arial" w:cs="Arial"/>
          <w:sz w:val="20"/>
          <w:lang w:eastAsia="zh-CN"/>
        </w:rPr>
      </w:pPr>
      <w:r>
        <w:rPr>
          <w:rFonts w:ascii="Arial" w:hAnsi="Arial" w:cs="Arial"/>
          <w:b/>
          <w:sz w:val="20"/>
          <w:lang w:eastAsia="zh-CN"/>
        </w:rPr>
        <w:t xml:space="preserve"> </w:t>
      </w:r>
      <w:r w:rsidR="00E80309">
        <w:rPr>
          <w:rFonts w:ascii="Arial" w:hAnsi="Arial" w:cs="Arial" w:hint="eastAsia"/>
          <w:sz w:val="20"/>
          <w:lang w:eastAsia="zh-CN"/>
        </w:rPr>
        <w:t>化学样品详</w:t>
      </w:r>
      <w:r w:rsidRPr="00731A1D">
        <w:rPr>
          <w:rFonts w:ascii="Arial" w:hAnsi="Arial" w:cs="Arial" w:hint="eastAsia"/>
          <w:sz w:val="20"/>
          <w:lang w:eastAsia="zh-CN"/>
        </w:rPr>
        <w:t>见</w:t>
      </w:r>
      <w:r w:rsidR="00D813DB">
        <w:rPr>
          <w:rFonts w:ascii="Arial" w:hAnsi="Arial" w:cs="Arial" w:hint="eastAsia"/>
          <w:sz w:val="20"/>
          <w:lang w:eastAsia="zh-CN"/>
        </w:rPr>
        <w:t>下</w:t>
      </w:r>
      <w:r w:rsidRPr="00731A1D">
        <w:rPr>
          <w:rFonts w:ascii="Arial" w:hAnsi="Arial" w:cs="Arial" w:hint="eastAsia"/>
          <w:sz w:val="20"/>
          <w:lang w:eastAsia="zh-CN"/>
        </w:rPr>
        <w:t>。</w:t>
      </w:r>
    </w:p>
    <w:p w14:paraId="1BDB0AC1" w14:textId="77777777" w:rsidR="00C41BF7" w:rsidRDefault="00C41BF7" w:rsidP="00C60203">
      <w:pPr>
        <w:rPr>
          <w:rFonts w:ascii="Arial" w:hAnsi="Arial" w:cs="Arial"/>
          <w:b/>
          <w:sz w:val="20"/>
          <w:u w:val="single"/>
        </w:rPr>
      </w:pPr>
    </w:p>
    <w:p w14:paraId="3D38591E" w14:textId="77777777" w:rsidR="00C60203" w:rsidRDefault="00C60203" w:rsidP="00C60203">
      <w:pPr>
        <w:spacing w:line="120" w:lineRule="auto"/>
        <w:rPr>
          <w:rFonts w:ascii="Arial" w:hAnsi="Arial" w:cs="Arial"/>
          <w:b/>
          <w:sz w:val="20"/>
          <w:u w:val="single"/>
        </w:rPr>
      </w:pPr>
    </w:p>
    <w:tbl>
      <w:tblPr>
        <w:tblW w:w="10206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20"/>
        <w:gridCol w:w="1028"/>
        <w:gridCol w:w="2972"/>
        <w:gridCol w:w="4686"/>
      </w:tblGrid>
      <w:tr w:rsidR="00C41BF7" w:rsidRPr="00FF5800" w14:paraId="2A93DB38" w14:textId="77777777" w:rsidTr="008E6611">
        <w:trPr>
          <w:trHeight w:val="284"/>
          <w:jc w:val="right"/>
        </w:trPr>
        <w:tc>
          <w:tcPr>
            <w:tcW w:w="10206" w:type="dxa"/>
            <w:gridSpan w:val="4"/>
            <w:shd w:val="clear" w:color="auto" w:fill="003B5C"/>
            <w:vAlign w:val="center"/>
          </w:tcPr>
          <w:p w14:paraId="35BFA6EC" w14:textId="77777777" w:rsidR="00C41BF7" w:rsidRPr="00FF5800" w:rsidRDefault="00C41BF7" w:rsidP="00B139A6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FF5800">
              <w:rPr>
                <w:rFonts w:cs="Arial"/>
                <w:b/>
                <w:color w:val="FFFFFF" w:themeColor="background1"/>
                <w:sz w:val="20"/>
              </w:rPr>
              <w:t>CHEMISTRY SAMPLES</w:t>
            </w:r>
          </w:p>
          <w:p w14:paraId="1473691B" w14:textId="77777777" w:rsidR="009242D9" w:rsidRPr="00FF5800" w:rsidRDefault="00DF539D" w:rsidP="00B139A6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FF5800">
              <w:rPr>
                <w:rFonts w:cs="Arial" w:hint="eastAsia"/>
                <w:b/>
                <w:color w:val="FFFFFF" w:themeColor="background1"/>
                <w:sz w:val="20"/>
                <w:lang w:eastAsia="zh-CN"/>
              </w:rPr>
              <w:t>化学样品</w:t>
            </w:r>
          </w:p>
        </w:tc>
      </w:tr>
      <w:tr w:rsidR="00C41BF7" w:rsidRPr="00FF5800" w14:paraId="1BDF7ECC" w14:textId="77777777" w:rsidTr="008E6611">
        <w:trPr>
          <w:trHeight w:val="284"/>
          <w:jc w:val="right"/>
        </w:trPr>
        <w:tc>
          <w:tcPr>
            <w:tcW w:w="1520" w:type="dxa"/>
            <w:shd w:val="clear" w:color="auto" w:fill="003B5C"/>
            <w:vAlign w:val="center"/>
          </w:tcPr>
          <w:p w14:paraId="054DC5D8" w14:textId="77777777" w:rsidR="00C41BF7" w:rsidRPr="00FF5800" w:rsidRDefault="00C41BF7" w:rsidP="001343EA">
            <w:pPr>
              <w:rPr>
                <w:rFonts w:cs="Arial"/>
                <w:b/>
                <w:color w:val="FFFFFF" w:themeColor="background1"/>
                <w:sz w:val="20"/>
                <w:lang w:eastAsia="zh-CN"/>
              </w:rPr>
            </w:pPr>
            <w:r w:rsidRPr="00FF5800">
              <w:rPr>
                <w:rFonts w:cs="Arial"/>
                <w:b/>
                <w:color w:val="FFFFFF" w:themeColor="background1"/>
                <w:sz w:val="20"/>
                <w:lang w:eastAsia="zh-CN"/>
              </w:rPr>
              <w:t>Sample</w:t>
            </w:r>
          </w:p>
          <w:p w14:paraId="13ABA26C" w14:textId="77777777" w:rsidR="00081848" w:rsidRPr="00FF5800" w:rsidRDefault="00081848" w:rsidP="001343EA">
            <w:pPr>
              <w:rPr>
                <w:rFonts w:cs="Arial"/>
                <w:b/>
                <w:color w:val="FFFFFF" w:themeColor="background1"/>
                <w:sz w:val="20"/>
                <w:lang w:eastAsia="zh-CN"/>
              </w:rPr>
            </w:pPr>
            <w:r w:rsidRPr="00FF5800">
              <w:rPr>
                <w:rFonts w:cs="Arial" w:hint="eastAsia"/>
                <w:b/>
                <w:color w:val="FFFFFF" w:themeColor="background1"/>
                <w:sz w:val="20"/>
                <w:lang w:eastAsia="zh-CN"/>
              </w:rPr>
              <w:t>样品编号</w:t>
            </w:r>
          </w:p>
        </w:tc>
        <w:tc>
          <w:tcPr>
            <w:tcW w:w="1028" w:type="dxa"/>
            <w:shd w:val="clear" w:color="auto" w:fill="003B5C"/>
            <w:vAlign w:val="center"/>
          </w:tcPr>
          <w:p w14:paraId="3A82D07E" w14:textId="77777777" w:rsidR="00C41BF7" w:rsidRPr="00FF5800" w:rsidRDefault="00C41BF7" w:rsidP="00B139A6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FF5800">
              <w:rPr>
                <w:rFonts w:cs="Arial"/>
                <w:b/>
                <w:color w:val="FFFFFF" w:themeColor="background1"/>
                <w:sz w:val="20"/>
              </w:rPr>
              <w:t>Quantity</w:t>
            </w:r>
          </w:p>
          <w:p w14:paraId="478541A6" w14:textId="77777777" w:rsidR="003401C7" w:rsidRPr="00FF5800" w:rsidRDefault="003401C7" w:rsidP="00B139A6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FF5800">
              <w:rPr>
                <w:rFonts w:cs="Arial" w:hint="eastAsia"/>
                <w:b/>
                <w:color w:val="FFFFFF" w:themeColor="background1"/>
                <w:sz w:val="20"/>
                <w:lang w:eastAsia="zh-CN"/>
              </w:rPr>
              <w:t>规格</w:t>
            </w:r>
          </w:p>
        </w:tc>
        <w:tc>
          <w:tcPr>
            <w:tcW w:w="2972" w:type="dxa"/>
            <w:shd w:val="clear" w:color="auto" w:fill="003B5C"/>
            <w:vAlign w:val="center"/>
          </w:tcPr>
          <w:p w14:paraId="5E3448E8" w14:textId="77777777" w:rsidR="00C41BF7" w:rsidRPr="00FF5800" w:rsidRDefault="00C41BF7" w:rsidP="008520C0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FF5800">
              <w:rPr>
                <w:rFonts w:cs="Arial"/>
                <w:b/>
                <w:color w:val="FFFFFF" w:themeColor="background1"/>
                <w:sz w:val="20"/>
              </w:rPr>
              <w:t>Supplied as</w:t>
            </w:r>
          </w:p>
          <w:p w14:paraId="16DDD0B0" w14:textId="77777777" w:rsidR="00E56F5A" w:rsidRPr="00FF5800" w:rsidRDefault="0006039B" w:rsidP="008520C0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FF5800">
              <w:rPr>
                <w:rFonts w:cs="Arial" w:hint="eastAsia"/>
                <w:b/>
                <w:color w:val="FFFFFF" w:themeColor="background1"/>
                <w:sz w:val="20"/>
                <w:lang w:eastAsia="zh-CN"/>
              </w:rPr>
              <w:t>样品形式</w:t>
            </w:r>
          </w:p>
        </w:tc>
        <w:tc>
          <w:tcPr>
            <w:tcW w:w="4686" w:type="dxa"/>
            <w:shd w:val="clear" w:color="auto" w:fill="003B5C"/>
            <w:vAlign w:val="center"/>
          </w:tcPr>
          <w:p w14:paraId="569BB2B3" w14:textId="77777777" w:rsidR="00C41BF7" w:rsidRPr="00FF5800" w:rsidRDefault="00C41BF7" w:rsidP="008520C0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FF5800">
              <w:rPr>
                <w:rFonts w:cs="Arial"/>
                <w:b/>
                <w:color w:val="FFFFFF" w:themeColor="background1"/>
                <w:sz w:val="20"/>
              </w:rPr>
              <w:t>Target Analyte(s)</w:t>
            </w:r>
          </w:p>
          <w:p w14:paraId="2E2350CC" w14:textId="77777777" w:rsidR="005F7E38" w:rsidRPr="00FF5800" w:rsidRDefault="00062C5B" w:rsidP="008520C0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FF5800">
              <w:rPr>
                <w:rFonts w:cs="Arial" w:hint="eastAsia"/>
                <w:b/>
                <w:color w:val="FFFFFF" w:themeColor="background1"/>
                <w:sz w:val="20"/>
                <w:lang w:eastAsia="zh-CN"/>
              </w:rPr>
              <w:t>分析物</w:t>
            </w:r>
          </w:p>
        </w:tc>
      </w:tr>
      <w:tr w:rsidR="00546CB6" w:rsidRPr="00FF5800" w14:paraId="102850F2" w14:textId="77777777" w:rsidTr="005E43A9">
        <w:trPr>
          <w:trHeight w:val="851"/>
          <w:jc w:val="right"/>
        </w:trPr>
        <w:tc>
          <w:tcPr>
            <w:tcW w:w="1520" w:type="dxa"/>
            <w:vAlign w:val="center"/>
          </w:tcPr>
          <w:p w14:paraId="68102608" w14:textId="77777777" w:rsidR="00546CB6" w:rsidRPr="00E7698D" w:rsidRDefault="00903404" w:rsidP="00B139A6">
            <w:pPr>
              <w:ind w:right="63"/>
              <w:rPr>
                <w:rFonts w:ascii="Arial" w:hAnsi="Arial" w:cs="Arial"/>
                <w:bCs/>
                <w:sz w:val="18"/>
                <w:szCs w:val="18"/>
                <w:lang w:val="fr-FR" w:eastAsia="en-GB"/>
              </w:rPr>
            </w:pPr>
            <w:r w:rsidRPr="00E7698D">
              <w:rPr>
                <w:rFonts w:ascii="Arial" w:hAnsi="Arial" w:cs="Arial"/>
                <w:sz w:val="18"/>
                <w:szCs w:val="18"/>
                <w:lang w:val="fr-FR" w:eastAsia="en-GB"/>
              </w:rPr>
              <w:t>PT-BV-</w:t>
            </w:r>
            <w:r w:rsidR="00546CB6" w:rsidRPr="00E7698D">
              <w:rPr>
                <w:rFonts w:ascii="Arial" w:hAnsi="Arial" w:cs="Arial"/>
                <w:b/>
                <w:bCs/>
                <w:sz w:val="18"/>
                <w:szCs w:val="18"/>
                <w:lang w:val="fr-FR" w:eastAsia="en-GB"/>
              </w:rPr>
              <w:t>510</w:t>
            </w:r>
            <w:r w:rsidR="001075B0" w:rsidRPr="00E7698D">
              <w:rPr>
                <w:rFonts w:ascii="Arial" w:hAnsi="Arial" w:cs="Arial"/>
                <w:b/>
                <w:bCs/>
                <w:sz w:val="18"/>
                <w:szCs w:val="18"/>
                <w:lang w:val="fr-FR" w:eastAsia="en-GB"/>
              </w:rPr>
              <w:t xml:space="preserve"> </w:t>
            </w:r>
            <w:r w:rsidR="00546CB6" w:rsidRPr="00E7698D">
              <w:rPr>
                <w:rFonts w:ascii="Arial" w:hAnsi="Arial" w:cs="Arial"/>
                <w:bCs/>
                <w:sz w:val="18"/>
                <w:szCs w:val="18"/>
                <w:lang w:val="fr-FR" w:eastAsia="en-GB"/>
              </w:rPr>
              <w:t>Fruit Juice</w:t>
            </w:r>
          </w:p>
          <w:p w14:paraId="4E8FFD83" w14:textId="77777777" w:rsidR="00C34B78" w:rsidRPr="00E7698D" w:rsidRDefault="00C34B78" w:rsidP="00B139A6">
            <w:pPr>
              <w:ind w:right="63"/>
              <w:rPr>
                <w:rFonts w:ascii="Arial" w:hAnsi="Arial" w:cs="Arial"/>
                <w:bCs/>
                <w:sz w:val="18"/>
                <w:szCs w:val="18"/>
                <w:lang w:val="fr-FR" w:eastAsia="zh-CN"/>
              </w:rPr>
            </w:pPr>
            <w:r w:rsidRPr="00E7698D">
              <w:rPr>
                <w:rFonts w:ascii="Arial" w:hAnsi="Arial" w:cs="Arial" w:hint="eastAsia"/>
                <w:bCs/>
                <w:sz w:val="18"/>
                <w:szCs w:val="18"/>
                <w:lang w:val="fr-FR" w:eastAsia="zh-CN"/>
              </w:rPr>
              <w:t>(</w:t>
            </w:r>
            <w:r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果汁</w:t>
            </w:r>
            <w:r w:rsidRPr="00E7698D">
              <w:rPr>
                <w:rFonts w:ascii="Arial" w:hAnsi="Arial" w:cs="Arial"/>
                <w:bCs/>
                <w:sz w:val="18"/>
                <w:szCs w:val="18"/>
                <w:lang w:val="fr-FR" w:eastAsia="zh-CN"/>
              </w:rPr>
              <w:t>)</w:t>
            </w:r>
          </w:p>
        </w:tc>
        <w:tc>
          <w:tcPr>
            <w:tcW w:w="1028" w:type="dxa"/>
            <w:vAlign w:val="center"/>
          </w:tcPr>
          <w:p w14:paraId="04FD670E" w14:textId="77777777" w:rsidR="00546CB6" w:rsidRPr="00FF5800" w:rsidRDefault="00546CB6" w:rsidP="00B139A6">
            <w:pPr>
              <w:ind w:right="-185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FF5800">
              <w:rPr>
                <w:rFonts w:ascii="Arial" w:hAnsi="Arial" w:cs="Arial"/>
                <w:color w:val="000000" w:themeColor="text1"/>
                <w:sz w:val="18"/>
                <w:szCs w:val="18"/>
              </w:rPr>
              <w:t>125ml</w:t>
            </w:r>
          </w:p>
        </w:tc>
        <w:tc>
          <w:tcPr>
            <w:tcW w:w="2972" w:type="dxa"/>
            <w:vAlign w:val="center"/>
          </w:tcPr>
          <w:p w14:paraId="2E830281" w14:textId="14B2F7DF" w:rsidR="008E6FDB" w:rsidRPr="00FF5800" w:rsidRDefault="008E6FDB" w:rsidP="008520C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zh-CN"/>
              </w:rPr>
            </w:pPr>
            <w:r w:rsidRPr="00FF5800">
              <w:rPr>
                <w:rFonts w:ascii="Arial" w:hAnsi="Arial" w:cs="Arial" w:hint="eastAsia"/>
                <w:color w:val="000000" w:themeColor="text1"/>
                <w:sz w:val="18"/>
                <w:szCs w:val="18"/>
                <w:lang w:val="en-US" w:eastAsia="en-GB"/>
              </w:rPr>
              <w:t>BV295: Cranberry</w:t>
            </w:r>
            <w:r w:rsidRPr="00FF5800">
              <w:rPr>
                <w:rFonts w:ascii="Arial" w:hAnsi="Arial" w:cs="Arial" w:hint="eastAsia"/>
                <w:color w:val="000000" w:themeColor="text1"/>
                <w:sz w:val="18"/>
                <w:szCs w:val="18"/>
                <w:lang w:val="en-US" w:eastAsia="zh-CN"/>
              </w:rPr>
              <w:t>(</w:t>
            </w:r>
            <w:r w:rsidRPr="00FF5800">
              <w:rPr>
                <w:rFonts w:ascii="Arial" w:hAnsi="Arial" w:cs="Arial" w:hint="eastAsia"/>
                <w:color w:val="000000" w:themeColor="text1"/>
                <w:sz w:val="18"/>
                <w:szCs w:val="18"/>
                <w:lang w:val="en-US" w:eastAsia="en-GB"/>
              </w:rPr>
              <w:t>蔓越莓</w:t>
            </w:r>
            <w:r w:rsidRPr="00FF5800">
              <w:rPr>
                <w:rFonts w:ascii="Arial" w:hAnsi="Arial" w:cs="Arial" w:hint="eastAsia"/>
                <w:color w:val="000000" w:themeColor="text1"/>
                <w:sz w:val="18"/>
                <w:szCs w:val="18"/>
                <w:lang w:val="en-US" w:eastAsia="zh-CN"/>
              </w:rPr>
              <w:t>)</w:t>
            </w:r>
          </w:p>
          <w:p w14:paraId="08673D1C" w14:textId="321D70F4" w:rsidR="00546CB6" w:rsidRPr="00FF5800" w:rsidRDefault="00546CB6" w:rsidP="008520C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zh-CN"/>
              </w:rPr>
            </w:pPr>
            <w:r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>BV</w:t>
            </w:r>
            <w:r w:rsidR="001904B2"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>298</w:t>
            </w:r>
            <w:r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>: Orange</w:t>
            </w:r>
            <w:r w:rsidR="0079449E"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 xml:space="preserve"> </w:t>
            </w:r>
            <w:r w:rsidR="0079449E" w:rsidRPr="00FF5800">
              <w:rPr>
                <w:rFonts w:ascii="Arial" w:hAnsi="Arial" w:cs="Arial" w:hint="eastAsia"/>
                <w:color w:val="000000" w:themeColor="text1"/>
                <w:sz w:val="18"/>
                <w:szCs w:val="18"/>
                <w:lang w:val="en-US" w:eastAsia="zh-CN"/>
              </w:rPr>
              <w:t>(</w:t>
            </w:r>
            <w:r w:rsidR="0079449E" w:rsidRPr="00FF5800">
              <w:rPr>
                <w:rFonts w:ascii="Arial" w:hAnsi="Arial" w:cs="Arial" w:hint="eastAsia"/>
                <w:color w:val="000000" w:themeColor="text1"/>
                <w:sz w:val="18"/>
                <w:szCs w:val="18"/>
                <w:lang w:val="en-US" w:eastAsia="zh-CN"/>
              </w:rPr>
              <w:t>橙子</w:t>
            </w:r>
            <w:r w:rsidR="0079449E"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zh-CN"/>
              </w:rPr>
              <w:t>)</w:t>
            </w:r>
          </w:p>
          <w:p w14:paraId="7BA01769" w14:textId="77777777" w:rsidR="00546CB6" w:rsidRPr="00FF5800" w:rsidRDefault="001904B2" w:rsidP="008520C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</w:pPr>
            <w:r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>BV301</w:t>
            </w:r>
            <w:r w:rsidR="00546CB6"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>: Apple</w:t>
            </w:r>
            <w:r w:rsidR="0079449E"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 xml:space="preserve"> (</w:t>
            </w:r>
            <w:r w:rsidR="0079449E" w:rsidRPr="00FF5800">
              <w:rPr>
                <w:rFonts w:ascii="Arial" w:hAnsi="Arial" w:cs="Arial" w:hint="eastAsia"/>
                <w:color w:val="000000" w:themeColor="text1"/>
                <w:sz w:val="18"/>
                <w:szCs w:val="18"/>
                <w:lang w:val="en-US" w:eastAsia="zh-CN"/>
              </w:rPr>
              <w:t>苹果</w:t>
            </w:r>
            <w:r w:rsidR="0079449E"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>)</w:t>
            </w:r>
          </w:p>
          <w:p w14:paraId="47AF18D8" w14:textId="77777777" w:rsidR="00546CB6" w:rsidRPr="00FF5800" w:rsidRDefault="001904B2" w:rsidP="008520C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</w:pPr>
            <w:r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>BV304</w:t>
            </w:r>
            <w:r w:rsidR="00546CB6"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>: Grapefruit</w:t>
            </w:r>
            <w:r w:rsidR="0079449E"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 xml:space="preserve"> (</w:t>
            </w:r>
            <w:r w:rsidR="0079449E" w:rsidRPr="00FF5800">
              <w:rPr>
                <w:rFonts w:ascii="Arial" w:hAnsi="Arial" w:cs="Arial" w:hint="eastAsia"/>
                <w:color w:val="000000" w:themeColor="text1"/>
                <w:sz w:val="18"/>
                <w:szCs w:val="18"/>
                <w:lang w:val="en-US" w:eastAsia="zh-CN"/>
              </w:rPr>
              <w:t>葡萄柚</w:t>
            </w:r>
            <w:r w:rsidR="0079449E"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>)</w:t>
            </w:r>
          </w:p>
          <w:p w14:paraId="2359007F" w14:textId="77777777" w:rsidR="00546CB6" w:rsidRPr="00FF5800" w:rsidRDefault="001904B2" w:rsidP="008520C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</w:pPr>
            <w:r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>BV307</w:t>
            </w:r>
            <w:r w:rsidR="00546CB6"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>: Cranberry</w:t>
            </w:r>
            <w:r w:rsidR="0079449E"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 xml:space="preserve"> (</w:t>
            </w:r>
            <w:r w:rsidR="00A77B2C" w:rsidRPr="00FF5800">
              <w:rPr>
                <w:rFonts w:ascii="Arial" w:hAnsi="Arial" w:cs="Arial" w:hint="eastAsia"/>
                <w:color w:val="000000" w:themeColor="text1"/>
                <w:sz w:val="18"/>
                <w:szCs w:val="18"/>
                <w:lang w:val="en-US" w:eastAsia="zh-CN"/>
              </w:rPr>
              <w:t>蔓越莓</w:t>
            </w:r>
            <w:r w:rsidR="0079449E"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>)</w:t>
            </w:r>
          </w:p>
        </w:tc>
        <w:tc>
          <w:tcPr>
            <w:tcW w:w="4686" w:type="dxa"/>
            <w:vAlign w:val="center"/>
          </w:tcPr>
          <w:p w14:paraId="2874BC70" w14:textId="77777777" w:rsidR="00546CB6" w:rsidRPr="00FF5800" w:rsidRDefault="00546CB6" w:rsidP="008520C0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t>Brix; Acidity (as Citric Acid Monohydrate); pH; Fructose; Glucose; Calcium; Phosphorus; Potassium; Magnesium; Sodium</w:t>
            </w:r>
          </w:p>
          <w:p w14:paraId="216DE649" w14:textId="77777777" w:rsidR="0079449E" w:rsidRPr="00FF5800" w:rsidRDefault="001A5B25" w:rsidP="008520C0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白利度；酸度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如一水柠檬酸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)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pH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值；葡萄糖；果糖；钙；磷；钾；镁；钠</w:t>
            </w:r>
          </w:p>
        </w:tc>
      </w:tr>
      <w:tr w:rsidR="00546CB6" w:rsidRPr="00FF5800" w14:paraId="10B5A04F" w14:textId="77777777" w:rsidTr="005E43A9">
        <w:trPr>
          <w:trHeight w:val="851"/>
          <w:jc w:val="right"/>
        </w:trPr>
        <w:tc>
          <w:tcPr>
            <w:tcW w:w="1520" w:type="dxa"/>
            <w:tcBorders>
              <w:right w:val="single" w:sz="4" w:space="0" w:color="auto"/>
            </w:tcBorders>
            <w:vAlign w:val="center"/>
          </w:tcPr>
          <w:p w14:paraId="75B5FFE5" w14:textId="77777777" w:rsidR="00546CB6" w:rsidRPr="00FF5800" w:rsidRDefault="00903404" w:rsidP="00B139A6">
            <w:pPr>
              <w:ind w:right="63"/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t>PT-BV-</w:t>
            </w:r>
            <w:r w:rsidR="00546CB6" w:rsidRPr="00FF5800"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  <w:t>514</w:t>
            </w:r>
          </w:p>
        </w:tc>
        <w:tc>
          <w:tcPr>
            <w:tcW w:w="1028" w:type="dxa"/>
            <w:tcBorders>
              <w:right w:val="single" w:sz="4" w:space="0" w:color="auto"/>
            </w:tcBorders>
            <w:vAlign w:val="center"/>
          </w:tcPr>
          <w:p w14:paraId="6226E5EE" w14:textId="77777777" w:rsidR="00546CB6" w:rsidRPr="00FF5800" w:rsidRDefault="00546CB6" w:rsidP="00B139A6">
            <w:pPr>
              <w:ind w:right="-185"/>
              <w:rPr>
                <w:rFonts w:ascii="Arial" w:hAnsi="Arial" w:cs="Arial"/>
                <w:sz w:val="18"/>
                <w:szCs w:val="18"/>
              </w:rPr>
            </w:pPr>
            <w:r w:rsidRPr="00FF5800">
              <w:rPr>
                <w:rFonts w:ascii="Arial" w:hAnsi="Arial" w:cs="Arial"/>
                <w:sz w:val="18"/>
                <w:szCs w:val="18"/>
              </w:rPr>
              <w:t>100ml</w:t>
            </w:r>
          </w:p>
        </w:tc>
        <w:tc>
          <w:tcPr>
            <w:tcW w:w="2972" w:type="dxa"/>
            <w:tcBorders>
              <w:right w:val="single" w:sz="4" w:space="0" w:color="auto"/>
            </w:tcBorders>
            <w:vAlign w:val="center"/>
          </w:tcPr>
          <w:p w14:paraId="094FD17A" w14:textId="77777777" w:rsidR="00546CB6" w:rsidRPr="00FF5800" w:rsidRDefault="00546CB6" w:rsidP="008520C0">
            <w:pPr>
              <w:rPr>
                <w:rFonts w:ascii="Arial" w:hAnsi="Arial" w:cs="Arial"/>
                <w:color w:val="000000"/>
                <w:sz w:val="18"/>
                <w:szCs w:val="18"/>
                <w:lang w:val="en-US" w:eastAsia="en-GB"/>
              </w:rPr>
            </w:pPr>
            <w:r w:rsidRPr="00FF5800">
              <w:rPr>
                <w:rFonts w:ascii="Arial" w:hAnsi="Arial" w:cs="Arial"/>
                <w:color w:val="000000"/>
                <w:sz w:val="18"/>
                <w:szCs w:val="18"/>
                <w:lang w:val="en-US" w:eastAsia="en-GB"/>
              </w:rPr>
              <w:t>Liquid test material</w:t>
            </w:r>
          </w:p>
          <w:p w14:paraId="5623EC04" w14:textId="77777777" w:rsidR="00953003" w:rsidRPr="00FF5800" w:rsidRDefault="00953003" w:rsidP="008520C0">
            <w:pPr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  <w:r w:rsidRPr="00FF5800">
              <w:rPr>
                <w:rFonts w:ascii="Arial" w:hAnsi="Arial" w:cs="Arial" w:hint="eastAsia"/>
                <w:color w:val="000000"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 w:hint="eastAsia"/>
                <w:color w:val="000000"/>
                <w:sz w:val="18"/>
                <w:szCs w:val="18"/>
                <w:lang w:val="en-US" w:eastAsia="zh-CN"/>
              </w:rPr>
              <w:t>液体测试材料</w:t>
            </w:r>
            <w:r w:rsidRPr="00FF5800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46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B224639" w14:textId="77777777" w:rsidR="00546CB6" w:rsidRPr="00FF5800" w:rsidRDefault="00546CB6" w:rsidP="008520C0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t>Ascorbic Acid (Vitamin C)</w:t>
            </w:r>
          </w:p>
          <w:p w14:paraId="2CECBA59" w14:textId="77777777" w:rsidR="00DE11B6" w:rsidRPr="00FF5800" w:rsidRDefault="00DE11B6" w:rsidP="008520C0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 w:hint="eastAsia"/>
                <w:sz w:val="18"/>
                <w:szCs w:val="18"/>
                <w:lang w:eastAsia="en-GB"/>
              </w:rPr>
              <w:t>抗坏血酸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en-GB"/>
              </w:rPr>
              <w:t>(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维生素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en-GB"/>
              </w:rPr>
              <w:t>C)</w:t>
            </w:r>
          </w:p>
        </w:tc>
      </w:tr>
      <w:tr w:rsidR="00546CB6" w:rsidRPr="00FF5800" w14:paraId="20C195AF" w14:textId="77777777" w:rsidTr="005E43A9">
        <w:trPr>
          <w:trHeight w:val="851"/>
          <w:jc w:val="right"/>
        </w:trPr>
        <w:tc>
          <w:tcPr>
            <w:tcW w:w="1520" w:type="dxa"/>
            <w:tcBorders>
              <w:bottom w:val="single" w:sz="4" w:space="0" w:color="auto"/>
            </w:tcBorders>
            <w:vAlign w:val="center"/>
          </w:tcPr>
          <w:p w14:paraId="22D39E1D" w14:textId="77777777" w:rsidR="00546CB6" w:rsidRPr="00FF5800" w:rsidRDefault="00903404" w:rsidP="00B139A6">
            <w:pPr>
              <w:ind w:right="63"/>
              <w:rPr>
                <w:rFonts w:ascii="Arial" w:hAnsi="Arial" w:cs="Arial"/>
                <w:bCs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t>PT-BV-</w:t>
            </w:r>
            <w:r w:rsidR="00546CB6" w:rsidRPr="00FF5800"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  <w:t xml:space="preserve">515 </w:t>
            </w:r>
            <w:r w:rsidR="00546CB6" w:rsidRPr="00FF5800">
              <w:rPr>
                <w:rFonts w:ascii="Arial" w:hAnsi="Arial" w:cs="Arial"/>
                <w:bCs/>
                <w:sz w:val="18"/>
                <w:szCs w:val="18"/>
                <w:lang w:eastAsia="en-GB"/>
              </w:rPr>
              <w:t>Soft Drink</w:t>
            </w:r>
          </w:p>
          <w:p w14:paraId="2B6586D8" w14:textId="77777777" w:rsidR="00205E50" w:rsidRPr="00FF5800" w:rsidRDefault="00205E50" w:rsidP="00B139A6">
            <w:pPr>
              <w:ind w:right="63"/>
              <w:rPr>
                <w:rFonts w:ascii="Arial" w:hAnsi="Arial" w:cs="Arial"/>
                <w:bCs/>
                <w:sz w:val="18"/>
                <w:szCs w:val="18"/>
                <w:lang w:eastAsia="zh-CN"/>
              </w:rPr>
            </w:pPr>
            <w:r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软饮料</w:t>
            </w:r>
            <w:r w:rsidRPr="00FF5800">
              <w:rPr>
                <w:rFonts w:ascii="Arial" w:hAnsi="Arial" w:cs="Arial"/>
                <w:bCs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1028" w:type="dxa"/>
            <w:tcBorders>
              <w:bottom w:val="single" w:sz="4" w:space="0" w:color="auto"/>
            </w:tcBorders>
            <w:vAlign w:val="center"/>
          </w:tcPr>
          <w:p w14:paraId="70F2CACE" w14:textId="77777777" w:rsidR="00546CB6" w:rsidRPr="00FF5800" w:rsidRDefault="00667E87" w:rsidP="00B139A6">
            <w:pPr>
              <w:ind w:right="-185"/>
              <w:rPr>
                <w:rFonts w:ascii="Arial" w:hAnsi="Arial" w:cs="Arial"/>
                <w:sz w:val="18"/>
                <w:szCs w:val="18"/>
              </w:rPr>
            </w:pPr>
            <w:r w:rsidRPr="00FF5800">
              <w:rPr>
                <w:rFonts w:ascii="Arial" w:hAnsi="Arial" w:cs="Arial"/>
                <w:sz w:val="18"/>
                <w:szCs w:val="18"/>
              </w:rPr>
              <w:t>2 x 330ml</w:t>
            </w:r>
          </w:p>
        </w:tc>
        <w:tc>
          <w:tcPr>
            <w:tcW w:w="2972" w:type="dxa"/>
            <w:tcBorders>
              <w:bottom w:val="single" w:sz="4" w:space="0" w:color="auto"/>
            </w:tcBorders>
            <w:vAlign w:val="center"/>
          </w:tcPr>
          <w:p w14:paraId="2D5B45D6" w14:textId="77777777" w:rsidR="00546CB6" w:rsidRPr="00FF5800" w:rsidRDefault="00667E87" w:rsidP="00667E87">
            <w:pPr>
              <w:rPr>
                <w:rFonts w:ascii="Arial" w:hAnsi="Arial" w:cs="Arial"/>
                <w:color w:val="000000"/>
                <w:sz w:val="18"/>
                <w:szCs w:val="18"/>
                <w:lang w:val="en-US" w:eastAsia="en-GB"/>
              </w:rPr>
            </w:pPr>
            <w:r w:rsidRPr="00FF5800">
              <w:rPr>
                <w:rFonts w:ascii="Arial" w:hAnsi="Arial" w:cs="Arial"/>
                <w:color w:val="000000"/>
                <w:sz w:val="18"/>
                <w:szCs w:val="18"/>
                <w:lang w:val="en-US" w:eastAsia="en-GB"/>
              </w:rPr>
              <w:t>C</w:t>
            </w:r>
            <w:r w:rsidR="00546CB6" w:rsidRPr="00FF5800">
              <w:rPr>
                <w:rFonts w:ascii="Arial" w:hAnsi="Arial" w:cs="Arial"/>
                <w:color w:val="000000"/>
                <w:sz w:val="18"/>
                <w:szCs w:val="18"/>
                <w:lang w:val="en-US" w:eastAsia="en-GB"/>
              </w:rPr>
              <w:t>arbonated soft drink</w:t>
            </w:r>
          </w:p>
          <w:p w14:paraId="2192E61B" w14:textId="77777777" w:rsidR="000975B1" w:rsidRPr="00FF5800" w:rsidRDefault="000975B1" w:rsidP="00667E87">
            <w:pPr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  <w:r w:rsidRPr="00FF5800">
              <w:rPr>
                <w:rFonts w:ascii="Arial" w:hAnsi="Arial" w:cs="Arial" w:hint="eastAsia"/>
                <w:color w:val="000000"/>
                <w:sz w:val="18"/>
                <w:szCs w:val="18"/>
                <w:lang w:val="en-US" w:eastAsia="zh-CN"/>
              </w:rPr>
              <w:t>(</w:t>
            </w:r>
            <w:r w:rsidRPr="00FF5800">
              <w:rPr>
                <w:rFonts w:ascii="Arial" w:hAnsi="Arial" w:cs="Arial" w:hint="eastAsia"/>
                <w:color w:val="000000"/>
                <w:sz w:val="18"/>
                <w:szCs w:val="18"/>
                <w:lang w:val="en-US" w:eastAsia="zh-CN"/>
              </w:rPr>
              <w:t>碳酸饮料</w:t>
            </w:r>
            <w:r w:rsidRPr="00FF5800">
              <w:rPr>
                <w:rFonts w:ascii="Arial" w:hAnsi="Arial" w:cs="Arial"/>
                <w:color w:val="000000"/>
                <w:sz w:val="18"/>
                <w:szCs w:val="18"/>
                <w:lang w:val="en-US" w:eastAsia="zh-CN"/>
              </w:rPr>
              <w:t>)</w:t>
            </w:r>
          </w:p>
        </w:tc>
        <w:tc>
          <w:tcPr>
            <w:tcW w:w="46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92589A" w14:textId="77777777" w:rsidR="00546CB6" w:rsidRPr="00FF5800" w:rsidRDefault="00546CB6" w:rsidP="008520C0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t>Brix; Acidity (as Citric Acid Monohydrate); pH; Carbon Dioxide; Fructose; Glucose; Sucrose</w:t>
            </w:r>
          </w:p>
          <w:p w14:paraId="585DC7A9" w14:textId="77777777" w:rsidR="005B14A0" w:rsidRPr="00FF5800" w:rsidRDefault="005B14A0" w:rsidP="008520C0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白利度；酸度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如一水柠檬酸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)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pH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值；二氧化碳；葡萄糖；果糖；蔗糖</w:t>
            </w:r>
          </w:p>
        </w:tc>
      </w:tr>
      <w:tr w:rsidR="00546CB6" w:rsidRPr="00FF5800" w14:paraId="669232DC" w14:textId="77777777" w:rsidTr="005E43A9">
        <w:trPr>
          <w:trHeight w:val="851"/>
          <w:jc w:val="right"/>
        </w:trPr>
        <w:tc>
          <w:tcPr>
            <w:tcW w:w="1520" w:type="dxa"/>
            <w:tcBorders>
              <w:right w:val="single" w:sz="4" w:space="0" w:color="auto"/>
            </w:tcBorders>
            <w:vAlign w:val="center"/>
          </w:tcPr>
          <w:p w14:paraId="3D9814A5" w14:textId="77777777" w:rsidR="00546CB6" w:rsidRPr="00FF5800" w:rsidRDefault="00903404" w:rsidP="00B139A6">
            <w:pPr>
              <w:ind w:right="63"/>
              <w:rPr>
                <w:rFonts w:ascii="Arial" w:hAnsi="Arial" w:cs="Arial"/>
                <w:bCs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t>PT-BV-</w:t>
            </w:r>
            <w:r w:rsidR="00546CB6" w:rsidRPr="00FF5800"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  <w:t>516</w:t>
            </w:r>
            <w:r w:rsidR="00B36E61" w:rsidRPr="00FF5800"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  <w:t xml:space="preserve"> </w:t>
            </w:r>
            <w:r w:rsidR="00546CB6" w:rsidRPr="00FF5800">
              <w:rPr>
                <w:rFonts w:ascii="Arial" w:hAnsi="Arial" w:cs="Arial"/>
                <w:bCs/>
                <w:sz w:val="18"/>
                <w:szCs w:val="18"/>
                <w:lang w:eastAsia="en-GB"/>
              </w:rPr>
              <w:t>Soft Drink</w:t>
            </w:r>
            <w:r w:rsidR="00B139A6" w:rsidRPr="00FF5800"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  <w:t xml:space="preserve"> </w:t>
            </w:r>
            <w:r w:rsidR="00546CB6" w:rsidRPr="00FF5800">
              <w:rPr>
                <w:rFonts w:ascii="Arial" w:hAnsi="Arial" w:cs="Arial"/>
                <w:bCs/>
                <w:sz w:val="18"/>
                <w:szCs w:val="18"/>
                <w:lang w:eastAsia="en-GB"/>
              </w:rPr>
              <w:t>degassed</w:t>
            </w:r>
          </w:p>
          <w:p w14:paraId="0E5CCF04" w14:textId="77777777" w:rsidR="00DF78E2" w:rsidRPr="00FF5800" w:rsidRDefault="00DF78E2" w:rsidP="00B139A6">
            <w:pPr>
              <w:ind w:right="63"/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软饮料</w:t>
            </w:r>
            <w:r w:rsidR="00FE22FF"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—脱气</w:t>
            </w:r>
            <w:r w:rsidRPr="00FF5800">
              <w:rPr>
                <w:rFonts w:ascii="Arial" w:hAnsi="Arial" w:cs="Arial"/>
                <w:bCs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1028" w:type="dxa"/>
            <w:tcBorders>
              <w:right w:val="single" w:sz="4" w:space="0" w:color="auto"/>
            </w:tcBorders>
            <w:vAlign w:val="center"/>
          </w:tcPr>
          <w:p w14:paraId="197E9476" w14:textId="77777777" w:rsidR="00546CB6" w:rsidRPr="00FF5800" w:rsidRDefault="00667E87" w:rsidP="00B139A6">
            <w:pPr>
              <w:ind w:right="-185"/>
              <w:rPr>
                <w:rFonts w:ascii="Arial" w:hAnsi="Arial" w:cs="Arial"/>
                <w:sz w:val="18"/>
                <w:szCs w:val="18"/>
              </w:rPr>
            </w:pPr>
            <w:r w:rsidRPr="00FF5800">
              <w:rPr>
                <w:rFonts w:ascii="Arial" w:hAnsi="Arial" w:cs="Arial"/>
                <w:sz w:val="18"/>
                <w:szCs w:val="18"/>
                <w:lang w:val="en-US"/>
              </w:rPr>
              <w:t>2 x 250ml</w:t>
            </w:r>
          </w:p>
        </w:tc>
        <w:tc>
          <w:tcPr>
            <w:tcW w:w="2972" w:type="dxa"/>
            <w:tcBorders>
              <w:right w:val="single" w:sz="4" w:space="0" w:color="auto"/>
            </w:tcBorders>
            <w:vAlign w:val="center"/>
          </w:tcPr>
          <w:p w14:paraId="28123BB3" w14:textId="77777777" w:rsidR="00546CB6" w:rsidRPr="00FF5800" w:rsidRDefault="00667E87" w:rsidP="00667E87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FF5800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D</w:t>
            </w:r>
            <w:r w:rsidR="00546CB6" w:rsidRPr="00FF5800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egassed soft drink (samples A and B)</w:t>
            </w:r>
          </w:p>
          <w:p w14:paraId="5E890AC8" w14:textId="77777777" w:rsidR="003D497D" w:rsidRPr="00FF5800" w:rsidRDefault="003D497D" w:rsidP="00667E87">
            <w:pPr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  <w:r w:rsidRPr="00FF5800">
              <w:rPr>
                <w:rFonts w:ascii="Arial" w:hAnsi="Arial" w:cs="Arial" w:hint="eastAsia"/>
                <w:color w:val="000000"/>
                <w:sz w:val="18"/>
                <w:szCs w:val="18"/>
                <w:lang w:val="en-US" w:eastAsia="zh-CN"/>
              </w:rPr>
              <w:t>脱气软饮料</w:t>
            </w:r>
            <w:r w:rsidRPr="00FF5800">
              <w:rPr>
                <w:rFonts w:ascii="Arial" w:hAnsi="Arial" w:cs="Arial"/>
                <w:color w:val="000000"/>
                <w:sz w:val="18"/>
                <w:szCs w:val="18"/>
                <w:lang w:val="en-US" w:eastAsia="zh-CN"/>
              </w:rPr>
              <w:t xml:space="preserve"> (</w:t>
            </w:r>
            <w:r w:rsidRPr="00FF5800">
              <w:rPr>
                <w:rFonts w:ascii="Arial" w:hAnsi="Arial" w:cs="Arial" w:hint="eastAsia"/>
                <w:color w:val="000000"/>
                <w:sz w:val="18"/>
                <w:szCs w:val="18"/>
                <w:lang w:val="en-US" w:eastAsia="zh-CN"/>
              </w:rPr>
              <w:t>样品</w:t>
            </w:r>
            <w:r w:rsidRPr="00FF5800">
              <w:rPr>
                <w:rFonts w:ascii="Arial" w:hAnsi="Arial" w:cs="Arial"/>
                <w:color w:val="000000"/>
                <w:sz w:val="18"/>
                <w:szCs w:val="18"/>
                <w:lang w:val="en-US" w:eastAsia="zh-CN"/>
              </w:rPr>
              <w:t xml:space="preserve"> A</w:t>
            </w:r>
            <w:r w:rsidRPr="00FF5800">
              <w:rPr>
                <w:rFonts w:ascii="Arial" w:hAnsi="Arial" w:cs="Arial" w:hint="eastAsia"/>
                <w:color w:val="000000"/>
                <w:sz w:val="18"/>
                <w:szCs w:val="18"/>
                <w:lang w:val="en-US" w:eastAsia="zh-CN"/>
              </w:rPr>
              <w:t>和</w:t>
            </w:r>
            <w:r w:rsidRPr="00FF5800">
              <w:rPr>
                <w:rFonts w:ascii="Arial" w:hAnsi="Arial" w:cs="Arial"/>
                <w:color w:val="000000"/>
                <w:sz w:val="18"/>
                <w:szCs w:val="18"/>
                <w:lang w:val="en-US" w:eastAsia="zh-CN"/>
              </w:rPr>
              <w:t xml:space="preserve"> B)</w:t>
            </w:r>
          </w:p>
        </w:tc>
        <w:tc>
          <w:tcPr>
            <w:tcW w:w="4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F82CE" w14:textId="77777777" w:rsidR="00546CB6" w:rsidRPr="00FF5800" w:rsidRDefault="00546CB6" w:rsidP="008520C0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/>
                <w:b/>
                <w:sz w:val="18"/>
                <w:szCs w:val="18"/>
                <w:lang w:eastAsia="en-GB"/>
              </w:rPr>
              <w:t>Sample A</w:t>
            </w: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t xml:space="preserve">: Benzoic Acid; Caffeine; Sulfur Dioxide (Free and Total); Sorbic Acid (as free acid); </w:t>
            </w:r>
            <w:r w:rsidRPr="00FF5800">
              <w:rPr>
                <w:rFonts w:ascii="Arial" w:hAnsi="Arial" w:cs="Arial"/>
                <w:sz w:val="18"/>
                <w:szCs w:val="18"/>
              </w:rPr>
              <w:t xml:space="preserve">Phosphoric Acid </w:t>
            </w:r>
          </w:p>
          <w:p w14:paraId="32FA051C" w14:textId="77777777" w:rsidR="00546CB6" w:rsidRPr="00FF5800" w:rsidRDefault="00546CB6" w:rsidP="000402B3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/>
                <w:b/>
                <w:sz w:val="18"/>
                <w:szCs w:val="18"/>
                <w:lang w:eastAsia="en-GB"/>
              </w:rPr>
              <w:t>Sample B:</w:t>
            </w: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t xml:space="preserve"> Acesulfame K; Aspartame; Cyclamic acid (as free acid); Saccharin (as free imide); Sucralose</w:t>
            </w:r>
          </w:p>
          <w:p w14:paraId="3CA2C8B5" w14:textId="77777777" w:rsidR="009541C4" w:rsidRPr="00FF5800" w:rsidRDefault="009541C4" w:rsidP="009541C4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F5800">
              <w:rPr>
                <w:rFonts w:ascii="Arial" w:hAnsi="Arial" w:cs="Arial" w:hint="eastAsia"/>
                <w:b/>
                <w:sz w:val="18"/>
                <w:szCs w:val="18"/>
                <w:lang w:eastAsia="zh-CN"/>
              </w:rPr>
              <w:t>样品</w:t>
            </w:r>
            <w:r w:rsidRPr="00FF5800">
              <w:rPr>
                <w:rFonts w:ascii="Arial" w:hAnsi="Arial" w:cs="Arial"/>
                <w:b/>
                <w:sz w:val="18"/>
                <w:szCs w:val="18"/>
                <w:lang w:eastAsia="zh-CN"/>
              </w:rPr>
              <w:t xml:space="preserve"> A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 xml:space="preserve">: 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苯甲酸；咖啡因；二氧化硫</w:t>
            </w:r>
            <w:r w:rsidR="001B3DEF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游离量和总量</w:t>
            </w:r>
            <w:r w:rsidR="001B3DEF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)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山梨酸</w:t>
            </w:r>
            <w:r w:rsidR="001B3DEF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游离酸</w:t>
            </w:r>
            <w:r w:rsidR="001B3DEF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)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磷酸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</w:p>
          <w:p w14:paraId="4BFA90CF" w14:textId="77777777" w:rsidR="009541C4" w:rsidRPr="00FF5800" w:rsidRDefault="009541C4" w:rsidP="009541C4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F5800">
              <w:rPr>
                <w:rFonts w:ascii="Arial" w:hAnsi="Arial" w:cs="Arial" w:hint="eastAsia"/>
                <w:b/>
                <w:sz w:val="18"/>
                <w:szCs w:val="18"/>
                <w:lang w:eastAsia="zh-CN"/>
              </w:rPr>
              <w:t>样品</w:t>
            </w:r>
            <w:r w:rsidRPr="00FF5800">
              <w:rPr>
                <w:rFonts w:ascii="Arial" w:hAnsi="Arial" w:cs="Arial"/>
                <w:b/>
                <w:sz w:val="18"/>
                <w:szCs w:val="18"/>
                <w:lang w:eastAsia="zh-CN"/>
              </w:rPr>
              <w:t xml:space="preserve"> B: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安赛蜜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k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阿斯巴甜；环拉酸</w:t>
            </w:r>
            <w:r w:rsidR="00230CE7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如游离酸</w:t>
            </w:r>
            <w:r w:rsidR="00230CE7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)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糖精</w:t>
            </w:r>
            <w:r w:rsidR="00230CE7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如游离酰亚胺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)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 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三氯蔗糖</w:t>
            </w:r>
          </w:p>
        </w:tc>
      </w:tr>
      <w:tr w:rsidR="00546CB6" w:rsidRPr="00FF5800" w14:paraId="74F19BA0" w14:textId="77777777" w:rsidTr="005E43A9">
        <w:trPr>
          <w:trHeight w:val="851"/>
          <w:jc w:val="right"/>
        </w:trPr>
        <w:tc>
          <w:tcPr>
            <w:tcW w:w="1520" w:type="dxa"/>
            <w:tcBorders>
              <w:right w:val="single" w:sz="4" w:space="0" w:color="auto"/>
            </w:tcBorders>
            <w:vAlign w:val="center"/>
          </w:tcPr>
          <w:p w14:paraId="11B5FDB6" w14:textId="77777777" w:rsidR="00546CB6" w:rsidRPr="00FF5800" w:rsidRDefault="00903404" w:rsidP="00B139A6">
            <w:pPr>
              <w:ind w:right="63"/>
              <w:rPr>
                <w:rFonts w:ascii="Arial" w:hAnsi="Arial" w:cs="Arial"/>
                <w:bCs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t>PT-BV-</w:t>
            </w:r>
            <w:r w:rsidR="00546CB6" w:rsidRPr="00FF5800"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  <w:t>517</w:t>
            </w:r>
            <w:r w:rsidR="001075B0" w:rsidRPr="00FF5800"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  <w:t xml:space="preserve"> </w:t>
            </w:r>
            <w:r w:rsidR="00546CB6" w:rsidRPr="00FF5800">
              <w:rPr>
                <w:rFonts w:ascii="Arial" w:hAnsi="Arial" w:cs="Arial"/>
                <w:bCs/>
                <w:sz w:val="18"/>
                <w:szCs w:val="18"/>
                <w:lang w:eastAsia="en-GB"/>
              </w:rPr>
              <w:t>Soft Drink (dilutable/ ready to drink)</w:t>
            </w:r>
          </w:p>
          <w:p w14:paraId="0DD2F627" w14:textId="77777777" w:rsidR="00D83F0C" w:rsidRPr="00FF5800" w:rsidRDefault="00D83F0C" w:rsidP="00B139A6">
            <w:pPr>
              <w:ind w:right="63"/>
              <w:rPr>
                <w:rFonts w:ascii="Arial" w:hAnsi="Arial" w:cs="Arial"/>
                <w:bCs/>
                <w:sz w:val="18"/>
                <w:szCs w:val="18"/>
                <w:lang w:eastAsia="zh-CN"/>
              </w:rPr>
            </w:pPr>
            <w:r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软饮料</w:t>
            </w:r>
            <w:r w:rsidR="0079545D"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可稀释</w:t>
            </w:r>
            <w:r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/</w:t>
            </w:r>
            <w:r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即饮的</w:t>
            </w:r>
            <w:r w:rsidRPr="00FF5800">
              <w:rPr>
                <w:rFonts w:ascii="Arial" w:hAnsi="Arial" w:cs="Arial"/>
                <w:bCs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1028" w:type="dxa"/>
            <w:tcBorders>
              <w:right w:val="single" w:sz="4" w:space="0" w:color="auto"/>
            </w:tcBorders>
            <w:vAlign w:val="center"/>
          </w:tcPr>
          <w:p w14:paraId="7139F122" w14:textId="77777777" w:rsidR="00546CB6" w:rsidRPr="00FF5800" w:rsidRDefault="00667E87" w:rsidP="00B139A6">
            <w:pPr>
              <w:ind w:right="-185"/>
              <w:rPr>
                <w:rFonts w:ascii="Arial" w:hAnsi="Arial" w:cs="Arial"/>
                <w:sz w:val="18"/>
                <w:szCs w:val="18"/>
              </w:rPr>
            </w:pPr>
            <w:r w:rsidRPr="00FF5800">
              <w:rPr>
                <w:rFonts w:ascii="Arial" w:hAnsi="Arial" w:cs="Arial"/>
                <w:sz w:val="18"/>
                <w:szCs w:val="18"/>
                <w:lang w:val="en-US"/>
              </w:rPr>
              <w:t>2 x 250ml</w:t>
            </w:r>
          </w:p>
        </w:tc>
        <w:tc>
          <w:tcPr>
            <w:tcW w:w="2972" w:type="dxa"/>
            <w:tcBorders>
              <w:right w:val="single" w:sz="4" w:space="0" w:color="auto"/>
            </w:tcBorders>
            <w:vAlign w:val="center"/>
          </w:tcPr>
          <w:p w14:paraId="56E4A3AE" w14:textId="77777777" w:rsidR="00667E87" w:rsidRPr="00FF5800" w:rsidRDefault="00667E87" w:rsidP="00667E87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zh-CN"/>
              </w:rPr>
            </w:pPr>
            <w:r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>BV</w:t>
            </w:r>
            <w:r w:rsidR="001904B2"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>298</w:t>
            </w:r>
            <w:r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>: Dilutable drink</w:t>
            </w:r>
            <w:r w:rsidR="005128E0"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 xml:space="preserve"> </w:t>
            </w:r>
            <w:r w:rsidR="005128E0" w:rsidRPr="00FF5800">
              <w:rPr>
                <w:rFonts w:ascii="Arial" w:hAnsi="Arial" w:cs="Arial" w:hint="eastAsia"/>
                <w:color w:val="000000" w:themeColor="text1"/>
                <w:sz w:val="18"/>
                <w:szCs w:val="18"/>
                <w:lang w:val="en-US" w:eastAsia="zh-CN"/>
              </w:rPr>
              <w:t>(</w:t>
            </w:r>
            <w:r w:rsidR="005128E0" w:rsidRPr="00FF5800">
              <w:rPr>
                <w:rFonts w:ascii="Arial" w:hAnsi="Arial" w:cs="Arial" w:hint="eastAsia"/>
                <w:color w:val="000000" w:themeColor="text1"/>
                <w:sz w:val="18"/>
                <w:szCs w:val="18"/>
                <w:lang w:val="en-US" w:eastAsia="zh-CN"/>
              </w:rPr>
              <w:t>可稀释饮料</w:t>
            </w:r>
            <w:r w:rsidR="005128E0"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zh-CN"/>
              </w:rPr>
              <w:t>)</w:t>
            </w:r>
          </w:p>
          <w:p w14:paraId="1C682DA5" w14:textId="77777777" w:rsidR="00667E87" w:rsidRPr="00FF5800" w:rsidRDefault="001904B2" w:rsidP="00667E87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</w:pPr>
            <w:r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>BV301</w:t>
            </w:r>
            <w:r w:rsidR="00667E87"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>: Ready to drink</w:t>
            </w:r>
            <w:r w:rsidR="005128E0"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 xml:space="preserve"> </w:t>
            </w:r>
            <w:r w:rsidR="005128E0" w:rsidRPr="00FF5800">
              <w:rPr>
                <w:rFonts w:ascii="Arial" w:hAnsi="Arial" w:cs="Arial" w:hint="eastAsia"/>
                <w:color w:val="000000" w:themeColor="text1"/>
                <w:sz w:val="18"/>
                <w:szCs w:val="18"/>
                <w:lang w:val="en-US" w:eastAsia="zh-CN"/>
              </w:rPr>
              <w:t>(</w:t>
            </w:r>
            <w:r w:rsidR="005128E0" w:rsidRPr="00FF5800">
              <w:rPr>
                <w:rFonts w:ascii="Arial" w:hAnsi="Arial" w:cs="Arial" w:hint="eastAsia"/>
                <w:color w:val="000000" w:themeColor="text1"/>
                <w:sz w:val="18"/>
                <w:szCs w:val="18"/>
                <w:lang w:val="en-US" w:eastAsia="zh-CN"/>
              </w:rPr>
              <w:t>即饮饮料</w:t>
            </w:r>
            <w:r w:rsidR="005128E0"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zh-CN"/>
              </w:rPr>
              <w:t>)</w:t>
            </w:r>
          </w:p>
          <w:p w14:paraId="63ABC7D7" w14:textId="77777777" w:rsidR="00667E87" w:rsidRPr="00FF5800" w:rsidRDefault="001904B2" w:rsidP="00667E87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</w:pPr>
            <w:r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>BV304</w:t>
            </w:r>
            <w:r w:rsidR="00667E87"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>: Dilutable drink</w:t>
            </w:r>
            <w:r w:rsidR="005128E0"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 xml:space="preserve"> </w:t>
            </w:r>
            <w:r w:rsidR="005128E0" w:rsidRPr="00FF5800">
              <w:rPr>
                <w:rFonts w:ascii="Arial" w:hAnsi="Arial" w:cs="Arial" w:hint="eastAsia"/>
                <w:color w:val="000000" w:themeColor="text1"/>
                <w:sz w:val="18"/>
                <w:szCs w:val="18"/>
                <w:lang w:val="en-US" w:eastAsia="zh-CN"/>
              </w:rPr>
              <w:t>(</w:t>
            </w:r>
            <w:r w:rsidR="00BD08D7" w:rsidRPr="00FF5800">
              <w:rPr>
                <w:rFonts w:ascii="Arial" w:hAnsi="Arial" w:cs="Arial" w:hint="eastAsia"/>
                <w:color w:val="000000" w:themeColor="text1"/>
                <w:sz w:val="18"/>
                <w:szCs w:val="18"/>
                <w:lang w:val="en-US" w:eastAsia="zh-CN"/>
              </w:rPr>
              <w:t>可稀释饮料</w:t>
            </w:r>
            <w:r w:rsidR="005128E0"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zh-CN"/>
              </w:rPr>
              <w:t>)</w:t>
            </w:r>
          </w:p>
          <w:p w14:paraId="501E6616" w14:textId="77777777" w:rsidR="00546CB6" w:rsidRPr="00FF5800" w:rsidRDefault="001904B2" w:rsidP="00667E87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>BV307</w:t>
            </w:r>
            <w:r w:rsidR="00667E87"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>: Ready to drink</w:t>
            </w:r>
            <w:r w:rsidR="005128E0"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 xml:space="preserve"> </w:t>
            </w:r>
            <w:r w:rsidR="005128E0" w:rsidRPr="00FF5800">
              <w:rPr>
                <w:rFonts w:ascii="Arial" w:hAnsi="Arial" w:cs="Arial" w:hint="eastAsia"/>
                <w:color w:val="000000" w:themeColor="text1"/>
                <w:sz w:val="18"/>
                <w:szCs w:val="18"/>
                <w:lang w:val="en-US" w:eastAsia="zh-CN"/>
              </w:rPr>
              <w:t>(</w:t>
            </w:r>
            <w:r w:rsidR="009A061B" w:rsidRPr="00FF5800">
              <w:rPr>
                <w:rFonts w:ascii="Arial" w:hAnsi="Arial" w:cs="Arial" w:hint="eastAsia"/>
                <w:color w:val="000000" w:themeColor="text1"/>
                <w:sz w:val="18"/>
                <w:szCs w:val="18"/>
                <w:lang w:val="en-US" w:eastAsia="zh-CN"/>
              </w:rPr>
              <w:t>即饮饮料</w:t>
            </w:r>
            <w:r w:rsidR="005128E0"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zh-CN"/>
              </w:rPr>
              <w:t>)</w:t>
            </w:r>
          </w:p>
        </w:tc>
        <w:tc>
          <w:tcPr>
            <w:tcW w:w="4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F31CF" w14:textId="77777777" w:rsidR="00546CB6" w:rsidRPr="00FF5800" w:rsidRDefault="00546CB6" w:rsidP="008520C0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/>
                <w:b/>
                <w:sz w:val="18"/>
                <w:szCs w:val="18"/>
                <w:lang w:eastAsia="en-GB"/>
              </w:rPr>
              <w:t>Sample A:</w:t>
            </w: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t xml:space="preserve"> Acidity (as Citric Acid Monohydrate);</w:t>
            </w:r>
            <w:r w:rsidR="00D20AD4" w:rsidRPr="00FF5800">
              <w:rPr>
                <w:rFonts w:ascii="Arial" w:hAnsi="Arial" w:cs="Arial"/>
                <w:sz w:val="18"/>
                <w:szCs w:val="18"/>
                <w:lang w:eastAsia="en-GB"/>
              </w:rPr>
              <w:t xml:space="preserve"> </w:t>
            </w: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t>Benzoic Acid; Brix; Caffeine; Sulfur Dioxide (Free and Total); pH; Sorbic Acid (as free acid)</w:t>
            </w:r>
          </w:p>
          <w:p w14:paraId="4866A78B" w14:textId="77777777" w:rsidR="00546CB6" w:rsidRPr="00FF5800" w:rsidRDefault="00546CB6" w:rsidP="005E43A9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/>
                <w:b/>
                <w:sz w:val="18"/>
                <w:szCs w:val="18"/>
                <w:lang w:eastAsia="en-GB"/>
              </w:rPr>
              <w:t>Sample B:</w:t>
            </w: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t xml:space="preserve"> </w:t>
            </w:r>
            <w:r w:rsidR="00D20AD4" w:rsidRPr="00FF5800">
              <w:rPr>
                <w:rFonts w:ascii="Arial" w:hAnsi="Arial" w:cs="Arial"/>
                <w:sz w:val="18"/>
                <w:szCs w:val="18"/>
                <w:lang w:eastAsia="en-GB"/>
              </w:rPr>
              <w:t>Acesulfame K; A</w:t>
            </w: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t>spartame; Cyclamic acid (as free acid); Fructose; Glucose; Saccharin (as free imide); Sucrose</w:t>
            </w:r>
            <w:r w:rsidR="00C1519E" w:rsidRPr="00FF5800">
              <w:rPr>
                <w:rFonts w:ascii="Arial" w:hAnsi="Arial" w:cs="Arial"/>
                <w:sz w:val="18"/>
                <w:szCs w:val="18"/>
                <w:lang w:eastAsia="en-GB"/>
              </w:rPr>
              <w:t xml:space="preserve">; Sucralose </w:t>
            </w:r>
          </w:p>
          <w:p w14:paraId="25365511" w14:textId="77777777" w:rsidR="00CD4D4C" w:rsidRPr="00FF5800" w:rsidRDefault="00CD4D4C" w:rsidP="00CD4D4C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F5800">
              <w:rPr>
                <w:rFonts w:ascii="Arial" w:hAnsi="Arial" w:cs="Arial" w:hint="eastAsia"/>
                <w:b/>
                <w:sz w:val="18"/>
                <w:szCs w:val="18"/>
                <w:lang w:eastAsia="zh-CN"/>
              </w:rPr>
              <w:t>样品</w:t>
            </w:r>
            <w:r w:rsidRPr="00FF5800">
              <w:rPr>
                <w:rFonts w:ascii="Arial" w:hAnsi="Arial" w:cs="Arial"/>
                <w:b/>
                <w:sz w:val="18"/>
                <w:szCs w:val="18"/>
                <w:lang w:eastAsia="zh-CN"/>
              </w:rPr>
              <w:t xml:space="preserve"> A: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酸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性</w:t>
            </w:r>
            <w:r w:rsidR="00763B9D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如一水柠檬酸</w:t>
            </w:r>
            <w:r w:rsidR="00763B9D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)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苯甲酸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白利糖度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咖啡因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二氧化硫</w:t>
            </w:r>
            <w:r w:rsidR="00763B9D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游离和总计</w:t>
            </w:r>
            <w:r w:rsidR="00763B9D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)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pH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值；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山梨酸</w:t>
            </w:r>
            <w:r w:rsidR="00763B9D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游离酸</w:t>
            </w:r>
            <w:r w:rsidR="00763B9D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)</w:t>
            </w:r>
          </w:p>
          <w:p w14:paraId="306A3149" w14:textId="77777777" w:rsidR="00CD4D4C" w:rsidRPr="00FF5800" w:rsidRDefault="00CD4D4C" w:rsidP="00CD4D4C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F5800">
              <w:rPr>
                <w:rFonts w:ascii="Arial" w:hAnsi="Arial" w:cs="Arial" w:hint="eastAsia"/>
                <w:b/>
                <w:sz w:val="18"/>
                <w:szCs w:val="18"/>
                <w:lang w:eastAsia="zh-CN"/>
              </w:rPr>
              <w:t>样品</w:t>
            </w:r>
            <w:r w:rsidRPr="00FF5800">
              <w:rPr>
                <w:rFonts w:ascii="Arial" w:hAnsi="Arial" w:cs="Arial"/>
                <w:b/>
                <w:sz w:val="18"/>
                <w:szCs w:val="18"/>
                <w:lang w:eastAsia="zh-CN"/>
              </w:rPr>
              <w:t xml:space="preserve"> B: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安赛蜜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k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阿斯巴甜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环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拉酸</w:t>
            </w:r>
            <w:r w:rsidR="00A87819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如游离酸</w:t>
            </w:r>
            <w:r w:rsidR="00A87819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)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果糖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葡萄糖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糖精</w:t>
            </w:r>
            <w:r w:rsidR="009264E2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如游离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酰亚胺</w:t>
            </w:r>
            <w:r w:rsidR="009264E2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)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蔗糖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蔗糖素</w:t>
            </w:r>
          </w:p>
        </w:tc>
      </w:tr>
      <w:tr w:rsidR="00546CB6" w:rsidRPr="00FF5800" w14:paraId="0149210E" w14:textId="77777777" w:rsidTr="005E43A9">
        <w:trPr>
          <w:trHeight w:val="851"/>
          <w:jc w:val="right"/>
        </w:trPr>
        <w:tc>
          <w:tcPr>
            <w:tcW w:w="1520" w:type="dxa"/>
            <w:tcBorders>
              <w:right w:val="single" w:sz="4" w:space="0" w:color="auto"/>
            </w:tcBorders>
            <w:vAlign w:val="center"/>
          </w:tcPr>
          <w:p w14:paraId="73EC4EB8" w14:textId="77777777" w:rsidR="001075B0" w:rsidRPr="00E7698D" w:rsidRDefault="00903404" w:rsidP="001075B0">
            <w:pPr>
              <w:ind w:right="63"/>
              <w:rPr>
                <w:rFonts w:ascii="Arial" w:hAnsi="Arial" w:cs="Arial"/>
                <w:b/>
                <w:bCs/>
                <w:sz w:val="18"/>
                <w:szCs w:val="18"/>
                <w:lang w:val="fr-FR" w:eastAsia="en-GB"/>
              </w:rPr>
            </w:pPr>
            <w:r w:rsidRPr="00E7698D">
              <w:rPr>
                <w:rFonts w:ascii="Arial" w:hAnsi="Arial" w:cs="Arial"/>
                <w:sz w:val="18"/>
                <w:szCs w:val="18"/>
                <w:lang w:val="fr-FR" w:eastAsia="en-GB"/>
              </w:rPr>
              <w:t>PT-BV-</w:t>
            </w:r>
            <w:r w:rsidR="00546CB6" w:rsidRPr="00E7698D">
              <w:rPr>
                <w:rFonts w:ascii="Arial" w:hAnsi="Arial" w:cs="Arial"/>
                <w:b/>
                <w:bCs/>
                <w:sz w:val="18"/>
                <w:szCs w:val="18"/>
                <w:lang w:val="fr-FR" w:eastAsia="en-GB"/>
              </w:rPr>
              <w:t>518</w:t>
            </w:r>
          </w:p>
          <w:p w14:paraId="4B94E3F3" w14:textId="77777777" w:rsidR="00546CB6" w:rsidRPr="00E7698D" w:rsidRDefault="00546CB6" w:rsidP="001075B0">
            <w:pPr>
              <w:ind w:right="63"/>
              <w:rPr>
                <w:rFonts w:ascii="Arial" w:hAnsi="Arial" w:cs="Arial"/>
                <w:bCs/>
                <w:sz w:val="18"/>
                <w:szCs w:val="18"/>
                <w:lang w:val="fr-FR" w:eastAsia="en-GB"/>
              </w:rPr>
            </w:pPr>
            <w:r w:rsidRPr="00E7698D">
              <w:rPr>
                <w:rFonts w:ascii="Arial" w:hAnsi="Arial" w:cs="Arial"/>
                <w:bCs/>
                <w:sz w:val="18"/>
                <w:szCs w:val="18"/>
                <w:lang w:val="fr-FR" w:eastAsia="en-GB"/>
              </w:rPr>
              <w:t>Fruit Juice</w:t>
            </w:r>
          </w:p>
          <w:p w14:paraId="29F9CBE7" w14:textId="77777777" w:rsidR="00803810" w:rsidRPr="00E7698D" w:rsidRDefault="00803810" w:rsidP="001075B0">
            <w:pPr>
              <w:ind w:right="63"/>
              <w:rPr>
                <w:rFonts w:ascii="Arial" w:hAnsi="Arial" w:cs="Arial"/>
                <w:b/>
                <w:bCs/>
                <w:sz w:val="18"/>
                <w:szCs w:val="18"/>
                <w:lang w:val="fr-FR" w:eastAsia="en-GB"/>
              </w:rPr>
            </w:pPr>
            <w:r w:rsidRPr="00E7698D">
              <w:rPr>
                <w:rFonts w:ascii="Arial" w:hAnsi="Arial" w:cs="Arial" w:hint="eastAsia"/>
                <w:bCs/>
                <w:sz w:val="18"/>
                <w:szCs w:val="18"/>
                <w:lang w:val="fr-FR" w:eastAsia="zh-CN"/>
              </w:rPr>
              <w:t>(</w:t>
            </w:r>
            <w:r w:rsidR="005842D6"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果汁</w:t>
            </w:r>
            <w:r w:rsidRPr="00E7698D">
              <w:rPr>
                <w:rFonts w:ascii="Arial" w:hAnsi="Arial" w:cs="Arial"/>
                <w:bCs/>
                <w:sz w:val="18"/>
                <w:szCs w:val="18"/>
                <w:lang w:val="fr-FR" w:eastAsia="zh-CN"/>
              </w:rPr>
              <w:t>)</w:t>
            </w:r>
          </w:p>
        </w:tc>
        <w:tc>
          <w:tcPr>
            <w:tcW w:w="1028" w:type="dxa"/>
            <w:tcBorders>
              <w:right w:val="single" w:sz="4" w:space="0" w:color="auto"/>
            </w:tcBorders>
            <w:vAlign w:val="center"/>
          </w:tcPr>
          <w:p w14:paraId="6F102299" w14:textId="77777777" w:rsidR="00546CB6" w:rsidRPr="00FF5800" w:rsidRDefault="00667E87" w:rsidP="00B139A6">
            <w:pPr>
              <w:ind w:right="-185"/>
              <w:rPr>
                <w:rFonts w:ascii="Arial" w:hAnsi="Arial" w:cs="Arial"/>
                <w:sz w:val="18"/>
                <w:szCs w:val="18"/>
              </w:rPr>
            </w:pPr>
            <w:r w:rsidRPr="00FF5800">
              <w:rPr>
                <w:rFonts w:ascii="Arial" w:hAnsi="Arial" w:cs="Arial"/>
                <w:sz w:val="18"/>
                <w:szCs w:val="18"/>
              </w:rPr>
              <w:t>100ml</w:t>
            </w:r>
          </w:p>
        </w:tc>
        <w:tc>
          <w:tcPr>
            <w:tcW w:w="2972" w:type="dxa"/>
            <w:tcBorders>
              <w:right w:val="single" w:sz="4" w:space="0" w:color="auto"/>
            </w:tcBorders>
            <w:vAlign w:val="center"/>
          </w:tcPr>
          <w:p w14:paraId="590C44F0" w14:textId="77777777" w:rsidR="00546CB6" w:rsidRPr="00FF5800" w:rsidRDefault="00365A7D" w:rsidP="008520C0">
            <w:pPr>
              <w:rPr>
                <w:rFonts w:ascii="Arial" w:hAnsi="Arial" w:cs="Arial"/>
                <w:sz w:val="18"/>
                <w:szCs w:val="18"/>
                <w:lang w:val="en-US" w:eastAsia="en-GB"/>
              </w:rPr>
            </w:pPr>
            <w:r w:rsidRPr="00FF5800">
              <w:rPr>
                <w:rFonts w:ascii="Arial" w:hAnsi="Arial" w:cs="Arial"/>
                <w:color w:val="000000" w:themeColor="text1"/>
                <w:sz w:val="18"/>
                <w:szCs w:val="18"/>
                <w:lang w:val="en-US" w:eastAsia="en-GB"/>
              </w:rPr>
              <w:t xml:space="preserve">Orange </w:t>
            </w:r>
            <w:r w:rsidRPr="00FF5800">
              <w:rPr>
                <w:rFonts w:ascii="Arial" w:hAnsi="Arial" w:cs="Arial"/>
                <w:sz w:val="18"/>
                <w:szCs w:val="18"/>
                <w:lang w:val="en-US" w:eastAsia="en-GB"/>
              </w:rPr>
              <w:t>juice test material</w:t>
            </w:r>
          </w:p>
          <w:p w14:paraId="46BD80AE" w14:textId="77777777" w:rsidR="0038483B" w:rsidRPr="00FF5800" w:rsidRDefault="0038483B" w:rsidP="008520C0">
            <w:pPr>
              <w:rPr>
                <w:rFonts w:ascii="Arial" w:hAnsi="Arial" w:cs="Arial"/>
                <w:color w:val="000000"/>
                <w:sz w:val="18"/>
                <w:szCs w:val="18"/>
                <w:lang w:val="en-US" w:eastAsia="zh-CN"/>
              </w:rPr>
            </w:pPr>
            <w:r w:rsidRPr="00FF5800">
              <w:rPr>
                <w:rFonts w:ascii="Arial" w:hAnsi="Arial" w:cs="Arial" w:hint="eastAsia"/>
                <w:color w:val="000000"/>
                <w:sz w:val="18"/>
                <w:szCs w:val="18"/>
                <w:lang w:val="en-US" w:eastAsia="zh-CN"/>
              </w:rPr>
              <w:t>橙汁测试材料</w:t>
            </w:r>
          </w:p>
        </w:tc>
        <w:tc>
          <w:tcPr>
            <w:tcW w:w="4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E76B7" w14:textId="77777777" w:rsidR="00546CB6" w:rsidRPr="00FF5800" w:rsidRDefault="00546CB6" w:rsidP="008520C0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t>Antimony; Arsenic</w:t>
            </w:r>
            <w:r w:rsidRPr="00FF5800">
              <w:rPr>
                <w:rFonts w:ascii="Arial" w:hAnsi="Arial" w:cs="Arial"/>
                <w:bCs/>
                <w:color w:val="000000"/>
                <w:sz w:val="18"/>
                <w:szCs w:val="18"/>
                <w:lang w:eastAsia="en-GB"/>
              </w:rPr>
              <w:t>;</w:t>
            </w: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t xml:space="preserve"> Cadmium; Iron; Lead; Tin; Zinc</w:t>
            </w:r>
          </w:p>
          <w:p w14:paraId="331D2CB6" w14:textId="77777777" w:rsidR="007C6646" w:rsidRPr="00FF5800" w:rsidRDefault="007C6646" w:rsidP="008520C0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锑；砷；镉；铁；铅；锡；锌</w:t>
            </w:r>
          </w:p>
        </w:tc>
      </w:tr>
      <w:tr w:rsidR="00546CB6" w:rsidRPr="00FF5800" w14:paraId="1E609E42" w14:textId="77777777" w:rsidTr="005E43A9">
        <w:trPr>
          <w:trHeight w:val="851"/>
          <w:jc w:val="right"/>
        </w:trPr>
        <w:tc>
          <w:tcPr>
            <w:tcW w:w="1520" w:type="dxa"/>
            <w:tcBorders>
              <w:right w:val="single" w:sz="4" w:space="0" w:color="auto"/>
            </w:tcBorders>
            <w:vAlign w:val="center"/>
          </w:tcPr>
          <w:p w14:paraId="6D85CEE1" w14:textId="77777777" w:rsidR="00546CB6" w:rsidRPr="00FF5800" w:rsidRDefault="00903404" w:rsidP="00B139A6">
            <w:pPr>
              <w:ind w:right="63"/>
              <w:rPr>
                <w:rFonts w:ascii="Arial" w:hAnsi="Arial" w:cs="Arial"/>
                <w:bCs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t>PT-BV-</w:t>
            </w:r>
            <w:r w:rsidR="00546CB6" w:rsidRPr="00FF5800"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  <w:t>519</w:t>
            </w:r>
            <w:r w:rsidR="001075B0" w:rsidRPr="00FF5800"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  <w:t xml:space="preserve"> </w:t>
            </w:r>
            <w:r w:rsidR="00546CB6" w:rsidRPr="00FF5800">
              <w:rPr>
                <w:rFonts w:ascii="Arial" w:hAnsi="Arial" w:cs="Arial"/>
                <w:bCs/>
                <w:sz w:val="18"/>
                <w:szCs w:val="18"/>
                <w:lang w:eastAsia="en-GB"/>
              </w:rPr>
              <w:t>Soft Drink</w:t>
            </w:r>
          </w:p>
          <w:p w14:paraId="415E81CE" w14:textId="77777777" w:rsidR="005842D6" w:rsidRPr="00FF5800" w:rsidRDefault="009319CC" w:rsidP="00B139A6">
            <w:pPr>
              <w:ind w:right="63"/>
              <w:rPr>
                <w:rFonts w:ascii="Arial" w:hAnsi="Arial" w:cs="Arial"/>
                <w:bCs/>
                <w:sz w:val="18"/>
                <w:szCs w:val="18"/>
                <w:lang w:eastAsia="zh-CN"/>
              </w:rPr>
            </w:pPr>
            <w:r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软饮料</w:t>
            </w:r>
            <w:r w:rsidRPr="00FF5800">
              <w:rPr>
                <w:rFonts w:ascii="Arial" w:hAnsi="Arial" w:cs="Arial"/>
                <w:bCs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1028" w:type="dxa"/>
            <w:tcBorders>
              <w:right w:val="single" w:sz="4" w:space="0" w:color="auto"/>
            </w:tcBorders>
            <w:vAlign w:val="center"/>
          </w:tcPr>
          <w:p w14:paraId="61A688C9" w14:textId="77777777" w:rsidR="00546CB6" w:rsidRPr="00FF5800" w:rsidRDefault="00667E87" w:rsidP="00B139A6">
            <w:pPr>
              <w:ind w:right="-185"/>
              <w:rPr>
                <w:rFonts w:ascii="Arial" w:hAnsi="Arial" w:cs="Arial"/>
                <w:sz w:val="18"/>
                <w:szCs w:val="18"/>
              </w:rPr>
            </w:pPr>
            <w:r w:rsidRPr="00FF5800">
              <w:rPr>
                <w:rFonts w:ascii="Arial" w:hAnsi="Arial" w:cs="Arial"/>
                <w:sz w:val="18"/>
                <w:szCs w:val="18"/>
              </w:rPr>
              <w:t>100ml</w:t>
            </w:r>
          </w:p>
        </w:tc>
        <w:tc>
          <w:tcPr>
            <w:tcW w:w="2972" w:type="dxa"/>
            <w:tcBorders>
              <w:right w:val="single" w:sz="4" w:space="0" w:color="auto"/>
            </w:tcBorders>
            <w:vAlign w:val="center"/>
          </w:tcPr>
          <w:p w14:paraId="4CDA75C3" w14:textId="77777777" w:rsidR="00546CB6" w:rsidRPr="00FF5800" w:rsidRDefault="00667E87" w:rsidP="008520C0">
            <w:pPr>
              <w:rPr>
                <w:rFonts w:ascii="Arial" w:hAnsi="Arial" w:cs="Arial"/>
                <w:sz w:val="18"/>
                <w:szCs w:val="18"/>
                <w:lang w:val="en-US" w:eastAsia="en-GB"/>
              </w:rPr>
            </w:pPr>
            <w:r w:rsidRPr="00FF5800">
              <w:rPr>
                <w:rFonts w:ascii="Arial" w:hAnsi="Arial" w:cs="Arial"/>
                <w:sz w:val="18"/>
                <w:szCs w:val="18"/>
                <w:lang w:val="en-US" w:eastAsia="en-GB"/>
              </w:rPr>
              <w:t>S</w:t>
            </w:r>
            <w:r w:rsidR="00546CB6" w:rsidRPr="00FF5800">
              <w:rPr>
                <w:rFonts w:ascii="Arial" w:hAnsi="Arial" w:cs="Arial"/>
                <w:sz w:val="18"/>
                <w:szCs w:val="18"/>
                <w:lang w:val="en-US" w:eastAsia="en-GB"/>
              </w:rPr>
              <w:t>oft drink test material</w:t>
            </w:r>
          </w:p>
          <w:p w14:paraId="73E4A582" w14:textId="77777777" w:rsidR="00BB43B9" w:rsidRPr="00FF5800" w:rsidRDefault="00BB43B9" w:rsidP="008520C0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 w:hint="eastAsia"/>
                <w:sz w:val="18"/>
                <w:szCs w:val="18"/>
                <w:lang w:val="en-US" w:eastAsia="zh-CN"/>
              </w:rPr>
              <w:t>软饮料测试材料</w:t>
            </w:r>
          </w:p>
        </w:tc>
        <w:tc>
          <w:tcPr>
            <w:tcW w:w="4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E6D1B" w14:textId="77777777" w:rsidR="00546CB6" w:rsidRPr="00FF5800" w:rsidRDefault="00546CB6" w:rsidP="005E43A9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t>Antimony; Arsenic</w:t>
            </w:r>
            <w:r w:rsidRPr="00FF5800">
              <w:rPr>
                <w:rFonts w:ascii="Arial" w:hAnsi="Arial" w:cs="Arial"/>
                <w:bCs/>
                <w:color w:val="000000"/>
                <w:sz w:val="18"/>
                <w:szCs w:val="18"/>
                <w:lang w:eastAsia="en-GB"/>
              </w:rPr>
              <w:t>;</w:t>
            </w: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t xml:space="preserve"> Cadmium; Iron; Lead; Tin; Zinc; Calcium; Phosphorus; Potassium; Magnesium; Sodium</w:t>
            </w:r>
            <w:r w:rsidR="00C1519E" w:rsidRPr="00FF5800">
              <w:rPr>
                <w:rFonts w:ascii="Arial" w:hAnsi="Arial" w:cs="Arial"/>
                <w:sz w:val="18"/>
                <w:szCs w:val="18"/>
                <w:lang w:eastAsia="en-GB"/>
              </w:rPr>
              <w:t xml:space="preserve">; Aluminium**; Manganese** Copper**; Selenium** </w:t>
            </w:r>
          </w:p>
          <w:p w14:paraId="2F9C6878" w14:textId="77777777" w:rsidR="00BB43B9" w:rsidRPr="00FF5800" w:rsidRDefault="003E4B39" w:rsidP="005E43A9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锑；砷；镉；铁；铅；锡；锌；钙；磷；钾；镁；钠；铝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**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锰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**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铜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**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硒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**</w:t>
            </w:r>
          </w:p>
        </w:tc>
      </w:tr>
      <w:tr w:rsidR="00546CB6" w:rsidRPr="00FF5800" w14:paraId="793BE51A" w14:textId="77777777" w:rsidTr="005E43A9">
        <w:trPr>
          <w:trHeight w:val="851"/>
          <w:jc w:val="right"/>
        </w:trPr>
        <w:tc>
          <w:tcPr>
            <w:tcW w:w="1520" w:type="dxa"/>
            <w:tcBorders>
              <w:right w:val="single" w:sz="4" w:space="0" w:color="auto"/>
            </w:tcBorders>
            <w:vAlign w:val="center"/>
          </w:tcPr>
          <w:p w14:paraId="7BA41B92" w14:textId="77777777" w:rsidR="001075B0" w:rsidRPr="00E7698D" w:rsidRDefault="00903404" w:rsidP="001075B0">
            <w:pPr>
              <w:ind w:right="63"/>
              <w:rPr>
                <w:rFonts w:ascii="Arial" w:hAnsi="Arial" w:cs="Arial"/>
                <w:b/>
                <w:bCs/>
                <w:sz w:val="18"/>
                <w:szCs w:val="18"/>
                <w:lang w:val="fr-FR" w:eastAsia="en-GB"/>
              </w:rPr>
            </w:pPr>
            <w:r w:rsidRPr="00E7698D">
              <w:rPr>
                <w:rFonts w:ascii="Arial" w:hAnsi="Arial" w:cs="Arial"/>
                <w:sz w:val="18"/>
                <w:szCs w:val="18"/>
                <w:lang w:val="fr-FR" w:eastAsia="en-GB"/>
              </w:rPr>
              <w:t>PT-BV-</w:t>
            </w:r>
            <w:r w:rsidR="00546CB6" w:rsidRPr="00E7698D">
              <w:rPr>
                <w:rFonts w:ascii="Arial" w:hAnsi="Arial" w:cs="Arial"/>
                <w:b/>
                <w:bCs/>
                <w:sz w:val="18"/>
                <w:szCs w:val="18"/>
                <w:lang w:val="fr-FR" w:eastAsia="en-GB"/>
              </w:rPr>
              <w:t>520</w:t>
            </w:r>
          </w:p>
          <w:p w14:paraId="61C2A8D2" w14:textId="77777777" w:rsidR="00546CB6" w:rsidRPr="00E7698D" w:rsidRDefault="00546CB6" w:rsidP="001075B0">
            <w:pPr>
              <w:ind w:right="63"/>
              <w:rPr>
                <w:rFonts w:ascii="Arial" w:hAnsi="Arial" w:cs="Arial"/>
                <w:bCs/>
                <w:sz w:val="18"/>
                <w:szCs w:val="18"/>
                <w:lang w:val="fr-FR" w:eastAsia="en-GB"/>
              </w:rPr>
            </w:pPr>
            <w:r w:rsidRPr="00E7698D">
              <w:rPr>
                <w:rFonts w:ascii="Arial" w:hAnsi="Arial" w:cs="Arial"/>
                <w:bCs/>
                <w:sz w:val="18"/>
                <w:szCs w:val="18"/>
                <w:lang w:val="fr-FR" w:eastAsia="en-GB"/>
              </w:rPr>
              <w:t>Fruit Juice</w:t>
            </w:r>
          </w:p>
          <w:p w14:paraId="03D37901" w14:textId="77777777" w:rsidR="007A593E" w:rsidRPr="00E7698D" w:rsidRDefault="007A593E" w:rsidP="001075B0">
            <w:pPr>
              <w:ind w:right="63"/>
              <w:rPr>
                <w:rFonts w:ascii="Arial" w:hAnsi="Arial" w:cs="Arial"/>
                <w:bCs/>
                <w:sz w:val="18"/>
                <w:szCs w:val="18"/>
                <w:lang w:val="fr-FR" w:eastAsia="zh-CN"/>
              </w:rPr>
            </w:pPr>
            <w:r w:rsidRPr="00E7698D">
              <w:rPr>
                <w:rFonts w:ascii="Arial" w:hAnsi="Arial" w:cs="Arial" w:hint="eastAsia"/>
                <w:bCs/>
                <w:sz w:val="18"/>
                <w:szCs w:val="18"/>
                <w:lang w:val="fr-FR" w:eastAsia="zh-CN"/>
              </w:rPr>
              <w:t>(</w:t>
            </w:r>
            <w:r w:rsidR="001658E9"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果汁</w:t>
            </w:r>
            <w:r w:rsidRPr="00E7698D">
              <w:rPr>
                <w:rFonts w:ascii="Arial" w:hAnsi="Arial" w:cs="Arial"/>
                <w:bCs/>
                <w:sz w:val="18"/>
                <w:szCs w:val="18"/>
                <w:lang w:val="fr-FR" w:eastAsia="zh-CN"/>
              </w:rPr>
              <w:t>)</w:t>
            </w:r>
          </w:p>
        </w:tc>
        <w:tc>
          <w:tcPr>
            <w:tcW w:w="1028" w:type="dxa"/>
            <w:tcBorders>
              <w:right w:val="single" w:sz="4" w:space="0" w:color="auto"/>
            </w:tcBorders>
            <w:vAlign w:val="center"/>
          </w:tcPr>
          <w:p w14:paraId="62D5C060" w14:textId="77777777" w:rsidR="00546CB6" w:rsidRPr="00FF5800" w:rsidRDefault="00667E87" w:rsidP="00B139A6">
            <w:pPr>
              <w:ind w:right="-185"/>
              <w:rPr>
                <w:rFonts w:ascii="Arial" w:hAnsi="Arial" w:cs="Arial"/>
                <w:sz w:val="18"/>
                <w:szCs w:val="18"/>
              </w:rPr>
            </w:pPr>
            <w:r w:rsidRPr="00FF5800">
              <w:rPr>
                <w:rFonts w:ascii="Arial" w:hAnsi="Arial" w:cs="Arial"/>
                <w:sz w:val="18"/>
                <w:szCs w:val="18"/>
              </w:rPr>
              <w:t>60ml</w:t>
            </w:r>
          </w:p>
        </w:tc>
        <w:tc>
          <w:tcPr>
            <w:tcW w:w="2972" w:type="dxa"/>
            <w:tcBorders>
              <w:right w:val="single" w:sz="4" w:space="0" w:color="auto"/>
            </w:tcBorders>
            <w:vAlign w:val="center"/>
          </w:tcPr>
          <w:p w14:paraId="3D4218BD" w14:textId="77777777" w:rsidR="00546CB6" w:rsidRPr="00FF5800" w:rsidRDefault="00667E87" w:rsidP="00667E87">
            <w:pPr>
              <w:rPr>
                <w:rFonts w:ascii="Arial" w:hAnsi="Arial" w:cs="Arial"/>
                <w:sz w:val="18"/>
                <w:szCs w:val="18"/>
                <w:lang w:val="en-US" w:eastAsia="en-GB"/>
              </w:rPr>
            </w:pPr>
            <w:r w:rsidRPr="00FF5800">
              <w:rPr>
                <w:rFonts w:ascii="Arial" w:hAnsi="Arial" w:cs="Arial"/>
                <w:sz w:val="18"/>
                <w:szCs w:val="18"/>
                <w:lang w:val="en-US" w:eastAsia="en-GB"/>
              </w:rPr>
              <w:t>A</w:t>
            </w:r>
            <w:r w:rsidR="00546CB6" w:rsidRPr="00FF5800">
              <w:rPr>
                <w:rFonts w:ascii="Arial" w:hAnsi="Arial" w:cs="Arial"/>
                <w:sz w:val="18"/>
                <w:szCs w:val="18"/>
                <w:lang w:val="en-US" w:eastAsia="en-GB"/>
              </w:rPr>
              <w:t>pple juice test material</w:t>
            </w:r>
          </w:p>
          <w:p w14:paraId="2BBBD9C9" w14:textId="77777777" w:rsidR="00BB43B9" w:rsidRPr="00FF5800" w:rsidRDefault="0033113F" w:rsidP="00667E87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 w:hint="eastAsia"/>
                <w:sz w:val="18"/>
                <w:szCs w:val="18"/>
                <w:lang w:val="en-US" w:eastAsia="zh-CN"/>
              </w:rPr>
              <w:t>苹果汁测试材料</w:t>
            </w:r>
          </w:p>
        </w:tc>
        <w:tc>
          <w:tcPr>
            <w:tcW w:w="4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EC6AA" w14:textId="77777777" w:rsidR="00546CB6" w:rsidRPr="00FF5800" w:rsidRDefault="00546CB6" w:rsidP="008520C0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t>Patulin (corrected for recovery)</w:t>
            </w:r>
          </w:p>
          <w:p w14:paraId="46384F02" w14:textId="77777777" w:rsidR="00BB43B9" w:rsidRPr="00FF5800" w:rsidRDefault="00BD443D" w:rsidP="008520C0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棒曲霉素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校正至复原后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)</w:t>
            </w:r>
          </w:p>
        </w:tc>
      </w:tr>
      <w:tr w:rsidR="00546CB6" w:rsidRPr="00FF5800" w14:paraId="068C2D7C" w14:textId="77777777" w:rsidTr="005E43A9">
        <w:trPr>
          <w:trHeight w:val="851"/>
          <w:jc w:val="right"/>
        </w:trPr>
        <w:tc>
          <w:tcPr>
            <w:tcW w:w="1520" w:type="dxa"/>
            <w:tcBorders>
              <w:right w:val="single" w:sz="4" w:space="0" w:color="auto"/>
            </w:tcBorders>
            <w:vAlign w:val="center"/>
          </w:tcPr>
          <w:p w14:paraId="09D10D6F" w14:textId="77777777" w:rsidR="00546CB6" w:rsidRPr="00FF5800" w:rsidRDefault="00903404" w:rsidP="00B139A6">
            <w:pPr>
              <w:ind w:right="63"/>
              <w:rPr>
                <w:rFonts w:ascii="Arial" w:hAnsi="Arial" w:cs="Arial"/>
                <w:bCs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lastRenderedPageBreak/>
              <w:t>PT-BV-</w:t>
            </w:r>
            <w:r w:rsidR="00546CB6" w:rsidRPr="00FF5800"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  <w:t xml:space="preserve">521 </w:t>
            </w:r>
            <w:r w:rsidR="00546CB6" w:rsidRPr="00FF5800">
              <w:rPr>
                <w:rFonts w:ascii="Arial" w:hAnsi="Arial" w:cs="Arial"/>
                <w:bCs/>
                <w:sz w:val="18"/>
                <w:szCs w:val="18"/>
                <w:lang w:eastAsia="en-GB"/>
              </w:rPr>
              <w:t>Soft Drink</w:t>
            </w:r>
          </w:p>
          <w:p w14:paraId="33FD1FE2" w14:textId="77777777" w:rsidR="00AD73ED" w:rsidRPr="00FF5800" w:rsidRDefault="00AD73ED" w:rsidP="00B139A6">
            <w:pPr>
              <w:ind w:right="63"/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软饮料</w:t>
            </w:r>
            <w:r w:rsidRPr="00FF5800">
              <w:rPr>
                <w:rFonts w:ascii="Arial" w:hAnsi="Arial" w:cs="Arial"/>
                <w:bCs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1028" w:type="dxa"/>
            <w:tcBorders>
              <w:right w:val="single" w:sz="4" w:space="0" w:color="auto"/>
            </w:tcBorders>
            <w:vAlign w:val="center"/>
          </w:tcPr>
          <w:p w14:paraId="10BD02A9" w14:textId="77777777" w:rsidR="00546CB6" w:rsidRPr="00FF5800" w:rsidRDefault="00667E87" w:rsidP="00B139A6">
            <w:pPr>
              <w:ind w:right="-185"/>
              <w:rPr>
                <w:rFonts w:ascii="Arial" w:hAnsi="Arial" w:cs="Arial"/>
                <w:sz w:val="18"/>
                <w:szCs w:val="18"/>
              </w:rPr>
            </w:pPr>
            <w:r w:rsidRPr="00FF5800">
              <w:rPr>
                <w:rFonts w:ascii="Arial" w:hAnsi="Arial" w:cs="Arial"/>
                <w:sz w:val="18"/>
                <w:szCs w:val="18"/>
              </w:rPr>
              <w:t>250ml</w:t>
            </w:r>
          </w:p>
        </w:tc>
        <w:tc>
          <w:tcPr>
            <w:tcW w:w="2972" w:type="dxa"/>
            <w:tcBorders>
              <w:right w:val="single" w:sz="4" w:space="0" w:color="auto"/>
            </w:tcBorders>
            <w:vAlign w:val="center"/>
          </w:tcPr>
          <w:p w14:paraId="3E1BD3E7" w14:textId="77777777" w:rsidR="00546CB6" w:rsidRPr="00FF5800" w:rsidRDefault="00667E87" w:rsidP="008520C0">
            <w:pPr>
              <w:rPr>
                <w:rFonts w:ascii="Arial" w:hAnsi="Arial" w:cs="Arial"/>
                <w:sz w:val="18"/>
                <w:szCs w:val="18"/>
                <w:lang w:val="en-US" w:eastAsia="en-GB"/>
              </w:rPr>
            </w:pPr>
            <w:r w:rsidRPr="00FF5800">
              <w:rPr>
                <w:rFonts w:ascii="Arial" w:hAnsi="Arial" w:cs="Arial"/>
                <w:sz w:val="18"/>
                <w:szCs w:val="18"/>
                <w:lang w:val="en-US" w:eastAsia="en-GB"/>
              </w:rPr>
              <w:t>Soft drink test material</w:t>
            </w:r>
          </w:p>
          <w:p w14:paraId="4C9D1BD6" w14:textId="77777777" w:rsidR="00BB43B9" w:rsidRPr="00FF5800" w:rsidRDefault="00FC1EAE" w:rsidP="008520C0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 w:hint="eastAsia"/>
                <w:sz w:val="18"/>
                <w:szCs w:val="18"/>
                <w:lang w:val="en-US" w:eastAsia="zh-CN"/>
              </w:rPr>
              <w:t>软饮料测试材料</w:t>
            </w:r>
          </w:p>
        </w:tc>
        <w:tc>
          <w:tcPr>
            <w:tcW w:w="4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1AF31" w14:textId="77777777" w:rsidR="00546CB6" w:rsidRPr="00FF5800" w:rsidRDefault="00546CB6" w:rsidP="008520C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7698D">
              <w:rPr>
                <w:rFonts w:ascii="Arial" w:hAnsi="Arial" w:cs="Arial"/>
                <w:sz w:val="18"/>
                <w:szCs w:val="18"/>
                <w:lang w:eastAsia="en-GB"/>
              </w:rPr>
              <w:t xml:space="preserve">Nicotinamide (Vitamin B3); Pantothenic acid (Vitamin B5); Pyridoxine (Vitamin B6); Cyanocobalamin (Vitamin B12); Ascorbic acid (Vitamin C); </w:t>
            </w:r>
            <w:r w:rsidRPr="00E7698D">
              <w:rPr>
                <w:rFonts w:ascii="Arial" w:hAnsi="Arial" w:cs="Arial"/>
                <w:sz w:val="18"/>
                <w:szCs w:val="18"/>
              </w:rPr>
              <w:t>DL-</w:t>
            </w:r>
            <w:r w:rsidRPr="00FF5800">
              <w:rPr>
                <w:rFonts w:ascii="Arial" w:hAnsi="Arial" w:cs="Arial"/>
                <w:sz w:val="18"/>
                <w:szCs w:val="18"/>
              </w:rPr>
              <w:t>α</w:t>
            </w:r>
            <w:r w:rsidRPr="00E7698D">
              <w:rPr>
                <w:rFonts w:ascii="Arial" w:hAnsi="Arial" w:cs="Arial"/>
                <w:sz w:val="18"/>
                <w:szCs w:val="18"/>
              </w:rPr>
              <w:t>-Tocopherol (Vitamin E)</w:t>
            </w:r>
            <w:r w:rsidR="00903404" w:rsidRPr="00E7698D">
              <w:rPr>
                <w:rFonts w:ascii="Arial" w:hAnsi="Arial" w:cs="Arial"/>
                <w:sz w:val="18"/>
                <w:szCs w:val="18"/>
              </w:rPr>
              <w:t xml:space="preserve">; </w:t>
            </w:r>
            <w:r w:rsidR="00903404" w:rsidRPr="00FF5800">
              <w:rPr>
                <w:rFonts w:ascii="Arial" w:hAnsi="Arial" w:cs="Arial"/>
                <w:sz w:val="18"/>
                <w:szCs w:val="18"/>
              </w:rPr>
              <w:t xml:space="preserve">Riboflavin (Vitamin B2)** </w:t>
            </w:r>
            <w:r w:rsidR="00903404" w:rsidRPr="00FF5800">
              <w:rPr>
                <w:rFonts w:ascii="Arial" w:hAnsi="Arial" w:cs="Arial"/>
                <w:b/>
                <w:sz w:val="18"/>
                <w:szCs w:val="18"/>
                <w:highlight w:val="yellow"/>
              </w:rPr>
              <w:t>NEW</w:t>
            </w:r>
          </w:p>
          <w:p w14:paraId="6CEACB75" w14:textId="77777777" w:rsidR="00BB43B9" w:rsidRPr="00FF5800" w:rsidRDefault="00725829" w:rsidP="008520C0">
            <w:pPr>
              <w:rPr>
                <w:rFonts w:ascii="Arial" w:hAnsi="Arial" w:cs="Arial"/>
                <w:sz w:val="18"/>
                <w:szCs w:val="18"/>
                <w:lang w:val="es-ES" w:eastAsia="zh-CN"/>
              </w:rPr>
            </w:pP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尼克酰胺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维生素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 xml:space="preserve"> B3)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泛酸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 xml:space="preserve"> (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维生素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B5)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吡哆醇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 xml:space="preserve"> (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维生素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 xml:space="preserve"> B6)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氰钴胺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 xml:space="preserve"> (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维生素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B12)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抗坏血酸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维生素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 xml:space="preserve"> C)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D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L-α-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生育酚</w:t>
            </w:r>
            <w:r w:rsidR="00AF5936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维生素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E</w:t>
            </w:r>
            <w:r w:rsidR="00AF5936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)</w:t>
            </w:r>
            <w:r w:rsidR="002A1E79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</w:t>
            </w:r>
            <w:r w:rsidR="00226727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核黄素</w:t>
            </w:r>
            <w:r w:rsidR="00226727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(</w:t>
            </w:r>
            <w:r w:rsidR="00226727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维生素</w:t>
            </w:r>
            <w:r w:rsidR="00FD3BBB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B</w:t>
            </w:r>
            <w:r w:rsidR="00226727"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2)</w:t>
            </w:r>
            <w:r w:rsidR="000D5B41" w:rsidRPr="00FF5800">
              <w:rPr>
                <w:rFonts w:ascii="Arial" w:hAnsi="Arial" w:cs="Arial"/>
                <w:sz w:val="18"/>
                <w:szCs w:val="18"/>
                <w:lang w:eastAsia="zh-CN"/>
              </w:rPr>
              <w:t xml:space="preserve"> **</w:t>
            </w:r>
          </w:p>
        </w:tc>
      </w:tr>
      <w:tr w:rsidR="00546CB6" w:rsidRPr="00FF5800" w14:paraId="3DBF14F1" w14:textId="77777777" w:rsidTr="005E43A9">
        <w:trPr>
          <w:trHeight w:val="851"/>
          <w:jc w:val="right"/>
        </w:trPr>
        <w:tc>
          <w:tcPr>
            <w:tcW w:w="1520" w:type="dxa"/>
            <w:tcBorders>
              <w:right w:val="single" w:sz="4" w:space="0" w:color="auto"/>
            </w:tcBorders>
            <w:vAlign w:val="center"/>
          </w:tcPr>
          <w:p w14:paraId="4AB9A9C4" w14:textId="77777777" w:rsidR="00546CB6" w:rsidRPr="00FF5800" w:rsidRDefault="00903404" w:rsidP="00B139A6">
            <w:pPr>
              <w:ind w:right="63"/>
              <w:rPr>
                <w:rFonts w:ascii="Arial" w:hAnsi="Arial" w:cs="Arial"/>
                <w:bCs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t>PT-BV-</w:t>
            </w:r>
            <w:r w:rsidR="00546CB6" w:rsidRPr="00FF5800"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  <w:t>522</w:t>
            </w:r>
            <w:r w:rsidR="001075B0" w:rsidRPr="00FF5800"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  <w:t xml:space="preserve"> </w:t>
            </w:r>
            <w:r w:rsidR="00546CB6" w:rsidRPr="00FF5800">
              <w:rPr>
                <w:rFonts w:ascii="Arial" w:hAnsi="Arial" w:cs="Arial"/>
                <w:bCs/>
                <w:sz w:val="18"/>
                <w:szCs w:val="18"/>
                <w:lang w:eastAsia="en-GB"/>
              </w:rPr>
              <w:t>Soft Drink</w:t>
            </w:r>
          </w:p>
          <w:p w14:paraId="4FB29520" w14:textId="77777777" w:rsidR="001F49E5" w:rsidRPr="00FF5800" w:rsidRDefault="001F49E5" w:rsidP="00B139A6">
            <w:pPr>
              <w:ind w:right="63"/>
              <w:rPr>
                <w:rFonts w:ascii="Arial" w:hAnsi="Arial" w:cs="Arial"/>
                <w:bCs/>
                <w:sz w:val="18"/>
                <w:szCs w:val="18"/>
                <w:lang w:eastAsia="zh-CN"/>
              </w:rPr>
            </w:pPr>
            <w:r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软饮料</w:t>
            </w:r>
            <w:r w:rsidRPr="00FF5800">
              <w:rPr>
                <w:rFonts w:ascii="Arial" w:hAnsi="Arial" w:cs="Arial"/>
                <w:bCs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1028" w:type="dxa"/>
            <w:tcBorders>
              <w:right w:val="single" w:sz="4" w:space="0" w:color="auto"/>
            </w:tcBorders>
            <w:vAlign w:val="center"/>
          </w:tcPr>
          <w:p w14:paraId="110FCD10" w14:textId="77777777" w:rsidR="00546CB6" w:rsidRPr="00FF5800" w:rsidRDefault="00667E87" w:rsidP="00B139A6">
            <w:pPr>
              <w:ind w:right="-185"/>
              <w:rPr>
                <w:rFonts w:ascii="Arial" w:hAnsi="Arial" w:cs="Arial"/>
                <w:sz w:val="18"/>
                <w:szCs w:val="18"/>
              </w:rPr>
            </w:pPr>
            <w:r w:rsidRPr="00FF5800">
              <w:rPr>
                <w:rFonts w:ascii="Arial" w:hAnsi="Arial" w:cs="Arial"/>
                <w:sz w:val="18"/>
                <w:szCs w:val="18"/>
              </w:rPr>
              <w:t>125ml</w:t>
            </w:r>
          </w:p>
        </w:tc>
        <w:tc>
          <w:tcPr>
            <w:tcW w:w="2972" w:type="dxa"/>
            <w:tcBorders>
              <w:right w:val="single" w:sz="4" w:space="0" w:color="auto"/>
            </w:tcBorders>
            <w:vAlign w:val="center"/>
          </w:tcPr>
          <w:p w14:paraId="263A8986" w14:textId="77777777" w:rsidR="00546CB6" w:rsidRPr="00FF5800" w:rsidRDefault="00667E87" w:rsidP="008520C0">
            <w:pPr>
              <w:rPr>
                <w:rFonts w:ascii="Arial" w:hAnsi="Arial" w:cs="Arial"/>
                <w:sz w:val="18"/>
                <w:szCs w:val="18"/>
                <w:lang w:val="en-US" w:eastAsia="en-GB"/>
              </w:rPr>
            </w:pPr>
            <w:r w:rsidRPr="00FF5800">
              <w:rPr>
                <w:rFonts w:ascii="Arial" w:hAnsi="Arial" w:cs="Arial"/>
                <w:sz w:val="18"/>
                <w:szCs w:val="18"/>
                <w:lang w:val="en-US" w:eastAsia="en-GB"/>
              </w:rPr>
              <w:t>Soft drink test material</w:t>
            </w:r>
          </w:p>
          <w:p w14:paraId="2EBAA1B0" w14:textId="77777777" w:rsidR="00BB43B9" w:rsidRPr="00FF5800" w:rsidRDefault="0016191C" w:rsidP="008520C0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 w:hint="eastAsia"/>
                <w:sz w:val="18"/>
                <w:szCs w:val="18"/>
                <w:lang w:val="en-US" w:eastAsia="zh-CN"/>
              </w:rPr>
              <w:t>软饮料测试材料</w:t>
            </w:r>
          </w:p>
        </w:tc>
        <w:tc>
          <w:tcPr>
            <w:tcW w:w="4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9A5C5" w14:textId="77777777" w:rsidR="00546CB6" w:rsidRPr="00FF5800" w:rsidRDefault="00546CB6" w:rsidP="008520C0">
            <w:pPr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t>Total steviol glycosides; Rebaudioside A</w:t>
            </w:r>
          </w:p>
          <w:p w14:paraId="60B93F52" w14:textId="77777777" w:rsidR="00BB43B9" w:rsidRPr="00FF5800" w:rsidRDefault="000845D8" w:rsidP="008520C0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甜菊醇糖苷总量；甜菊双糖苷</w:t>
            </w:r>
            <w:r w:rsidRPr="00FF5800">
              <w:rPr>
                <w:rFonts w:ascii="Arial" w:hAnsi="Arial" w:cs="Arial" w:hint="eastAsia"/>
                <w:sz w:val="18"/>
                <w:szCs w:val="18"/>
                <w:lang w:val="en-US" w:eastAsia="zh-CN"/>
              </w:rPr>
              <w:t>A</w:t>
            </w:r>
          </w:p>
        </w:tc>
      </w:tr>
      <w:tr w:rsidR="00546CB6" w:rsidRPr="00FF5800" w14:paraId="6B0E3B23" w14:textId="77777777" w:rsidTr="005E43A9">
        <w:trPr>
          <w:trHeight w:val="601"/>
          <w:jc w:val="right"/>
        </w:trPr>
        <w:tc>
          <w:tcPr>
            <w:tcW w:w="1520" w:type="dxa"/>
            <w:tcBorders>
              <w:right w:val="single" w:sz="4" w:space="0" w:color="auto"/>
            </w:tcBorders>
            <w:vAlign w:val="center"/>
          </w:tcPr>
          <w:p w14:paraId="66932775" w14:textId="77777777" w:rsidR="00546CB6" w:rsidRPr="00FF5800" w:rsidRDefault="00903404" w:rsidP="00B139A6">
            <w:pPr>
              <w:ind w:right="63"/>
              <w:rPr>
                <w:rFonts w:ascii="Arial" w:hAnsi="Arial" w:cs="Arial"/>
                <w:bCs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t>PT-BV-</w:t>
            </w:r>
            <w:r w:rsidR="001075B0" w:rsidRPr="00FF5800"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  <w:t>524</w:t>
            </w:r>
            <w:r w:rsidR="00B36E61" w:rsidRPr="00FF5800"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  <w:t>*</w:t>
            </w:r>
            <w:r w:rsidR="00546CB6" w:rsidRPr="00FF5800"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  <w:t xml:space="preserve"> </w:t>
            </w:r>
            <w:r w:rsidR="00546CB6" w:rsidRPr="00FF5800">
              <w:rPr>
                <w:rFonts w:ascii="Arial" w:hAnsi="Arial" w:cs="Arial"/>
                <w:bCs/>
                <w:sz w:val="18"/>
                <w:szCs w:val="18"/>
                <w:lang w:eastAsia="en-GB"/>
              </w:rPr>
              <w:t>Carbonated Water</w:t>
            </w:r>
          </w:p>
          <w:p w14:paraId="365D9F67" w14:textId="77777777" w:rsidR="00221DD2" w:rsidRPr="00FF5800" w:rsidRDefault="00221DD2" w:rsidP="00B139A6">
            <w:pPr>
              <w:ind w:right="63"/>
              <w:rPr>
                <w:rFonts w:ascii="Arial" w:hAnsi="Arial" w:cs="Arial"/>
                <w:bCs/>
                <w:sz w:val="18"/>
                <w:szCs w:val="18"/>
                <w:lang w:eastAsia="zh-CN"/>
              </w:rPr>
            </w:pPr>
            <w:r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苏打水</w:t>
            </w:r>
            <w:r w:rsidRPr="00FF5800">
              <w:rPr>
                <w:rFonts w:ascii="Arial" w:hAnsi="Arial" w:cs="Arial"/>
                <w:bCs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1028" w:type="dxa"/>
            <w:tcBorders>
              <w:right w:val="single" w:sz="4" w:space="0" w:color="auto"/>
            </w:tcBorders>
            <w:vAlign w:val="center"/>
          </w:tcPr>
          <w:p w14:paraId="40B8FB79" w14:textId="77777777" w:rsidR="00546CB6" w:rsidRPr="00FF5800" w:rsidRDefault="00667E87" w:rsidP="00B139A6">
            <w:pPr>
              <w:ind w:right="-185"/>
              <w:rPr>
                <w:rFonts w:ascii="Arial" w:hAnsi="Arial" w:cs="Arial"/>
                <w:sz w:val="18"/>
                <w:szCs w:val="18"/>
              </w:rPr>
            </w:pPr>
            <w:r w:rsidRPr="00FF5800">
              <w:rPr>
                <w:rFonts w:ascii="Arial" w:hAnsi="Arial" w:cs="Arial"/>
                <w:sz w:val="18"/>
                <w:szCs w:val="18"/>
              </w:rPr>
              <w:t>2 x 500ml</w:t>
            </w:r>
          </w:p>
        </w:tc>
        <w:tc>
          <w:tcPr>
            <w:tcW w:w="2972" w:type="dxa"/>
            <w:tcBorders>
              <w:right w:val="single" w:sz="4" w:space="0" w:color="auto"/>
            </w:tcBorders>
            <w:vAlign w:val="center"/>
          </w:tcPr>
          <w:p w14:paraId="13942E9F" w14:textId="77777777" w:rsidR="00546CB6" w:rsidRPr="00FF5800" w:rsidRDefault="00667E87" w:rsidP="008520C0">
            <w:pPr>
              <w:rPr>
                <w:rFonts w:ascii="Arial" w:hAnsi="Arial" w:cs="Arial"/>
                <w:sz w:val="18"/>
                <w:szCs w:val="18"/>
                <w:lang w:val="en-US" w:eastAsia="en-GB"/>
              </w:rPr>
            </w:pPr>
            <w:r w:rsidRPr="00FF5800">
              <w:rPr>
                <w:rFonts w:ascii="Arial" w:hAnsi="Arial" w:cs="Arial"/>
                <w:bCs/>
                <w:sz w:val="18"/>
                <w:szCs w:val="18"/>
                <w:lang w:eastAsia="en-GB"/>
              </w:rPr>
              <w:t>Carbonated Water</w:t>
            </w:r>
            <w:r w:rsidRPr="00FF5800">
              <w:rPr>
                <w:rFonts w:ascii="Arial" w:hAnsi="Arial" w:cs="Arial"/>
                <w:sz w:val="18"/>
                <w:szCs w:val="18"/>
                <w:lang w:val="en-US" w:eastAsia="en-GB"/>
              </w:rPr>
              <w:t xml:space="preserve"> </w:t>
            </w:r>
            <w:r w:rsidR="00546CB6" w:rsidRPr="00FF5800">
              <w:rPr>
                <w:rFonts w:ascii="Arial" w:hAnsi="Arial" w:cs="Arial"/>
                <w:sz w:val="18"/>
                <w:szCs w:val="18"/>
                <w:lang w:val="en-US" w:eastAsia="en-GB"/>
              </w:rPr>
              <w:t>test material</w:t>
            </w:r>
          </w:p>
          <w:p w14:paraId="36CD3F30" w14:textId="77777777" w:rsidR="00BB43B9" w:rsidRPr="00FF5800" w:rsidRDefault="000E4B39" w:rsidP="008520C0">
            <w:pPr>
              <w:rPr>
                <w:rFonts w:ascii="Arial" w:hAnsi="Arial" w:cs="Arial"/>
                <w:sz w:val="18"/>
                <w:szCs w:val="18"/>
                <w:lang w:val="en-US" w:eastAsia="en-GB"/>
              </w:rPr>
            </w:pPr>
            <w:r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苏打水测试材料</w:t>
            </w:r>
          </w:p>
        </w:tc>
        <w:tc>
          <w:tcPr>
            <w:tcW w:w="4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DDB77" w14:textId="77777777" w:rsidR="00546CB6" w:rsidRPr="00FF5800" w:rsidRDefault="00546CB6" w:rsidP="008520C0">
            <w:pPr>
              <w:rPr>
                <w:rFonts w:ascii="Arial" w:hAnsi="Arial" w:cs="Arial"/>
                <w:sz w:val="18"/>
                <w:szCs w:val="18"/>
              </w:rPr>
            </w:pPr>
            <w:r w:rsidRPr="00FF5800">
              <w:rPr>
                <w:rFonts w:ascii="Arial" w:hAnsi="Arial" w:cs="Arial"/>
                <w:sz w:val="18"/>
                <w:szCs w:val="18"/>
              </w:rPr>
              <w:t>Carbon dioxide; Conductivity (20˚); pH; Dry residue (180˚); Calcium; Magnesium; Potassium; Sodium; Bicarbonate; Chloride; Sulfate</w:t>
            </w:r>
          </w:p>
          <w:p w14:paraId="77D96BEC" w14:textId="77777777" w:rsidR="00BB43B9" w:rsidRPr="00FF5800" w:rsidRDefault="00957137" w:rsidP="008520C0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二氧化碳；电导率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 xml:space="preserve"> (20</w:t>
            </w:r>
            <w:r w:rsidRPr="00FF5800">
              <w:rPr>
                <w:rFonts w:ascii="微软雅黑" w:eastAsia="微软雅黑" w:hAnsi="微软雅黑" w:cs="微软雅黑" w:hint="eastAsia"/>
                <w:sz w:val="18"/>
                <w:szCs w:val="18"/>
                <w:lang w:eastAsia="zh-CN"/>
              </w:rPr>
              <w:t>℃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)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pH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值；干残渣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(180</w:t>
            </w:r>
            <w:r w:rsidRPr="00FF5800">
              <w:rPr>
                <w:rFonts w:ascii="微软雅黑" w:eastAsia="微软雅黑" w:hAnsi="微软雅黑" w:cs="微软雅黑" w:hint="eastAsia"/>
                <w:sz w:val="18"/>
                <w:szCs w:val="18"/>
                <w:lang w:eastAsia="zh-CN"/>
              </w:rPr>
              <w:t>℃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)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；钙；镁；钾；钠；碳酸氢盐；氯化物；硫酸盐</w:t>
            </w:r>
          </w:p>
        </w:tc>
      </w:tr>
      <w:tr w:rsidR="00577757" w:rsidRPr="00FF5800" w14:paraId="0248794C" w14:textId="77777777" w:rsidTr="005E43A9">
        <w:trPr>
          <w:trHeight w:val="739"/>
          <w:jc w:val="right"/>
        </w:trPr>
        <w:tc>
          <w:tcPr>
            <w:tcW w:w="1520" w:type="dxa"/>
            <w:tcBorders>
              <w:right w:val="single" w:sz="4" w:space="0" w:color="auto"/>
            </w:tcBorders>
            <w:vAlign w:val="center"/>
          </w:tcPr>
          <w:p w14:paraId="1BFF980A" w14:textId="77777777" w:rsidR="00577757" w:rsidRPr="00FF5800" w:rsidRDefault="00903404" w:rsidP="005E43A9">
            <w:pPr>
              <w:ind w:right="63"/>
              <w:rPr>
                <w:rFonts w:ascii="Arial" w:hAnsi="Arial" w:cs="Arial"/>
                <w:bCs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t>PT-BV-</w:t>
            </w:r>
            <w:r w:rsidR="00B36E61" w:rsidRPr="00FF5800"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  <w:t xml:space="preserve">525* </w:t>
            </w:r>
            <w:r w:rsidR="00577757" w:rsidRPr="00FF5800">
              <w:rPr>
                <w:rFonts w:ascii="Arial" w:hAnsi="Arial" w:cs="Arial"/>
                <w:bCs/>
                <w:sz w:val="18"/>
                <w:szCs w:val="18"/>
                <w:lang w:eastAsia="en-GB"/>
              </w:rPr>
              <w:t xml:space="preserve">Smoothie </w:t>
            </w:r>
          </w:p>
          <w:p w14:paraId="377887E2" w14:textId="77777777" w:rsidR="00335F67" w:rsidRPr="00FF5800" w:rsidRDefault="00CE2E94" w:rsidP="005E43A9">
            <w:pPr>
              <w:ind w:right="63"/>
              <w:rPr>
                <w:rFonts w:ascii="Arial" w:hAnsi="Arial" w:cs="Arial"/>
                <w:bCs/>
                <w:sz w:val="18"/>
                <w:szCs w:val="18"/>
                <w:lang w:eastAsia="zh-CN"/>
              </w:rPr>
            </w:pPr>
            <w:r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奶昔</w:t>
            </w:r>
            <w:r w:rsidRPr="00FF5800">
              <w:rPr>
                <w:rFonts w:ascii="Arial" w:hAnsi="Arial" w:cs="Arial"/>
                <w:bCs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1028" w:type="dxa"/>
            <w:tcBorders>
              <w:right w:val="single" w:sz="4" w:space="0" w:color="auto"/>
            </w:tcBorders>
            <w:vAlign w:val="center"/>
          </w:tcPr>
          <w:p w14:paraId="2601B12F" w14:textId="77777777" w:rsidR="00577757" w:rsidRPr="00FF5800" w:rsidRDefault="00577757" w:rsidP="00B139A6">
            <w:pPr>
              <w:ind w:right="-185"/>
              <w:rPr>
                <w:rFonts w:ascii="Arial" w:hAnsi="Arial" w:cs="Arial"/>
                <w:sz w:val="18"/>
                <w:szCs w:val="18"/>
              </w:rPr>
            </w:pPr>
            <w:r w:rsidRPr="00FF5800">
              <w:rPr>
                <w:rFonts w:ascii="Arial" w:hAnsi="Arial" w:cs="Arial"/>
                <w:sz w:val="18"/>
                <w:szCs w:val="18"/>
              </w:rPr>
              <w:t>250ml</w:t>
            </w:r>
          </w:p>
        </w:tc>
        <w:tc>
          <w:tcPr>
            <w:tcW w:w="2972" w:type="dxa"/>
            <w:tcBorders>
              <w:right w:val="single" w:sz="4" w:space="0" w:color="auto"/>
            </w:tcBorders>
            <w:vAlign w:val="center"/>
          </w:tcPr>
          <w:p w14:paraId="29F727E0" w14:textId="77777777" w:rsidR="00577757" w:rsidRPr="00FF5800" w:rsidRDefault="00577757" w:rsidP="008520C0">
            <w:pPr>
              <w:rPr>
                <w:rFonts w:ascii="Arial" w:hAnsi="Arial" w:cs="Arial"/>
                <w:bCs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/>
                <w:bCs/>
                <w:sz w:val="18"/>
                <w:szCs w:val="18"/>
                <w:lang w:eastAsia="en-GB"/>
              </w:rPr>
              <w:t>Smoothie test material</w:t>
            </w:r>
          </w:p>
          <w:p w14:paraId="09C18103" w14:textId="77777777" w:rsidR="00BB43B9" w:rsidRPr="00FF5800" w:rsidRDefault="00D20157" w:rsidP="008520C0">
            <w:pPr>
              <w:rPr>
                <w:rFonts w:ascii="Arial" w:hAnsi="Arial" w:cs="Arial"/>
                <w:bCs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奶昔测试材料</w:t>
            </w:r>
          </w:p>
        </w:tc>
        <w:tc>
          <w:tcPr>
            <w:tcW w:w="4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F1240" w14:textId="77777777" w:rsidR="00577757" w:rsidRPr="00FF5800" w:rsidRDefault="00577757" w:rsidP="00577757">
            <w:pPr>
              <w:rPr>
                <w:rFonts w:ascii="Arial" w:hAnsi="Arial" w:cs="Arial"/>
                <w:sz w:val="18"/>
                <w:szCs w:val="18"/>
              </w:rPr>
            </w:pPr>
            <w:r w:rsidRPr="00FF5800">
              <w:rPr>
                <w:rFonts w:ascii="Arial" w:hAnsi="Arial" w:cs="Arial"/>
                <w:sz w:val="18"/>
                <w:szCs w:val="18"/>
              </w:rPr>
              <w:t>Energy; Fat; Saturates; Carbohydrate; Total Sugars; Fructose; Sucrose; Protein; Salt; Sodium; Dietary Fibre; pH</w:t>
            </w:r>
          </w:p>
          <w:p w14:paraId="28EC0A00" w14:textId="77777777" w:rsidR="00BB43B9" w:rsidRPr="00FF5800" w:rsidRDefault="00732F45" w:rsidP="00577757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能量；脂肪；饱和脂肪酸；碳水化合物；总糖；果糖；蔗糖；蛋白质；盐；钠；膳食纤维；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p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H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值</w:t>
            </w:r>
          </w:p>
        </w:tc>
      </w:tr>
      <w:tr w:rsidR="00577757" w:rsidRPr="00FF5800" w14:paraId="3328C5CB" w14:textId="77777777" w:rsidTr="005E43A9">
        <w:trPr>
          <w:trHeight w:val="707"/>
          <w:jc w:val="right"/>
        </w:trPr>
        <w:tc>
          <w:tcPr>
            <w:tcW w:w="1520" w:type="dxa"/>
            <w:tcBorders>
              <w:right w:val="single" w:sz="4" w:space="0" w:color="auto"/>
            </w:tcBorders>
            <w:vAlign w:val="center"/>
          </w:tcPr>
          <w:p w14:paraId="3161FD2D" w14:textId="77777777" w:rsidR="00577757" w:rsidRPr="00FF5800" w:rsidRDefault="00903404" w:rsidP="001075B0">
            <w:pPr>
              <w:ind w:right="63"/>
              <w:rPr>
                <w:rFonts w:ascii="Arial" w:hAnsi="Arial" w:cs="Arial"/>
                <w:bCs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/>
                <w:sz w:val="18"/>
                <w:szCs w:val="18"/>
                <w:lang w:eastAsia="en-GB"/>
              </w:rPr>
              <w:t>PT-BV-</w:t>
            </w:r>
            <w:r w:rsidR="00577757" w:rsidRPr="00FF5800"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  <w:t>526</w:t>
            </w:r>
            <w:r w:rsidR="00B36E61" w:rsidRPr="00FF5800"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  <w:t xml:space="preserve">* </w:t>
            </w:r>
            <w:r w:rsidR="00577757" w:rsidRPr="00FF5800">
              <w:rPr>
                <w:rFonts w:ascii="Arial" w:hAnsi="Arial" w:cs="Arial"/>
                <w:bCs/>
                <w:sz w:val="18"/>
                <w:szCs w:val="18"/>
                <w:lang w:eastAsia="en-GB"/>
              </w:rPr>
              <w:t>Energy drink</w:t>
            </w:r>
          </w:p>
          <w:p w14:paraId="173A7368" w14:textId="77777777" w:rsidR="00842C31" w:rsidRPr="00FF5800" w:rsidRDefault="00842C31" w:rsidP="001075B0">
            <w:pPr>
              <w:ind w:right="63"/>
              <w:rPr>
                <w:rFonts w:ascii="Arial" w:hAnsi="Arial" w:cs="Arial"/>
                <w:bCs/>
                <w:sz w:val="18"/>
                <w:szCs w:val="18"/>
                <w:lang w:eastAsia="zh-CN"/>
              </w:rPr>
            </w:pPr>
            <w:r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(</w:t>
            </w:r>
            <w:r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能量饮料</w:t>
            </w:r>
            <w:r w:rsidRPr="00FF5800">
              <w:rPr>
                <w:rFonts w:ascii="Arial" w:hAnsi="Arial" w:cs="Arial"/>
                <w:bCs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1028" w:type="dxa"/>
            <w:tcBorders>
              <w:right w:val="single" w:sz="4" w:space="0" w:color="auto"/>
            </w:tcBorders>
            <w:vAlign w:val="center"/>
          </w:tcPr>
          <w:p w14:paraId="459DE80A" w14:textId="77777777" w:rsidR="00577757" w:rsidRDefault="00577757" w:rsidP="00B139A6">
            <w:pPr>
              <w:ind w:right="-185"/>
              <w:rPr>
                <w:rFonts w:ascii="Arial" w:hAnsi="Arial" w:cs="Arial"/>
                <w:sz w:val="18"/>
                <w:szCs w:val="18"/>
              </w:rPr>
            </w:pPr>
            <w:r w:rsidRPr="00FF5800">
              <w:rPr>
                <w:rFonts w:ascii="Arial" w:hAnsi="Arial" w:cs="Arial"/>
                <w:sz w:val="18"/>
                <w:szCs w:val="18"/>
              </w:rPr>
              <w:t>1 x bottle or can</w:t>
            </w:r>
          </w:p>
          <w:p w14:paraId="386A0EE9" w14:textId="35EAD254" w:rsidR="00B527CF" w:rsidRPr="00FF5800" w:rsidRDefault="00B527CF" w:rsidP="00B139A6">
            <w:pPr>
              <w:ind w:right="-185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 w:hint="eastAsia"/>
                <w:sz w:val="18"/>
                <w:szCs w:val="18"/>
                <w:lang w:eastAsia="zh-CN"/>
              </w:rPr>
              <w:t>1</w:t>
            </w:r>
            <w:r>
              <w:rPr>
                <w:rFonts w:ascii="Arial" w:hAnsi="Arial" w:cs="Arial" w:hint="eastAsia"/>
                <w:sz w:val="18"/>
                <w:szCs w:val="18"/>
                <w:lang w:eastAsia="zh-CN"/>
              </w:rPr>
              <w:t>瓶或易拉罐</w:t>
            </w:r>
          </w:p>
        </w:tc>
        <w:tc>
          <w:tcPr>
            <w:tcW w:w="2972" w:type="dxa"/>
            <w:tcBorders>
              <w:right w:val="single" w:sz="4" w:space="0" w:color="auto"/>
            </w:tcBorders>
            <w:vAlign w:val="center"/>
          </w:tcPr>
          <w:p w14:paraId="57CAC7FA" w14:textId="77777777" w:rsidR="00577757" w:rsidRPr="00FF5800" w:rsidRDefault="00577757" w:rsidP="008520C0">
            <w:pPr>
              <w:rPr>
                <w:rFonts w:ascii="Arial" w:hAnsi="Arial" w:cs="Arial"/>
                <w:bCs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/>
                <w:bCs/>
                <w:sz w:val="18"/>
                <w:szCs w:val="18"/>
                <w:lang w:eastAsia="en-GB"/>
              </w:rPr>
              <w:t>Energy drink test material</w:t>
            </w:r>
          </w:p>
          <w:p w14:paraId="196698AA" w14:textId="77777777" w:rsidR="00BB43B9" w:rsidRPr="00FF5800" w:rsidRDefault="00FE69D1" w:rsidP="008520C0">
            <w:pPr>
              <w:rPr>
                <w:rFonts w:ascii="Arial" w:hAnsi="Arial" w:cs="Arial"/>
                <w:bCs/>
                <w:sz w:val="18"/>
                <w:szCs w:val="18"/>
                <w:lang w:eastAsia="en-GB"/>
              </w:rPr>
            </w:pPr>
            <w:r w:rsidRPr="00FF5800">
              <w:rPr>
                <w:rFonts w:ascii="Arial" w:hAnsi="Arial" w:cs="Arial" w:hint="eastAsia"/>
                <w:bCs/>
                <w:sz w:val="18"/>
                <w:szCs w:val="18"/>
                <w:lang w:eastAsia="zh-CN"/>
              </w:rPr>
              <w:t>能量饮料测试材料</w:t>
            </w:r>
          </w:p>
        </w:tc>
        <w:tc>
          <w:tcPr>
            <w:tcW w:w="4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B793E" w14:textId="77777777" w:rsidR="00577757" w:rsidRPr="00FF5800" w:rsidRDefault="00FC2F07" w:rsidP="00FC2F07">
            <w:pPr>
              <w:rPr>
                <w:rFonts w:ascii="Arial" w:hAnsi="Arial" w:cs="Arial"/>
                <w:sz w:val="18"/>
                <w:szCs w:val="18"/>
              </w:rPr>
            </w:pPr>
            <w:r w:rsidRPr="00FF5800">
              <w:rPr>
                <w:rFonts w:ascii="Arial" w:hAnsi="Arial" w:cs="Arial"/>
                <w:sz w:val="18"/>
                <w:szCs w:val="18"/>
              </w:rPr>
              <w:t>Energy; Carbohydrate; Total Sugars; Fructose; Sucrose; Salt; Sodium; pH; Caffeine</w:t>
            </w:r>
          </w:p>
          <w:p w14:paraId="3D66FDF0" w14:textId="77777777" w:rsidR="00BB43B9" w:rsidRPr="00FF5800" w:rsidRDefault="00922DF5" w:rsidP="00FC2F07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能量；碳水化合物；总糖；果糖；蔗糖；盐分；钠；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p</w:t>
            </w:r>
            <w:r w:rsidRPr="00FF5800">
              <w:rPr>
                <w:rFonts w:ascii="Arial" w:hAnsi="Arial" w:cs="Arial"/>
                <w:sz w:val="18"/>
                <w:szCs w:val="18"/>
                <w:lang w:eastAsia="zh-CN"/>
              </w:rPr>
              <w:t>H</w:t>
            </w:r>
            <w:r w:rsidRPr="00FF5800">
              <w:rPr>
                <w:rFonts w:ascii="Arial" w:hAnsi="Arial" w:cs="Arial" w:hint="eastAsia"/>
                <w:sz w:val="18"/>
                <w:szCs w:val="18"/>
                <w:lang w:eastAsia="zh-CN"/>
              </w:rPr>
              <w:t>值；咖啡因</w:t>
            </w:r>
          </w:p>
        </w:tc>
      </w:tr>
    </w:tbl>
    <w:p w14:paraId="3E38BBE9" w14:textId="77777777" w:rsidR="00B36E61" w:rsidRDefault="00B36E61" w:rsidP="00B36E61">
      <w:pPr>
        <w:ind w:left="-709" w:right="-897"/>
        <w:rPr>
          <w:rFonts w:ascii="Arial" w:hAnsi="Arial" w:cs="Arial"/>
          <w:color w:val="000000"/>
          <w:sz w:val="18"/>
          <w:szCs w:val="18"/>
          <w:lang w:val="en-US" w:eastAsia="en-GB"/>
        </w:rPr>
      </w:pPr>
      <w:r w:rsidRPr="00B36E61">
        <w:rPr>
          <w:rFonts w:ascii="Arial" w:hAnsi="Arial" w:cs="Arial"/>
          <w:color w:val="000000"/>
          <w:sz w:val="18"/>
          <w:szCs w:val="18"/>
          <w:lang w:val="en-US" w:eastAsia="en-GB"/>
        </w:rPr>
        <w:t>*Please note that these samples are not currently within the scope of LGC’s UKAS accreditation.</w:t>
      </w:r>
    </w:p>
    <w:p w14:paraId="54E08592" w14:textId="77777777" w:rsidR="00577757" w:rsidRDefault="00C1519E" w:rsidP="00C60203">
      <w:pPr>
        <w:ind w:hanging="709"/>
        <w:rPr>
          <w:rFonts w:ascii="Arial" w:hAnsi="Arial" w:cs="Arial"/>
          <w:sz w:val="18"/>
          <w:szCs w:val="18"/>
        </w:rPr>
      </w:pPr>
      <w:r w:rsidRPr="00B36E61">
        <w:rPr>
          <w:rFonts w:ascii="Arial" w:hAnsi="Arial" w:cs="Arial"/>
          <w:sz w:val="18"/>
          <w:szCs w:val="18"/>
        </w:rPr>
        <w:t>**</w:t>
      </w:r>
      <w:r w:rsidR="00A305DA" w:rsidRPr="00B36E61">
        <w:rPr>
          <w:rFonts w:ascii="Arial" w:hAnsi="Arial" w:cs="Arial"/>
          <w:sz w:val="18"/>
          <w:szCs w:val="18"/>
        </w:rPr>
        <w:t>Analytes marked with an asterisk are not currently within the scope of LGC’s UKAS accreditation</w:t>
      </w:r>
    </w:p>
    <w:p w14:paraId="0A3D7F8B" w14:textId="77777777" w:rsidR="00E7698D" w:rsidRDefault="00E7698D" w:rsidP="00F35710">
      <w:pPr>
        <w:ind w:hanging="709"/>
        <w:rPr>
          <w:rFonts w:ascii="Arial" w:hAnsi="Arial" w:cs="Arial"/>
          <w:sz w:val="18"/>
          <w:szCs w:val="18"/>
          <w:lang w:eastAsia="zh-CN"/>
        </w:rPr>
      </w:pPr>
    </w:p>
    <w:p w14:paraId="412659CC" w14:textId="3B10B005" w:rsidR="00C60203" w:rsidRDefault="00C60203" w:rsidP="00F35710">
      <w:pPr>
        <w:ind w:hanging="709"/>
        <w:rPr>
          <w:rFonts w:ascii="Arial" w:hAnsi="Arial" w:cs="Arial"/>
          <w:b/>
          <w:sz w:val="20"/>
        </w:rPr>
      </w:pPr>
      <w:r w:rsidRPr="00D76D0A">
        <w:rPr>
          <w:rFonts w:ascii="Arial" w:hAnsi="Arial" w:cs="Arial"/>
          <w:b/>
          <w:sz w:val="20"/>
        </w:rPr>
        <w:t>For details on the full technical specification of the scheme,</w:t>
      </w:r>
      <w:r>
        <w:rPr>
          <w:rFonts w:ascii="Arial" w:hAnsi="Arial" w:cs="Arial"/>
          <w:b/>
          <w:sz w:val="20"/>
        </w:rPr>
        <w:t xml:space="preserve"> please refer to the QBS Scheme </w:t>
      </w:r>
      <w:r w:rsidRPr="00D76D0A">
        <w:rPr>
          <w:rFonts w:ascii="Arial" w:hAnsi="Arial" w:cs="Arial"/>
          <w:b/>
          <w:sz w:val="20"/>
        </w:rPr>
        <w:t>Description.</w:t>
      </w:r>
    </w:p>
    <w:p w14:paraId="774FBB2D" w14:textId="77777777" w:rsidR="00402A90" w:rsidRDefault="00F35710" w:rsidP="00402A90">
      <w:pPr>
        <w:ind w:hanging="709"/>
        <w:rPr>
          <w:rFonts w:ascii="Arial" w:hAnsi="Arial" w:cs="Arial"/>
          <w:b/>
          <w:sz w:val="20"/>
          <w:lang w:eastAsia="zh-CN"/>
        </w:rPr>
      </w:pPr>
      <w:r w:rsidRPr="00F35710">
        <w:rPr>
          <w:rFonts w:ascii="Arial" w:hAnsi="Arial" w:cs="Arial" w:hint="eastAsia"/>
          <w:b/>
          <w:sz w:val="20"/>
          <w:lang w:eastAsia="zh-CN"/>
        </w:rPr>
        <w:t>有关该方案完整的技术规格细节，请参阅</w:t>
      </w:r>
      <w:r w:rsidR="00EE2A99">
        <w:rPr>
          <w:rFonts w:ascii="Arial" w:hAnsi="Arial" w:cs="Arial"/>
          <w:b/>
          <w:sz w:val="20"/>
          <w:lang w:eastAsia="zh-CN"/>
        </w:rPr>
        <w:t>QBS</w:t>
      </w:r>
      <w:r w:rsidRPr="00F35710">
        <w:rPr>
          <w:rFonts w:ascii="Arial" w:hAnsi="Arial" w:cs="Arial" w:hint="eastAsia"/>
          <w:b/>
          <w:sz w:val="20"/>
          <w:lang w:eastAsia="zh-CN"/>
        </w:rPr>
        <w:t>方案说明。</w:t>
      </w:r>
    </w:p>
    <w:p w14:paraId="076BFD66" w14:textId="77777777" w:rsidR="00870F24" w:rsidRDefault="00870F24" w:rsidP="00402A90">
      <w:pPr>
        <w:ind w:hanging="709"/>
        <w:rPr>
          <w:rFonts w:eastAsia="宋体" w:cs="Arial"/>
          <w:sz w:val="20"/>
          <w:lang w:eastAsia="zh-CN"/>
        </w:rPr>
      </w:pPr>
      <w:r>
        <w:rPr>
          <w:rFonts w:eastAsia="宋体" w:cs="Arial"/>
          <w:sz w:val="20"/>
          <w:lang w:eastAsia="zh-CN"/>
        </w:rPr>
        <w:br w:type="page"/>
      </w:r>
    </w:p>
    <w:p w14:paraId="53063212" w14:textId="2C67065E" w:rsidR="00402A90" w:rsidRDefault="006007A0" w:rsidP="00402A90">
      <w:pPr>
        <w:ind w:hanging="709"/>
        <w:rPr>
          <w:rFonts w:eastAsia="宋体" w:cs="Arial"/>
          <w:sz w:val="20"/>
        </w:rPr>
      </w:pPr>
      <w:r w:rsidRPr="004674C5">
        <w:rPr>
          <w:rFonts w:eastAsia="宋体" w:cs="Arial"/>
          <w:sz w:val="20"/>
        </w:rPr>
        <w:lastRenderedPageBreak/>
        <w:t>Please fill in your address details below:</w:t>
      </w:r>
    </w:p>
    <w:p w14:paraId="2FBBBC86" w14:textId="77777777" w:rsidR="006007A0" w:rsidRPr="004674C5" w:rsidRDefault="006007A0" w:rsidP="00402A90">
      <w:pPr>
        <w:ind w:hanging="709"/>
        <w:rPr>
          <w:rFonts w:eastAsia="宋体" w:cs="Arial"/>
          <w:sz w:val="20"/>
          <w:lang w:eastAsia="zh-CN"/>
        </w:rPr>
      </w:pPr>
      <w:r w:rsidRPr="004674C5">
        <w:rPr>
          <w:rFonts w:eastAsia="宋体" w:cs="Arial" w:hint="eastAsia"/>
          <w:sz w:val="20"/>
          <w:lang w:eastAsia="zh-CN"/>
        </w:rPr>
        <w:t>请在下面填写您的详细地址：</w:t>
      </w:r>
    </w:p>
    <w:p w14:paraId="503C2E4E" w14:textId="77777777" w:rsidR="006007A0" w:rsidRPr="004674C5" w:rsidRDefault="006007A0" w:rsidP="006007A0">
      <w:pPr>
        <w:rPr>
          <w:rFonts w:eastAsia="宋体" w:cs="Arial"/>
          <w:sz w:val="10"/>
          <w:szCs w:val="10"/>
          <w:lang w:eastAsia="zh-CN"/>
        </w:rPr>
      </w:pPr>
    </w:p>
    <w:p w14:paraId="2FC94712" w14:textId="77777777" w:rsidR="006007A0" w:rsidRPr="004674C5" w:rsidRDefault="006007A0" w:rsidP="006007A0">
      <w:pPr>
        <w:jc w:val="both"/>
        <w:rPr>
          <w:rFonts w:eastAsia="宋体" w:cs="Arial"/>
          <w:b/>
          <w:sz w:val="4"/>
          <w:szCs w:val="4"/>
          <w:lang w:eastAsia="zh-CN"/>
        </w:rPr>
      </w:pPr>
    </w:p>
    <w:tbl>
      <w:tblPr>
        <w:tblW w:w="10206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03"/>
        <w:gridCol w:w="5103"/>
      </w:tblGrid>
      <w:tr w:rsidR="006007A0" w:rsidRPr="004674C5" w14:paraId="2FC27723" w14:textId="77777777" w:rsidTr="00573076">
        <w:trPr>
          <w:trHeight w:val="284"/>
          <w:jc w:val="right"/>
        </w:trPr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57B8441F" w14:textId="77777777" w:rsidR="006007A0" w:rsidRPr="004674C5" w:rsidRDefault="006007A0" w:rsidP="00C102E6">
            <w:pPr>
              <w:rPr>
                <w:rFonts w:eastAsia="宋体" w:cs="Arial"/>
                <w:b/>
                <w:color w:val="FFFFFF"/>
                <w:sz w:val="20"/>
                <w:lang w:eastAsia="zh-CN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发送检测样品至：（中英文）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531A3725" w14:textId="77777777" w:rsidR="006007A0" w:rsidRPr="004674C5" w:rsidRDefault="006007A0" w:rsidP="00C102E6">
            <w:pPr>
              <w:rPr>
                <w:rFonts w:eastAsia="宋体" w:cs="Arial"/>
                <w:b/>
                <w:color w:val="FFFFFF"/>
                <w:sz w:val="20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寄送发票</w:t>
            </w:r>
            <w:r w:rsidRPr="004674C5">
              <w:rPr>
                <w:rFonts w:eastAsia="宋体" w:cs="Arial" w:hint="eastAsia"/>
                <w:b/>
                <w:color w:val="FFFFFF"/>
                <w:sz w:val="20"/>
              </w:rPr>
              <w:t>至：</w:t>
            </w:r>
          </w:p>
        </w:tc>
      </w:tr>
      <w:tr w:rsidR="006007A0" w:rsidRPr="004674C5" w14:paraId="4974EADA" w14:textId="77777777" w:rsidTr="00573076">
        <w:trPr>
          <w:jc w:val="right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2613462" w14:textId="77777777" w:rsidR="006007A0" w:rsidRPr="004674C5" w:rsidRDefault="006007A0" w:rsidP="00C102E6">
            <w:pPr>
              <w:rPr>
                <w:rFonts w:eastAsia="宋体" w:cs="Arial"/>
                <w:sz w:val="20"/>
              </w:rPr>
            </w:pPr>
            <w:permStart w:id="1764324839" w:edGrp="everyone" w:colFirst="0" w:colLast="0"/>
            <w:permStart w:id="1541151901" w:edGrp="everyone" w:colFirst="1" w:colLast="1"/>
            <w:r w:rsidRPr="004674C5">
              <w:rPr>
                <w:rFonts w:eastAsia="宋体" w:cs="Arial" w:hint="eastAsia"/>
                <w:sz w:val="21"/>
                <w:lang w:eastAsia="zh-CN"/>
              </w:rPr>
              <w:t>联系人姓名：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623760E" w14:textId="77777777" w:rsidR="006007A0" w:rsidRPr="004674C5" w:rsidRDefault="006007A0" w:rsidP="00C102E6">
            <w:pPr>
              <w:rPr>
                <w:rFonts w:eastAsia="宋体" w:cs="Arial"/>
                <w:sz w:val="20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联系人姓名：</w:t>
            </w:r>
          </w:p>
        </w:tc>
      </w:tr>
      <w:tr w:rsidR="006007A0" w:rsidRPr="004674C5" w14:paraId="3B704847" w14:textId="77777777" w:rsidTr="00573076">
        <w:trPr>
          <w:jc w:val="right"/>
        </w:trPr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562791A" w14:textId="77777777" w:rsidR="006007A0" w:rsidRPr="004674C5" w:rsidRDefault="006007A0" w:rsidP="00C102E6">
            <w:pPr>
              <w:rPr>
                <w:rFonts w:eastAsia="宋体" w:cs="Arial"/>
                <w:sz w:val="20"/>
              </w:rPr>
            </w:pPr>
            <w:permStart w:id="1356879138" w:edGrp="everyone" w:colFirst="0" w:colLast="0"/>
            <w:permStart w:id="1018124902" w:edGrp="everyone" w:colFirst="1" w:colLast="1"/>
            <w:permEnd w:id="1764324839"/>
            <w:permEnd w:id="1541151901"/>
            <w:r w:rsidRPr="004674C5">
              <w:rPr>
                <w:rFonts w:eastAsia="宋体" w:cs="Arial" w:hint="eastAsia"/>
                <w:sz w:val="21"/>
                <w:lang w:eastAsia="zh-CN"/>
              </w:rPr>
              <w:t>公司：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CC8DFF" w14:textId="77777777" w:rsidR="006007A0" w:rsidRPr="004674C5" w:rsidRDefault="006007A0" w:rsidP="00C102E6">
            <w:pPr>
              <w:rPr>
                <w:rFonts w:eastAsia="宋体" w:cs="Arial"/>
                <w:sz w:val="20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公司：</w:t>
            </w:r>
          </w:p>
        </w:tc>
      </w:tr>
      <w:tr w:rsidR="006007A0" w:rsidRPr="004674C5" w14:paraId="4B8EF7BD" w14:textId="77777777" w:rsidTr="00573076">
        <w:trPr>
          <w:jc w:val="right"/>
        </w:trPr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91A10F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  <w:permStart w:id="1980781329" w:edGrp="everyone" w:colFirst="0" w:colLast="0"/>
            <w:permStart w:id="1829381027" w:edGrp="everyone" w:colFirst="1" w:colLast="1"/>
            <w:permEnd w:id="1356879138"/>
            <w:permEnd w:id="1018124902"/>
            <w:r w:rsidRPr="004674C5">
              <w:rPr>
                <w:rFonts w:eastAsia="宋体" w:cs="Arial" w:hint="eastAsia"/>
                <w:sz w:val="21"/>
                <w:lang w:eastAsia="zh-CN"/>
              </w:rPr>
              <w:t>英文名称：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6DCB16A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地址：</w:t>
            </w:r>
          </w:p>
        </w:tc>
      </w:tr>
      <w:tr w:rsidR="006007A0" w:rsidRPr="004674C5" w14:paraId="689352B0" w14:textId="77777777" w:rsidTr="00573076">
        <w:trPr>
          <w:jc w:val="right"/>
        </w:trPr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C2EB65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  <w:permStart w:id="429744371" w:edGrp="everyone" w:colFirst="0" w:colLast="0"/>
            <w:permStart w:id="2053726067" w:edGrp="everyone" w:colFirst="1" w:colLast="1"/>
            <w:permEnd w:id="1980781329"/>
            <w:permEnd w:id="1829381027"/>
            <w:r w:rsidRPr="004674C5">
              <w:rPr>
                <w:rFonts w:eastAsia="宋体" w:cs="Arial" w:hint="eastAsia"/>
                <w:sz w:val="21"/>
                <w:lang w:eastAsia="zh-CN"/>
              </w:rPr>
              <w:t>地址：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CD6473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电话：</w:t>
            </w:r>
            <w:r w:rsidRPr="004674C5">
              <w:rPr>
                <w:rFonts w:eastAsia="宋体" w:cs="Arial" w:hint="eastAsia"/>
                <w:sz w:val="21"/>
                <w:lang w:eastAsia="zh-CN"/>
              </w:rPr>
              <w:t xml:space="preserve"> </w:t>
            </w:r>
          </w:p>
        </w:tc>
      </w:tr>
      <w:tr w:rsidR="006007A0" w:rsidRPr="004674C5" w14:paraId="0F93DDB8" w14:textId="77777777" w:rsidTr="00573076">
        <w:trPr>
          <w:jc w:val="right"/>
        </w:trPr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D80BA4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  <w:permStart w:id="165307678" w:edGrp="everyone" w:colFirst="0" w:colLast="0"/>
            <w:permStart w:id="1055993183" w:edGrp="everyone" w:colFirst="1" w:colLast="1"/>
            <w:permEnd w:id="429744371"/>
            <w:permEnd w:id="2053726067"/>
            <w:r w:rsidRPr="004674C5">
              <w:rPr>
                <w:rFonts w:eastAsia="宋体" w:cs="Arial" w:hint="eastAsia"/>
                <w:sz w:val="21"/>
                <w:lang w:eastAsia="zh-CN"/>
              </w:rPr>
              <w:t>英文地址：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438D62" w14:textId="77777777" w:rsidR="006007A0" w:rsidRPr="004674C5" w:rsidRDefault="006007A0" w:rsidP="00C102E6">
            <w:pPr>
              <w:rPr>
                <w:rFonts w:eastAsia="宋体" w:cs="Arial"/>
                <w:sz w:val="20"/>
              </w:rPr>
            </w:pPr>
          </w:p>
        </w:tc>
      </w:tr>
      <w:tr w:rsidR="006007A0" w:rsidRPr="004674C5" w14:paraId="539D599D" w14:textId="77777777" w:rsidTr="00573076">
        <w:trPr>
          <w:jc w:val="right"/>
        </w:trPr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6AD8BA6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  <w:permStart w:id="397439053" w:edGrp="everyone" w:colFirst="0" w:colLast="0"/>
            <w:permStart w:id="1812988443" w:edGrp="everyone" w:colFirst="1" w:colLast="1"/>
            <w:permEnd w:id="165307678"/>
            <w:permEnd w:id="1055993183"/>
            <w:r w:rsidRPr="004674C5">
              <w:rPr>
                <w:rFonts w:eastAsia="宋体" w:cs="Arial" w:hint="eastAsia"/>
                <w:sz w:val="21"/>
                <w:lang w:eastAsia="zh-CN"/>
              </w:rPr>
              <w:t>电话：</w:t>
            </w:r>
            <w:r w:rsidRPr="004674C5">
              <w:rPr>
                <w:rFonts w:eastAsia="宋体" w:cs="Arial" w:hint="eastAsia"/>
                <w:sz w:val="21"/>
                <w:lang w:eastAsia="zh-CN"/>
              </w:rPr>
              <w:t xml:space="preserve"> 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D334CC" w14:textId="77777777" w:rsidR="006007A0" w:rsidRPr="004674C5" w:rsidRDefault="006007A0" w:rsidP="00C102E6">
            <w:pPr>
              <w:rPr>
                <w:rFonts w:eastAsia="宋体" w:cs="Arial"/>
                <w:sz w:val="20"/>
              </w:rPr>
            </w:pPr>
          </w:p>
        </w:tc>
      </w:tr>
      <w:tr w:rsidR="006007A0" w:rsidRPr="004674C5" w14:paraId="51730D81" w14:textId="77777777" w:rsidTr="00573076">
        <w:trPr>
          <w:trHeight w:val="80"/>
          <w:jc w:val="right"/>
        </w:trPr>
        <w:tc>
          <w:tcPr>
            <w:tcW w:w="51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3BE44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  <w:permStart w:id="727547583" w:edGrp="everyone" w:colFirst="0" w:colLast="0"/>
            <w:permStart w:id="396905410" w:edGrp="everyone" w:colFirst="1" w:colLast="1"/>
            <w:permEnd w:id="397439053"/>
            <w:permEnd w:id="1812988443"/>
            <w:r w:rsidRPr="004674C5">
              <w:rPr>
                <w:rFonts w:eastAsia="宋体" w:cs="Arial" w:hint="eastAsia"/>
                <w:sz w:val="21"/>
                <w:lang w:eastAsia="zh-CN"/>
              </w:rPr>
              <w:t>邮箱：</w:t>
            </w:r>
            <w:r w:rsidRPr="004674C5">
              <w:rPr>
                <w:rFonts w:eastAsia="宋体" w:cs="Arial" w:hint="eastAsia"/>
                <w:sz w:val="21"/>
                <w:lang w:eastAsia="zh-CN"/>
              </w:rPr>
              <w:t xml:space="preserve"> 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71591" w14:textId="77777777" w:rsidR="006007A0" w:rsidRPr="004674C5" w:rsidRDefault="006007A0" w:rsidP="00C102E6">
            <w:pPr>
              <w:rPr>
                <w:rFonts w:eastAsia="宋体" w:cs="Arial"/>
                <w:sz w:val="20"/>
              </w:rPr>
            </w:pPr>
          </w:p>
        </w:tc>
      </w:tr>
      <w:permEnd w:id="727547583"/>
      <w:permEnd w:id="396905410"/>
    </w:tbl>
    <w:p w14:paraId="45D9DFAF" w14:textId="77777777" w:rsidR="006007A0" w:rsidRPr="004674C5" w:rsidRDefault="006007A0" w:rsidP="006007A0">
      <w:pPr>
        <w:outlineLvl w:val="0"/>
        <w:rPr>
          <w:rFonts w:eastAsia="宋体" w:cs="Arial"/>
          <w:b/>
          <w:sz w:val="2"/>
          <w:u w:val="single"/>
          <w:lang w:eastAsia="zh-CN"/>
        </w:rPr>
      </w:pPr>
    </w:p>
    <w:tbl>
      <w:tblPr>
        <w:tblpPr w:leftFromText="180" w:rightFromText="180" w:vertAnchor="text" w:horzAnchor="margin" w:tblpXSpec="right" w:tblpY="389"/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070"/>
        <w:gridCol w:w="5136"/>
      </w:tblGrid>
      <w:tr w:rsidR="006007A0" w:rsidRPr="004674C5" w14:paraId="78E9DC6B" w14:textId="77777777" w:rsidTr="00573076">
        <w:trPr>
          <w:trHeight w:val="284"/>
        </w:trPr>
        <w:tc>
          <w:tcPr>
            <w:tcW w:w="5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3B5C"/>
          </w:tcPr>
          <w:p w14:paraId="526723E6" w14:textId="77777777" w:rsidR="006007A0" w:rsidRPr="004674C5" w:rsidRDefault="006007A0" w:rsidP="00C102E6">
            <w:pPr>
              <w:rPr>
                <w:rFonts w:eastAsia="宋体" w:cs="Arial"/>
                <w:b/>
                <w:color w:val="FFFFFF"/>
                <w:sz w:val="20"/>
                <w:lang w:eastAsia="zh-CN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发送报告通知到</w:t>
            </w:r>
            <w:r w:rsidRPr="004674C5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:</w:t>
            </w:r>
          </w:p>
        </w:tc>
        <w:tc>
          <w:tcPr>
            <w:tcW w:w="51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3B5C"/>
          </w:tcPr>
          <w:p w14:paraId="59D91AE6" w14:textId="77777777" w:rsidR="006007A0" w:rsidRPr="004674C5" w:rsidRDefault="006007A0" w:rsidP="00C102E6">
            <w:pPr>
              <w:rPr>
                <w:rFonts w:eastAsia="宋体" w:cs="Arial"/>
                <w:b/>
                <w:color w:val="FFFFFF"/>
                <w:sz w:val="20"/>
                <w:lang w:eastAsia="zh-CN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开票信息：</w:t>
            </w:r>
          </w:p>
        </w:tc>
      </w:tr>
      <w:tr w:rsidR="006007A0" w:rsidRPr="004674C5" w14:paraId="17461CBA" w14:textId="77777777" w:rsidTr="00573076">
        <w:trPr>
          <w:trHeight w:val="2524"/>
        </w:trPr>
        <w:tc>
          <w:tcPr>
            <w:tcW w:w="5070" w:type="dxa"/>
            <w:tcBorders>
              <w:top w:val="single" w:sz="6" w:space="0" w:color="auto"/>
            </w:tcBorders>
            <w:shd w:val="clear" w:color="auto" w:fill="auto"/>
            <w:noWrap/>
          </w:tcPr>
          <w:p w14:paraId="3EB9E02B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  <w:permStart w:id="2013557443" w:edGrp="everyone" w:colFirst="0" w:colLast="0"/>
            <w:permStart w:id="1648035675" w:edGrp="everyone" w:colFirst="1" w:colLast="1"/>
            <w:r w:rsidRPr="004674C5">
              <w:rPr>
                <w:rFonts w:eastAsia="宋体" w:cs="Arial" w:hint="eastAsia"/>
                <w:sz w:val="21"/>
                <w:lang w:eastAsia="zh-CN"/>
              </w:rPr>
              <w:t>联系人姓名：</w:t>
            </w:r>
          </w:p>
          <w:p w14:paraId="7BD9AFA7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邮箱</w:t>
            </w:r>
            <w:r w:rsidRPr="004674C5">
              <w:rPr>
                <w:rFonts w:eastAsia="宋体" w:cs="Arial" w:hint="eastAsia"/>
                <w:sz w:val="21"/>
                <w:vertAlign w:val="superscript"/>
                <w:lang w:eastAsia="zh-CN"/>
              </w:rPr>
              <w:t>#</w:t>
            </w:r>
            <w:r w:rsidRPr="004674C5">
              <w:rPr>
                <w:rFonts w:eastAsia="宋体" w:cs="Arial" w:hint="eastAsia"/>
                <w:sz w:val="21"/>
                <w:lang w:eastAsia="zh-CN"/>
              </w:rPr>
              <w:t>；</w:t>
            </w:r>
          </w:p>
          <w:p w14:paraId="6934984B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</w:p>
          <w:p w14:paraId="21C3748D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</w:p>
          <w:p w14:paraId="625B1000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</w:p>
          <w:p w14:paraId="5A81B47A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</w:p>
          <w:p w14:paraId="3CF59C6A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</w:p>
          <w:p w14:paraId="357E5E28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</w:p>
          <w:p w14:paraId="4BEF0197" w14:textId="77777777" w:rsidR="006007A0" w:rsidRPr="004674C5" w:rsidRDefault="006007A0" w:rsidP="00C102E6">
            <w:pPr>
              <w:rPr>
                <w:rFonts w:eastAsia="宋体" w:cs="Arial"/>
                <w:sz w:val="20"/>
                <w:lang w:eastAsia="zh-CN"/>
              </w:rPr>
            </w:pPr>
            <w:r w:rsidRPr="004674C5">
              <w:rPr>
                <w:rFonts w:eastAsia="宋体" w:cs="Arial" w:hint="eastAsia"/>
                <w:sz w:val="20"/>
                <w:vertAlign w:val="superscript"/>
                <w:lang w:eastAsia="zh-CN"/>
              </w:rPr>
              <w:t>#</w:t>
            </w:r>
            <w:r w:rsidRPr="004674C5">
              <w:rPr>
                <w:rFonts w:eastAsia="宋体" w:cs="Arial" w:hint="eastAsia"/>
                <w:sz w:val="18"/>
                <w:lang w:eastAsia="zh-CN"/>
              </w:rPr>
              <w:t>当报告可以从在线报告系统</w:t>
            </w:r>
            <w:r w:rsidRPr="004674C5">
              <w:rPr>
                <w:rFonts w:eastAsia="宋体" w:cs="Arial" w:hint="eastAsia"/>
                <w:sz w:val="18"/>
                <w:lang w:eastAsia="zh-CN"/>
              </w:rPr>
              <w:t>PORTAL</w:t>
            </w:r>
            <w:r w:rsidRPr="004674C5">
              <w:rPr>
                <w:rFonts w:eastAsia="宋体" w:cs="Arial" w:hint="eastAsia"/>
                <w:sz w:val="18"/>
                <w:lang w:eastAsia="zh-CN"/>
              </w:rPr>
              <w:t>下载时，将向该地址发送电子邮件通知，请务必提供准确</w:t>
            </w:r>
          </w:p>
        </w:tc>
        <w:tc>
          <w:tcPr>
            <w:tcW w:w="5136" w:type="dxa"/>
            <w:tcBorders>
              <w:top w:val="single" w:sz="6" w:space="0" w:color="auto"/>
              <w:right w:val="single" w:sz="6" w:space="0" w:color="auto"/>
            </w:tcBorders>
            <w:vAlign w:val="center"/>
          </w:tcPr>
          <w:p w14:paraId="2B1CEEA0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开票类型（请选择）：</w:t>
            </w:r>
          </w:p>
          <w:p w14:paraId="0FFB31C4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增值税普通发票（）；增值税专用发票（）</w:t>
            </w:r>
          </w:p>
          <w:p w14:paraId="32B0E42D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开票抬头：</w:t>
            </w:r>
          </w:p>
          <w:p w14:paraId="472E6020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增值税税号：</w:t>
            </w:r>
          </w:p>
          <w:p w14:paraId="592A73EE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highlight w:val="yellow"/>
                <w:lang w:eastAsia="zh-CN"/>
              </w:rPr>
              <w:t>增值税专用发票必填</w:t>
            </w:r>
          </w:p>
          <w:p w14:paraId="4CAE562A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color w:val="FF0000"/>
                <w:sz w:val="18"/>
                <w:lang w:eastAsia="zh-CN"/>
              </w:rPr>
              <w:t>如果需要开具‘增值税专用发票’，请务必填写以下信息</w:t>
            </w:r>
          </w:p>
          <w:p w14:paraId="572C67E4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开票地址：</w:t>
            </w:r>
          </w:p>
          <w:p w14:paraId="5D9A7F7A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开票银行：</w:t>
            </w:r>
          </w:p>
          <w:p w14:paraId="0B194982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开票帐号：</w:t>
            </w:r>
          </w:p>
          <w:p w14:paraId="6425C010" w14:textId="77777777" w:rsidR="006007A0" w:rsidRPr="004674C5" w:rsidRDefault="006007A0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开票电话：</w:t>
            </w:r>
          </w:p>
        </w:tc>
      </w:tr>
      <w:permEnd w:id="2013557443"/>
      <w:permEnd w:id="1648035675"/>
    </w:tbl>
    <w:p w14:paraId="77C8C929" w14:textId="77777777" w:rsidR="006007A0" w:rsidRPr="004674C5" w:rsidRDefault="006007A0" w:rsidP="006007A0">
      <w:pPr>
        <w:outlineLvl w:val="0"/>
        <w:rPr>
          <w:rFonts w:eastAsia="宋体" w:cs="Arial"/>
          <w:sz w:val="20"/>
          <w:lang w:eastAsia="zh-CN"/>
        </w:rPr>
      </w:pPr>
    </w:p>
    <w:p w14:paraId="6CDA0F92" w14:textId="7906A21F" w:rsidR="006007A0" w:rsidRPr="004674C5" w:rsidRDefault="006007A0" w:rsidP="006C3EBD">
      <w:pPr>
        <w:ind w:leftChars="-322" w:left="-708"/>
        <w:jc w:val="both"/>
        <w:rPr>
          <w:rFonts w:eastAsia="宋体" w:cs="Arial"/>
          <w:sz w:val="20"/>
          <w:lang w:eastAsia="zh-CN"/>
        </w:rPr>
      </w:pPr>
      <w:r w:rsidRPr="004674C5">
        <w:rPr>
          <w:rFonts w:eastAsia="宋体" w:cs="Arial"/>
          <w:b/>
          <w:sz w:val="20"/>
          <w:lang w:eastAsia="zh-CN"/>
        </w:rPr>
        <w:t>关于</w:t>
      </w:r>
      <w:r w:rsidRPr="004674C5">
        <w:rPr>
          <w:rFonts w:eastAsia="宋体" w:cs="Arial"/>
          <w:b/>
          <w:sz w:val="20"/>
          <w:lang w:eastAsia="zh-CN"/>
        </w:rPr>
        <w:t xml:space="preserve">LGC </w:t>
      </w:r>
      <w:r w:rsidR="00E7698D">
        <w:rPr>
          <w:rFonts w:eastAsia="宋体" w:cs="Arial"/>
          <w:b/>
          <w:sz w:val="20"/>
          <w:lang w:eastAsia="zh-CN"/>
        </w:rPr>
        <w:t xml:space="preserve">AXIO </w:t>
      </w:r>
      <w:r w:rsidRPr="004674C5">
        <w:rPr>
          <w:rFonts w:eastAsia="宋体" w:cs="Arial"/>
          <w:b/>
          <w:sz w:val="20"/>
          <w:lang w:eastAsia="zh-CN"/>
        </w:rPr>
        <w:t xml:space="preserve">PT </w:t>
      </w:r>
      <w:r w:rsidRPr="004674C5">
        <w:rPr>
          <w:rFonts w:eastAsia="宋体" w:cs="Arial"/>
          <w:b/>
          <w:sz w:val="20"/>
          <w:lang w:eastAsia="zh-CN"/>
        </w:rPr>
        <w:t>质控样：</w:t>
      </w:r>
      <w:r w:rsidRPr="004674C5">
        <w:rPr>
          <w:rFonts w:eastAsia="宋体" w:cs="Arial"/>
          <w:sz w:val="20"/>
          <w:lang w:eastAsia="zh-CN"/>
        </w:rPr>
        <w:t>LGC</w:t>
      </w:r>
      <w:r w:rsidR="00E7698D">
        <w:rPr>
          <w:rFonts w:eastAsia="宋体" w:cs="Arial"/>
          <w:sz w:val="20"/>
          <w:lang w:eastAsia="zh-CN"/>
        </w:rPr>
        <w:t xml:space="preserve"> AXIO</w:t>
      </w:r>
      <w:r w:rsidRPr="004674C5">
        <w:rPr>
          <w:rFonts w:eastAsia="宋体" w:cs="Arial"/>
          <w:sz w:val="20"/>
          <w:lang w:eastAsia="zh-CN"/>
        </w:rPr>
        <w:t>提供先前轮次的能力验证剩余样品作为质控样，您可以选择这些样品进行纠偏调查，作为盲样来进行内部人员培训，考核或进行其他内部质量控制活动。实验员的结果可以直接通过</w:t>
      </w:r>
      <w:r w:rsidRPr="004674C5">
        <w:rPr>
          <w:rFonts w:eastAsia="宋体" w:cs="Arial"/>
          <w:sz w:val="20"/>
          <w:lang w:eastAsia="zh-CN"/>
        </w:rPr>
        <w:t>PORTAL</w:t>
      </w:r>
      <w:r w:rsidRPr="004674C5">
        <w:rPr>
          <w:rFonts w:eastAsia="宋体" w:cs="Arial"/>
          <w:sz w:val="20"/>
          <w:lang w:eastAsia="zh-CN"/>
        </w:rPr>
        <w:t>系统来进行</w:t>
      </w:r>
      <w:r w:rsidRPr="004674C5">
        <w:rPr>
          <w:rFonts w:eastAsia="宋体" w:cs="Arial"/>
          <w:sz w:val="20"/>
          <w:lang w:eastAsia="zh-CN"/>
        </w:rPr>
        <w:t>Z</w:t>
      </w:r>
      <w:r w:rsidRPr="004674C5">
        <w:rPr>
          <w:rFonts w:eastAsia="宋体" w:cs="Arial"/>
          <w:sz w:val="20"/>
          <w:lang w:eastAsia="zh-CN"/>
        </w:rPr>
        <w:t>值评价，并进行图表导出。</w:t>
      </w:r>
    </w:p>
    <w:p w14:paraId="0494409D" w14:textId="14F8813E" w:rsidR="006007A0" w:rsidRPr="004674C5" w:rsidRDefault="006007A0" w:rsidP="006C3EBD">
      <w:pPr>
        <w:ind w:leftChars="-322" w:left="-708"/>
        <w:jc w:val="both"/>
        <w:rPr>
          <w:rFonts w:eastAsia="宋体" w:cs="Arial"/>
          <w:sz w:val="20"/>
          <w:lang w:eastAsia="zh-CN"/>
        </w:rPr>
      </w:pPr>
      <w:r w:rsidRPr="004674C5">
        <w:rPr>
          <w:rFonts w:eastAsia="宋体" w:cs="Arial"/>
          <w:b/>
          <w:sz w:val="20"/>
          <w:lang w:eastAsia="zh-CN"/>
        </w:rPr>
        <w:t>关于</w:t>
      </w:r>
      <w:r w:rsidRPr="004674C5">
        <w:rPr>
          <w:rFonts w:eastAsia="宋体" w:cs="Arial"/>
          <w:b/>
          <w:sz w:val="20"/>
          <w:lang w:eastAsia="zh-CN"/>
        </w:rPr>
        <w:t>LGC</w:t>
      </w:r>
      <w:r w:rsidR="00E7698D">
        <w:rPr>
          <w:rFonts w:eastAsia="宋体" w:cs="Arial"/>
          <w:b/>
          <w:sz w:val="20"/>
          <w:lang w:eastAsia="zh-CN"/>
        </w:rPr>
        <w:t xml:space="preserve"> AXIO</w:t>
      </w:r>
      <w:r w:rsidRPr="004674C5">
        <w:rPr>
          <w:rFonts w:eastAsia="宋体" w:cs="Arial"/>
          <w:b/>
          <w:sz w:val="20"/>
          <w:lang w:eastAsia="zh-CN"/>
        </w:rPr>
        <w:t xml:space="preserve"> PT </w:t>
      </w:r>
      <w:r w:rsidRPr="004674C5">
        <w:rPr>
          <w:rFonts w:eastAsia="宋体" w:cs="Arial"/>
          <w:b/>
          <w:sz w:val="20"/>
          <w:lang w:eastAsia="zh-CN"/>
        </w:rPr>
        <w:t>重复样：</w:t>
      </w:r>
      <w:r w:rsidRPr="004674C5">
        <w:rPr>
          <w:rFonts w:eastAsia="宋体" w:cs="Arial"/>
          <w:sz w:val="20"/>
          <w:lang w:eastAsia="zh-CN"/>
        </w:rPr>
        <w:t>重复样是指当前轮次能力验证样品的复制样，</w:t>
      </w:r>
      <w:r w:rsidRPr="004674C5">
        <w:rPr>
          <w:rFonts w:eastAsia="宋体" w:cs="Arial"/>
          <w:sz w:val="20"/>
          <w:lang w:eastAsia="zh-CN"/>
        </w:rPr>
        <w:t>LGC</w:t>
      </w:r>
      <w:r w:rsidR="00E7698D">
        <w:rPr>
          <w:rFonts w:eastAsia="宋体" w:cs="Arial"/>
          <w:sz w:val="20"/>
          <w:lang w:eastAsia="zh-CN"/>
        </w:rPr>
        <w:t xml:space="preserve"> AXIO</w:t>
      </w:r>
      <w:r w:rsidRPr="004674C5">
        <w:rPr>
          <w:rFonts w:eastAsia="宋体" w:cs="Arial"/>
          <w:sz w:val="20"/>
          <w:lang w:eastAsia="zh-CN"/>
        </w:rPr>
        <w:t>的能力验证至多可以让</w:t>
      </w:r>
      <w:r w:rsidRPr="004674C5">
        <w:rPr>
          <w:rFonts w:eastAsia="宋体" w:cs="Arial"/>
          <w:sz w:val="20"/>
          <w:lang w:eastAsia="zh-CN"/>
        </w:rPr>
        <w:t>13</w:t>
      </w:r>
      <w:r w:rsidRPr="004674C5">
        <w:rPr>
          <w:rFonts w:eastAsia="宋体" w:cs="Arial"/>
          <w:sz w:val="20"/>
          <w:lang w:eastAsia="zh-CN"/>
        </w:rPr>
        <w:t>个人来参与并提交结果。如果您需要多人次参加，希望在进行能力验证时获得更多的样品量时，以购买重复样是你最佳的选择。待能力验证结束后，这些剩余的重复样就成为了质控样，您可以参考能力验证主报告中提供的参数，使用这些样品当做质控样来进行内部质量控制活动。</w:t>
      </w:r>
    </w:p>
    <w:p w14:paraId="467F8227" w14:textId="77777777" w:rsidR="006007A0" w:rsidRPr="004674C5" w:rsidRDefault="006007A0" w:rsidP="006C3EBD">
      <w:pPr>
        <w:spacing w:before="120" w:afterLines="50" w:after="120"/>
        <w:ind w:leftChars="-257" w:left="-565"/>
        <w:outlineLvl w:val="0"/>
        <w:rPr>
          <w:rFonts w:eastAsia="宋体" w:cs="Arial"/>
          <w:b/>
          <w:sz w:val="20"/>
          <w:u w:val="single"/>
          <w:lang w:eastAsia="zh-CN"/>
        </w:rPr>
      </w:pPr>
      <w:r w:rsidRPr="004674C5">
        <w:rPr>
          <w:rFonts w:eastAsia="宋体" w:cs="Arial" w:hint="eastAsia"/>
          <w:b/>
          <w:sz w:val="20"/>
          <w:u w:val="single"/>
          <w:lang w:eastAsia="zh-CN"/>
        </w:rPr>
        <w:t>如申请表内计划没有满足您的需求</w:t>
      </w:r>
      <w:r w:rsidRPr="004674C5">
        <w:rPr>
          <w:rFonts w:eastAsia="宋体" w:cs="Arial" w:hint="eastAsia"/>
          <w:b/>
          <w:sz w:val="20"/>
          <w:u w:val="single"/>
          <w:lang w:eastAsia="zh-CN"/>
        </w:rPr>
        <w:t>,</w:t>
      </w:r>
      <w:r w:rsidRPr="004674C5">
        <w:rPr>
          <w:rFonts w:eastAsia="宋体" w:cs="Arial" w:hint="eastAsia"/>
          <w:b/>
          <w:sz w:val="20"/>
          <w:u w:val="single"/>
          <w:lang w:eastAsia="zh-CN"/>
        </w:rPr>
        <w:t>请留下您的需求信息</w:t>
      </w:r>
      <w:r w:rsidRPr="004674C5">
        <w:rPr>
          <w:rFonts w:eastAsia="宋体" w:cs="Arial" w:hint="eastAsia"/>
          <w:b/>
          <w:sz w:val="20"/>
          <w:u w:val="single"/>
          <w:lang w:eastAsia="zh-CN"/>
        </w:rPr>
        <w:t>:</w:t>
      </w:r>
    </w:p>
    <w:tbl>
      <w:tblPr>
        <w:tblW w:w="10206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49"/>
        <w:gridCol w:w="1844"/>
        <w:gridCol w:w="1276"/>
        <w:gridCol w:w="5737"/>
      </w:tblGrid>
      <w:tr w:rsidR="006007A0" w:rsidRPr="004674C5" w14:paraId="3429A594" w14:textId="77777777" w:rsidTr="006C3EBD">
        <w:trPr>
          <w:trHeight w:val="337"/>
          <w:jc w:val="right"/>
        </w:trPr>
        <w:tc>
          <w:tcPr>
            <w:tcW w:w="10206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24B0F813" w14:textId="77777777" w:rsidR="006007A0" w:rsidRPr="004674C5" w:rsidRDefault="006007A0" w:rsidP="00C102E6">
            <w:pPr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能力验证计划需求</w:t>
            </w:r>
          </w:p>
        </w:tc>
      </w:tr>
      <w:tr w:rsidR="006007A0" w:rsidRPr="004674C5" w14:paraId="1DF28D50" w14:textId="77777777" w:rsidTr="006C3EBD">
        <w:trPr>
          <w:trHeight w:val="411"/>
          <w:jc w:val="right"/>
        </w:trPr>
        <w:tc>
          <w:tcPr>
            <w:tcW w:w="134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3CC1ECD7" w14:textId="77777777" w:rsidR="006007A0" w:rsidRPr="004674C5" w:rsidRDefault="006007A0" w:rsidP="00C102E6">
            <w:pPr>
              <w:ind w:hanging="108"/>
              <w:jc w:val="center"/>
              <w:rPr>
                <w:rFonts w:eastAsia="宋体" w:cs="Arial"/>
                <w:b/>
                <w:color w:val="FFFFFF"/>
                <w:sz w:val="18"/>
                <w:szCs w:val="18"/>
                <w:lang w:eastAsia="zh-CN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基质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003B5C"/>
            <w:vAlign w:val="center"/>
          </w:tcPr>
          <w:p w14:paraId="76A7D848" w14:textId="77777777" w:rsidR="006007A0" w:rsidRPr="004674C5" w:rsidRDefault="006007A0" w:rsidP="00C102E6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分析物</w:t>
            </w:r>
          </w:p>
        </w:tc>
        <w:tc>
          <w:tcPr>
            <w:tcW w:w="127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20213CBE" w14:textId="77777777" w:rsidR="006007A0" w:rsidRPr="004674C5" w:rsidRDefault="006007A0" w:rsidP="00C102E6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数量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3623FECB" w14:textId="77777777" w:rsidR="006007A0" w:rsidRPr="004674C5" w:rsidRDefault="006007A0" w:rsidP="00C102E6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其他要求</w:t>
            </w:r>
          </w:p>
        </w:tc>
      </w:tr>
      <w:tr w:rsidR="006007A0" w:rsidRPr="004674C5" w14:paraId="2C8D59B9" w14:textId="77777777" w:rsidTr="006C3EBD">
        <w:trPr>
          <w:trHeight w:val="717"/>
          <w:jc w:val="right"/>
        </w:trPr>
        <w:tc>
          <w:tcPr>
            <w:tcW w:w="134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23E830" w14:textId="77777777" w:rsidR="006007A0" w:rsidRPr="004674C5" w:rsidRDefault="006007A0" w:rsidP="00C102E6">
            <w:pPr>
              <w:ind w:hanging="108"/>
              <w:jc w:val="center"/>
              <w:rPr>
                <w:rFonts w:eastAsia="宋体" w:cs="Arial"/>
                <w:b/>
                <w:color w:val="FFFFFF"/>
                <w:sz w:val="18"/>
                <w:szCs w:val="18"/>
                <w:lang w:eastAsia="zh-CN"/>
              </w:rPr>
            </w:pPr>
            <w:permStart w:id="757530804" w:edGrp="everyone" w:colFirst="0" w:colLast="0"/>
            <w:permStart w:id="1477017200" w:edGrp="everyone" w:colFirst="1" w:colLast="1"/>
            <w:permStart w:id="454762071" w:edGrp="everyone" w:colFirst="2" w:colLast="2"/>
            <w:permStart w:id="1379209915" w:edGrp="everyone" w:colFirst="3" w:colLast="3"/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8F6721" w14:textId="77777777" w:rsidR="006007A0" w:rsidRPr="004674C5" w:rsidRDefault="006007A0" w:rsidP="00C102E6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</w:p>
        </w:tc>
        <w:tc>
          <w:tcPr>
            <w:tcW w:w="127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745A31" w14:textId="77777777" w:rsidR="006007A0" w:rsidRPr="004674C5" w:rsidRDefault="006007A0" w:rsidP="00C102E6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B4F7A6" w14:textId="77777777" w:rsidR="006007A0" w:rsidRPr="004674C5" w:rsidRDefault="006007A0" w:rsidP="00C102E6">
            <w:pPr>
              <w:rPr>
                <w:rFonts w:eastAsia="宋体" w:cs="Arial"/>
                <w:b/>
                <w:color w:val="FFFFFF"/>
                <w:sz w:val="18"/>
                <w:szCs w:val="18"/>
              </w:rPr>
            </w:pPr>
          </w:p>
        </w:tc>
      </w:tr>
      <w:permEnd w:id="757530804"/>
      <w:permEnd w:id="1477017200"/>
      <w:permEnd w:id="454762071"/>
      <w:permEnd w:id="1379209915"/>
      <w:tr w:rsidR="006007A0" w:rsidRPr="004674C5" w14:paraId="375173F1" w14:textId="77777777" w:rsidTr="006C3EBD">
        <w:trPr>
          <w:trHeight w:val="374"/>
          <w:jc w:val="right"/>
        </w:trPr>
        <w:tc>
          <w:tcPr>
            <w:tcW w:w="10206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45B7CD72" w14:textId="77777777" w:rsidR="006007A0" w:rsidRPr="004674C5" w:rsidRDefault="006007A0" w:rsidP="00C102E6">
            <w:pPr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质控样品需求</w:t>
            </w:r>
          </w:p>
        </w:tc>
      </w:tr>
      <w:tr w:rsidR="006007A0" w:rsidRPr="004674C5" w14:paraId="57C7FA96" w14:textId="77777777" w:rsidTr="006C3EBD">
        <w:trPr>
          <w:trHeight w:val="305"/>
          <w:jc w:val="right"/>
        </w:trPr>
        <w:tc>
          <w:tcPr>
            <w:tcW w:w="1349" w:type="dxa"/>
            <w:tcBorders>
              <w:right w:val="single" w:sz="4" w:space="0" w:color="auto"/>
            </w:tcBorders>
            <w:shd w:val="clear" w:color="auto" w:fill="003B5C"/>
            <w:vAlign w:val="center"/>
          </w:tcPr>
          <w:p w14:paraId="4AD9C31C" w14:textId="77777777" w:rsidR="006007A0" w:rsidRPr="004674C5" w:rsidRDefault="006007A0" w:rsidP="00C102E6">
            <w:pPr>
              <w:ind w:hanging="108"/>
              <w:jc w:val="center"/>
              <w:rPr>
                <w:rFonts w:eastAsia="宋体" w:cs="Arial"/>
                <w:b/>
                <w:color w:val="FFFFFF"/>
                <w:sz w:val="18"/>
                <w:szCs w:val="18"/>
                <w:lang w:eastAsia="zh-CN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基质</w:t>
            </w:r>
          </w:p>
        </w:tc>
        <w:tc>
          <w:tcPr>
            <w:tcW w:w="1844" w:type="dxa"/>
            <w:shd w:val="clear" w:color="auto" w:fill="003B5C"/>
            <w:vAlign w:val="center"/>
          </w:tcPr>
          <w:p w14:paraId="1F1EEBDB" w14:textId="77777777" w:rsidR="006007A0" w:rsidRPr="004674C5" w:rsidRDefault="006007A0" w:rsidP="00C102E6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分析物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shd w:val="clear" w:color="auto" w:fill="003B5C"/>
            <w:vAlign w:val="center"/>
          </w:tcPr>
          <w:p w14:paraId="004AEC81" w14:textId="77777777" w:rsidR="006007A0" w:rsidRPr="004674C5" w:rsidRDefault="006007A0" w:rsidP="00C102E6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数量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555FD054" w14:textId="77777777" w:rsidR="006007A0" w:rsidRPr="004674C5" w:rsidRDefault="006007A0" w:rsidP="00C102E6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其他要求</w:t>
            </w:r>
          </w:p>
        </w:tc>
      </w:tr>
      <w:tr w:rsidR="006007A0" w:rsidRPr="004674C5" w14:paraId="0C80844E" w14:textId="77777777" w:rsidTr="006C3EBD">
        <w:trPr>
          <w:trHeight w:val="834"/>
          <w:jc w:val="right"/>
        </w:trPr>
        <w:tc>
          <w:tcPr>
            <w:tcW w:w="134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E52D14" w14:textId="77777777" w:rsidR="006007A0" w:rsidRPr="004674C5" w:rsidRDefault="006007A0" w:rsidP="00C102E6">
            <w:pPr>
              <w:ind w:hanging="108"/>
              <w:jc w:val="center"/>
              <w:rPr>
                <w:rFonts w:eastAsia="宋体" w:cs="Arial"/>
                <w:b/>
                <w:color w:val="FFFFFF"/>
                <w:sz w:val="18"/>
                <w:szCs w:val="18"/>
                <w:lang w:eastAsia="zh-CN"/>
              </w:rPr>
            </w:pPr>
            <w:permStart w:id="475803087" w:edGrp="everyone" w:colFirst="0" w:colLast="0"/>
            <w:permStart w:id="96878252" w:edGrp="everyone" w:colFirst="1" w:colLast="1"/>
            <w:permStart w:id="1917271940" w:edGrp="everyone" w:colFirst="2" w:colLast="2"/>
            <w:permStart w:id="872835570" w:edGrp="everyone" w:colFirst="3" w:colLast="3"/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FF10E9" w14:textId="77777777" w:rsidR="006007A0" w:rsidRPr="004674C5" w:rsidRDefault="006007A0" w:rsidP="00C102E6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</w:p>
        </w:tc>
        <w:tc>
          <w:tcPr>
            <w:tcW w:w="127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38A0C6" w14:textId="77777777" w:rsidR="006007A0" w:rsidRPr="004674C5" w:rsidRDefault="006007A0" w:rsidP="00C102E6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C9581" w14:textId="77777777" w:rsidR="006007A0" w:rsidRPr="004674C5" w:rsidRDefault="006007A0" w:rsidP="00C102E6">
            <w:pPr>
              <w:rPr>
                <w:rFonts w:eastAsia="宋体" w:cs="Arial"/>
                <w:b/>
                <w:color w:val="FFFFFF"/>
                <w:sz w:val="18"/>
                <w:szCs w:val="18"/>
              </w:rPr>
            </w:pPr>
          </w:p>
        </w:tc>
      </w:tr>
    </w:tbl>
    <w:permEnd w:id="475803087"/>
    <w:permEnd w:id="96878252"/>
    <w:permEnd w:id="1917271940"/>
    <w:permEnd w:id="872835570"/>
    <w:p w14:paraId="7228EE99" w14:textId="77777777" w:rsidR="00BD124D" w:rsidRPr="005756BA" w:rsidRDefault="00BD124D" w:rsidP="00BD124D">
      <w:pPr>
        <w:rPr>
          <w:rFonts w:eastAsia="宋体" w:cs="Arial"/>
          <w:b/>
          <w:color w:val="00788A"/>
          <w:sz w:val="16"/>
          <w:szCs w:val="16"/>
          <w:lang w:eastAsia="zh-CN"/>
        </w:rPr>
      </w:pP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如您对</w:t>
      </w: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 xml:space="preserve">LGC AXIO </w:t>
      </w: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有任何疑问，请联系</w:t>
      </w: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 xml:space="preserve">LGC AXIO </w:t>
      </w: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中国团队</w:t>
      </w:r>
    </w:p>
    <w:p w14:paraId="2756606A" w14:textId="77777777" w:rsidR="00BD124D" w:rsidRPr="005756BA" w:rsidRDefault="00BD124D" w:rsidP="00BD124D">
      <w:pPr>
        <w:rPr>
          <w:rFonts w:eastAsia="宋体" w:cs="Arial"/>
          <w:b/>
          <w:color w:val="00788A"/>
          <w:sz w:val="16"/>
          <w:szCs w:val="16"/>
          <w:lang w:eastAsia="zh-CN"/>
        </w:rPr>
      </w:pP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邮箱：</w:t>
      </w: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PT.China@LGCGroup.com</w:t>
      </w:r>
    </w:p>
    <w:p w14:paraId="37BD8D83" w14:textId="77777777" w:rsidR="00BD124D" w:rsidRPr="005756BA" w:rsidRDefault="00BD124D" w:rsidP="00BD124D">
      <w:pPr>
        <w:rPr>
          <w:rFonts w:eastAsia="宋体" w:cs="Arial"/>
          <w:b/>
          <w:color w:val="00788A"/>
          <w:sz w:val="16"/>
          <w:szCs w:val="16"/>
          <w:lang w:eastAsia="zh-CN"/>
        </w:rPr>
      </w:pP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客服联系方式：</w:t>
      </w: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400 921 6156</w:t>
      </w:r>
    </w:p>
    <w:p w14:paraId="7DEAAD9B" w14:textId="77777777" w:rsidR="00BD124D" w:rsidRPr="005756BA" w:rsidRDefault="00BD124D" w:rsidP="00BD124D">
      <w:pPr>
        <w:rPr>
          <w:rFonts w:eastAsia="宋体" w:cs="Arial"/>
          <w:b/>
          <w:color w:val="00788A"/>
          <w:sz w:val="16"/>
          <w:szCs w:val="16"/>
          <w:lang w:eastAsia="zh-CN"/>
        </w:rPr>
      </w:pP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客服邮箱：</w:t>
      </w: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CNCS@LGCGroup.com</w:t>
      </w:r>
    </w:p>
    <w:p w14:paraId="2F131D67" w14:textId="77777777" w:rsidR="00BD124D" w:rsidRPr="005756BA" w:rsidRDefault="00BD124D" w:rsidP="00BD124D">
      <w:pPr>
        <w:rPr>
          <w:rFonts w:eastAsia="宋体" w:cs="Arial"/>
          <w:b/>
          <w:color w:val="00788A"/>
          <w:sz w:val="16"/>
          <w:szCs w:val="16"/>
          <w:lang w:eastAsia="zh-CN"/>
        </w:rPr>
      </w:pP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网址：</w:t>
      </w: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www.lgcstandards.com</w:t>
      </w:r>
    </w:p>
    <w:p w14:paraId="0B5BC945" w14:textId="77777777" w:rsidR="00BD124D" w:rsidRPr="005756BA" w:rsidRDefault="00BD124D" w:rsidP="00BD124D">
      <w:pPr>
        <w:rPr>
          <w:rFonts w:eastAsia="宋体" w:cs="Arial"/>
          <w:b/>
          <w:color w:val="00788A"/>
          <w:sz w:val="16"/>
          <w:szCs w:val="16"/>
          <w:lang w:eastAsia="zh-CN"/>
        </w:rPr>
      </w:pPr>
      <w:r w:rsidRPr="005756BA">
        <w:rPr>
          <w:rFonts w:eastAsia="宋体" w:cs="Arial" w:hint="eastAsia"/>
          <w:b/>
          <w:color w:val="00788A"/>
          <w:sz w:val="16"/>
          <w:szCs w:val="16"/>
          <w:lang w:eastAsia="zh-CN"/>
        </w:rPr>
        <w:t>也可以联系授权经销商：安特百科（北京）技术发展有限公司</w:t>
      </w:r>
    </w:p>
    <w:p w14:paraId="1A123E7D" w14:textId="0363B9D2" w:rsidR="007750A3" w:rsidRPr="00BD124D" w:rsidRDefault="00BD124D" w:rsidP="00BD124D">
      <w:pPr>
        <w:rPr>
          <w:rFonts w:eastAsia="宋体" w:cs="Arial"/>
          <w:b/>
          <w:color w:val="00788A"/>
          <w:sz w:val="16"/>
          <w:szCs w:val="16"/>
          <w:lang w:eastAsia="zh-CN"/>
        </w:rPr>
      </w:pPr>
      <w:r w:rsidRPr="005756BA">
        <w:rPr>
          <w:rFonts w:eastAsia="宋体" w:cs="Arial" w:hint="eastAsia"/>
          <w:b/>
          <w:color w:val="00788A"/>
          <w:sz w:val="16"/>
          <w:szCs w:val="16"/>
          <w:lang w:eastAsia="zh-CN"/>
        </w:rPr>
        <w:t>联系方式：</w:t>
      </w:r>
      <w:r w:rsidRPr="005756BA">
        <w:rPr>
          <w:rFonts w:eastAsia="宋体" w:cs="Arial" w:hint="eastAsia"/>
          <w:b/>
          <w:color w:val="00788A"/>
          <w:sz w:val="16"/>
          <w:szCs w:val="16"/>
          <w:lang w:eastAsia="zh-CN"/>
        </w:rPr>
        <w:t>400-6699-117</w:t>
      </w:r>
      <w:r w:rsidRPr="005756BA">
        <w:rPr>
          <w:rFonts w:eastAsia="宋体" w:cs="Arial" w:hint="eastAsia"/>
          <w:b/>
          <w:color w:val="00788A"/>
          <w:sz w:val="16"/>
          <w:szCs w:val="16"/>
          <w:lang w:eastAsia="zh-CN"/>
        </w:rPr>
        <w:t>转</w:t>
      </w:r>
      <w:r w:rsidRPr="005756BA">
        <w:rPr>
          <w:rFonts w:eastAsia="宋体" w:cs="Arial" w:hint="eastAsia"/>
          <w:b/>
          <w:color w:val="00788A"/>
          <w:sz w:val="16"/>
          <w:szCs w:val="16"/>
          <w:lang w:eastAsia="zh-CN"/>
        </w:rPr>
        <w:t>2288</w:t>
      </w:r>
    </w:p>
    <w:sectPr w:rsidR="007750A3" w:rsidRPr="00BD124D" w:rsidSect="00913043">
      <w:headerReference w:type="default" r:id="rId9"/>
      <w:footerReference w:type="default" r:id="rId10"/>
      <w:pgSz w:w="11907" w:h="16840" w:code="9"/>
      <w:pgMar w:top="1843" w:right="851" w:bottom="454" w:left="1701" w:header="561" w:footer="261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EFE7D1" w14:textId="77777777" w:rsidR="006617D6" w:rsidRDefault="006617D6">
      <w:r>
        <w:separator/>
      </w:r>
    </w:p>
  </w:endnote>
  <w:endnote w:type="continuationSeparator" w:id="0">
    <w:p w14:paraId="47BC65B6" w14:textId="77777777" w:rsidR="006617D6" w:rsidRDefault="006617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 Frutiger Roman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E86B92" w14:textId="77777777" w:rsidR="006350A9" w:rsidRDefault="00E757EE" w:rsidP="00C202A2">
    <w:pPr>
      <w:pStyle w:val="2"/>
      <w:tabs>
        <w:tab w:val="clear" w:pos="2880"/>
        <w:tab w:val="left" w:pos="2340"/>
        <w:tab w:val="left" w:pos="3780"/>
      </w:tabs>
      <w:jc w:val="center"/>
      <w:rPr>
        <w:rFonts w:ascii="Arial" w:hAnsi="Arial" w:cs="Arial"/>
        <w:b w:val="0"/>
        <w:sz w:val="16"/>
        <w:szCs w:val="16"/>
      </w:rPr>
    </w:pPr>
    <w:r>
      <w:rPr>
        <w:rFonts w:ascii="Arial" w:hAnsi="Arial" w:cs="Arial"/>
        <w:noProof/>
        <w:szCs w:val="22"/>
        <w:lang w:val="en-US" w:eastAsia="zh-CN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5292163" wp14:editId="25F2BFB0">
              <wp:simplePos x="0" y="0"/>
              <wp:positionH relativeFrom="column">
                <wp:posOffset>-781050</wp:posOffset>
              </wp:positionH>
              <wp:positionV relativeFrom="paragraph">
                <wp:posOffset>92075</wp:posOffset>
              </wp:positionV>
              <wp:extent cx="6943725" cy="0"/>
              <wp:effectExtent l="9525" t="6350" r="9525" b="12700"/>
              <wp:wrapNone/>
              <wp:docPr id="1" name="Line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4372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317FCD31" id="Line 17" o:spid="_x0000_s1026" style="position:absolute;left:0;text-align:lef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1.5pt,7.25pt" to="485.25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"/>
          </w:pict>
        </mc:Fallback>
      </mc:AlternateContent>
    </w:r>
  </w:p>
  <w:p w14:paraId="21FF6177" w14:textId="533CF564" w:rsidR="00870F24" w:rsidRPr="00BC44A0" w:rsidRDefault="00870F24" w:rsidP="00870F24">
    <w:pPr>
      <w:pStyle w:val="2"/>
      <w:tabs>
        <w:tab w:val="clear" w:pos="2880"/>
        <w:tab w:val="left" w:pos="2340"/>
        <w:tab w:val="left" w:pos="3780"/>
      </w:tabs>
      <w:jc w:val="center"/>
      <w:rPr>
        <w:rFonts w:ascii="Arial" w:hAnsi="Arial" w:cs="Arial"/>
        <w:b w:val="0"/>
        <w:sz w:val="16"/>
        <w:szCs w:val="16"/>
      </w:rPr>
    </w:pPr>
    <w:r w:rsidRPr="00FA71DF">
      <w:rPr>
        <w:rFonts w:ascii="Arial" w:hAnsi="Arial" w:cs="Arial"/>
        <w:b w:val="0"/>
        <w:sz w:val="16"/>
        <w:szCs w:val="16"/>
      </w:rPr>
      <w:t>LGC, Proficiency Testing, Room 901-903, Garden Square, No 968 West Beijing Road, Jing’an District, Shanghai, China</w:t>
    </w:r>
    <w:r w:rsidRPr="00BC44A0">
      <w:rPr>
        <w:rFonts w:ascii="Arial" w:hAnsi="Arial" w:cs="Arial"/>
        <w:b w:val="0"/>
        <w:sz w:val="16"/>
        <w:szCs w:val="16"/>
      </w:rPr>
      <w:t>.</w:t>
    </w:r>
  </w:p>
  <w:p w14:paraId="5D4ADE0E" w14:textId="77777777" w:rsidR="00870F24" w:rsidRPr="00BC44A0" w:rsidRDefault="00870F24" w:rsidP="00870F24">
    <w:pPr>
      <w:pStyle w:val="2"/>
      <w:tabs>
        <w:tab w:val="clear" w:pos="2880"/>
        <w:tab w:val="left" w:pos="2340"/>
        <w:tab w:val="left" w:pos="3780"/>
        <w:tab w:val="center" w:pos="4321"/>
      </w:tabs>
      <w:rPr>
        <w:rFonts w:ascii="Arial" w:hAnsi="Arial" w:cs="Arial"/>
        <w:b w:val="0"/>
        <w:sz w:val="16"/>
        <w:szCs w:val="16"/>
      </w:rPr>
    </w:pPr>
    <w:r>
      <w:rPr>
        <w:rFonts w:ascii="Arial" w:hAnsi="Arial" w:cs="Arial"/>
        <w:b w:val="0"/>
        <w:sz w:val="16"/>
        <w:szCs w:val="16"/>
      </w:rPr>
      <w:tab/>
    </w:r>
    <w:r w:rsidRPr="00FA71DF">
      <w:rPr>
        <w:rFonts w:ascii="Arial" w:hAnsi="Arial" w:cs="Arial"/>
        <w:b w:val="0"/>
        <w:sz w:val="16"/>
        <w:szCs w:val="16"/>
      </w:rPr>
      <w:t>Toll Free Service Hotline: 400 921 6156, Fax: + 86 (0) 21 2250 9168</w:t>
    </w:r>
  </w:p>
  <w:p w14:paraId="2CFB3847" w14:textId="7F068E36" w:rsidR="00BD124D" w:rsidRDefault="00BD124D" w:rsidP="00BD124D">
    <w:pPr>
      <w:pStyle w:val="a6"/>
      <w:jc w:val="center"/>
      <w:rPr>
        <w:color w:val="0825B8"/>
        <w:sz w:val="18"/>
        <w:szCs w:val="18"/>
        <w:lang w:eastAsia="zh-CN"/>
      </w:rPr>
    </w:pPr>
    <w:r w:rsidRPr="000839F9">
      <w:rPr>
        <w:rFonts w:hint="eastAsia"/>
        <w:sz w:val="18"/>
        <w:szCs w:val="18"/>
        <w:lang w:eastAsia="zh-CN"/>
      </w:rPr>
      <w:t>授权代理：安特百科（北京）技术发展有限公司</w:t>
    </w:r>
    <w:r>
      <w:rPr>
        <w:rFonts w:hint="eastAsia"/>
        <w:sz w:val="18"/>
        <w:szCs w:val="18"/>
        <w:lang w:eastAsia="zh-CN"/>
      </w:rPr>
      <w:t xml:space="preserve">  </w:t>
    </w:r>
    <w:r>
      <w:rPr>
        <w:rFonts w:hint="eastAsia"/>
        <w:sz w:val="18"/>
        <w:szCs w:val="18"/>
        <w:lang w:eastAsia="zh-CN"/>
      </w:rPr>
      <w:t>网址：</w:t>
    </w:r>
    <w:hyperlink r:id="rId1" w:history="1">
      <w:r w:rsidRPr="000839F9">
        <w:rPr>
          <w:color w:val="FF0000"/>
          <w:sz w:val="18"/>
          <w:szCs w:val="18"/>
          <w:lang w:eastAsia="zh-CN"/>
        </w:rPr>
        <w:t>www.antpedia.com/lgcpt</w:t>
      </w:r>
    </w:hyperlink>
    <w:r w:rsidRPr="000839F9">
      <w:rPr>
        <w:rFonts w:hint="eastAsia"/>
        <w:color w:val="0825B8"/>
        <w:sz w:val="18"/>
        <w:szCs w:val="18"/>
        <w:lang w:eastAsia="zh-CN"/>
      </w:rPr>
      <w:t xml:space="preserve"> </w:t>
    </w:r>
    <w:r>
      <w:rPr>
        <w:rFonts w:hint="eastAsia"/>
        <w:color w:val="0825B8"/>
        <w:sz w:val="18"/>
        <w:szCs w:val="18"/>
        <w:lang w:eastAsia="zh-CN"/>
      </w:rPr>
      <w:t xml:space="preserve">  </w:t>
    </w:r>
  </w:p>
  <w:p w14:paraId="3CAAC9A5" w14:textId="77777777" w:rsidR="00BD124D" w:rsidRPr="009B5F88" w:rsidRDefault="00BD124D" w:rsidP="00BD124D">
    <w:pPr>
      <w:pStyle w:val="a6"/>
      <w:jc w:val="center"/>
      <w:rPr>
        <w:color w:val="000000"/>
        <w:sz w:val="18"/>
        <w:szCs w:val="18"/>
        <w:lang w:eastAsia="zh-CN"/>
      </w:rPr>
    </w:pPr>
    <w:r w:rsidRPr="000839F9">
      <w:rPr>
        <w:rFonts w:hint="eastAsia"/>
        <w:color w:val="000000"/>
        <w:sz w:val="18"/>
        <w:szCs w:val="18"/>
        <w:lang w:eastAsia="zh-CN"/>
      </w:rPr>
      <w:t>400-6699-117</w:t>
    </w:r>
    <w:r w:rsidRPr="000839F9">
      <w:rPr>
        <w:rFonts w:hint="eastAsia"/>
        <w:color w:val="000000"/>
        <w:sz w:val="18"/>
        <w:szCs w:val="18"/>
        <w:lang w:eastAsia="zh-CN"/>
      </w:rPr>
      <w:t>转</w:t>
    </w:r>
    <w:r w:rsidRPr="000839F9">
      <w:rPr>
        <w:rFonts w:hint="eastAsia"/>
        <w:color w:val="000000"/>
        <w:sz w:val="18"/>
        <w:szCs w:val="18"/>
        <w:lang w:eastAsia="zh-CN"/>
      </w:rPr>
      <w:t>22</w:t>
    </w:r>
    <w:r>
      <w:rPr>
        <w:rFonts w:hint="eastAsia"/>
        <w:color w:val="000000"/>
        <w:sz w:val="18"/>
        <w:szCs w:val="18"/>
        <w:lang w:eastAsia="zh-CN"/>
      </w:rPr>
      <w:t>8</w:t>
    </w:r>
    <w:r w:rsidRPr="000839F9">
      <w:rPr>
        <w:rFonts w:hint="eastAsia"/>
        <w:color w:val="000000"/>
        <w:sz w:val="18"/>
        <w:szCs w:val="18"/>
        <w:lang w:eastAsia="zh-CN"/>
      </w:rPr>
      <w:t>8</w:t>
    </w:r>
    <w:r>
      <w:rPr>
        <w:rFonts w:hint="eastAsia"/>
        <w:color w:val="000000"/>
        <w:sz w:val="18"/>
        <w:szCs w:val="18"/>
        <w:lang w:eastAsia="zh-CN"/>
      </w:rPr>
      <w:t xml:space="preserve">  QQ</w:t>
    </w:r>
    <w:r>
      <w:rPr>
        <w:rFonts w:hint="eastAsia"/>
        <w:color w:val="000000"/>
        <w:sz w:val="18"/>
        <w:szCs w:val="18"/>
        <w:lang w:eastAsia="zh-CN"/>
      </w:rPr>
      <w:t>：</w:t>
    </w:r>
    <w:r w:rsidRPr="00B018F4">
      <w:rPr>
        <w:color w:val="000000"/>
        <w:sz w:val="18"/>
        <w:szCs w:val="18"/>
        <w:lang w:eastAsia="zh-CN"/>
      </w:rPr>
      <w:t>2850412340</w:t>
    </w:r>
    <w:r>
      <w:rPr>
        <w:rFonts w:hint="eastAsia"/>
        <w:color w:val="000000"/>
        <w:sz w:val="18"/>
        <w:szCs w:val="18"/>
        <w:lang w:eastAsia="zh-CN"/>
      </w:rPr>
      <w:t>、</w:t>
    </w:r>
    <w:r w:rsidRPr="00B018F4">
      <w:rPr>
        <w:color w:val="000000"/>
        <w:sz w:val="18"/>
        <w:szCs w:val="18"/>
        <w:lang w:eastAsia="zh-CN"/>
      </w:rPr>
      <w:t>2850412316</w:t>
    </w:r>
  </w:p>
  <w:p w14:paraId="24356B4F" w14:textId="3FBC1194" w:rsidR="006350A9" w:rsidRPr="00870F24" w:rsidRDefault="006350A9" w:rsidP="00BD124D">
    <w:pPr>
      <w:pStyle w:val="2"/>
      <w:tabs>
        <w:tab w:val="clear" w:pos="2880"/>
        <w:tab w:val="left" w:pos="2340"/>
        <w:tab w:val="left" w:pos="3780"/>
      </w:tabs>
      <w:ind w:right="-284"/>
      <w:jc w:val="right"/>
      <w:rPr>
        <w:b w:val="0"/>
        <w:bCs/>
        <w:sz w:val="18"/>
        <w:szCs w:val="18"/>
        <w:lang w:val="en-US"/>
      </w:rPr>
    </w:pPr>
    <w:r w:rsidRPr="00870F24">
      <w:rPr>
        <w:rFonts w:ascii="Arial" w:hAnsi="Arial" w:cs="Arial"/>
        <w:b w:val="0"/>
        <w:bCs/>
        <w:sz w:val="16"/>
        <w:szCs w:val="16"/>
      </w:rPr>
      <w:t xml:space="preserve">                </w:t>
    </w:r>
    <w:r w:rsidR="00870F24">
      <w:rPr>
        <w:rFonts w:ascii="Arial" w:hAnsi="Arial" w:cs="Arial"/>
        <w:b w:val="0"/>
        <w:bCs/>
        <w:sz w:val="16"/>
        <w:szCs w:val="16"/>
      </w:rPr>
      <w:t xml:space="preserve">       </w:t>
    </w:r>
    <w:r w:rsidRPr="00870F24">
      <w:rPr>
        <w:rFonts w:ascii="Arial" w:hAnsi="Arial" w:cs="Arial"/>
        <w:b w:val="0"/>
        <w:bCs/>
        <w:sz w:val="16"/>
        <w:szCs w:val="16"/>
      </w:rPr>
      <w:t xml:space="preserve">   </w:t>
    </w:r>
    <w:r w:rsidR="00870F24">
      <w:rPr>
        <w:rFonts w:ascii="Arial" w:hAnsi="Arial" w:cs="Arial"/>
        <w:b w:val="0"/>
        <w:bCs/>
        <w:sz w:val="16"/>
        <w:szCs w:val="16"/>
      </w:rPr>
      <w:t xml:space="preserve">         </w:t>
    </w:r>
    <w:r w:rsidRPr="00870F24">
      <w:rPr>
        <w:rFonts w:ascii="Arial" w:hAnsi="Arial" w:cs="Arial"/>
        <w:b w:val="0"/>
        <w:bCs/>
        <w:sz w:val="16"/>
        <w:szCs w:val="16"/>
      </w:rPr>
      <w:t xml:space="preserve"> </w:t>
    </w:r>
    <w:r w:rsidRPr="00870F24">
      <w:rPr>
        <w:b w:val="0"/>
        <w:bCs/>
        <w:sz w:val="18"/>
        <w:szCs w:val="18"/>
        <w:lang w:val="en-US"/>
      </w:rPr>
      <w:t xml:space="preserve">Page </w:t>
    </w:r>
    <w:r w:rsidRPr="00870F24">
      <w:rPr>
        <w:b w:val="0"/>
        <w:bCs/>
        <w:sz w:val="18"/>
        <w:szCs w:val="18"/>
        <w:lang w:val="en-US"/>
      </w:rPr>
      <w:fldChar w:fldCharType="begin"/>
    </w:r>
    <w:r w:rsidRPr="00870F24">
      <w:rPr>
        <w:b w:val="0"/>
        <w:bCs/>
        <w:sz w:val="18"/>
        <w:szCs w:val="18"/>
        <w:lang w:val="en-US"/>
      </w:rPr>
      <w:instrText xml:space="preserve"> PAGE </w:instrText>
    </w:r>
    <w:r w:rsidRPr="00870F24">
      <w:rPr>
        <w:b w:val="0"/>
        <w:bCs/>
        <w:sz w:val="18"/>
        <w:szCs w:val="18"/>
        <w:lang w:val="en-US"/>
      </w:rPr>
      <w:fldChar w:fldCharType="separate"/>
    </w:r>
    <w:r w:rsidR="00BD124D">
      <w:rPr>
        <w:b w:val="0"/>
        <w:bCs/>
        <w:noProof/>
        <w:sz w:val="18"/>
        <w:szCs w:val="18"/>
        <w:lang w:val="en-US"/>
      </w:rPr>
      <w:t>2</w:t>
    </w:r>
    <w:r w:rsidRPr="00870F24">
      <w:rPr>
        <w:b w:val="0"/>
        <w:bCs/>
        <w:sz w:val="18"/>
        <w:szCs w:val="18"/>
        <w:lang w:val="en-US"/>
      </w:rPr>
      <w:fldChar w:fldCharType="end"/>
    </w:r>
    <w:r w:rsidRPr="00870F24">
      <w:rPr>
        <w:b w:val="0"/>
        <w:bCs/>
        <w:sz w:val="18"/>
        <w:szCs w:val="18"/>
        <w:lang w:val="en-US"/>
      </w:rPr>
      <w:t xml:space="preserve"> of </w:t>
    </w:r>
    <w:r w:rsidRPr="00870F24">
      <w:rPr>
        <w:b w:val="0"/>
        <w:bCs/>
        <w:sz w:val="18"/>
        <w:szCs w:val="18"/>
        <w:lang w:val="en-US"/>
      </w:rPr>
      <w:fldChar w:fldCharType="begin"/>
    </w:r>
    <w:r w:rsidRPr="00870F24">
      <w:rPr>
        <w:b w:val="0"/>
        <w:bCs/>
        <w:sz w:val="18"/>
        <w:szCs w:val="18"/>
        <w:lang w:val="en-US"/>
      </w:rPr>
      <w:instrText xml:space="preserve"> NUMPAGES </w:instrText>
    </w:r>
    <w:r w:rsidRPr="00870F24">
      <w:rPr>
        <w:b w:val="0"/>
        <w:bCs/>
        <w:sz w:val="18"/>
        <w:szCs w:val="18"/>
        <w:lang w:val="en-US"/>
      </w:rPr>
      <w:fldChar w:fldCharType="separate"/>
    </w:r>
    <w:r w:rsidR="00BD124D">
      <w:rPr>
        <w:b w:val="0"/>
        <w:bCs/>
        <w:noProof/>
        <w:sz w:val="18"/>
        <w:szCs w:val="18"/>
        <w:lang w:val="en-US"/>
      </w:rPr>
      <w:t>4</w:t>
    </w:r>
    <w:r w:rsidRPr="00870F24">
      <w:rPr>
        <w:b w:val="0"/>
        <w:bCs/>
        <w:sz w:val="18"/>
        <w:szCs w:val="18"/>
        <w:lang w:val="en-US"/>
      </w:rPr>
      <w:fldChar w:fldCharType="end"/>
    </w:r>
  </w:p>
  <w:p w14:paraId="30627191" w14:textId="77777777" w:rsidR="006350A9" w:rsidRPr="00F14CCD" w:rsidRDefault="003C141A" w:rsidP="003C141A">
    <w:pPr>
      <w:pStyle w:val="a6"/>
      <w:tabs>
        <w:tab w:val="clear" w:pos="8640"/>
        <w:tab w:val="left" w:pos="2340"/>
        <w:tab w:val="right" w:pos="9540"/>
      </w:tabs>
      <w:ind w:right="-237"/>
      <w:jc w:val="cent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 xml:space="preserve">                                                                                                                                                                      V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F9BC058" w14:textId="77777777" w:rsidR="006617D6" w:rsidRDefault="006617D6">
      <w:r>
        <w:separator/>
      </w:r>
    </w:p>
  </w:footnote>
  <w:footnote w:type="continuationSeparator" w:id="0">
    <w:p w14:paraId="4BA282AB" w14:textId="77777777" w:rsidR="006617D6" w:rsidRDefault="006617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08DE4A" w14:textId="39FC8B77" w:rsidR="006350A9" w:rsidRDefault="00BD124D" w:rsidP="008C3957">
    <w:pPr>
      <w:autoSpaceDE w:val="0"/>
      <w:autoSpaceDN w:val="0"/>
      <w:adjustRightInd w:val="0"/>
      <w:jc w:val="center"/>
      <w:rPr>
        <w:rFonts w:ascii="Times New Roman" w:hAnsi="Times New Roman"/>
        <w:sz w:val="52"/>
        <w:szCs w:val="52"/>
        <w:lang w:eastAsia="en-GB"/>
      </w:rPr>
    </w:pPr>
    <w:r>
      <w:rPr>
        <w:rFonts w:eastAsia="宋体" w:cs="Arial"/>
        <w:noProof/>
        <w:sz w:val="20"/>
        <w:lang w:val="en-US" w:eastAsia="zh-CN"/>
      </w:rPr>
      <w:drawing>
        <wp:anchor distT="0" distB="0" distL="114300" distR="114300" simplePos="0" relativeHeight="251664384" behindDoc="0" locked="0" layoutInCell="1" allowOverlap="1" wp14:anchorId="0FD18261" wp14:editId="2E9F022D">
          <wp:simplePos x="0" y="0"/>
          <wp:positionH relativeFrom="column">
            <wp:posOffset>-1032510</wp:posOffset>
          </wp:positionH>
          <wp:positionV relativeFrom="paragraph">
            <wp:posOffset>-60960</wp:posOffset>
          </wp:positionV>
          <wp:extent cx="2476500" cy="666750"/>
          <wp:effectExtent l="0" t="0" r="0" b="0"/>
          <wp:wrapNone/>
          <wp:docPr id="6" name="图片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76500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C141A">
      <w:rPr>
        <w:rFonts w:ascii="Times New Roman" w:hAnsi="Times New Roman"/>
        <w:noProof/>
        <w:sz w:val="52"/>
        <w:szCs w:val="52"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7BE8830" wp14:editId="287F16EB">
              <wp:simplePos x="0" y="0"/>
              <wp:positionH relativeFrom="margin">
                <wp:posOffset>1257154</wp:posOffset>
              </wp:positionH>
              <wp:positionV relativeFrom="margin">
                <wp:posOffset>-870585</wp:posOffset>
              </wp:positionV>
              <wp:extent cx="3429000" cy="800100"/>
              <wp:effectExtent l="0" t="0" r="0" b="0"/>
              <wp:wrapTopAndBottom/>
              <wp:docPr id="3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29000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482907" w14:textId="77777777" w:rsidR="003C141A" w:rsidRPr="008A402C" w:rsidRDefault="003C141A" w:rsidP="003C141A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i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i/>
                              <w:sz w:val="44"/>
                              <w:szCs w:val="44"/>
                            </w:rPr>
                            <w:t xml:space="preserve"> </w:t>
                          </w:r>
                          <w:r w:rsidRPr="008A402C">
                            <w:rPr>
                              <w:rFonts w:ascii="Arial" w:hAnsi="Arial" w:cs="Arial"/>
                              <w:b/>
                              <w:i/>
                              <w:sz w:val="40"/>
                              <w:szCs w:val="40"/>
                            </w:rPr>
                            <w:t>Soft Drinks / Fruit Juice QBS 2021</w:t>
                          </w:r>
                        </w:p>
                        <w:p w14:paraId="185AA4F2" w14:textId="40D33DEC" w:rsidR="003C141A" w:rsidRPr="0031757A" w:rsidRDefault="001167A5" w:rsidP="00485011">
                          <w:pPr>
                            <w:pStyle w:val="20"/>
                            <w:jc w:val="center"/>
                            <w:rPr>
                              <w:lang w:eastAsia="zh-CN"/>
                            </w:rPr>
                          </w:pPr>
                          <w:r>
                            <w:rPr>
                              <w:rFonts w:ascii="Arial" w:hAnsi="Arial" w:cs="Arial"/>
                              <w:b w:val="0"/>
                              <w:lang w:eastAsia="zh-CN"/>
                            </w:rPr>
                            <w:t>LGC</w:t>
                          </w:r>
                          <w:r w:rsidR="00485011" w:rsidRPr="00485011">
                            <w:rPr>
                              <w:rFonts w:ascii="Arial" w:hAnsi="Arial" w:cs="Arial" w:hint="eastAsia"/>
                              <w:b w:val="0"/>
                              <w:lang w:eastAsia="zh-CN"/>
                            </w:rPr>
                            <w:t xml:space="preserve"> 202</w:t>
                          </w:r>
                          <w:r w:rsidR="00485011">
                            <w:rPr>
                              <w:rFonts w:ascii="Arial" w:hAnsi="Arial" w:cs="Arial"/>
                              <w:b w:val="0"/>
                              <w:lang w:eastAsia="zh-CN"/>
                            </w:rPr>
                            <w:t>1</w:t>
                          </w:r>
                          <w:r w:rsidR="00485011" w:rsidRPr="00485011">
                            <w:rPr>
                              <w:rFonts w:ascii="Arial" w:hAnsi="Arial" w:cs="Arial" w:hint="eastAsia"/>
                              <w:b w:val="0"/>
                              <w:lang w:eastAsia="zh-CN"/>
                            </w:rPr>
                            <w:t>年</w:t>
                          </w:r>
                          <w:r w:rsidR="00485011" w:rsidRPr="00485011">
                            <w:rPr>
                              <w:rFonts w:ascii="Arial" w:hAnsi="Arial" w:cs="Arial" w:hint="eastAsia"/>
                              <w:b w:val="0"/>
                              <w:lang w:eastAsia="zh-CN"/>
                            </w:rPr>
                            <w:t xml:space="preserve"> </w:t>
                          </w:r>
                          <w:r w:rsidR="00485011" w:rsidRPr="00485011">
                            <w:rPr>
                              <w:rFonts w:ascii="Arial" w:hAnsi="Arial" w:cs="Arial" w:hint="eastAsia"/>
                              <w:b w:val="0"/>
                              <w:lang w:eastAsia="zh-CN"/>
                            </w:rPr>
                            <w:t>软饮</w:t>
                          </w:r>
                          <w:r w:rsidR="00485011" w:rsidRPr="00485011">
                            <w:rPr>
                              <w:rFonts w:ascii="Arial" w:hAnsi="Arial" w:cs="Arial" w:hint="eastAsia"/>
                              <w:b w:val="0"/>
                              <w:lang w:eastAsia="zh-CN"/>
                            </w:rPr>
                            <w:t>/</w:t>
                          </w:r>
                          <w:r w:rsidR="00485011" w:rsidRPr="00485011">
                            <w:rPr>
                              <w:rFonts w:ascii="Arial" w:hAnsi="Arial" w:cs="Arial" w:hint="eastAsia"/>
                              <w:b w:val="0"/>
                              <w:lang w:eastAsia="zh-CN"/>
                            </w:rPr>
                            <w:t>果汁能力验证申请表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left:0;text-align:left;margin-left:99pt;margin-top:-68.55pt;width:270pt;height:63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" stroked="f">
              <v:textbox inset="0,0,0,0">
                <w:txbxContent>
                  <w:p w14:paraId="11482907" w14:textId="77777777" w:rsidR="003C141A" w:rsidRPr="008A402C" w:rsidRDefault="003C141A" w:rsidP="003C141A">
                    <w:pPr>
                      <w:jc w:val="center"/>
                      <w:rPr>
                        <w:rFonts w:ascii="Arial" w:hAnsi="Arial" w:cs="Arial"/>
                        <w:b/>
                        <w:i/>
                        <w:sz w:val="40"/>
                        <w:szCs w:val="40"/>
                      </w:rPr>
                    </w:pPr>
                    <w:r>
                      <w:rPr>
                        <w:rFonts w:ascii="Arial" w:hAnsi="Arial" w:cs="Arial"/>
                        <w:b/>
                        <w:i/>
                        <w:sz w:val="44"/>
                        <w:szCs w:val="44"/>
                      </w:rPr>
                      <w:t xml:space="preserve"> </w:t>
                    </w:r>
                    <w:r w:rsidRPr="008A402C">
                      <w:rPr>
                        <w:rFonts w:ascii="Arial" w:hAnsi="Arial" w:cs="Arial"/>
                        <w:b/>
                        <w:i/>
                        <w:sz w:val="40"/>
                        <w:szCs w:val="40"/>
                      </w:rPr>
                      <w:t>Soft Drinks / Fruit Juice QBS 2021</w:t>
                    </w:r>
                  </w:p>
                  <w:p w14:paraId="185AA4F2" w14:textId="40D33DEC" w:rsidR="003C141A" w:rsidRPr="0031757A" w:rsidRDefault="001167A5" w:rsidP="00485011">
                    <w:pPr>
                      <w:pStyle w:val="20"/>
                      <w:jc w:val="center"/>
                      <w:rPr>
                        <w:lang w:eastAsia="zh-CN"/>
                      </w:rPr>
                    </w:pPr>
                    <w:r>
                      <w:rPr>
                        <w:rFonts w:ascii="Arial" w:hAnsi="Arial" w:cs="Arial"/>
                        <w:b w:val="0"/>
                        <w:lang w:eastAsia="zh-CN"/>
                      </w:rPr>
                      <w:t>LGC</w:t>
                    </w:r>
                    <w:r w:rsidR="00485011" w:rsidRPr="00485011">
                      <w:rPr>
                        <w:rFonts w:ascii="Arial" w:hAnsi="Arial" w:cs="Arial" w:hint="eastAsia"/>
                        <w:b w:val="0"/>
                        <w:lang w:eastAsia="zh-CN"/>
                      </w:rPr>
                      <w:t xml:space="preserve"> 202</w:t>
                    </w:r>
                    <w:r w:rsidR="00485011">
                      <w:rPr>
                        <w:rFonts w:ascii="Arial" w:hAnsi="Arial" w:cs="Arial"/>
                        <w:b w:val="0"/>
                        <w:lang w:eastAsia="zh-CN"/>
                      </w:rPr>
                      <w:t>1</w:t>
                    </w:r>
                    <w:r w:rsidR="00485011" w:rsidRPr="00485011">
                      <w:rPr>
                        <w:rFonts w:ascii="Arial" w:hAnsi="Arial" w:cs="Arial" w:hint="eastAsia"/>
                        <w:b w:val="0"/>
                        <w:lang w:eastAsia="zh-CN"/>
                      </w:rPr>
                      <w:t>年</w:t>
                    </w:r>
                    <w:r w:rsidR="00485011" w:rsidRPr="00485011">
                      <w:rPr>
                        <w:rFonts w:ascii="Arial" w:hAnsi="Arial" w:cs="Arial" w:hint="eastAsia"/>
                        <w:b w:val="0"/>
                        <w:lang w:eastAsia="zh-CN"/>
                      </w:rPr>
                      <w:t xml:space="preserve"> </w:t>
                    </w:r>
                    <w:r w:rsidR="00485011" w:rsidRPr="00485011">
                      <w:rPr>
                        <w:rFonts w:ascii="Arial" w:hAnsi="Arial" w:cs="Arial" w:hint="eastAsia"/>
                        <w:b w:val="0"/>
                        <w:lang w:eastAsia="zh-CN"/>
                      </w:rPr>
                      <w:t>软饮</w:t>
                    </w:r>
                    <w:r w:rsidR="00485011" w:rsidRPr="00485011">
                      <w:rPr>
                        <w:rFonts w:ascii="Arial" w:hAnsi="Arial" w:cs="Arial" w:hint="eastAsia"/>
                        <w:b w:val="0"/>
                        <w:lang w:eastAsia="zh-CN"/>
                      </w:rPr>
                      <w:t>/</w:t>
                    </w:r>
                    <w:r w:rsidR="00485011" w:rsidRPr="00485011">
                      <w:rPr>
                        <w:rFonts w:ascii="Arial" w:hAnsi="Arial" w:cs="Arial" w:hint="eastAsia"/>
                        <w:b w:val="0"/>
                        <w:lang w:eastAsia="zh-CN"/>
                      </w:rPr>
                      <w:t>果汁能力验证申请表</w:t>
                    </w:r>
                  </w:p>
                </w:txbxContent>
              </v:textbox>
              <w10:wrap type="topAndBottom" anchorx="margin" anchory="margin"/>
            </v:shape>
          </w:pict>
        </mc:Fallback>
      </mc:AlternateContent>
    </w:r>
    <w:ins w:id="2" w:author="Adele McCarthy" w:date="2019-11-20T11:42:00Z">
      <w:r w:rsidR="00C92935">
        <w:rPr>
          <w:noProof/>
          <w:lang w:val="en-US" w:eastAsia="zh-CN"/>
        </w:rPr>
        <w:drawing>
          <wp:anchor distT="0" distB="0" distL="114300" distR="114300" simplePos="0" relativeHeight="251656192" behindDoc="1" locked="0" layoutInCell="1" allowOverlap="1" wp14:anchorId="52D3587C" wp14:editId="1F0BA028">
            <wp:simplePos x="0" y="0"/>
            <wp:positionH relativeFrom="margin">
              <wp:posOffset>4695825</wp:posOffset>
            </wp:positionH>
            <wp:positionV relativeFrom="paragraph">
              <wp:posOffset>-296545</wp:posOffset>
            </wp:positionV>
            <wp:extent cx="1600200" cy="1115695"/>
            <wp:effectExtent l="0" t="0" r="0" b="8255"/>
            <wp:wrapTight wrapText="bothSides">
              <wp:wrapPolygon edited="0">
                <wp:start x="0" y="0"/>
                <wp:lineTo x="0" y="21391"/>
                <wp:lineTo x="21343" y="21391"/>
                <wp:lineTo x="21343" y="0"/>
                <wp:lineTo x="0" y="0"/>
              </wp:wrapPolygon>
            </wp:wrapTight>
            <wp:docPr id="43" name="Picture 22" descr="UKAS ILAC PT Mono P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KAS ILAC PT Mono Pos"/>
                    <pic:cNvPicPr>
                      <a:picLocks noChangeAspect="1" noChangeArrowheads="1"/>
                    </pic:cNvPicPr>
                  </pic:nvPicPr>
                  <pic:blipFill>
                    <a:blip r:embed="rId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" t="1482" r="1245" b="2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115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ins>
  </w:p>
  <w:p w14:paraId="4D44A568" w14:textId="77777777" w:rsidR="006350A9" w:rsidRDefault="00E757EE" w:rsidP="008C3957">
    <w:pPr>
      <w:autoSpaceDE w:val="0"/>
      <w:autoSpaceDN w:val="0"/>
      <w:adjustRightInd w:val="0"/>
      <w:jc w:val="center"/>
      <w:rPr>
        <w:rFonts w:ascii="Arial" w:hAnsi="Arial" w:cs="Arial"/>
        <w:szCs w:val="22"/>
        <w:lang w:eastAsia="en-GB"/>
      </w:rPr>
    </w:pPr>
    <w:r>
      <w:rPr>
        <w:rFonts w:ascii="Arial" w:hAnsi="Arial" w:cs="Arial"/>
        <w:noProof/>
        <w:szCs w:val="22"/>
        <w:lang w:val="en-US" w:eastAsia="zh-CN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5876DCE5" wp14:editId="630515FB">
              <wp:simplePos x="0" y="0"/>
              <wp:positionH relativeFrom="column">
                <wp:posOffset>-628650</wp:posOffset>
              </wp:positionH>
              <wp:positionV relativeFrom="paragraph">
                <wp:posOffset>389535</wp:posOffset>
              </wp:positionV>
              <wp:extent cx="6772275" cy="0"/>
              <wp:effectExtent l="9525" t="12065" r="9525" b="6985"/>
              <wp:wrapNone/>
              <wp:docPr id="2" name="Lin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7227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68DE5782" id="Line 14" o:spid="_x0000_s1026" style="position:absolute;left:0;text-align:lef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9.5pt,30.65pt" to="483.75pt,3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B6FC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9181C2D"/>
    <w:multiLevelType w:val="hybridMultilevel"/>
    <w:tmpl w:val="2DA0BBB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0B834328"/>
    <w:multiLevelType w:val="singleLevel"/>
    <w:tmpl w:val="EBE8CC84"/>
    <w:lvl w:ilvl="0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22"/>
      </w:rPr>
    </w:lvl>
  </w:abstractNum>
  <w:abstractNum w:abstractNumId="3">
    <w:nsid w:val="0D1922B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201040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>
    <w:nsid w:val="215B66E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222F243F"/>
    <w:multiLevelType w:val="singleLevel"/>
    <w:tmpl w:val="4F307156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2"/>
      </w:rPr>
    </w:lvl>
  </w:abstractNum>
  <w:abstractNum w:abstractNumId="7">
    <w:nsid w:val="23A7714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2AEB380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361908A1"/>
    <w:multiLevelType w:val="hybridMultilevel"/>
    <w:tmpl w:val="4E44E754"/>
    <w:lvl w:ilvl="0" w:tplc="1F4E534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Microsoft Sans Serif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68F52F2"/>
    <w:multiLevelType w:val="hybridMultilevel"/>
    <w:tmpl w:val="9F9EF680"/>
    <w:lvl w:ilvl="0" w:tplc="7DFA596E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8637C3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38E27352"/>
    <w:multiLevelType w:val="hybridMultilevel"/>
    <w:tmpl w:val="D02E27DA"/>
    <w:lvl w:ilvl="0" w:tplc="2FDA449E">
      <w:start w:val="567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EEA5104"/>
    <w:multiLevelType w:val="singleLevel"/>
    <w:tmpl w:val="A372FFF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0"/>
      </w:rPr>
    </w:lvl>
  </w:abstractNum>
  <w:abstractNum w:abstractNumId="14">
    <w:nsid w:val="4C077DC3"/>
    <w:multiLevelType w:val="singleLevel"/>
    <w:tmpl w:val="A372FFF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0"/>
      </w:rPr>
    </w:lvl>
  </w:abstractNum>
  <w:abstractNum w:abstractNumId="15">
    <w:nsid w:val="51377E60"/>
    <w:multiLevelType w:val="hybridMultilevel"/>
    <w:tmpl w:val="1EB8DC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5CB54AB8"/>
    <w:multiLevelType w:val="singleLevel"/>
    <w:tmpl w:val="A372FFF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0"/>
      </w:rPr>
    </w:lvl>
  </w:abstractNum>
  <w:abstractNum w:abstractNumId="17">
    <w:nsid w:val="5DFC63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6E731314"/>
    <w:multiLevelType w:val="hybridMultilevel"/>
    <w:tmpl w:val="2EF855A6"/>
    <w:lvl w:ilvl="0" w:tplc="F6B66BE8">
      <w:start w:val="567"/>
      <w:numFmt w:val="bullet"/>
      <w:lvlText w:val=""/>
      <w:lvlJc w:val="left"/>
      <w:pPr>
        <w:tabs>
          <w:tab w:val="num" w:pos="180"/>
        </w:tabs>
        <w:ind w:left="180" w:hanging="360"/>
      </w:pPr>
      <w:rPr>
        <w:rFonts w:ascii="Symbol" w:eastAsia="Times New Roman" w:hAnsi="Symbol" w:cs="Microsoft Sans Serif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19">
    <w:nsid w:val="74315B9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>
    <w:nsid w:val="780D6F9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>
    <w:nsid w:val="7B3B68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>
    <w:nsid w:val="7ED50835"/>
    <w:multiLevelType w:val="hybridMultilevel"/>
    <w:tmpl w:val="C450A7B8"/>
    <w:lvl w:ilvl="0" w:tplc="1F50A97E">
      <w:start w:val="5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9000"/>
        </w:tabs>
        <w:ind w:left="9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9720"/>
        </w:tabs>
        <w:ind w:left="9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10440"/>
        </w:tabs>
        <w:ind w:left="104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9"/>
  </w:num>
  <w:num w:numId="3">
    <w:abstractNumId w:val="0"/>
  </w:num>
  <w:num w:numId="4">
    <w:abstractNumId w:val="21"/>
  </w:num>
  <w:num w:numId="5">
    <w:abstractNumId w:val="7"/>
  </w:num>
  <w:num w:numId="6">
    <w:abstractNumId w:val="17"/>
  </w:num>
  <w:num w:numId="7">
    <w:abstractNumId w:val="20"/>
  </w:num>
  <w:num w:numId="8">
    <w:abstractNumId w:val="8"/>
  </w:num>
  <w:num w:numId="9">
    <w:abstractNumId w:val="3"/>
  </w:num>
  <w:num w:numId="10">
    <w:abstractNumId w:val="4"/>
  </w:num>
  <w:num w:numId="11">
    <w:abstractNumId w:val="5"/>
  </w:num>
  <w:num w:numId="12">
    <w:abstractNumId w:val="12"/>
  </w:num>
  <w:num w:numId="13">
    <w:abstractNumId w:val="18"/>
  </w:num>
  <w:num w:numId="14">
    <w:abstractNumId w:val="9"/>
  </w:num>
  <w:num w:numId="15">
    <w:abstractNumId w:val="22"/>
  </w:num>
  <w:num w:numId="16">
    <w:abstractNumId w:val="13"/>
  </w:num>
  <w:num w:numId="17">
    <w:abstractNumId w:val="16"/>
  </w:num>
  <w:num w:numId="18">
    <w:abstractNumId w:val="2"/>
  </w:num>
  <w:num w:numId="19">
    <w:abstractNumId w:val="6"/>
  </w:num>
  <w:num w:numId="20">
    <w:abstractNumId w:val="14"/>
  </w:num>
  <w:num w:numId="21">
    <w:abstractNumId w:val="15"/>
  </w:num>
  <w:num w:numId="22">
    <w:abstractNumId w:val="1"/>
  </w:num>
  <w:num w:numId="23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dele McCarthy">
    <w15:presenceInfo w15:providerId="AD" w15:userId="S-1-5-21-2595157587-213867448-3396000141-3262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bordersDoNotSurroundHeader/>
  <w:bordersDoNotSurroundFooter/>
  <w:activeWritingStyle w:appName="MSWord" w:lang="es-E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activeWritingStyle w:appName="MSWord" w:lang="fr-FR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Full" w:cryptAlgorithmClass="hash" w:cryptAlgorithmType="typeAny" w:cryptAlgorithmSid="4" w:cryptSpinCount="100000" w:hash="8zfkOuuMcQTb2F81jLiOwAo5Iy0=" w:salt="7Ibu+qKtW/B+HKHNse9Cpg==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NjAyMTc3tDA1MTFU0lEKTi0uzszPAykwrAUAm25JmiwAAAA="/>
  </w:docVars>
  <w:rsids>
    <w:rsidRoot w:val="00053B68"/>
    <w:rsid w:val="000024AE"/>
    <w:rsid w:val="00002B15"/>
    <w:rsid w:val="0001005C"/>
    <w:rsid w:val="000122FF"/>
    <w:rsid w:val="0001399E"/>
    <w:rsid w:val="000159B7"/>
    <w:rsid w:val="000159BA"/>
    <w:rsid w:val="00017A94"/>
    <w:rsid w:val="00021D1F"/>
    <w:rsid w:val="0002406B"/>
    <w:rsid w:val="000249B4"/>
    <w:rsid w:val="00026188"/>
    <w:rsid w:val="00031D9A"/>
    <w:rsid w:val="00033C1D"/>
    <w:rsid w:val="00033E7B"/>
    <w:rsid w:val="000359AA"/>
    <w:rsid w:val="000402B3"/>
    <w:rsid w:val="000417B3"/>
    <w:rsid w:val="00043281"/>
    <w:rsid w:val="00047F7B"/>
    <w:rsid w:val="00051305"/>
    <w:rsid w:val="00053404"/>
    <w:rsid w:val="00053B68"/>
    <w:rsid w:val="000545EB"/>
    <w:rsid w:val="00054ED4"/>
    <w:rsid w:val="0006039B"/>
    <w:rsid w:val="00061C45"/>
    <w:rsid w:val="00062023"/>
    <w:rsid w:val="00062C5B"/>
    <w:rsid w:val="00065C5B"/>
    <w:rsid w:val="0007087C"/>
    <w:rsid w:val="000745FC"/>
    <w:rsid w:val="00074855"/>
    <w:rsid w:val="000768BE"/>
    <w:rsid w:val="00077101"/>
    <w:rsid w:val="000800BB"/>
    <w:rsid w:val="00081848"/>
    <w:rsid w:val="00082044"/>
    <w:rsid w:val="00084145"/>
    <w:rsid w:val="000845D8"/>
    <w:rsid w:val="000849B9"/>
    <w:rsid w:val="0009016D"/>
    <w:rsid w:val="0009273F"/>
    <w:rsid w:val="00092D9D"/>
    <w:rsid w:val="00092F9A"/>
    <w:rsid w:val="000958CB"/>
    <w:rsid w:val="00096015"/>
    <w:rsid w:val="000975B1"/>
    <w:rsid w:val="000A02F5"/>
    <w:rsid w:val="000B0839"/>
    <w:rsid w:val="000B1DC3"/>
    <w:rsid w:val="000B7487"/>
    <w:rsid w:val="000B7FB1"/>
    <w:rsid w:val="000C019B"/>
    <w:rsid w:val="000C1580"/>
    <w:rsid w:val="000C4682"/>
    <w:rsid w:val="000D1826"/>
    <w:rsid w:val="000D4215"/>
    <w:rsid w:val="000D5B41"/>
    <w:rsid w:val="000D6118"/>
    <w:rsid w:val="000E0085"/>
    <w:rsid w:val="000E4B39"/>
    <w:rsid w:val="000E4E68"/>
    <w:rsid w:val="000F70D0"/>
    <w:rsid w:val="00102800"/>
    <w:rsid w:val="00102A18"/>
    <w:rsid w:val="00103ACA"/>
    <w:rsid w:val="00104BE7"/>
    <w:rsid w:val="001075B0"/>
    <w:rsid w:val="00107A0C"/>
    <w:rsid w:val="00113496"/>
    <w:rsid w:val="00114AAD"/>
    <w:rsid w:val="0011605A"/>
    <w:rsid w:val="001166F2"/>
    <w:rsid w:val="001167A5"/>
    <w:rsid w:val="00117AB7"/>
    <w:rsid w:val="00121D40"/>
    <w:rsid w:val="0013020C"/>
    <w:rsid w:val="00130B42"/>
    <w:rsid w:val="00134187"/>
    <w:rsid w:val="001343EA"/>
    <w:rsid w:val="00136A6B"/>
    <w:rsid w:val="0013734B"/>
    <w:rsid w:val="001476EB"/>
    <w:rsid w:val="00147F29"/>
    <w:rsid w:val="0015061C"/>
    <w:rsid w:val="00152951"/>
    <w:rsid w:val="00154023"/>
    <w:rsid w:val="001556DA"/>
    <w:rsid w:val="001604E4"/>
    <w:rsid w:val="00160BD6"/>
    <w:rsid w:val="0016191C"/>
    <w:rsid w:val="00162D67"/>
    <w:rsid w:val="001658E9"/>
    <w:rsid w:val="001711D3"/>
    <w:rsid w:val="00171A8B"/>
    <w:rsid w:val="0017519A"/>
    <w:rsid w:val="00175F36"/>
    <w:rsid w:val="00176195"/>
    <w:rsid w:val="00180646"/>
    <w:rsid w:val="00184C6F"/>
    <w:rsid w:val="00186BD2"/>
    <w:rsid w:val="001904B2"/>
    <w:rsid w:val="00191ED9"/>
    <w:rsid w:val="00196419"/>
    <w:rsid w:val="001A1AD3"/>
    <w:rsid w:val="001A233C"/>
    <w:rsid w:val="001A2D34"/>
    <w:rsid w:val="001A40FB"/>
    <w:rsid w:val="001A452C"/>
    <w:rsid w:val="001A5B25"/>
    <w:rsid w:val="001B3DEF"/>
    <w:rsid w:val="001B4A71"/>
    <w:rsid w:val="001B4FB6"/>
    <w:rsid w:val="001B5780"/>
    <w:rsid w:val="001B5DE4"/>
    <w:rsid w:val="001B6E52"/>
    <w:rsid w:val="001B7A43"/>
    <w:rsid w:val="001C27CF"/>
    <w:rsid w:val="001C443E"/>
    <w:rsid w:val="001C4ACD"/>
    <w:rsid w:val="001C4D00"/>
    <w:rsid w:val="001C5427"/>
    <w:rsid w:val="001C6C3A"/>
    <w:rsid w:val="001C748A"/>
    <w:rsid w:val="001D0090"/>
    <w:rsid w:val="001D149B"/>
    <w:rsid w:val="001D2A41"/>
    <w:rsid w:val="001D3E6C"/>
    <w:rsid w:val="001D5110"/>
    <w:rsid w:val="001E0208"/>
    <w:rsid w:val="001E2003"/>
    <w:rsid w:val="001E22D2"/>
    <w:rsid w:val="001E5426"/>
    <w:rsid w:val="001E6E8C"/>
    <w:rsid w:val="001F02BE"/>
    <w:rsid w:val="001F3A33"/>
    <w:rsid w:val="001F3A8D"/>
    <w:rsid w:val="001F49E5"/>
    <w:rsid w:val="001F4FF3"/>
    <w:rsid w:val="001F6E7C"/>
    <w:rsid w:val="00201CEB"/>
    <w:rsid w:val="00202E44"/>
    <w:rsid w:val="002038DA"/>
    <w:rsid w:val="00205E50"/>
    <w:rsid w:val="00205E87"/>
    <w:rsid w:val="002132E4"/>
    <w:rsid w:val="00215FD1"/>
    <w:rsid w:val="00217F3D"/>
    <w:rsid w:val="00220AB7"/>
    <w:rsid w:val="00221029"/>
    <w:rsid w:val="00221DD2"/>
    <w:rsid w:val="00226727"/>
    <w:rsid w:val="00230CE7"/>
    <w:rsid w:val="00235B05"/>
    <w:rsid w:val="002435A0"/>
    <w:rsid w:val="00243AC2"/>
    <w:rsid w:val="0024478A"/>
    <w:rsid w:val="002455D2"/>
    <w:rsid w:val="00246732"/>
    <w:rsid w:val="002503E9"/>
    <w:rsid w:val="002504E4"/>
    <w:rsid w:val="002513C0"/>
    <w:rsid w:val="00251640"/>
    <w:rsid w:val="0025278D"/>
    <w:rsid w:val="002644B6"/>
    <w:rsid w:val="002652AC"/>
    <w:rsid w:val="00266354"/>
    <w:rsid w:val="00266B30"/>
    <w:rsid w:val="0027101C"/>
    <w:rsid w:val="00273114"/>
    <w:rsid w:val="0027713D"/>
    <w:rsid w:val="00277FE4"/>
    <w:rsid w:val="0028262C"/>
    <w:rsid w:val="0028459F"/>
    <w:rsid w:val="0028553F"/>
    <w:rsid w:val="00287291"/>
    <w:rsid w:val="00292DA2"/>
    <w:rsid w:val="00294AE6"/>
    <w:rsid w:val="002A1E79"/>
    <w:rsid w:val="002A376A"/>
    <w:rsid w:val="002A4B3F"/>
    <w:rsid w:val="002A6A9B"/>
    <w:rsid w:val="002B18C5"/>
    <w:rsid w:val="002B6AF5"/>
    <w:rsid w:val="002B73D8"/>
    <w:rsid w:val="002B7857"/>
    <w:rsid w:val="002C0DFA"/>
    <w:rsid w:val="002C182D"/>
    <w:rsid w:val="002C2412"/>
    <w:rsid w:val="002C3899"/>
    <w:rsid w:val="002C4DE6"/>
    <w:rsid w:val="002C5B48"/>
    <w:rsid w:val="002D251E"/>
    <w:rsid w:val="002D2531"/>
    <w:rsid w:val="002D5E09"/>
    <w:rsid w:val="002D6FC2"/>
    <w:rsid w:val="002E11A0"/>
    <w:rsid w:val="002E22EB"/>
    <w:rsid w:val="002F2DF7"/>
    <w:rsid w:val="002F363B"/>
    <w:rsid w:val="002F57F9"/>
    <w:rsid w:val="003037B1"/>
    <w:rsid w:val="003039DB"/>
    <w:rsid w:val="003073BE"/>
    <w:rsid w:val="00311096"/>
    <w:rsid w:val="003153FD"/>
    <w:rsid w:val="0031742F"/>
    <w:rsid w:val="0031757A"/>
    <w:rsid w:val="003221A2"/>
    <w:rsid w:val="00324C74"/>
    <w:rsid w:val="00326DBA"/>
    <w:rsid w:val="00327E4E"/>
    <w:rsid w:val="0033113F"/>
    <w:rsid w:val="00335F67"/>
    <w:rsid w:val="00336283"/>
    <w:rsid w:val="00336BAD"/>
    <w:rsid w:val="003401C7"/>
    <w:rsid w:val="00342DDE"/>
    <w:rsid w:val="00347BA9"/>
    <w:rsid w:val="00350ED9"/>
    <w:rsid w:val="00351D16"/>
    <w:rsid w:val="00351DA5"/>
    <w:rsid w:val="00353D7F"/>
    <w:rsid w:val="0036013C"/>
    <w:rsid w:val="00360AB4"/>
    <w:rsid w:val="00361773"/>
    <w:rsid w:val="00361867"/>
    <w:rsid w:val="00365700"/>
    <w:rsid w:val="00365A7D"/>
    <w:rsid w:val="003709D5"/>
    <w:rsid w:val="003715AE"/>
    <w:rsid w:val="00372F1C"/>
    <w:rsid w:val="00381876"/>
    <w:rsid w:val="00383B66"/>
    <w:rsid w:val="0038483B"/>
    <w:rsid w:val="00384B0D"/>
    <w:rsid w:val="003860C5"/>
    <w:rsid w:val="00390470"/>
    <w:rsid w:val="00391C58"/>
    <w:rsid w:val="003A1359"/>
    <w:rsid w:val="003A3F43"/>
    <w:rsid w:val="003A53A8"/>
    <w:rsid w:val="003B16B4"/>
    <w:rsid w:val="003B4470"/>
    <w:rsid w:val="003B5B5D"/>
    <w:rsid w:val="003B62F0"/>
    <w:rsid w:val="003B7008"/>
    <w:rsid w:val="003C0E2C"/>
    <w:rsid w:val="003C141A"/>
    <w:rsid w:val="003C19E2"/>
    <w:rsid w:val="003C389A"/>
    <w:rsid w:val="003C60BA"/>
    <w:rsid w:val="003C614B"/>
    <w:rsid w:val="003D4049"/>
    <w:rsid w:val="003D497D"/>
    <w:rsid w:val="003D6DFD"/>
    <w:rsid w:val="003E1027"/>
    <w:rsid w:val="003E2169"/>
    <w:rsid w:val="003E36DA"/>
    <w:rsid w:val="003E4B39"/>
    <w:rsid w:val="003E7289"/>
    <w:rsid w:val="003E779D"/>
    <w:rsid w:val="003E7972"/>
    <w:rsid w:val="003F05A0"/>
    <w:rsid w:val="003F17DA"/>
    <w:rsid w:val="003F1D91"/>
    <w:rsid w:val="003F2C57"/>
    <w:rsid w:val="003F307B"/>
    <w:rsid w:val="003F5842"/>
    <w:rsid w:val="003F76AD"/>
    <w:rsid w:val="003F7AE2"/>
    <w:rsid w:val="00401870"/>
    <w:rsid w:val="00402A90"/>
    <w:rsid w:val="0040316C"/>
    <w:rsid w:val="00403CAB"/>
    <w:rsid w:val="004055F6"/>
    <w:rsid w:val="00405768"/>
    <w:rsid w:val="00407D74"/>
    <w:rsid w:val="004100DE"/>
    <w:rsid w:val="0041051C"/>
    <w:rsid w:val="00410840"/>
    <w:rsid w:val="00412333"/>
    <w:rsid w:val="00412B5D"/>
    <w:rsid w:val="004136EE"/>
    <w:rsid w:val="00415253"/>
    <w:rsid w:val="0041644B"/>
    <w:rsid w:val="00416E2A"/>
    <w:rsid w:val="004170F8"/>
    <w:rsid w:val="00420266"/>
    <w:rsid w:val="0042144F"/>
    <w:rsid w:val="004226AB"/>
    <w:rsid w:val="00422CD5"/>
    <w:rsid w:val="00425004"/>
    <w:rsid w:val="00430C53"/>
    <w:rsid w:val="00435A73"/>
    <w:rsid w:val="00435B0C"/>
    <w:rsid w:val="00437BF3"/>
    <w:rsid w:val="004441C7"/>
    <w:rsid w:val="004448A8"/>
    <w:rsid w:val="00444F6F"/>
    <w:rsid w:val="0044588C"/>
    <w:rsid w:val="00451357"/>
    <w:rsid w:val="00452536"/>
    <w:rsid w:val="00454279"/>
    <w:rsid w:val="00454A54"/>
    <w:rsid w:val="00455F1A"/>
    <w:rsid w:val="00457E72"/>
    <w:rsid w:val="00466EF2"/>
    <w:rsid w:val="00467A4E"/>
    <w:rsid w:val="00471962"/>
    <w:rsid w:val="00477EF8"/>
    <w:rsid w:val="00482602"/>
    <w:rsid w:val="00483986"/>
    <w:rsid w:val="00485011"/>
    <w:rsid w:val="0048527F"/>
    <w:rsid w:val="0048547D"/>
    <w:rsid w:val="0049160E"/>
    <w:rsid w:val="004918E5"/>
    <w:rsid w:val="00495AF2"/>
    <w:rsid w:val="00497134"/>
    <w:rsid w:val="004A13E0"/>
    <w:rsid w:val="004A142C"/>
    <w:rsid w:val="004A1FC0"/>
    <w:rsid w:val="004A2C67"/>
    <w:rsid w:val="004A33D1"/>
    <w:rsid w:val="004B0BF3"/>
    <w:rsid w:val="004B30FD"/>
    <w:rsid w:val="004B4BE3"/>
    <w:rsid w:val="004B4DAC"/>
    <w:rsid w:val="004B5D79"/>
    <w:rsid w:val="004C35BD"/>
    <w:rsid w:val="004C70AD"/>
    <w:rsid w:val="004C7FFE"/>
    <w:rsid w:val="004D1BD1"/>
    <w:rsid w:val="004D39D1"/>
    <w:rsid w:val="004D4170"/>
    <w:rsid w:val="004E0749"/>
    <w:rsid w:val="004E4BDF"/>
    <w:rsid w:val="004E575A"/>
    <w:rsid w:val="004E6129"/>
    <w:rsid w:val="004E6AD1"/>
    <w:rsid w:val="004E6BFC"/>
    <w:rsid w:val="004E75A4"/>
    <w:rsid w:val="004F2BF2"/>
    <w:rsid w:val="004F371F"/>
    <w:rsid w:val="004F5DEA"/>
    <w:rsid w:val="004F6F8C"/>
    <w:rsid w:val="00500960"/>
    <w:rsid w:val="0050122A"/>
    <w:rsid w:val="00501FD8"/>
    <w:rsid w:val="00504E9D"/>
    <w:rsid w:val="005052FA"/>
    <w:rsid w:val="00505DF0"/>
    <w:rsid w:val="0050782A"/>
    <w:rsid w:val="00510D3B"/>
    <w:rsid w:val="005128E0"/>
    <w:rsid w:val="00517312"/>
    <w:rsid w:val="00525B05"/>
    <w:rsid w:val="00527938"/>
    <w:rsid w:val="0053102F"/>
    <w:rsid w:val="00531972"/>
    <w:rsid w:val="005331CB"/>
    <w:rsid w:val="005349AE"/>
    <w:rsid w:val="005366E4"/>
    <w:rsid w:val="00540D9B"/>
    <w:rsid w:val="0054316B"/>
    <w:rsid w:val="005434EB"/>
    <w:rsid w:val="00546CB6"/>
    <w:rsid w:val="00547198"/>
    <w:rsid w:val="00551761"/>
    <w:rsid w:val="00557660"/>
    <w:rsid w:val="00565B79"/>
    <w:rsid w:val="00572C39"/>
    <w:rsid w:val="00573076"/>
    <w:rsid w:val="0057328E"/>
    <w:rsid w:val="00574501"/>
    <w:rsid w:val="005749C5"/>
    <w:rsid w:val="00575386"/>
    <w:rsid w:val="00577757"/>
    <w:rsid w:val="00577FA0"/>
    <w:rsid w:val="005842D6"/>
    <w:rsid w:val="00584B48"/>
    <w:rsid w:val="005859B1"/>
    <w:rsid w:val="00586660"/>
    <w:rsid w:val="005946F7"/>
    <w:rsid w:val="00597FD2"/>
    <w:rsid w:val="005A2ADD"/>
    <w:rsid w:val="005A348A"/>
    <w:rsid w:val="005A5A64"/>
    <w:rsid w:val="005A7758"/>
    <w:rsid w:val="005B14A0"/>
    <w:rsid w:val="005B7467"/>
    <w:rsid w:val="005C10F1"/>
    <w:rsid w:val="005C2581"/>
    <w:rsid w:val="005C39DD"/>
    <w:rsid w:val="005E30D4"/>
    <w:rsid w:val="005E43A9"/>
    <w:rsid w:val="005E4F92"/>
    <w:rsid w:val="005E5469"/>
    <w:rsid w:val="005E5708"/>
    <w:rsid w:val="005F3814"/>
    <w:rsid w:val="005F3859"/>
    <w:rsid w:val="005F6720"/>
    <w:rsid w:val="005F7E38"/>
    <w:rsid w:val="006007A0"/>
    <w:rsid w:val="00600FB9"/>
    <w:rsid w:val="00616667"/>
    <w:rsid w:val="0062076F"/>
    <w:rsid w:val="0062189C"/>
    <w:rsid w:val="00621FE7"/>
    <w:rsid w:val="0062539D"/>
    <w:rsid w:val="00633940"/>
    <w:rsid w:val="006350A9"/>
    <w:rsid w:val="00635993"/>
    <w:rsid w:val="006419E7"/>
    <w:rsid w:val="00641CF4"/>
    <w:rsid w:val="00643099"/>
    <w:rsid w:val="006433B8"/>
    <w:rsid w:val="0064578A"/>
    <w:rsid w:val="006478E9"/>
    <w:rsid w:val="006503DF"/>
    <w:rsid w:val="006507C7"/>
    <w:rsid w:val="006508D8"/>
    <w:rsid w:val="00650F2B"/>
    <w:rsid w:val="00651283"/>
    <w:rsid w:val="0065340C"/>
    <w:rsid w:val="0065350F"/>
    <w:rsid w:val="00653F66"/>
    <w:rsid w:val="00656B4E"/>
    <w:rsid w:val="0066033D"/>
    <w:rsid w:val="006617D6"/>
    <w:rsid w:val="00663993"/>
    <w:rsid w:val="00667E87"/>
    <w:rsid w:val="006704F8"/>
    <w:rsid w:val="00672914"/>
    <w:rsid w:val="0067432B"/>
    <w:rsid w:val="00676F18"/>
    <w:rsid w:val="006777CE"/>
    <w:rsid w:val="00681047"/>
    <w:rsid w:val="00681058"/>
    <w:rsid w:val="00682416"/>
    <w:rsid w:val="00682F24"/>
    <w:rsid w:val="00685A0B"/>
    <w:rsid w:val="00686228"/>
    <w:rsid w:val="0068678A"/>
    <w:rsid w:val="006914EA"/>
    <w:rsid w:val="0069222E"/>
    <w:rsid w:val="0069243D"/>
    <w:rsid w:val="006A33EE"/>
    <w:rsid w:val="006A36BD"/>
    <w:rsid w:val="006A5293"/>
    <w:rsid w:val="006A65E2"/>
    <w:rsid w:val="006A7C0C"/>
    <w:rsid w:val="006A7D6C"/>
    <w:rsid w:val="006B1CF6"/>
    <w:rsid w:val="006B60FB"/>
    <w:rsid w:val="006B6345"/>
    <w:rsid w:val="006C13D4"/>
    <w:rsid w:val="006C1F38"/>
    <w:rsid w:val="006C3EBD"/>
    <w:rsid w:val="006C66FD"/>
    <w:rsid w:val="006C698D"/>
    <w:rsid w:val="006D0B8A"/>
    <w:rsid w:val="006D3351"/>
    <w:rsid w:val="006D3F3C"/>
    <w:rsid w:val="006D7856"/>
    <w:rsid w:val="006D7ED8"/>
    <w:rsid w:val="006D7F71"/>
    <w:rsid w:val="006E21D9"/>
    <w:rsid w:val="006E372E"/>
    <w:rsid w:val="006F1318"/>
    <w:rsid w:val="006F17AE"/>
    <w:rsid w:val="006F1B49"/>
    <w:rsid w:val="006F2298"/>
    <w:rsid w:val="006F4D54"/>
    <w:rsid w:val="006F5CBF"/>
    <w:rsid w:val="0070116D"/>
    <w:rsid w:val="00703E3E"/>
    <w:rsid w:val="00704148"/>
    <w:rsid w:val="0070471B"/>
    <w:rsid w:val="0070544B"/>
    <w:rsid w:val="00710F2D"/>
    <w:rsid w:val="007149AD"/>
    <w:rsid w:val="007169E6"/>
    <w:rsid w:val="00717509"/>
    <w:rsid w:val="00717F17"/>
    <w:rsid w:val="00721B95"/>
    <w:rsid w:val="00722EBF"/>
    <w:rsid w:val="0072300F"/>
    <w:rsid w:val="0072361B"/>
    <w:rsid w:val="00725829"/>
    <w:rsid w:val="007258B6"/>
    <w:rsid w:val="00726417"/>
    <w:rsid w:val="0072659C"/>
    <w:rsid w:val="00730114"/>
    <w:rsid w:val="00731A1D"/>
    <w:rsid w:val="00732892"/>
    <w:rsid w:val="00732BE9"/>
    <w:rsid w:val="00732F45"/>
    <w:rsid w:val="00734277"/>
    <w:rsid w:val="00735170"/>
    <w:rsid w:val="00735C6A"/>
    <w:rsid w:val="007405EE"/>
    <w:rsid w:val="00741A6B"/>
    <w:rsid w:val="00742504"/>
    <w:rsid w:val="0074295F"/>
    <w:rsid w:val="00742BDA"/>
    <w:rsid w:val="00743F41"/>
    <w:rsid w:val="00745186"/>
    <w:rsid w:val="00747230"/>
    <w:rsid w:val="007506E4"/>
    <w:rsid w:val="00752A15"/>
    <w:rsid w:val="0075345D"/>
    <w:rsid w:val="007534A9"/>
    <w:rsid w:val="007575CD"/>
    <w:rsid w:val="00757C05"/>
    <w:rsid w:val="00763B9D"/>
    <w:rsid w:val="00764C2E"/>
    <w:rsid w:val="00765CA2"/>
    <w:rsid w:val="007675F8"/>
    <w:rsid w:val="00773485"/>
    <w:rsid w:val="00773A36"/>
    <w:rsid w:val="007745AE"/>
    <w:rsid w:val="0077489E"/>
    <w:rsid w:val="007750A3"/>
    <w:rsid w:val="0077532E"/>
    <w:rsid w:val="00780906"/>
    <w:rsid w:val="00784CE3"/>
    <w:rsid w:val="0078593E"/>
    <w:rsid w:val="0078617A"/>
    <w:rsid w:val="007907E6"/>
    <w:rsid w:val="00790F9B"/>
    <w:rsid w:val="007938B4"/>
    <w:rsid w:val="0079449E"/>
    <w:rsid w:val="0079545D"/>
    <w:rsid w:val="007966C4"/>
    <w:rsid w:val="00796CFD"/>
    <w:rsid w:val="007A191F"/>
    <w:rsid w:val="007A3740"/>
    <w:rsid w:val="007A593E"/>
    <w:rsid w:val="007A599C"/>
    <w:rsid w:val="007A7738"/>
    <w:rsid w:val="007A7A66"/>
    <w:rsid w:val="007B4750"/>
    <w:rsid w:val="007B5CB5"/>
    <w:rsid w:val="007B5CF0"/>
    <w:rsid w:val="007B6BD2"/>
    <w:rsid w:val="007C2660"/>
    <w:rsid w:val="007C55A6"/>
    <w:rsid w:val="007C6646"/>
    <w:rsid w:val="007C7BB2"/>
    <w:rsid w:val="007D2681"/>
    <w:rsid w:val="007D4228"/>
    <w:rsid w:val="007E0190"/>
    <w:rsid w:val="007E073D"/>
    <w:rsid w:val="007E20E8"/>
    <w:rsid w:val="007E321D"/>
    <w:rsid w:val="007E40E3"/>
    <w:rsid w:val="007E49BE"/>
    <w:rsid w:val="007E5061"/>
    <w:rsid w:val="007F1C13"/>
    <w:rsid w:val="007F655D"/>
    <w:rsid w:val="00801F8B"/>
    <w:rsid w:val="00801FBB"/>
    <w:rsid w:val="00802862"/>
    <w:rsid w:val="00803810"/>
    <w:rsid w:val="008042EC"/>
    <w:rsid w:val="00804A0B"/>
    <w:rsid w:val="00804BC1"/>
    <w:rsid w:val="00804BF2"/>
    <w:rsid w:val="00804FF7"/>
    <w:rsid w:val="008060FB"/>
    <w:rsid w:val="00806375"/>
    <w:rsid w:val="00810D24"/>
    <w:rsid w:val="00815FAB"/>
    <w:rsid w:val="00821A95"/>
    <w:rsid w:val="008256C2"/>
    <w:rsid w:val="00826B4D"/>
    <w:rsid w:val="00830951"/>
    <w:rsid w:val="00832360"/>
    <w:rsid w:val="008329AB"/>
    <w:rsid w:val="00841858"/>
    <w:rsid w:val="00842C31"/>
    <w:rsid w:val="00842F65"/>
    <w:rsid w:val="008441CD"/>
    <w:rsid w:val="008520C0"/>
    <w:rsid w:val="008531AA"/>
    <w:rsid w:val="008543B9"/>
    <w:rsid w:val="00854A0C"/>
    <w:rsid w:val="0085742D"/>
    <w:rsid w:val="00866717"/>
    <w:rsid w:val="00870F24"/>
    <w:rsid w:val="00871600"/>
    <w:rsid w:val="008724E6"/>
    <w:rsid w:val="00873240"/>
    <w:rsid w:val="00874AB2"/>
    <w:rsid w:val="00874D26"/>
    <w:rsid w:val="008772F1"/>
    <w:rsid w:val="00881085"/>
    <w:rsid w:val="0088113F"/>
    <w:rsid w:val="0088217B"/>
    <w:rsid w:val="0088234D"/>
    <w:rsid w:val="008856A7"/>
    <w:rsid w:val="008865B8"/>
    <w:rsid w:val="00887574"/>
    <w:rsid w:val="008903DD"/>
    <w:rsid w:val="00892422"/>
    <w:rsid w:val="00892F06"/>
    <w:rsid w:val="00893013"/>
    <w:rsid w:val="00897BAA"/>
    <w:rsid w:val="00897D91"/>
    <w:rsid w:val="008A1505"/>
    <w:rsid w:val="008A3149"/>
    <w:rsid w:val="008A3B71"/>
    <w:rsid w:val="008A7A34"/>
    <w:rsid w:val="008B0E2C"/>
    <w:rsid w:val="008B15B6"/>
    <w:rsid w:val="008B5AF2"/>
    <w:rsid w:val="008B7405"/>
    <w:rsid w:val="008C149C"/>
    <w:rsid w:val="008C33E5"/>
    <w:rsid w:val="008C3957"/>
    <w:rsid w:val="008C47B3"/>
    <w:rsid w:val="008C5E9F"/>
    <w:rsid w:val="008C7100"/>
    <w:rsid w:val="008D061B"/>
    <w:rsid w:val="008D09F3"/>
    <w:rsid w:val="008D2138"/>
    <w:rsid w:val="008D2BAB"/>
    <w:rsid w:val="008D2E73"/>
    <w:rsid w:val="008D5950"/>
    <w:rsid w:val="008D6CB7"/>
    <w:rsid w:val="008D7FA5"/>
    <w:rsid w:val="008E158C"/>
    <w:rsid w:val="008E4DC7"/>
    <w:rsid w:val="008E562A"/>
    <w:rsid w:val="008E6611"/>
    <w:rsid w:val="008E6FDB"/>
    <w:rsid w:val="008E7D96"/>
    <w:rsid w:val="008F0967"/>
    <w:rsid w:val="008F7AFE"/>
    <w:rsid w:val="00903404"/>
    <w:rsid w:val="0090524C"/>
    <w:rsid w:val="009059A3"/>
    <w:rsid w:val="00906AB2"/>
    <w:rsid w:val="00913043"/>
    <w:rsid w:val="009212C2"/>
    <w:rsid w:val="00922830"/>
    <w:rsid w:val="00922862"/>
    <w:rsid w:val="00922DF5"/>
    <w:rsid w:val="00924238"/>
    <w:rsid w:val="009242D9"/>
    <w:rsid w:val="00925F4C"/>
    <w:rsid w:val="009264E2"/>
    <w:rsid w:val="009265D0"/>
    <w:rsid w:val="009276A7"/>
    <w:rsid w:val="009319CC"/>
    <w:rsid w:val="00932DEE"/>
    <w:rsid w:val="00935877"/>
    <w:rsid w:val="00936F97"/>
    <w:rsid w:val="00937D29"/>
    <w:rsid w:val="00940014"/>
    <w:rsid w:val="00940B62"/>
    <w:rsid w:val="0094250F"/>
    <w:rsid w:val="00945982"/>
    <w:rsid w:val="0094722C"/>
    <w:rsid w:val="00951C8A"/>
    <w:rsid w:val="00953003"/>
    <w:rsid w:val="009541C4"/>
    <w:rsid w:val="00954617"/>
    <w:rsid w:val="00954F8B"/>
    <w:rsid w:val="00956C15"/>
    <w:rsid w:val="00957137"/>
    <w:rsid w:val="00957562"/>
    <w:rsid w:val="0096316E"/>
    <w:rsid w:val="00965B99"/>
    <w:rsid w:val="00965C5A"/>
    <w:rsid w:val="00966EE3"/>
    <w:rsid w:val="00971049"/>
    <w:rsid w:val="00971F09"/>
    <w:rsid w:val="00972270"/>
    <w:rsid w:val="009771FA"/>
    <w:rsid w:val="00977E57"/>
    <w:rsid w:val="00980A9B"/>
    <w:rsid w:val="00983499"/>
    <w:rsid w:val="00985C4D"/>
    <w:rsid w:val="0098701F"/>
    <w:rsid w:val="00990157"/>
    <w:rsid w:val="0099161C"/>
    <w:rsid w:val="0099230E"/>
    <w:rsid w:val="00994DDB"/>
    <w:rsid w:val="00997875"/>
    <w:rsid w:val="009A061B"/>
    <w:rsid w:val="009A1F83"/>
    <w:rsid w:val="009A273E"/>
    <w:rsid w:val="009A3360"/>
    <w:rsid w:val="009A72BF"/>
    <w:rsid w:val="009B0276"/>
    <w:rsid w:val="009B1984"/>
    <w:rsid w:val="009B1D22"/>
    <w:rsid w:val="009B3527"/>
    <w:rsid w:val="009B3528"/>
    <w:rsid w:val="009B3D6D"/>
    <w:rsid w:val="009B472D"/>
    <w:rsid w:val="009B4B6F"/>
    <w:rsid w:val="009B5FED"/>
    <w:rsid w:val="009B70AB"/>
    <w:rsid w:val="009C1B0D"/>
    <w:rsid w:val="009C1D12"/>
    <w:rsid w:val="009C2594"/>
    <w:rsid w:val="009C2C9F"/>
    <w:rsid w:val="009C4667"/>
    <w:rsid w:val="009D00BA"/>
    <w:rsid w:val="009D2021"/>
    <w:rsid w:val="009D250B"/>
    <w:rsid w:val="009D33C2"/>
    <w:rsid w:val="009D43AD"/>
    <w:rsid w:val="009D6DF0"/>
    <w:rsid w:val="009D7DF3"/>
    <w:rsid w:val="009E142F"/>
    <w:rsid w:val="009E48C5"/>
    <w:rsid w:val="009F09B3"/>
    <w:rsid w:val="00A008EE"/>
    <w:rsid w:val="00A01D54"/>
    <w:rsid w:val="00A03C5A"/>
    <w:rsid w:val="00A03C8B"/>
    <w:rsid w:val="00A10913"/>
    <w:rsid w:val="00A13032"/>
    <w:rsid w:val="00A14924"/>
    <w:rsid w:val="00A17E7C"/>
    <w:rsid w:val="00A2029B"/>
    <w:rsid w:val="00A23DC6"/>
    <w:rsid w:val="00A23E1E"/>
    <w:rsid w:val="00A2520E"/>
    <w:rsid w:val="00A2607E"/>
    <w:rsid w:val="00A267C1"/>
    <w:rsid w:val="00A27CC2"/>
    <w:rsid w:val="00A305DA"/>
    <w:rsid w:val="00A35B56"/>
    <w:rsid w:val="00A4011C"/>
    <w:rsid w:val="00A42A81"/>
    <w:rsid w:val="00A42E1C"/>
    <w:rsid w:val="00A4487E"/>
    <w:rsid w:val="00A4689C"/>
    <w:rsid w:val="00A5139C"/>
    <w:rsid w:val="00A522E0"/>
    <w:rsid w:val="00A53A7C"/>
    <w:rsid w:val="00A541B2"/>
    <w:rsid w:val="00A554EE"/>
    <w:rsid w:val="00A573EF"/>
    <w:rsid w:val="00A630E7"/>
    <w:rsid w:val="00A651DA"/>
    <w:rsid w:val="00A659C7"/>
    <w:rsid w:val="00A67B5A"/>
    <w:rsid w:val="00A71529"/>
    <w:rsid w:val="00A777F8"/>
    <w:rsid w:val="00A77B2C"/>
    <w:rsid w:val="00A81133"/>
    <w:rsid w:val="00A81ACF"/>
    <w:rsid w:val="00A84242"/>
    <w:rsid w:val="00A861E4"/>
    <w:rsid w:val="00A87819"/>
    <w:rsid w:val="00A90D85"/>
    <w:rsid w:val="00A95BFE"/>
    <w:rsid w:val="00A96147"/>
    <w:rsid w:val="00AA7121"/>
    <w:rsid w:val="00AA71BE"/>
    <w:rsid w:val="00AB2371"/>
    <w:rsid w:val="00AC1958"/>
    <w:rsid w:val="00AC33DB"/>
    <w:rsid w:val="00AC5067"/>
    <w:rsid w:val="00AC543B"/>
    <w:rsid w:val="00AC5FCB"/>
    <w:rsid w:val="00AC601F"/>
    <w:rsid w:val="00AC662A"/>
    <w:rsid w:val="00AC7CBD"/>
    <w:rsid w:val="00AD3256"/>
    <w:rsid w:val="00AD4F5B"/>
    <w:rsid w:val="00AD5923"/>
    <w:rsid w:val="00AD73ED"/>
    <w:rsid w:val="00AD74D6"/>
    <w:rsid w:val="00AE2A23"/>
    <w:rsid w:val="00AE3193"/>
    <w:rsid w:val="00AE374F"/>
    <w:rsid w:val="00AE4292"/>
    <w:rsid w:val="00AE7EC2"/>
    <w:rsid w:val="00AF1AF8"/>
    <w:rsid w:val="00AF2027"/>
    <w:rsid w:val="00AF291B"/>
    <w:rsid w:val="00AF5936"/>
    <w:rsid w:val="00AF788B"/>
    <w:rsid w:val="00AF78D3"/>
    <w:rsid w:val="00B03D10"/>
    <w:rsid w:val="00B05351"/>
    <w:rsid w:val="00B069E7"/>
    <w:rsid w:val="00B10272"/>
    <w:rsid w:val="00B11E18"/>
    <w:rsid w:val="00B11F3F"/>
    <w:rsid w:val="00B13812"/>
    <w:rsid w:val="00B139A6"/>
    <w:rsid w:val="00B14A88"/>
    <w:rsid w:val="00B1522D"/>
    <w:rsid w:val="00B15FD0"/>
    <w:rsid w:val="00B175EC"/>
    <w:rsid w:val="00B21A48"/>
    <w:rsid w:val="00B2333D"/>
    <w:rsid w:val="00B269B5"/>
    <w:rsid w:val="00B26E6C"/>
    <w:rsid w:val="00B26F53"/>
    <w:rsid w:val="00B306DA"/>
    <w:rsid w:val="00B31E03"/>
    <w:rsid w:val="00B3389B"/>
    <w:rsid w:val="00B33B95"/>
    <w:rsid w:val="00B36229"/>
    <w:rsid w:val="00B369E7"/>
    <w:rsid w:val="00B36BD4"/>
    <w:rsid w:val="00B36E61"/>
    <w:rsid w:val="00B37668"/>
    <w:rsid w:val="00B40CEE"/>
    <w:rsid w:val="00B44828"/>
    <w:rsid w:val="00B44A91"/>
    <w:rsid w:val="00B44EC9"/>
    <w:rsid w:val="00B46093"/>
    <w:rsid w:val="00B46160"/>
    <w:rsid w:val="00B469F2"/>
    <w:rsid w:val="00B470C7"/>
    <w:rsid w:val="00B50C47"/>
    <w:rsid w:val="00B50D01"/>
    <w:rsid w:val="00B527CF"/>
    <w:rsid w:val="00B528C2"/>
    <w:rsid w:val="00B534DF"/>
    <w:rsid w:val="00B62856"/>
    <w:rsid w:val="00B641E9"/>
    <w:rsid w:val="00B6607B"/>
    <w:rsid w:val="00B67320"/>
    <w:rsid w:val="00B706AD"/>
    <w:rsid w:val="00B7543F"/>
    <w:rsid w:val="00B811A9"/>
    <w:rsid w:val="00B81676"/>
    <w:rsid w:val="00B83C0F"/>
    <w:rsid w:val="00B856E5"/>
    <w:rsid w:val="00B87165"/>
    <w:rsid w:val="00B915D3"/>
    <w:rsid w:val="00B95642"/>
    <w:rsid w:val="00B96EA8"/>
    <w:rsid w:val="00BA03C7"/>
    <w:rsid w:val="00BA143B"/>
    <w:rsid w:val="00BA3886"/>
    <w:rsid w:val="00BA58A7"/>
    <w:rsid w:val="00BA5C7F"/>
    <w:rsid w:val="00BB0534"/>
    <w:rsid w:val="00BB0C2A"/>
    <w:rsid w:val="00BB21F7"/>
    <w:rsid w:val="00BB3045"/>
    <w:rsid w:val="00BB4016"/>
    <w:rsid w:val="00BB40C1"/>
    <w:rsid w:val="00BB43B9"/>
    <w:rsid w:val="00BB47B2"/>
    <w:rsid w:val="00BB7507"/>
    <w:rsid w:val="00BC2FA8"/>
    <w:rsid w:val="00BC34F5"/>
    <w:rsid w:val="00BC39CA"/>
    <w:rsid w:val="00BC3C39"/>
    <w:rsid w:val="00BC44A0"/>
    <w:rsid w:val="00BC5C30"/>
    <w:rsid w:val="00BD08D7"/>
    <w:rsid w:val="00BD124D"/>
    <w:rsid w:val="00BD14A3"/>
    <w:rsid w:val="00BD443D"/>
    <w:rsid w:val="00BD5A72"/>
    <w:rsid w:val="00BD60B6"/>
    <w:rsid w:val="00BD6871"/>
    <w:rsid w:val="00BD74AC"/>
    <w:rsid w:val="00BD788F"/>
    <w:rsid w:val="00BE1DD9"/>
    <w:rsid w:val="00BE2072"/>
    <w:rsid w:val="00BE2AFC"/>
    <w:rsid w:val="00BE304F"/>
    <w:rsid w:val="00BE45A5"/>
    <w:rsid w:val="00BE4DFF"/>
    <w:rsid w:val="00BE5EBC"/>
    <w:rsid w:val="00BE7982"/>
    <w:rsid w:val="00BF175D"/>
    <w:rsid w:val="00BF3EC9"/>
    <w:rsid w:val="00BF67EF"/>
    <w:rsid w:val="00BF79E8"/>
    <w:rsid w:val="00C00E49"/>
    <w:rsid w:val="00C0164C"/>
    <w:rsid w:val="00C026D6"/>
    <w:rsid w:val="00C051AB"/>
    <w:rsid w:val="00C052F9"/>
    <w:rsid w:val="00C07F0D"/>
    <w:rsid w:val="00C11487"/>
    <w:rsid w:val="00C1519E"/>
    <w:rsid w:val="00C1598D"/>
    <w:rsid w:val="00C1707D"/>
    <w:rsid w:val="00C202A2"/>
    <w:rsid w:val="00C236B2"/>
    <w:rsid w:val="00C259C0"/>
    <w:rsid w:val="00C25D2B"/>
    <w:rsid w:val="00C3335B"/>
    <w:rsid w:val="00C34B78"/>
    <w:rsid w:val="00C41BF7"/>
    <w:rsid w:val="00C43FE4"/>
    <w:rsid w:val="00C47300"/>
    <w:rsid w:val="00C473F4"/>
    <w:rsid w:val="00C47C3F"/>
    <w:rsid w:val="00C50FD1"/>
    <w:rsid w:val="00C52428"/>
    <w:rsid w:val="00C60203"/>
    <w:rsid w:val="00C612F7"/>
    <w:rsid w:val="00C6139C"/>
    <w:rsid w:val="00C6210D"/>
    <w:rsid w:val="00C721BD"/>
    <w:rsid w:val="00C7254D"/>
    <w:rsid w:val="00C72B76"/>
    <w:rsid w:val="00C776C7"/>
    <w:rsid w:val="00C804BB"/>
    <w:rsid w:val="00C8079B"/>
    <w:rsid w:val="00C80A06"/>
    <w:rsid w:val="00C81D4D"/>
    <w:rsid w:val="00C81E22"/>
    <w:rsid w:val="00C86441"/>
    <w:rsid w:val="00C86C66"/>
    <w:rsid w:val="00C920BB"/>
    <w:rsid w:val="00C92935"/>
    <w:rsid w:val="00C94FC8"/>
    <w:rsid w:val="00CA05EC"/>
    <w:rsid w:val="00CA140C"/>
    <w:rsid w:val="00CA7114"/>
    <w:rsid w:val="00CB018C"/>
    <w:rsid w:val="00CB090D"/>
    <w:rsid w:val="00CB0C43"/>
    <w:rsid w:val="00CB1FDD"/>
    <w:rsid w:val="00CB4FFC"/>
    <w:rsid w:val="00CB50E6"/>
    <w:rsid w:val="00CB6A81"/>
    <w:rsid w:val="00CB79BA"/>
    <w:rsid w:val="00CC04A0"/>
    <w:rsid w:val="00CC3C76"/>
    <w:rsid w:val="00CC7783"/>
    <w:rsid w:val="00CD032D"/>
    <w:rsid w:val="00CD2CAD"/>
    <w:rsid w:val="00CD4D4C"/>
    <w:rsid w:val="00CE2E94"/>
    <w:rsid w:val="00CF13A1"/>
    <w:rsid w:val="00CF43E1"/>
    <w:rsid w:val="00CF4DD5"/>
    <w:rsid w:val="00CF575E"/>
    <w:rsid w:val="00CF68E2"/>
    <w:rsid w:val="00CF7E41"/>
    <w:rsid w:val="00D02B40"/>
    <w:rsid w:val="00D0440A"/>
    <w:rsid w:val="00D048E5"/>
    <w:rsid w:val="00D1074C"/>
    <w:rsid w:val="00D12CCC"/>
    <w:rsid w:val="00D130F7"/>
    <w:rsid w:val="00D20157"/>
    <w:rsid w:val="00D20AD4"/>
    <w:rsid w:val="00D22B3E"/>
    <w:rsid w:val="00D24112"/>
    <w:rsid w:val="00D24620"/>
    <w:rsid w:val="00D27461"/>
    <w:rsid w:val="00D27972"/>
    <w:rsid w:val="00D30B7D"/>
    <w:rsid w:val="00D3163C"/>
    <w:rsid w:val="00D31BF5"/>
    <w:rsid w:val="00D32998"/>
    <w:rsid w:val="00D37292"/>
    <w:rsid w:val="00D37EA2"/>
    <w:rsid w:val="00D44602"/>
    <w:rsid w:val="00D4472B"/>
    <w:rsid w:val="00D45B4A"/>
    <w:rsid w:val="00D548A5"/>
    <w:rsid w:val="00D568BD"/>
    <w:rsid w:val="00D6009C"/>
    <w:rsid w:val="00D61299"/>
    <w:rsid w:val="00D66ACD"/>
    <w:rsid w:val="00D67CD9"/>
    <w:rsid w:val="00D72981"/>
    <w:rsid w:val="00D74735"/>
    <w:rsid w:val="00D74BED"/>
    <w:rsid w:val="00D75C75"/>
    <w:rsid w:val="00D76D0A"/>
    <w:rsid w:val="00D7772A"/>
    <w:rsid w:val="00D813DB"/>
    <w:rsid w:val="00D81EF4"/>
    <w:rsid w:val="00D8364A"/>
    <w:rsid w:val="00D8380F"/>
    <w:rsid w:val="00D83F0C"/>
    <w:rsid w:val="00D85D38"/>
    <w:rsid w:val="00D86E4A"/>
    <w:rsid w:val="00D87930"/>
    <w:rsid w:val="00D87D34"/>
    <w:rsid w:val="00D95D8E"/>
    <w:rsid w:val="00D96C3B"/>
    <w:rsid w:val="00DA2F33"/>
    <w:rsid w:val="00DA4C54"/>
    <w:rsid w:val="00DA500D"/>
    <w:rsid w:val="00DA5917"/>
    <w:rsid w:val="00DA7EAA"/>
    <w:rsid w:val="00DA7FDA"/>
    <w:rsid w:val="00DB1ADA"/>
    <w:rsid w:val="00DB1E6F"/>
    <w:rsid w:val="00DB1FD8"/>
    <w:rsid w:val="00DB4CF0"/>
    <w:rsid w:val="00DB6F54"/>
    <w:rsid w:val="00DC0095"/>
    <w:rsid w:val="00DC1D77"/>
    <w:rsid w:val="00DC209C"/>
    <w:rsid w:val="00DC27E7"/>
    <w:rsid w:val="00DC3B55"/>
    <w:rsid w:val="00DC68E6"/>
    <w:rsid w:val="00DD0BF2"/>
    <w:rsid w:val="00DD1C72"/>
    <w:rsid w:val="00DD2584"/>
    <w:rsid w:val="00DD6926"/>
    <w:rsid w:val="00DD69BC"/>
    <w:rsid w:val="00DE077E"/>
    <w:rsid w:val="00DE0B36"/>
    <w:rsid w:val="00DE11B6"/>
    <w:rsid w:val="00DE4F9B"/>
    <w:rsid w:val="00DE7F57"/>
    <w:rsid w:val="00DF08CB"/>
    <w:rsid w:val="00DF539D"/>
    <w:rsid w:val="00DF78E2"/>
    <w:rsid w:val="00E00A8B"/>
    <w:rsid w:val="00E034D4"/>
    <w:rsid w:val="00E03717"/>
    <w:rsid w:val="00E05CCA"/>
    <w:rsid w:val="00E11D98"/>
    <w:rsid w:val="00E12259"/>
    <w:rsid w:val="00E12DC2"/>
    <w:rsid w:val="00E17182"/>
    <w:rsid w:val="00E17509"/>
    <w:rsid w:val="00E24433"/>
    <w:rsid w:val="00E25001"/>
    <w:rsid w:val="00E30377"/>
    <w:rsid w:val="00E33EE1"/>
    <w:rsid w:val="00E371B5"/>
    <w:rsid w:val="00E45D95"/>
    <w:rsid w:val="00E45DAC"/>
    <w:rsid w:val="00E46F11"/>
    <w:rsid w:val="00E50FB8"/>
    <w:rsid w:val="00E514A0"/>
    <w:rsid w:val="00E51553"/>
    <w:rsid w:val="00E516E6"/>
    <w:rsid w:val="00E56F5A"/>
    <w:rsid w:val="00E57220"/>
    <w:rsid w:val="00E57790"/>
    <w:rsid w:val="00E57AE9"/>
    <w:rsid w:val="00E609C5"/>
    <w:rsid w:val="00E63907"/>
    <w:rsid w:val="00E63DD1"/>
    <w:rsid w:val="00E66A34"/>
    <w:rsid w:val="00E67BEF"/>
    <w:rsid w:val="00E74C23"/>
    <w:rsid w:val="00E752B2"/>
    <w:rsid w:val="00E757EE"/>
    <w:rsid w:val="00E75D08"/>
    <w:rsid w:val="00E75DC1"/>
    <w:rsid w:val="00E7698D"/>
    <w:rsid w:val="00E76BE1"/>
    <w:rsid w:val="00E80309"/>
    <w:rsid w:val="00E80E7E"/>
    <w:rsid w:val="00E85CCE"/>
    <w:rsid w:val="00E869C2"/>
    <w:rsid w:val="00E90714"/>
    <w:rsid w:val="00E91E2A"/>
    <w:rsid w:val="00E93FF3"/>
    <w:rsid w:val="00E949E0"/>
    <w:rsid w:val="00EA2860"/>
    <w:rsid w:val="00EA2A03"/>
    <w:rsid w:val="00EA2F2F"/>
    <w:rsid w:val="00EA31FE"/>
    <w:rsid w:val="00EA3E84"/>
    <w:rsid w:val="00EA6875"/>
    <w:rsid w:val="00EB4222"/>
    <w:rsid w:val="00EB4658"/>
    <w:rsid w:val="00EB7934"/>
    <w:rsid w:val="00EC409A"/>
    <w:rsid w:val="00EC46C5"/>
    <w:rsid w:val="00EC4E3F"/>
    <w:rsid w:val="00EC70FA"/>
    <w:rsid w:val="00EC7BC5"/>
    <w:rsid w:val="00ED0F36"/>
    <w:rsid w:val="00ED2DAE"/>
    <w:rsid w:val="00ED638F"/>
    <w:rsid w:val="00EE1142"/>
    <w:rsid w:val="00EE16C5"/>
    <w:rsid w:val="00EE28EC"/>
    <w:rsid w:val="00EE2A99"/>
    <w:rsid w:val="00EE2EBD"/>
    <w:rsid w:val="00EE4A88"/>
    <w:rsid w:val="00EE4B46"/>
    <w:rsid w:val="00EE716F"/>
    <w:rsid w:val="00EF01F5"/>
    <w:rsid w:val="00EF1563"/>
    <w:rsid w:val="00EF1D07"/>
    <w:rsid w:val="00EF1F34"/>
    <w:rsid w:val="00EF4477"/>
    <w:rsid w:val="00EF5FBE"/>
    <w:rsid w:val="00EF73DE"/>
    <w:rsid w:val="00EF7F07"/>
    <w:rsid w:val="00F02054"/>
    <w:rsid w:val="00F05F55"/>
    <w:rsid w:val="00F0603A"/>
    <w:rsid w:val="00F106F7"/>
    <w:rsid w:val="00F10FE3"/>
    <w:rsid w:val="00F13BE1"/>
    <w:rsid w:val="00F14CCD"/>
    <w:rsid w:val="00F15C33"/>
    <w:rsid w:val="00F20E9B"/>
    <w:rsid w:val="00F21F7B"/>
    <w:rsid w:val="00F2308B"/>
    <w:rsid w:val="00F252A1"/>
    <w:rsid w:val="00F307CD"/>
    <w:rsid w:val="00F35710"/>
    <w:rsid w:val="00F4345D"/>
    <w:rsid w:val="00F47CEF"/>
    <w:rsid w:val="00F55197"/>
    <w:rsid w:val="00F56897"/>
    <w:rsid w:val="00F57EC7"/>
    <w:rsid w:val="00F62CCF"/>
    <w:rsid w:val="00F7006B"/>
    <w:rsid w:val="00F713F0"/>
    <w:rsid w:val="00F72AB2"/>
    <w:rsid w:val="00F73F71"/>
    <w:rsid w:val="00F74658"/>
    <w:rsid w:val="00F755E5"/>
    <w:rsid w:val="00F7661D"/>
    <w:rsid w:val="00F76CD1"/>
    <w:rsid w:val="00F8185A"/>
    <w:rsid w:val="00F81DBA"/>
    <w:rsid w:val="00F83708"/>
    <w:rsid w:val="00F84A4A"/>
    <w:rsid w:val="00F90268"/>
    <w:rsid w:val="00F95E73"/>
    <w:rsid w:val="00F97037"/>
    <w:rsid w:val="00F97280"/>
    <w:rsid w:val="00F9740A"/>
    <w:rsid w:val="00F97CAE"/>
    <w:rsid w:val="00FA0A38"/>
    <w:rsid w:val="00FA1517"/>
    <w:rsid w:val="00FA19A8"/>
    <w:rsid w:val="00FA2C35"/>
    <w:rsid w:val="00FA3799"/>
    <w:rsid w:val="00FB0123"/>
    <w:rsid w:val="00FB2060"/>
    <w:rsid w:val="00FB4D4B"/>
    <w:rsid w:val="00FB7173"/>
    <w:rsid w:val="00FB71A6"/>
    <w:rsid w:val="00FB7CDC"/>
    <w:rsid w:val="00FC1EAE"/>
    <w:rsid w:val="00FC2812"/>
    <w:rsid w:val="00FC2C54"/>
    <w:rsid w:val="00FC2F07"/>
    <w:rsid w:val="00FC32FC"/>
    <w:rsid w:val="00FC331B"/>
    <w:rsid w:val="00FC4BBC"/>
    <w:rsid w:val="00FC6DB5"/>
    <w:rsid w:val="00FD00A5"/>
    <w:rsid w:val="00FD0D83"/>
    <w:rsid w:val="00FD2A54"/>
    <w:rsid w:val="00FD33B1"/>
    <w:rsid w:val="00FD3BBB"/>
    <w:rsid w:val="00FD4ADE"/>
    <w:rsid w:val="00FD51BC"/>
    <w:rsid w:val="00FD54A6"/>
    <w:rsid w:val="00FD5C84"/>
    <w:rsid w:val="00FD65A1"/>
    <w:rsid w:val="00FD6DDE"/>
    <w:rsid w:val="00FE0E47"/>
    <w:rsid w:val="00FE1848"/>
    <w:rsid w:val="00FE1B44"/>
    <w:rsid w:val="00FE1FC0"/>
    <w:rsid w:val="00FE22FF"/>
    <w:rsid w:val="00FE4A77"/>
    <w:rsid w:val="00FE5AE0"/>
    <w:rsid w:val="00FE69D1"/>
    <w:rsid w:val="00FE6EBD"/>
    <w:rsid w:val="00FF0204"/>
    <w:rsid w:val="00FF4B52"/>
    <w:rsid w:val="00FF51E2"/>
    <w:rsid w:val="00FF5492"/>
    <w:rsid w:val="00FF5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39336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25B05"/>
    <w:rPr>
      <w:rFonts w:ascii="Helvetica" w:hAnsi="Helvetica"/>
      <w:sz w:val="22"/>
      <w:lang w:eastAsia="en-US"/>
    </w:rPr>
  </w:style>
  <w:style w:type="paragraph" w:styleId="1">
    <w:name w:val="heading 1"/>
    <w:basedOn w:val="a"/>
    <w:next w:val="a"/>
    <w:qFormat/>
    <w:rsid w:val="00B81676"/>
    <w:pPr>
      <w:keepNext/>
      <w:outlineLvl w:val="0"/>
    </w:pPr>
    <w:rPr>
      <w:b/>
      <w:sz w:val="48"/>
    </w:rPr>
  </w:style>
  <w:style w:type="paragraph" w:styleId="2">
    <w:name w:val="heading 2"/>
    <w:basedOn w:val="a"/>
    <w:next w:val="a"/>
    <w:qFormat/>
    <w:rsid w:val="00B81676"/>
    <w:pPr>
      <w:keepNext/>
      <w:tabs>
        <w:tab w:val="left" w:pos="2880"/>
      </w:tabs>
      <w:outlineLvl w:val="1"/>
    </w:pPr>
    <w:rPr>
      <w:b/>
    </w:rPr>
  </w:style>
  <w:style w:type="paragraph" w:styleId="3">
    <w:name w:val="heading 3"/>
    <w:basedOn w:val="a"/>
    <w:next w:val="a"/>
    <w:qFormat/>
    <w:rsid w:val="00B81676"/>
    <w:pPr>
      <w:keepNext/>
      <w:tabs>
        <w:tab w:val="left" w:pos="2880"/>
      </w:tabs>
      <w:jc w:val="center"/>
      <w:outlineLvl w:val="2"/>
    </w:pPr>
    <w:rPr>
      <w:b/>
    </w:rPr>
  </w:style>
  <w:style w:type="paragraph" w:styleId="4">
    <w:name w:val="heading 4"/>
    <w:basedOn w:val="a"/>
    <w:next w:val="a"/>
    <w:qFormat/>
    <w:rsid w:val="00B81676"/>
    <w:pPr>
      <w:keepNext/>
      <w:jc w:val="center"/>
      <w:outlineLvl w:val="3"/>
    </w:pPr>
    <w:rPr>
      <w:sz w:val="48"/>
    </w:rPr>
  </w:style>
  <w:style w:type="paragraph" w:styleId="5">
    <w:name w:val="heading 5"/>
    <w:basedOn w:val="a"/>
    <w:next w:val="a"/>
    <w:qFormat/>
    <w:rsid w:val="00B81676"/>
    <w:pPr>
      <w:keepNext/>
      <w:outlineLvl w:val="4"/>
    </w:pPr>
    <w:rPr>
      <w:sz w:val="18"/>
      <w:u w:val="single"/>
    </w:rPr>
  </w:style>
  <w:style w:type="paragraph" w:styleId="6">
    <w:name w:val="heading 6"/>
    <w:basedOn w:val="a"/>
    <w:next w:val="a"/>
    <w:qFormat/>
    <w:rsid w:val="00B81676"/>
    <w:pPr>
      <w:keepNext/>
      <w:jc w:val="center"/>
      <w:outlineLvl w:val="5"/>
    </w:pPr>
    <w:rPr>
      <w:rFonts w:ascii="Arial" w:hAnsi="Arial"/>
      <w:b/>
      <w:sz w:val="36"/>
    </w:rPr>
  </w:style>
  <w:style w:type="paragraph" w:styleId="7">
    <w:name w:val="heading 7"/>
    <w:basedOn w:val="a"/>
    <w:next w:val="a"/>
    <w:qFormat/>
    <w:rsid w:val="00B81676"/>
    <w:pPr>
      <w:keepNext/>
      <w:tabs>
        <w:tab w:val="left" w:pos="2880"/>
      </w:tabs>
      <w:outlineLvl w:val="6"/>
    </w:pPr>
    <w:rPr>
      <w:b/>
      <w:sz w:val="18"/>
    </w:rPr>
  </w:style>
  <w:style w:type="paragraph" w:styleId="8">
    <w:name w:val="heading 8"/>
    <w:basedOn w:val="a"/>
    <w:next w:val="a"/>
    <w:qFormat/>
    <w:rsid w:val="00B81676"/>
    <w:pPr>
      <w:keepNext/>
      <w:tabs>
        <w:tab w:val="left" w:pos="2880"/>
      </w:tabs>
      <w:jc w:val="center"/>
      <w:outlineLvl w:val="7"/>
    </w:pPr>
    <w:rPr>
      <w:b/>
      <w:sz w:val="18"/>
    </w:rPr>
  </w:style>
  <w:style w:type="paragraph" w:styleId="9">
    <w:name w:val="heading 9"/>
    <w:basedOn w:val="a"/>
    <w:next w:val="a"/>
    <w:qFormat/>
    <w:rsid w:val="00B81676"/>
    <w:pPr>
      <w:keepNext/>
      <w:tabs>
        <w:tab w:val="left" w:pos="2880"/>
      </w:tabs>
      <w:outlineLvl w:val="8"/>
    </w:pPr>
    <w:rPr>
      <w:b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B81676"/>
    <w:pPr>
      <w:tabs>
        <w:tab w:val="left" w:pos="2880"/>
      </w:tabs>
      <w:ind w:left="2880"/>
    </w:pPr>
  </w:style>
  <w:style w:type="paragraph" w:styleId="a4">
    <w:name w:val="header"/>
    <w:basedOn w:val="a"/>
    <w:rsid w:val="00B81676"/>
    <w:pPr>
      <w:tabs>
        <w:tab w:val="center" w:pos="4320"/>
        <w:tab w:val="right" w:pos="8640"/>
      </w:tabs>
    </w:pPr>
    <w:rPr>
      <w:rFonts w:ascii="Times New Roman" w:hAnsi="Times New Roman"/>
      <w:sz w:val="24"/>
    </w:rPr>
  </w:style>
  <w:style w:type="character" w:styleId="a5">
    <w:name w:val="Hyperlink"/>
    <w:rsid w:val="00B81676"/>
    <w:rPr>
      <w:color w:val="0000FF"/>
      <w:u w:val="single"/>
    </w:rPr>
  </w:style>
  <w:style w:type="paragraph" w:styleId="a6">
    <w:name w:val="footer"/>
    <w:basedOn w:val="a"/>
    <w:rsid w:val="00B81676"/>
    <w:pPr>
      <w:tabs>
        <w:tab w:val="center" w:pos="4320"/>
        <w:tab w:val="right" w:pos="8640"/>
      </w:tabs>
    </w:pPr>
  </w:style>
  <w:style w:type="paragraph" w:styleId="a7">
    <w:name w:val="Body Text"/>
    <w:basedOn w:val="a"/>
    <w:rsid w:val="00B81676"/>
    <w:pPr>
      <w:jc w:val="both"/>
    </w:pPr>
    <w:rPr>
      <w:b/>
      <w:sz w:val="24"/>
    </w:rPr>
  </w:style>
  <w:style w:type="paragraph" w:styleId="20">
    <w:name w:val="Body Text 2"/>
    <w:basedOn w:val="a"/>
    <w:link w:val="2Char"/>
    <w:rsid w:val="00B81676"/>
    <w:pPr>
      <w:tabs>
        <w:tab w:val="left" w:pos="2880"/>
      </w:tabs>
      <w:jc w:val="both"/>
    </w:pPr>
    <w:rPr>
      <w:b/>
      <w:sz w:val="20"/>
    </w:rPr>
  </w:style>
  <w:style w:type="character" w:styleId="a8">
    <w:name w:val="page number"/>
    <w:basedOn w:val="a0"/>
    <w:rsid w:val="00B81676"/>
  </w:style>
  <w:style w:type="table" w:styleId="a9">
    <w:name w:val="Table Grid"/>
    <w:basedOn w:val="a1"/>
    <w:rsid w:val="00B816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semiHidden/>
    <w:rsid w:val="00EA2860"/>
    <w:rPr>
      <w:rFonts w:ascii="Tahoma" w:hAnsi="Tahoma" w:cs="Tahoma"/>
      <w:sz w:val="16"/>
      <w:szCs w:val="16"/>
    </w:rPr>
  </w:style>
  <w:style w:type="paragraph" w:styleId="ab">
    <w:name w:val="Document Map"/>
    <w:basedOn w:val="a"/>
    <w:semiHidden/>
    <w:rsid w:val="00201CEB"/>
    <w:pPr>
      <w:shd w:val="clear" w:color="auto" w:fill="000080"/>
    </w:pPr>
    <w:rPr>
      <w:rFonts w:ascii="Tahoma" w:hAnsi="Tahoma" w:cs="Tahoma"/>
      <w:sz w:val="20"/>
    </w:rPr>
  </w:style>
  <w:style w:type="paragraph" w:styleId="ac">
    <w:name w:val="Title"/>
    <w:basedOn w:val="a"/>
    <w:qFormat/>
    <w:rsid w:val="003F05A0"/>
    <w:pPr>
      <w:jc w:val="center"/>
    </w:pPr>
    <w:rPr>
      <w:rFonts w:ascii="Times New Roman" w:hAnsi="Times New Roman"/>
      <w:b/>
    </w:rPr>
  </w:style>
  <w:style w:type="paragraph" w:customStyle="1" w:styleId="Subheading1">
    <w:name w:val="Sub heading 1"/>
    <w:basedOn w:val="a"/>
    <w:rsid w:val="00966EE3"/>
    <w:pPr>
      <w:spacing w:after="100" w:line="400" w:lineRule="exact"/>
    </w:pPr>
    <w:rPr>
      <w:rFonts w:ascii="R Frutiger Roman" w:hAnsi="R Frutiger Roman"/>
      <w:sz w:val="24"/>
    </w:rPr>
  </w:style>
  <w:style w:type="paragraph" w:customStyle="1" w:styleId="Default">
    <w:name w:val="Default"/>
    <w:rsid w:val="006743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2Char">
    <w:name w:val="正文文本 2 Char"/>
    <w:basedOn w:val="a0"/>
    <w:link w:val="20"/>
    <w:rsid w:val="003C141A"/>
    <w:rPr>
      <w:rFonts w:ascii="Helvetica" w:hAnsi="Helvetica"/>
      <w:b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7E019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25B05"/>
    <w:rPr>
      <w:rFonts w:ascii="Helvetica" w:hAnsi="Helvetica"/>
      <w:sz w:val="22"/>
      <w:lang w:eastAsia="en-US"/>
    </w:rPr>
  </w:style>
  <w:style w:type="paragraph" w:styleId="1">
    <w:name w:val="heading 1"/>
    <w:basedOn w:val="a"/>
    <w:next w:val="a"/>
    <w:qFormat/>
    <w:rsid w:val="00B81676"/>
    <w:pPr>
      <w:keepNext/>
      <w:outlineLvl w:val="0"/>
    </w:pPr>
    <w:rPr>
      <w:b/>
      <w:sz w:val="48"/>
    </w:rPr>
  </w:style>
  <w:style w:type="paragraph" w:styleId="2">
    <w:name w:val="heading 2"/>
    <w:basedOn w:val="a"/>
    <w:next w:val="a"/>
    <w:qFormat/>
    <w:rsid w:val="00B81676"/>
    <w:pPr>
      <w:keepNext/>
      <w:tabs>
        <w:tab w:val="left" w:pos="2880"/>
      </w:tabs>
      <w:outlineLvl w:val="1"/>
    </w:pPr>
    <w:rPr>
      <w:b/>
    </w:rPr>
  </w:style>
  <w:style w:type="paragraph" w:styleId="3">
    <w:name w:val="heading 3"/>
    <w:basedOn w:val="a"/>
    <w:next w:val="a"/>
    <w:qFormat/>
    <w:rsid w:val="00B81676"/>
    <w:pPr>
      <w:keepNext/>
      <w:tabs>
        <w:tab w:val="left" w:pos="2880"/>
      </w:tabs>
      <w:jc w:val="center"/>
      <w:outlineLvl w:val="2"/>
    </w:pPr>
    <w:rPr>
      <w:b/>
    </w:rPr>
  </w:style>
  <w:style w:type="paragraph" w:styleId="4">
    <w:name w:val="heading 4"/>
    <w:basedOn w:val="a"/>
    <w:next w:val="a"/>
    <w:qFormat/>
    <w:rsid w:val="00B81676"/>
    <w:pPr>
      <w:keepNext/>
      <w:jc w:val="center"/>
      <w:outlineLvl w:val="3"/>
    </w:pPr>
    <w:rPr>
      <w:sz w:val="48"/>
    </w:rPr>
  </w:style>
  <w:style w:type="paragraph" w:styleId="5">
    <w:name w:val="heading 5"/>
    <w:basedOn w:val="a"/>
    <w:next w:val="a"/>
    <w:qFormat/>
    <w:rsid w:val="00B81676"/>
    <w:pPr>
      <w:keepNext/>
      <w:outlineLvl w:val="4"/>
    </w:pPr>
    <w:rPr>
      <w:sz w:val="18"/>
      <w:u w:val="single"/>
    </w:rPr>
  </w:style>
  <w:style w:type="paragraph" w:styleId="6">
    <w:name w:val="heading 6"/>
    <w:basedOn w:val="a"/>
    <w:next w:val="a"/>
    <w:qFormat/>
    <w:rsid w:val="00B81676"/>
    <w:pPr>
      <w:keepNext/>
      <w:jc w:val="center"/>
      <w:outlineLvl w:val="5"/>
    </w:pPr>
    <w:rPr>
      <w:rFonts w:ascii="Arial" w:hAnsi="Arial"/>
      <w:b/>
      <w:sz w:val="36"/>
    </w:rPr>
  </w:style>
  <w:style w:type="paragraph" w:styleId="7">
    <w:name w:val="heading 7"/>
    <w:basedOn w:val="a"/>
    <w:next w:val="a"/>
    <w:qFormat/>
    <w:rsid w:val="00B81676"/>
    <w:pPr>
      <w:keepNext/>
      <w:tabs>
        <w:tab w:val="left" w:pos="2880"/>
      </w:tabs>
      <w:outlineLvl w:val="6"/>
    </w:pPr>
    <w:rPr>
      <w:b/>
      <w:sz w:val="18"/>
    </w:rPr>
  </w:style>
  <w:style w:type="paragraph" w:styleId="8">
    <w:name w:val="heading 8"/>
    <w:basedOn w:val="a"/>
    <w:next w:val="a"/>
    <w:qFormat/>
    <w:rsid w:val="00B81676"/>
    <w:pPr>
      <w:keepNext/>
      <w:tabs>
        <w:tab w:val="left" w:pos="2880"/>
      </w:tabs>
      <w:jc w:val="center"/>
      <w:outlineLvl w:val="7"/>
    </w:pPr>
    <w:rPr>
      <w:b/>
      <w:sz w:val="18"/>
    </w:rPr>
  </w:style>
  <w:style w:type="paragraph" w:styleId="9">
    <w:name w:val="heading 9"/>
    <w:basedOn w:val="a"/>
    <w:next w:val="a"/>
    <w:qFormat/>
    <w:rsid w:val="00B81676"/>
    <w:pPr>
      <w:keepNext/>
      <w:tabs>
        <w:tab w:val="left" w:pos="2880"/>
      </w:tabs>
      <w:outlineLvl w:val="8"/>
    </w:pPr>
    <w:rPr>
      <w:b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B81676"/>
    <w:pPr>
      <w:tabs>
        <w:tab w:val="left" w:pos="2880"/>
      </w:tabs>
      <w:ind w:left="2880"/>
    </w:pPr>
  </w:style>
  <w:style w:type="paragraph" w:styleId="a4">
    <w:name w:val="header"/>
    <w:basedOn w:val="a"/>
    <w:rsid w:val="00B81676"/>
    <w:pPr>
      <w:tabs>
        <w:tab w:val="center" w:pos="4320"/>
        <w:tab w:val="right" w:pos="8640"/>
      </w:tabs>
    </w:pPr>
    <w:rPr>
      <w:rFonts w:ascii="Times New Roman" w:hAnsi="Times New Roman"/>
      <w:sz w:val="24"/>
    </w:rPr>
  </w:style>
  <w:style w:type="character" w:styleId="a5">
    <w:name w:val="Hyperlink"/>
    <w:rsid w:val="00B81676"/>
    <w:rPr>
      <w:color w:val="0000FF"/>
      <w:u w:val="single"/>
    </w:rPr>
  </w:style>
  <w:style w:type="paragraph" w:styleId="a6">
    <w:name w:val="footer"/>
    <w:basedOn w:val="a"/>
    <w:rsid w:val="00B81676"/>
    <w:pPr>
      <w:tabs>
        <w:tab w:val="center" w:pos="4320"/>
        <w:tab w:val="right" w:pos="8640"/>
      </w:tabs>
    </w:pPr>
  </w:style>
  <w:style w:type="paragraph" w:styleId="a7">
    <w:name w:val="Body Text"/>
    <w:basedOn w:val="a"/>
    <w:rsid w:val="00B81676"/>
    <w:pPr>
      <w:jc w:val="both"/>
    </w:pPr>
    <w:rPr>
      <w:b/>
      <w:sz w:val="24"/>
    </w:rPr>
  </w:style>
  <w:style w:type="paragraph" w:styleId="20">
    <w:name w:val="Body Text 2"/>
    <w:basedOn w:val="a"/>
    <w:link w:val="2Char"/>
    <w:rsid w:val="00B81676"/>
    <w:pPr>
      <w:tabs>
        <w:tab w:val="left" w:pos="2880"/>
      </w:tabs>
      <w:jc w:val="both"/>
    </w:pPr>
    <w:rPr>
      <w:b/>
      <w:sz w:val="20"/>
    </w:rPr>
  </w:style>
  <w:style w:type="character" w:styleId="a8">
    <w:name w:val="page number"/>
    <w:basedOn w:val="a0"/>
    <w:rsid w:val="00B81676"/>
  </w:style>
  <w:style w:type="table" w:styleId="a9">
    <w:name w:val="Table Grid"/>
    <w:basedOn w:val="a1"/>
    <w:rsid w:val="00B816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semiHidden/>
    <w:rsid w:val="00EA2860"/>
    <w:rPr>
      <w:rFonts w:ascii="Tahoma" w:hAnsi="Tahoma" w:cs="Tahoma"/>
      <w:sz w:val="16"/>
      <w:szCs w:val="16"/>
    </w:rPr>
  </w:style>
  <w:style w:type="paragraph" w:styleId="ab">
    <w:name w:val="Document Map"/>
    <w:basedOn w:val="a"/>
    <w:semiHidden/>
    <w:rsid w:val="00201CEB"/>
    <w:pPr>
      <w:shd w:val="clear" w:color="auto" w:fill="000080"/>
    </w:pPr>
    <w:rPr>
      <w:rFonts w:ascii="Tahoma" w:hAnsi="Tahoma" w:cs="Tahoma"/>
      <w:sz w:val="20"/>
    </w:rPr>
  </w:style>
  <w:style w:type="paragraph" w:styleId="ac">
    <w:name w:val="Title"/>
    <w:basedOn w:val="a"/>
    <w:qFormat/>
    <w:rsid w:val="003F05A0"/>
    <w:pPr>
      <w:jc w:val="center"/>
    </w:pPr>
    <w:rPr>
      <w:rFonts w:ascii="Times New Roman" w:hAnsi="Times New Roman"/>
      <w:b/>
    </w:rPr>
  </w:style>
  <w:style w:type="paragraph" w:customStyle="1" w:styleId="Subheading1">
    <w:name w:val="Sub heading 1"/>
    <w:basedOn w:val="a"/>
    <w:rsid w:val="00966EE3"/>
    <w:pPr>
      <w:spacing w:after="100" w:line="400" w:lineRule="exact"/>
    </w:pPr>
    <w:rPr>
      <w:rFonts w:ascii="R Frutiger Roman" w:hAnsi="R Frutiger Roman"/>
      <w:sz w:val="24"/>
    </w:rPr>
  </w:style>
  <w:style w:type="paragraph" w:customStyle="1" w:styleId="Default">
    <w:name w:val="Default"/>
    <w:rsid w:val="006743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2Char">
    <w:name w:val="正文文本 2 Char"/>
    <w:basedOn w:val="a0"/>
    <w:link w:val="20"/>
    <w:rsid w:val="003C141A"/>
    <w:rPr>
      <w:rFonts w:ascii="Helvetica" w:hAnsi="Helvetica"/>
      <w:b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7E01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4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0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1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0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47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6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0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8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6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8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5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ntpedia.com/lgcp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57FF37-EC32-4925-92A0-B6C0A55EA5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26</Words>
  <Characters>5852</Characters>
  <Application>Microsoft Office Word</Application>
  <DocSecurity>8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uacheck Ltd</Company>
  <LinksUpToDate>false</LinksUpToDate>
  <CharactersWithSpaces>68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ele McCarthy</dc:creator>
  <cp:lastModifiedBy>Maxingyu</cp:lastModifiedBy>
  <cp:revision>2</cp:revision>
  <cp:lastPrinted>2017-09-06T07:19:00Z</cp:lastPrinted>
  <dcterms:created xsi:type="dcterms:W3CDTF">2021-01-12T10:34:00Z</dcterms:created>
  <dcterms:modified xsi:type="dcterms:W3CDTF">2021-01-12T10:34:00Z</dcterms:modified>
</cp:coreProperties>
</file>